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50BA64" w14:textId="0472A4FF" w:rsidR="00063CFE" w:rsidRPr="00AC5756" w:rsidRDefault="00063CFE">
      <w:pPr>
        <w:rPr>
          <w:b/>
        </w:rPr>
      </w:pPr>
    </w:p>
    <w:p w14:paraId="0C13B1D7" w14:textId="77777777" w:rsidR="00063CFE" w:rsidRPr="00AC5756" w:rsidRDefault="00063CFE">
      <w:pPr>
        <w:rPr>
          <w:b/>
        </w:rPr>
      </w:pPr>
    </w:p>
    <w:p w14:paraId="614C145F" w14:textId="075B714F" w:rsidR="00063CFE" w:rsidRPr="00AC5756" w:rsidRDefault="00063CFE">
      <w:pPr>
        <w:rPr>
          <w:b/>
        </w:rPr>
      </w:pPr>
    </w:p>
    <w:p w14:paraId="7602715D" w14:textId="62392B06" w:rsidR="00063CFE" w:rsidRPr="00AC5756" w:rsidRDefault="00063CFE">
      <w:pPr>
        <w:rPr>
          <w:b/>
        </w:rPr>
      </w:pPr>
    </w:p>
    <w:p w14:paraId="638F2F63" w14:textId="77777777" w:rsidR="005F2845" w:rsidRPr="00AC5756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Pr="00AC5756" w:rsidRDefault="005F2845" w:rsidP="00063CFE">
      <w:pPr>
        <w:jc w:val="right"/>
        <w:rPr>
          <w:b/>
          <w:i/>
          <w:sz w:val="36"/>
        </w:rPr>
      </w:pPr>
    </w:p>
    <w:p w14:paraId="769FEE35" w14:textId="01653565" w:rsidR="00063CFE" w:rsidRPr="00A40F9A" w:rsidRDefault="003E7BB3" w:rsidP="00063CFE">
      <w:pPr>
        <w:jc w:val="right"/>
        <w:rPr>
          <w:b/>
          <w:i/>
          <w:sz w:val="36"/>
        </w:rPr>
      </w:pPr>
      <w:r w:rsidRPr="00A40F9A">
        <w:rPr>
          <w:b/>
          <w:i/>
          <w:sz w:val="36"/>
        </w:rPr>
        <w:t>Computer Architecture</w:t>
      </w:r>
      <w:r w:rsidR="00063CFE" w:rsidRPr="00A40F9A">
        <w:rPr>
          <w:b/>
          <w:i/>
          <w:sz w:val="36"/>
        </w:rPr>
        <w:t xml:space="preserve"> Course</w:t>
      </w:r>
    </w:p>
    <w:p w14:paraId="5C8C03FD" w14:textId="1B456EA4" w:rsidR="00063CFE" w:rsidRPr="00A40F9A" w:rsidRDefault="00433F1E" w:rsidP="00063CFE">
      <w:pPr>
        <w:jc w:val="right"/>
        <w:rPr>
          <w:b/>
          <w:sz w:val="52"/>
        </w:rPr>
      </w:pPr>
      <w:r w:rsidRPr="00A40F9A">
        <w:rPr>
          <w:b/>
          <w:sz w:val="52"/>
        </w:rPr>
        <w:t xml:space="preserve">LAB </w:t>
      </w:r>
      <w:r w:rsidR="00AD63E9" w:rsidRPr="00A40F9A">
        <w:rPr>
          <w:b/>
          <w:sz w:val="52"/>
        </w:rPr>
        <w:t>5</w:t>
      </w:r>
    </w:p>
    <w:p w14:paraId="47439710" w14:textId="53053AF3" w:rsidR="00FA1A48" w:rsidRDefault="00721F08" w:rsidP="00063CFE">
      <w:pPr>
        <w:jc w:val="right"/>
        <w:rPr>
          <w:b/>
          <w:sz w:val="48"/>
        </w:rPr>
      </w:pPr>
      <w:r w:rsidRPr="00A40F9A">
        <w:rPr>
          <w:b/>
          <w:sz w:val="48"/>
        </w:rPr>
        <w:t xml:space="preserve">Forwarding </w:t>
      </w:r>
      <w:r w:rsidR="00D67B05" w:rsidRPr="00A40F9A">
        <w:rPr>
          <w:b/>
          <w:sz w:val="48"/>
        </w:rPr>
        <w:t>P</w:t>
      </w:r>
      <w:r w:rsidRPr="00A40F9A">
        <w:rPr>
          <w:b/>
          <w:sz w:val="48"/>
        </w:rPr>
        <w:t>aths</w:t>
      </w:r>
    </w:p>
    <w:p w14:paraId="4374E744" w14:textId="2911B9CB" w:rsidR="00063CFE" w:rsidRPr="00A40F9A" w:rsidRDefault="00063CFE" w:rsidP="00063CFE">
      <w:pPr>
        <w:jc w:val="right"/>
        <w:rPr>
          <w:b/>
        </w:rPr>
      </w:pPr>
      <w:r w:rsidRPr="00A40F9A">
        <w:rPr>
          <w:b/>
        </w:rPr>
        <w:t>Issue 1.0</w:t>
      </w:r>
    </w:p>
    <w:p w14:paraId="55BC45C4" w14:textId="62DBE806" w:rsidR="00063CFE" w:rsidRPr="00A40F9A" w:rsidRDefault="00063CFE">
      <w:pPr>
        <w:rPr>
          <w:b/>
        </w:rPr>
      </w:pPr>
    </w:p>
    <w:p w14:paraId="529018B1" w14:textId="79F283AE" w:rsidR="00FB1EFB" w:rsidRPr="00A40F9A" w:rsidRDefault="00FB1EFB" w:rsidP="005959A0">
      <w:pPr>
        <w:jc w:val="right"/>
        <w:rPr>
          <w:b/>
        </w:rPr>
      </w:pPr>
    </w:p>
    <w:p w14:paraId="192E4338" w14:textId="4B1CDCC4" w:rsidR="00063CFE" w:rsidRPr="00A40F9A" w:rsidRDefault="00063CFE" w:rsidP="005959A0">
      <w:pPr>
        <w:jc w:val="right"/>
        <w:rPr>
          <w:b/>
        </w:rPr>
      </w:pPr>
      <w:r w:rsidRPr="00A40F9A"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Pr="00A40F9A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 w:rsidRPr="00A40F9A">
            <w:t>C</w:t>
          </w:r>
          <w:r w:rsidR="007032C9" w:rsidRPr="00A40F9A">
            <w:t>ontents</w:t>
          </w:r>
        </w:p>
        <w:bookmarkStart w:id="2" w:name="_Hlk43313222"/>
        <w:p w14:paraId="4BD7D4EE" w14:textId="174FB21F" w:rsidR="004D2D19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/>
            </w:rPr>
          </w:pPr>
          <w:r w:rsidRPr="00A40F9A">
            <w:fldChar w:fldCharType="begin"/>
          </w:r>
          <w:r w:rsidRPr="00A40F9A">
            <w:instrText xml:space="preserve"> TOC \o "1-3" \h \z \u </w:instrText>
          </w:r>
          <w:r w:rsidRPr="00A40F9A">
            <w:fldChar w:fldCharType="separate"/>
          </w:r>
          <w:hyperlink w:anchor="_Toc44329734" w:history="1">
            <w:r w:rsidR="004D2D19" w:rsidRPr="00983729">
              <w:rPr>
                <w:rStyle w:val="Hyperlink"/>
              </w:rPr>
              <w:t>1</w:t>
            </w:r>
            <w:r w:rsidR="004D2D19">
              <w:rPr>
                <w:rFonts w:asciiTheme="minorHAnsi" w:hAnsiTheme="minorHAnsi"/>
                <w:b w:val="0"/>
                <w:color w:val="auto"/>
                <w:sz w:val="22"/>
                <w:lang/>
              </w:rPr>
              <w:tab/>
            </w:r>
            <w:r w:rsidR="004D2D19" w:rsidRPr="00983729">
              <w:rPr>
                <w:rStyle w:val="Hyperlink"/>
              </w:rPr>
              <w:t>Introduction</w:t>
            </w:r>
            <w:r w:rsidR="004D2D19">
              <w:rPr>
                <w:webHidden/>
              </w:rPr>
              <w:tab/>
            </w:r>
            <w:r w:rsidR="004D2D19">
              <w:rPr>
                <w:webHidden/>
              </w:rPr>
              <w:fldChar w:fldCharType="begin"/>
            </w:r>
            <w:r w:rsidR="004D2D19">
              <w:rPr>
                <w:webHidden/>
              </w:rPr>
              <w:instrText xml:space="preserve"> PAGEREF _Toc44329734 \h </w:instrText>
            </w:r>
            <w:r w:rsidR="004D2D19">
              <w:rPr>
                <w:webHidden/>
              </w:rPr>
            </w:r>
            <w:r w:rsidR="004D2D19">
              <w:rPr>
                <w:webHidden/>
              </w:rPr>
              <w:fldChar w:fldCharType="separate"/>
            </w:r>
            <w:r w:rsidR="004D2D19">
              <w:rPr>
                <w:webHidden/>
              </w:rPr>
              <w:t>1</w:t>
            </w:r>
            <w:r w:rsidR="004D2D19">
              <w:rPr>
                <w:webHidden/>
              </w:rPr>
              <w:fldChar w:fldCharType="end"/>
            </w:r>
          </w:hyperlink>
        </w:p>
        <w:p w14:paraId="32107F9C" w14:textId="331C4DF3" w:rsidR="004D2D19" w:rsidRDefault="004D2D1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/>
            </w:rPr>
          </w:pPr>
          <w:hyperlink w:anchor="_Toc44329735" w:history="1">
            <w:r w:rsidRPr="00983729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  <w:lang/>
              </w:rPr>
              <w:tab/>
            </w:r>
            <w:r w:rsidRPr="00983729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329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FC52A6" w14:textId="1F57BB9A" w:rsidR="004D2D19" w:rsidRDefault="004D2D1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/>
            </w:rPr>
          </w:pPr>
          <w:hyperlink w:anchor="_Toc44329736" w:history="1">
            <w:r w:rsidRPr="00983729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  <w:lang/>
              </w:rPr>
              <w:tab/>
            </w:r>
            <w:r w:rsidRPr="00983729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43297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13FB6F04" w14:textId="0AA92008" w:rsidR="004D2D19" w:rsidRDefault="004D2D1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/>
            </w:rPr>
          </w:pPr>
          <w:hyperlink w:anchor="_Toc44329737" w:history="1">
            <w:r w:rsidRPr="00983729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  <w:lang/>
              </w:rPr>
              <w:tab/>
            </w:r>
            <w:r w:rsidRPr="00983729">
              <w:rPr>
                <w:rStyle w:val="Hyperlink"/>
              </w:rPr>
              <w:t>Recap: Limitation of the simple pipelin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432973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2FDEB596" w14:textId="34F142D6" w:rsidR="004D2D19" w:rsidRDefault="004D2D1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/>
            </w:rPr>
          </w:pPr>
          <w:hyperlink w:anchor="_Toc44329738" w:history="1">
            <w:r w:rsidRPr="00983729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  <w:lang/>
              </w:rPr>
              <w:tab/>
            </w:r>
            <w:r w:rsidRPr="00983729">
              <w:rPr>
                <w:rStyle w:val="Hyperlink"/>
              </w:rPr>
              <w:t>Theory: Forwarding path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43297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0DE8F9C3" w14:textId="7EE83EEB" w:rsidR="004D2D19" w:rsidRDefault="004D2D1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/>
            </w:rPr>
          </w:pPr>
          <w:hyperlink w:anchor="_Toc44329739" w:history="1">
            <w:r w:rsidRPr="00983729">
              <w:rPr>
                <w:rStyle w:val="Hyperlink"/>
              </w:rPr>
              <w:t>5</w:t>
            </w:r>
            <w:r>
              <w:rPr>
                <w:rFonts w:asciiTheme="minorHAnsi" w:hAnsiTheme="minorHAnsi"/>
                <w:b w:val="0"/>
                <w:color w:val="auto"/>
                <w:sz w:val="22"/>
                <w:lang/>
              </w:rPr>
              <w:tab/>
            </w:r>
            <w:r w:rsidRPr="00983729">
              <w:rPr>
                <w:rStyle w:val="Hyperlink"/>
              </w:rPr>
              <w:t>Implementing forwarding paths in Arm Education Co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43297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DC25F25" w14:textId="461CE5E5" w:rsidR="004D2D19" w:rsidRDefault="004D2D1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/>
            </w:rPr>
          </w:pPr>
          <w:hyperlink w:anchor="_Toc44329740" w:history="1">
            <w:r w:rsidRPr="00983729">
              <w:rPr>
                <w:rStyle w:val="Hyperlink"/>
                <w:noProof/>
              </w:rPr>
              <w:t>5.1</w:t>
            </w:r>
            <w:r>
              <w:rPr>
                <w:rFonts w:asciiTheme="minorHAnsi" w:hAnsiTheme="minorHAnsi"/>
                <w:noProof/>
                <w:color w:val="auto"/>
                <w:lang/>
              </w:rPr>
              <w:tab/>
            </w:r>
            <w:r w:rsidRPr="00983729">
              <w:rPr>
                <w:rStyle w:val="Hyperlink"/>
                <w:noProof/>
              </w:rPr>
              <w:t>Task: Code modif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329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C8D5D9" w14:textId="33F2A141" w:rsidR="004D2D19" w:rsidRDefault="004D2D1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/>
            </w:rPr>
          </w:pPr>
          <w:hyperlink w:anchor="_Toc44329741" w:history="1">
            <w:r w:rsidRPr="00983729">
              <w:rPr>
                <w:rStyle w:val="Hyperlink"/>
              </w:rPr>
              <w:t>6</w:t>
            </w:r>
            <w:r>
              <w:rPr>
                <w:rFonts w:asciiTheme="minorHAnsi" w:hAnsiTheme="minorHAnsi"/>
                <w:b w:val="0"/>
                <w:color w:val="auto"/>
                <w:sz w:val="22"/>
                <w:lang/>
              </w:rPr>
              <w:tab/>
            </w:r>
            <w:r w:rsidRPr="00983729">
              <w:rPr>
                <w:rStyle w:val="Hyperlink"/>
              </w:rPr>
              <w:t>Exercise: Verify and analyze forwarding path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43297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07C0C3A5" w14:textId="452AC88A" w:rsidR="004D2D19" w:rsidRDefault="004D2D1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/>
            </w:rPr>
          </w:pPr>
          <w:hyperlink w:anchor="_Toc44329742" w:history="1">
            <w:r w:rsidRPr="00983729">
              <w:rPr>
                <w:rStyle w:val="Hyperlink"/>
              </w:rPr>
              <w:t>7</w:t>
            </w:r>
            <w:r>
              <w:rPr>
                <w:rFonts w:asciiTheme="minorHAnsi" w:hAnsiTheme="minorHAnsi"/>
                <w:b w:val="0"/>
                <w:color w:val="auto"/>
                <w:sz w:val="22"/>
                <w:lang/>
              </w:rPr>
              <w:tab/>
            </w:r>
            <w:r w:rsidRPr="00983729">
              <w:rPr>
                <w:rStyle w:val="Hyperlink"/>
              </w:rPr>
              <w:t>Summar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43297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3D32FD6B" w14:textId="091E544E" w:rsidR="007032C9" w:rsidRPr="00A40F9A" w:rsidRDefault="007032C9">
          <w:r w:rsidRPr="00A40F9A">
            <w:rPr>
              <w:b/>
              <w:bCs/>
              <w:noProof/>
            </w:rPr>
            <w:fldChar w:fldCharType="end"/>
          </w:r>
        </w:p>
      </w:sdtContent>
    </w:sdt>
    <w:bookmarkEnd w:id="2"/>
    <w:p w14:paraId="29365190" w14:textId="03960A14" w:rsidR="00475DEB" w:rsidRPr="00A40F9A" w:rsidRDefault="007032C9">
      <w:pPr>
        <w:rPr>
          <w:b/>
        </w:rPr>
        <w:sectPr w:rsidR="00475DEB" w:rsidRPr="00A40F9A" w:rsidSect="0090525D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 w:rsidRPr="00A40F9A">
        <w:rPr>
          <w:b/>
        </w:rPr>
        <w:br w:type="page"/>
      </w:r>
    </w:p>
    <w:p w14:paraId="07FEC501" w14:textId="1AA0541B" w:rsidR="0082607F" w:rsidRPr="00A40F9A" w:rsidRDefault="0082607F" w:rsidP="007032C9">
      <w:pPr>
        <w:pStyle w:val="Heading1"/>
      </w:pPr>
      <w:bookmarkStart w:id="3" w:name="_Toc44329734"/>
      <w:r w:rsidRPr="00A40F9A">
        <w:lastRenderedPageBreak/>
        <w:t>Introduction</w:t>
      </w:r>
      <w:bookmarkEnd w:id="3"/>
    </w:p>
    <w:tbl>
      <w:tblPr>
        <w:tblStyle w:val="TableGrid"/>
        <w:tblW w:w="0" w:type="auto"/>
        <w:shd w:val="clear" w:color="auto" w:fill="E5ECEB"/>
        <w:tblLook w:val="04A0" w:firstRow="1" w:lastRow="0" w:firstColumn="1" w:lastColumn="0" w:noHBand="0" w:noVBand="1"/>
      </w:tblPr>
      <w:tblGrid>
        <w:gridCol w:w="9016"/>
      </w:tblGrid>
      <w:tr w:rsidR="00B97B58" w:rsidRPr="00A40F9A" w14:paraId="0651A862" w14:textId="77777777" w:rsidTr="005B3043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E5ECEB"/>
          </w:tcPr>
          <w:p w14:paraId="704A1AC5" w14:textId="77777777" w:rsidR="00B97B58" w:rsidRPr="00A40F9A" w:rsidRDefault="00B97B58" w:rsidP="005B3043">
            <w:pPr>
              <w:pStyle w:val="Heading2"/>
              <w:shd w:val="clear" w:color="auto" w:fill="E5ECEB"/>
              <w:outlineLvl w:val="1"/>
            </w:pPr>
            <w:bookmarkStart w:id="4" w:name="_Toc32916279"/>
            <w:bookmarkStart w:id="5" w:name="_Toc44329735"/>
            <w:r w:rsidRPr="00A40F9A">
              <w:t>Lab overview</w:t>
            </w:r>
            <w:bookmarkEnd w:id="4"/>
            <w:bookmarkEnd w:id="5"/>
          </w:p>
          <w:p w14:paraId="65F1DED1" w14:textId="0AB3646E" w:rsidR="00B97B58" w:rsidRPr="00A40F9A" w:rsidRDefault="00B97B58" w:rsidP="005B3043">
            <w:pPr>
              <w:shd w:val="clear" w:color="auto" w:fill="E5ECEB"/>
            </w:pPr>
            <w:r w:rsidRPr="00A40F9A">
              <w:t>At the end of this lab, you will be able to:</w:t>
            </w:r>
          </w:p>
          <w:p w14:paraId="0AFDDD75" w14:textId="77777777" w:rsidR="00B97B58" w:rsidRPr="00A40F9A" w:rsidRDefault="00B97B58" w:rsidP="005B3043">
            <w:pPr>
              <w:shd w:val="clear" w:color="auto" w:fill="E5ECEB"/>
            </w:pPr>
          </w:p>
          <w:p w14:paraId="47622EC2" w14:textId="1F2095DF" w:rsidR="00CA47C1" w:rsidRPr="00A40F9A" w:rsidRDefault="00CA47C1" w:rsidP="00CA47C1">
            <w:pPr>
              <w:numPr>
                <w:ilvl w:val="0"/>
                <w:numId w:val="18"/>
              </w:numPr>
              <w:textAlignment w:val="center"/>
              <w:rPr>
                <w:rFonts w:eastAsia="Times New Roman" w:cs="Calibri"/>
              </w:rPr>
            </w:pPr>
            <w:r w:rsidRPr="00A40F9A">
              <w:rPr>
                <w:rFonts w:eastAsia="Times New Roman" w:cs="Calibri"/>
              </w:rPr>
              <w:t>Outline the limitations of a simple pipeline for Read-After-Write (RAW) data hazards.</w:t>
            </w:r>
          </w:p>
          <w:p w14:paraId="1CA8ACF5" w14:textId="4022518C" w:rsidR="00CA47C1" w:rsidRPr="00A40F9A" w:rsidRDefault="00CA47C1" w:rsidP="00CA47C1">
            <w:pPr>
              <w:numPr>
                <w:ilvl w:val="0"/>
                <w:numId w:val="18"/>
              </w:numPr>
              <w:textAlignment w:val="center"/>
              <w:rPr>
                <w:rFonts w:eastAsia="Times New Roman" w:cs="Calibri"/>
              </w:rPr>
            </w:pPr>
            <w:r w:rsidRPr="00A40F9A">
              <w:rPr>
                <w:rFonts w:eastAsia="Times New Roman" w:cs="Calibri"/>
              </w:rPr>
              <w:t>Describe the purpose and operation of forwarding paths.</w:t>
            </w:r>
          </w:p>
          <w:p w14:paraId="0DFFFCBD" w14:textId="77777777" w:rsidR="00CA47C1" w:rsidRPr="00A40F9A" w:rsidRDefault="00CA47C1" w:rsidP="00CA47C1">
            <w:pPr>
              <w:numPr>
                <w:ilvl w:val="0"/>
                <w:numId w:val="18"/>
              </w:numPr>
              <w:textAlignment w:val="center"/>
              <w:rPr>
                <w:rFonts w:eastAsia="Times New Roman" w:cs="Calibri"/>
              </w:rPr>
            </w:pPr>
            <w:r w:rsidRPr="00A40F9A">
              <w:rPr>
                <w:rFonts w:eastAsia="Times New Roman" w:cs="Calibri"/>
              </w:rPr>
              <w:t>Identify the pipeline registers and signals that require forwarding paths.</w:t>
            </w:r>
          </w:p>
          <w:p w14:paraId="308F87F2" w14:textId="7F9F30E9" w:rsidR="00CA47C1" w:rsidRPr="00A40F9A" w:rsidRDefault="00CA47C1" w:rsidP="00CA47C1">
            <w:pPr>
              <w:numPr>
                <w:ilvl w:val="0"/>
                <w:numId w:val="18"/>
              </w:numPr>
              <w:textAlignment w:val="center"/>
              <w:rPr>
                <w:rFonts w:eastAsia="Times New Roman" w:cs="Calibri"/>
              </w:rPr>
            </w:pPr>
            <w:r w:rsidRPr="00A40F9A">
              <w:rPr>
                <w:rFonts w:eastAsia="Times New Roman" w:cs="Calibri"/>
              </w:rPr>
              <w:t>Modify the Arm Education Core to implement forwarding paths.</w:t>
            </w:r>
          </w:p>
          <w:p w14:paraId="0D5F2BFA" w14:textId="77777777" w:rsidR="00CA47C1" w:rsidRPr="00A40F9A" w:rsidRDefault="00CA47C1" w:rsidP="00CA47C1">
            <w:pPr>
              <w:numPr>
                <w:ilvl w:val="0"/>
                <w:numId w:val="18"/>
              </w:numPr>
              <w:textAlignment w:val="center"/>
              <w:rPr>
                <w:rFonts w:eastAsia="Times New Roman" w:cs="Calibri"/>
              </w:rPr>
            </w:pPr>
            <w:r w:rsidRPr="00A40F9A">
              <w:rPr>
                <w:rFonts w:eastAsia="Times New Roman" w:cs="Calibri"/>
              </w:rPr>
              <w:t>Verify the functionality of the forwarding path implemented.</w:t>
            </w:r>
          </w:p>
          <w:p w14:paraId="12BC3CB6" w14:textId="19245EAC" w:rsidR="001319B4" w:rsidRPr="00A40F9A" w:rsidRDefault="00CA47C1" w:rsidP="00CA47C1">
            <w:pPr>
              <w:numPr>
                <w:ilvl w:val="0"/>
                <w:numId w:val="18"/>
              </w:numPr>
              <w:textAlignment w:val="center"/>
              <w:rPr>
                <w:rFonts w:eastAsia="Times New Roman" w:cs="Calibri"/>
              </w:rPr>
            </w:pPr>
            <w:r w:rsidRPr="00A40F9A">
              <w:rPr>
                <w:rFonts w:eastAsia="Times New Roman" w:cs="Calibri"/>
              </w:rPr>
              <w:t>Summarize the advantage and limitations of forwarding paths.</w:t>
            </w:r>
          </w:p>
          <w:p w14:paraId="21C44817" w14:textId="77777777" w:rsidR="00CA47C1" w:rsidRPr="00A40F9A" w:rsidRDefault="00CA47C1" w:rsidP="005B3043">
            <w:pPr>
              <w:shd w:val="clear" w:color="auto" w:fill="E5ECEB"/>
              <w:rPr>
                <w:b/>
                <w:bCs/>
                <w:color w:val="FF0000"/>
              </w:rPr>
            </w:pPr>
          </w:p>
          <w:p w14:paraId="2487BC5B" w14:textId="4C3FC70E" w:rsidR="005B7917" w:rsidRPr="00A40F9A" w:rsidRDefault="005B7917" w:rsidP="00166DF7">
            <w:pPr>
              <w:shd w:val="clear" w:color="auto" w:fill="E5ECEB"/>
              <w:rPr>
                <w:b/>
                <w:bCs/>
                <w:color w:val="FF0000"/>
              </w:rPr>
            </w:pPr>
          </w:p>
        </w:tc>
      </w:tr>
    </w:tbl>
    <w:p w14:paraId="25C84076" w14:textId="68FD8463" w:rsidR="008F0329" w:rsidRPr="00A40F9A" w:rsidRDefault="008F0329" w:rsidP="001401EE"/>
    <w:p w14:paraId="173231E8" w14:textId="49749159" w:rsidR="004B09E7" w:rsidRPr="00A40F9A" w:rsidRDefault="004B09E7" w:rsidP="00921A5B">
      <w:pPr>
        <w:pStyle w:val="Heading1"/>
      </w:pPr>
      <w:bookmarkStart w:id="6" w:name="_Toc5031133"/>
      <w:bookmarkStart w:id="7" w:name="_Simulating_a_simple"/>
      <w:bookmarkStart w:id="8" w:name="_Toc44329736"/>
      <w:bookmarkEnd w:id="6"/>
      <w:bookmarkEnd w:id="7"/>
      <w:r w:rsidRPr="00A40F9A">
        <w:t>Requirements</w:t>
      </w:r>
      <w:bookmarkEnd w:id="8"/>
    </w:p>
    <w:p w14:paraId="1E08C682" w14:textId="33A9DAC7" w:rsidR="004B09E7" w:rsidRPr="00A40F9A" w:rsidRDefault="004B09E7" w:rsidP="004B09E7">
      <w:r w:rsidRPr="00A40F9A">
        <w:t xml:space="preserve">Before attempting </w:t>
      </w:r>
      <w:r w:rsidR="00797AD7" w:rsidRPr="00A40F9A">
        <w:t>this lab</w:t>
      </w:r>
      <w:r w:rsidR="00BC4C9F" w:rsidRPr="00A40F9A">
        <w:t>,</w:t>
      </w:r>
      <w:r w:rsidRPr="00A40F9A">
        <w:t xml:space="preserve"> ensure that you have already completed the installation instruction</w:t>
      </w:r>
      <w:r w:rsidR="002D22F9" w:rsidRPr="00A40F9A">
        <w:t>s</w:t>
      </w:r>
      <w:r w:rsidRPr="00A40F9A">
        <w:t xml:space="preserve"> in the </w:t>
      </w:r>
      <w:r w:rsidRPr="00A40F9A">
        <w:rPr>
          <w:i/>
          <w:iCs/>
        </w:rPr>
        <w:t>Getting Started Guide</w:t>
      </w:r>
      <w:r w:rsidRPr="00A40F9A">
        <w:t xml:space="preserve"> provided with this course.</w:t>
      </w:r>
    </w:p>
    <w:p w14:paraId="1296292B" w14:textId="084A034D" w:rsidR="002B2538" w:rsidRPr="00A40F9A" w:rsidRDefault="002B2538" w:rsidP="009516C5">
      <w:r w:rsidRPr="00A40F9A">
        <w:t>The prerequisites for this lab are:</w:t>
      </w:r>
    </w:p>
    <w:p w14:paraId="1A6D5B58" w14:textId="2D92ACB7" w:rsidR="002B2538" w:rsidRPr="00A40F9A" w:rsidRDefault="002B2538" w:rsidP="00510A68">
      <w:pPr>
        <w:pStyle w:val="ListParagraph"/>
        <w:numPr>
          <w:ilvl w:val="0"/>
          <w:numId w:val="4"/>
        </w:numPr>
      </w:pPr>
      <w:r w:rsidRPr="00A40F9A">
        <w:t>Familiarity with Arm assembly</w:t>
      </w:r>
    </w:p>
    <w:p w14:paraId="6EF8B38E" w14:textId="38D22342" w:rsidR="002B2538" w:rsidRPr="00A40F9A" w:rsidRDefault="00DF3D43" w:rsidP="00510A68">
      <w:pPr>
        <w:pStyle w:val="ListParagraph"/>
        <w:numPr>
          <w:ilvl w:val="0"/>
          <w:numId w:val="4"/>
        </w:numPr>
      </w:pPr>
      <w:r w:rsidRPr="00A40F9A">
        <w:t>Verilog</w:t>
      </w:r>
    </w:p>
    <w:p w14:paraId="4D61620A" w14:textId="163ACD33" w:rsidR="000E54F2" w:rsidRPr="00A40F9A" w:rsidRDefault="00AE49BA" w:rsidP="00510A68">
      <w:pPr>
        <w:pStyle w:val="ListParagraph"/>
        <w:numPr>
          <w:ilvl w:val="0"/>
          <w:numId w:val="4"/>
        </w:numPr>
      </w:pPr>
      <w:r w:rsidRPr="00A40F9A">
        <w:t>Arm Education Core</w:t>
      </w:r>
      <w:r w:rsidR="000E54F2" w:rsidRPr="00A40F9A">
        <w:t xml:space="preserve"> </w:t>
      </w:r>
      <w:r w:rsidR="000313ED" w:rsidRPr="00A40F9A">
        <w:t>with simple pipeline</w:t>
      </w:r>
      <w:r w:rsidR="00BC4C9F" w:rsidRPr="00A40F9A">
        <w:t>—</w:t>
      </w:r>
      <w:r w:rsidR="000E54F2" w:rsidRPr="00A40F9A">
        <w:t xml:space="preserve">completed Lab </w:t>
      </w:r>
      <w:r w:rsidR="000313ED" w:rsidRPr="00A40F9A">
        <w:t>4</w:t>
      </w:r>
    </w:p>
    <w:p w14:paraId="6E53783C" w14:textId="77777777" w:rsidR="002E5F38" w:rsidRPr="00A40F9A" w:rsidRDefault="002E5F38" w:rsidP="009516C5"/>
    <w:p w14:paraId="0E17F7FD" w14:textId="4B409447" w:rsidR="009A6805" w:rsidRPr="00A40F9A" w:rsidRDefault="00163A42" w:rsidP="009516C5">
      <w:r w:rsidRPr="00A40F9A">
        <w:t xml:space="preserve">Lab </w:t>
      </w:r>
      <w:r w:rsidR="00F34F3A" w:rsidRPr="00A40F9A">
        <w:t xml:space="preserve">5 </w:t>
      </w:r>
      <w:r w:rsidR="001E1CD6" w:rsidRPr="00A40F9A">
        <w:t>is provided</w:t>
      </w:r>
      <w:r w:rsidRPr="00A40F9A">
        <w:t xml:space="preserve"> with </w:t>
      </w:r>
      <w:r w:rsidR="003924DA" w:rsidRPr="00A40F9A">
        <w:rPr>
          <w:rStyle w:val="MyCodeChar"/>
        </w:rPr>
        <w:t>Lab</w:t>
      </w:r>
      <w:r w:rsidR="00563D6E" w:rsidRPr="00A40F9A">
        <w:rPr>
          <w:rStyle w:val="MyCodeChar"/>
        </w:rPr>
        <w:t>5</w:t>
      </w:r>
      <w:r w:rsidR="003924DA" w:rsidRPr="00A40F9A">
        <w:rPr>
          <w:rStyle w:val="MyCodeChar"/>
        </w:rPr>
        <w:t>_</w:t>
      </w:r>
      <w:r w:rsidR="00563D6E" w:rsidRPr="00A40F9A">
        <w:rPr>
          <w:rStyle w:val="MyCodeChar"/>
        </w:rPr>
        <w:t>forwarding</w:t>
      </w:r>
      <w:r w:rsidR="00F34F3A" w:rsidRPr="00A40F9A">
        <w:rPr>
          <w:rStyle w:val="MyCodeChar"/>
        </w:rPr>
        <w:t>_pipeline</w:t>
      </w:r>
      <w:r w:rsidR="003924DA" w:rsidRPr="00A40F9A">
        <w:rPr>
          <w:rStyle w:val="MyCodeChar"/>
        </w:rPr>
        <w:t>.zip</w:t>
      </w:r>
      <w:r w:rsidR="00F34F3A" w:rsidRPr="00A40F9A">
        <w:t xml:space="preserve">. This zip file </w:t>
      </w:r>
      <w:r w:rsidR="001E1CD6" w:rsidRPr="00A40F9A">
        <w:t>contains supplementary files used in the exercises of this lab</w:t>
      </w:r>
      <w:r w:rsidR="00F34F3A" w:rsidRPr="00A40F9A">
        <w:t xml:space="preserve"> and contains the </w:t>
      </w:r>
      <w:r w:rsidR="00AE49BA" w:rsidRPr="00A40F9A">
        <w:t>Arm Education Core</w:t>
      </w:r>
      <w:r w:rsidR="00F34F3A" w:rsidRPr="00A40F9A">
        <w:t xml:space="preserve"> with a simple pipeline, which was done in Lab 4.</w:t>
      </w:r>
      <w:r w:rsidR="009516C5" w:rsidRPr="00A40F9A">
        <w:br w:type="page"/>
      </w:r>
    </w:p>
    <w:p w14:paraId="30633B93" w14:textId="27110685" w:rsidR="000024E6" w:rsidRPr="00A40F9A" w:rsidRDefault="000024E6" w:rsidP="00921A5B">
      <w:pPr>
        <w:pStyle w:val="Heading1"/>
      </w:pPr>
      <w:bookmarkStart w:id="9" w:name="_Toc44329737"/>
      <w:r w:rsidRPr="00A40F9A">
        <w:lastRenderedPageBreak/>
        <w:t xml:space="preserve">Recap: Limitation of </w:t>
      </w:r>
      <w:r w:rsidR="00F80714" w:rsidRPr="00A40F9A">
        <w:t xml:space="preserve">the </w:t>
      </w:r>
      <w:r w:rsidRPr="00A40F9A">
        <w:t>simple pipeline</w:t>
      </w:r>
      <w:bookmarkEnd w:id="9"/>
    </w:p>
    <w:p w14:paraId="6AE4C4C4" w14:textId="77777777" w:rsidR="000024E6" w:rsidRPr="00A40F9A" w:rsidRDefault="000024E6" w:rsidP="000024E6">
      <w:pPr>
        <w:ind w:left="45"/>
      </w:pPr>
      <w:r w:rsidRPr="00A40F9A">
        <w:t>In our previous labs (Lab 4), we have implemented a simple pipeline and observed limitations whereby:</w:t>
      </w:r>
    </w:p>
    <w:p w14:paraId="655D7D3A" w14:textId="17452966" w:rsidR="000024E6" w:rsidRPr="00A40F9A" w:rsidRDefault="000024E6" w:rsidP="000024E6">
      <w:pPr>
        <w:pStyle w:val="ListParagraph"/>
        <w:numPr>
          <w:ilvl w:val="0"/>
          <w:numId w:val="21"/>
        </w:numPr>
      </w:pPr>
      <w:r w:rsidRPr="00A40F9A">
        <w:t>The simple pipeline could not cope with Read</w:t>
      </w:r>
      <w:r w:rsidR="001B51F6" w:rsidRPr="00A40F9A">
        <w:t>-</w:t>
      </w:r>
      <w:r w:rsidRPr="00A40F9A">
        <w:t>After</w:t>
      </w:r>
      <w:r w:rsidR="001B51F6" w:rsidRPr="00A40F9A">
        <w:t>-</w:t>
      </w:r>
      <w:r w:rsidRPr="00A40F9A">
        <w:t>Write (RAW) data hazards.</w:t>
      </w:r>
      <w:r w:rsidR="00F4318A" w:rsidRPr="00A40F9A">
        <w:t xml:space="preserve"> It was only able to </w:t>
      </w:r>
      <w:r w:rsidR="00C71048" w:rsidRPr="00A40F9A">
        <w:t xml:space="preserve">output the correct results if NOPs were inserted in between the instructions with dependencies, which can decrease the throughput at a given </w:t>
      </w:r>
      <w:proofErr w:type="gramStart"/>
      <w:r w:rsidR="00C71048" w:rsidRPr="00A40F9A">
        <w:t>time period</w:t>
      </w:r>
      <w:proofErr w:type="gramEnd"/>
      <w:r w:rsidR="00C71048" w:rsidRPr="00A40F9A">
        <w:t>.</w:t>
      </w:r>
      <w:r w:rsidR="00273E6F">
        <w:t xml:space="preserve"> See </w:t>
      </w:r>
      <w:r w:rsidR="00273E6F">
        <w:fldChar w:fldCharType="begin"/>
      </w:r>
      <w:r w:rsidR="00273E6F">
        <w:instrText xml:space="preserve"> REF _Ref43812960 \h </w:instrText>
      </w:r>
      <w:r w:rsidR="00273E6F">
        <w:fldChar w:fldCharType="separate"/>
      </w:r>
      <w:r w:rsidR="00435EBC" w:rsidRPr="00A40F9A">
        <w:t xml:space="preserve">Figure </w:t>
      </w:r>
      <w:r w:rsidR="00435EBC">
        <w:rPr>
          <w:noProof/>
        </w:rPr>
        <w:t>1</w:t>
      </w:r>
      <w:r w:rsidR="00273E6F">
        <w:fldChar w:fldCharType="end"/>
      </w:r>
      <w:r w:rsidR="00273E6F">
        <w:t>.</w:t>
      </w:r>
    </w:p>
    <w:p w14:paraId="4E99F4CF" w14:textId="4B19B819" w:rsidR="000024E6" w:rsidRPr="00A40F9A" w:rsidRDefault="000024E6" w:rsidP="000024E6">
      <w:pPr>
        <w:pStyle w:val="ListParagraph"/>
        <w:numPr>
          <w:ilvl w:val="0"/>
          <w:numId w:val="21"/>
        </w:numPr>
      </w:pPr>
      <w:r w:rsidRPr="00A40F9A">
        <w:t xml:space="preserve">NOPs were </w:t>
      </w:r>
      <w:r w:rsidR="00585C60" w:rsidRPr="00A40F9A">
        <w:t xml:space="preserve">also </w:t>
      </w:r>
      <w:r w:rsidRPr="00A40F9A">
        <w:t>used so that the program would not halt prematurely</w:t>
      </w:r>
      <w:r w:rsidR="008A7CA9">
        <w:t xml:space="preserve"> when the YIELD instruction was processed</w:t>
      </w:r>
      <w:r w:rsidR="004B47E2" w:rsidRPr="00A40F9A">
        <w:t>.</w:t>
      </w:r>
    </w:p>
    <w:p w14:paraId="7F9E2556" w14:textId="77777777" w:rsidR="002933B7" w:rsidRPr="00A40F9A" w:rsidRDefault="00EE36FC" w:rsidP="002933B7">
      <w:pPr>
        <w:keepNext/>
      </w:pPr>
      <w:r w:rsidRPr="00A40F9A">
        <w:rPr>
          <w:noProof/>
        </w:rPr>
        <w:drawing>
          <wp:inline distT="0" distB="0" distL="0" distR="0" wp14:anchorId="48669D3B" wp14:editId="0EC00E05">
            <wp:extent cx="5659144" cy="2728205"/>
            <wp:effectExtent l="19050" t="19050" r="17780" b="15240"/>
            <wp:docPr id="14923593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9144" cy="27282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0B47A1" w14:textId="70EB3C92" w:rsidR="002933B7" w:rsidRPr="00A40F9A" w:rsidRDefault="002933B7" w:rsidP="002933B7">
      <w:pPr>
        <w:pStyle w:val="Caption"/>
        <w:jc w:val="center"/>
      </w:pPr>
      <w:bookmarkStart w:id="10" w:name="_Ref43812960"/>
      <w:r w:rsidRPr="00A40F9A">
        <w:t xml:space="preserve">Figure </w:t>
      </w:r>
      <w:r w:rsidRPr="00A40F9A">
        <w:fldChar w:fldCharType="begin"/>
      </w:r>
      <w:r w:rsidRPr="00A40F9A">
        <w:instrText>SEQ Figure \* ARABIC</w:instrText>
      </w:r>
      <w:r w:rsidRPr="00A40F9A">
        <w:fldChar w:fldCharType="separate"/>
      </w:r>
      <w:r w:rsidR="00435EBC">
        <w:rPr>
          <w:noProof/>
        </w:rPr>
        <w:t>1</w:t>
      </w:r>
      <w:r w:rsidRPr="00A40F9A">
        <w:fldChar w:fldCharType="end"/>
      </w:r>
      <w:bookmarkEnd w:id="10"/>
      <w:r w:rsidRPr="00A40F9A">
        <w:t xml:space="preserve">: RAW data hazard in </w:t>
      </w:r>
      <w:r w:rsidR="00DF44D5" w:rsidRPr="00A40F9A">
        <w:t xml:space="preserve">the </w:t>
      </w:r>
      <w:r w:rsidRPr="00A40F9A">
        <w:t>pipeline</w:t>
      </w:r>
      <w:r w:rsidR="00040ABA" w:rsidRPr="00A40F9A">
        <w:t xml:space="preserve"> being resolved with NOPs in the previous lab</w:t>
      </w:r>
    </w:p>
    <w:p w14:paraId="41F6CAD3" w14:textId="049267A0" w:rsidR="00620476" w:rsidRPr="00A40F9A" w:rsidRDefault="00620476" w:rsidP="000024E6"/>
    <w:p w14:paraId="3796B7B1" w14:textId="138DB2B3" w:rsidR="003916D1" w:rsidRDefault="0038591F" w:rsidP="003916D1">
      <w:pPr>
        <w:rPr>
          <w:color w:val="FF0000"/>
        </w:rPr>
      </w:pPr>
      <w:r w:rsidRPr="00A40F9A">
        <w:t xml:space="preserve">There are other types of hazards </w:t>
      </w:r>
      <w:r w:rsidR="00CE3995" w:rsidRPr="00A40F9A">
        <w:t xml:space="preserve">such </w:t>
      </w:r>
      <w:r w:rsidRPr="00A40F9A">
        <w:t>as the Write After Read (WAR), Write After Write (WAW)</w:t>
      </w:r>
      <w:r w:rsidR="00DF44D5" w:rsidRPr="00A40F9A">
        <w:t>,</w:t>
      </w:r>
      <w:r w:rsidRPr="00A40F9A">
        <w:t xml:space="preserve"> and </w:t>
      </w:r>
      <w:r w:rsidR="008B6145" w:rsidRPr="00A40F9A">
        <w:t>Control Hazards</w:t>
      </w:r>
      <w:r w:rsidR="00CE3995" w:rsidRPr="00A40F9A">
        <w:t xml:space="preserve">. </w:t>
      </w:r>
      <w:r w:rsidR="00E34019" w:rsidRPr="00A40F9A">
        <w:t>For the WAR and WAW hazards, the instruction sequence must be ensured to be in the right order</w:t>
      </w:r>
      <w:r w:rsidR="003916D1" w:rsidRPr="00A40F9A">
        <w:t>, which the compiler can ensure for this to happen</w:t>
      </w:r>
      <w:r w:rsidR="005509F2" w:rsidRPr="00A40F9A">
        <w:t xml:space="preserve"> (Arm Education Core is an in-order core, so these hazards cannot happen)</w:t>
      </w:r>
      <w:r w:rsidR="003916D1" w:rsidRPr="00A40F9A">
        <w:t xml:space="preserve">. Control hazards </w:t>
      </w:r>
      <w:r w:rsidR="003F3505" w:rsidRPr="00A40F9A">
        <w:t xml:space="preserve">are also known as branch hazards, </w:t>
      </w:r>
      <w:r w:rsidR="000502E0" w:rsidRPr="00A40F9A">
        <w:t xml:space="preserve">where the processor does not know which instruction to fetch next because </w:t>
      </w:r>
      <w:r w:rsidR="00F65617" w:rsidRPr="00A40F9A">
        <w:t xml:space="preserve">the branch decision has not been made </w:t>
      </w:r>
      <w:r w:rsidR="005509F2" w:rsidRPr="00A40F9A">
        <w:t>in</w:t>
      </w:r>
      <w:r w:rsidR="0093604B" w:rsidRPr="00A40F9A">
        <w:t xml:space="preserve"> the time</w:t>
      </w:r>
      <w:r w:rsidR="005509F2" w:rsidRPr="00A40F9A">
        <w:t xml:space="preserve"> available to fetch </w:t>
      </w:r>
      <w:r w:rsidR="0093604B" w:rsidRPr="00A40F9A">
        <w:t xml:space="preserve">the next instruction. </w:t>
      </w:r>
    </w:p>
    <w:p w14:paraId="3E0D312E" w14:textId="77777777" w:rsidR="00C4107A" w:rsidRPr="00A40F9A" w:rsidRDefault="00C4107A" w:rsidP="003916D1"/>
    <w:p w14:paraId="01BA8193" w14:textId="096FBB17" w:rsidR="000024E6" w:rsidRPr="00A40F9A" w:rsidRDefault="000024E6" w:rsidP="000024E6">
      <w:r w:rsidRPr="00A40F9A">
        <w:t xml:space="preserve">In this lab, we will explore </w:t>
      </w:r>
      <w:r w:rsidR="00DF2B3B" w:rsidRPr="00A40F9A">
        <w:t>a</w:t>
      </w:r>
      <w:r w:rsidRPr="00A40F9A">
        <w:t xml:space="preserve"> </w:t>
      </w:r>
      <w:r w:rsidR="00847AA8" w:rsidRPr="00A40F9A">
        <w:t xml:space="preserve">hardware architecture </w:t>
      </w:r>
      <w:r w:rsidRPr="00A40F9A">
        <w:t xml:space="preserve">technique that can help </w:t>
      </w:r>
      <w:r w:rsidR="00847AA8" w:rsidRPr="00A40F9A">
        <w:t xml:space="preserve">resolve </w:t>
      </w:r>
      <w:r w:rsidR="00DF2B3B" w:rsidRPr="00A40F9A">
        <w:t xml:space="preserve">some </w:t>
      </w:r>
      <w:r w:rsidR="00847AA8" w:rsidRPr="00A40F9A">
        <w:t>RAW data hazards</w:t>
      </w:r>
      <w:r w:rsidR="000B54EB" w:rsidRPr="00A40F9A">
        <w:t xml:space="preserve">, which are </w:t>
      </w:r>
      <w:r w:rsidR="00AC14B2" w:rsidRPr="00A40F9A">
        <w:t xml:space="preserve">called </w:t>
      </w:r>
      <w:r w:rsidR="000B54EB" w:rsidRPr="00A40F9A">
        <w:t>forwarding paths.</w:t>
      </w:r>
    </w:p>
    <w:p w14:paraId="5ABEFB2B" w14:textId="59FE8201" w:rsidR="000B54EB" w:rsidRPr="00A40F9A" w:rsidRDefault="000B54EB">
      <w:r w:rsidRPr="00A40F9A">
        <w:br w:type="page"/>
      </w:r>
    </w:p>
    <w:p w14:paraId="0A3A93FC" w14:textId="1E6911B0" w:rsidR="00A22A49" w:rsidRPr="00A40F9A" w:rsidRDefault="00000758" w:rsidP="00921A5B">
      <w:pPr>
        <w:pStyle w:val="Heading1"/>
      </w:pPr>
      <w:bookmarkStart w:id="11" w:name="_Theory:_Forwarding_paths"/>
      <w:bookmarkStart w:id="12" w:name="_Toc44329738"/>
      <w:bookmarkEnd w:id="11"/>
      <w:r w:rsidRPr="00A40F9A">
        <w:lastRenderedPageBreak/>
        <w:t xml:space="preserve">Theory: </w:t>
      </w:r>
      <w:r w:rsidR="00352133" w:rsidRPr="00A40F9A">
        <w:t>Forwarding paths</w:t>
      </w:r>
      <w:bookmarkEnd w:id="12"/>
    </w:p>
    <w:p w14:paraId="617BC9A7" w14:textId="400E97CD" w:rsidR="00C86EA0" w:rsidRPr="00A40F9A" w:rsidRDefault="00621DE0" w:rsidP="000024E6">
      <w:r w:rsidRPr="00A40F9A">
        <w:t>One method to solve the RAW data hazard issue</w:t>
      </w:r>
      <w:r w:rsidR="00250A5E" w:rsidRPr="00A40F9A">
        <w:t xml:space="preserve"> </w:t>
      </w:r>
      <w:r w:rsidRPr="00A40F9A">
        <w:t xml:space="preserve">is </w:t>
      </w:r>
      <w:r w:rsidR="00071709" w:rsidRPr="00A40F9A">
        <w:t xml:space="preserve">by forwarding the result of </w:t>
      </w:r>
      <w:r w:rsidR="00AC14B2" w:rsidRPr="00A40F9A">
        <w:t xml:space="preserve">an instruction to a certain </w:t>
      </w:r>
      <w:r w:rsidR="00440A6E" w:rsidRPr="00A40F9A">
        <w:t xml:space="preserve">pipeline </w:t>
      </w:r>
      <w:r w:rsidR="002933B7" w:rsidRPr="00A40F9A">
        <w:t xml:space="preserve">stage of the next dependent instruction, as shown in </w:t>
      </w:r>
      <w:r w:rsidR="003142A3" w:rsidRPr="00A40F9A">
        <w:fldChar w:fldCharType="begin"/>
      </w:r>
      <w:r w:rsidR="003142A3" w:rsidRPr="00A40F9A">
        <w:instrText xml:space="preserve"> REF _Ref36813797 \h </w:instrText>
      </w:r>
      <w:r w:rsidR="00A40F9A">
        <w:instrText xml:space="preserve"> \* MERGEFORMAT </w:instrText>
      </w:r>
      <w:r w:rsidR="003142A3" w:rsidRPr="00A40F9A">
        <w:fldChar w:fldCharType="separate"/>
      </w:r>
      <w:r w:rsidR="00435EBC" w:rsidRPr="00A40F9A">
        <w:t xml:space="preserve">Figure </w:t>
      </w:r>
      <w:r w:rsidR="00435EBC">
        <w:rPr>
          <w:noProof/>
        </w:rPr>
        <w:t>2</w:t>
      </w:r>
      <w:r w:rsidR="003142A3" w:rsidRPr="00A40F9A">
        <w:fldChar w:fldCharType="end"/>
      </w:r>
      <w:r w:rsidR="002933B7" w:rsidRPr="00A40F9A">
        <w:t>.</w:t>
      </w:r>
    </w:p>
    <w:p w14:paraId="2269E704" w14:textId="77777777" w:rsidR="005571C5" w:rsidRPr="00A40F9A" w:rsidRDefault="005571C5" w:rsidP="005571C5">
      <w:pPr>
        <w:keepNext/>
        <w:ind w:left="45"/>
      </w:pPr>
      <w:r w:rsidRPr="00A40F9A">
        <w:rPr>
          <w:noProof/>
        </w:rPr>
        <w:drawing>
          <wp:inline distT="0" distB="0" distL="0" distR="0" wp14:anchorId="60DF3B2E" wp14:editId="0B795EA0">
            <wp:extent cx="5678197" cy="2974293"/>
            <wp:effectExtent l="19050" t="19050" r="17780" b="171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197" cy="29742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E18000" w14:textId="51A05CCE" w:rsidR="005571C5" w:rsidRPr="00A40F9A" w:rsidRDefault="005571C5" w:rsidP="005571C5">
      <w:pPr>
        <w:pStyle w:val="Caption"/>
        <w:jc w:val="center"/>
      </w:pPr>
      <w:bookmarkStart w:id="13" w:name="_Ref36813797"/>
      <w:r w:rsidRPr="00A40F9A">
        <w:t xml:space="preserve">Figure </w:t>
      </w:r>
      <w:r w:rsidRPr="00A40F9A">
        <w:fldChar w:fldCharType="begin"/>
      </w:r>
      <w:r w:rsidRPr="00A40F9A">
        <w:instrText>SEQ Figure \* ARABIC</w:instrText>
      </w:r>
      <w:r w:rsidRPr="00A40F9A">
        <w:fldChar w:fldCharType="separate"/>
      </w:r>
      <w:r w:rsidR="00435EBC">
        <w:rPr>
          <w:noProof/>
        </w:rPr>
        <w:t>2</w:t>
      </w:r>
      <w:r w:rsidRPr="00A40F9A">
        <w:fldChar w:fldCharType="end"/>
      </w:r>
      <w:bookmarkEnd w:id="13"/>
      <w:r w:rsidRPr="00A40F9A">
        <w:t xml:space="preserve">: </w:t>
      </w:r>
      <w:r w:rsidR="003142A3" w:rsidRPr="00A40F9A">
        <w:t>Forwarding path</w:t>
      </w:r>
      <w:r w:rsidR="00DF44D5" w:rsidRPr="00A40F9A">
        <w:t>s</w:t>
      </w:r>
      <w:r w:rsidR="003142A3" w:rsidRPr="00A40F9A">
        <w:t xml:space="preserve"> in </w:t>
      </w:r>
      <w:r w:rsidR="00DF44D5" w:rsidRPr="00A40F9A">
        <w:t xml:space="preserve">the </w:t>
      </w:r>
      <w:r w:rsidR="003142A3" w:rsidRPr="00A40F9A">
        <w:t>p</w:t>
      </w:r>
      <w:r w:rsidRPr="00A40F9A">
        <w:t>ipeline</w:t>
      </w:r>
    </w:p>
    <w:p w14:paraId="2567806C" w14:textId="3EFFD5FD" w:rsidR="00043FDF" w:rsidRPr="00A40F9A" w:rsidRDefault="002B655C" w:rsidP="00522056">
      <w:pPr>
        <w:pStyle w:val="ListParagraph"/>
        <w:numPr>
          <w:ilvl w:val="0"/>
          <w:numId w:val="38"/>
        </w:numPr>
      </w:pPr>
      <w:r w:rsidRPr="00A40F9A">
        <w:t xml:space="preserve">At the </w:t>
      </w:r>
      <w:r w:rsidR="00F50C01" w:rsidRPr="00A40F9A">
        <w:t>rising</w:t>
      </w:r>
      <w:r w:rsidRPr="00A40F9A">
        <w:t xml:space="preserve"> edge </w:t>
      </w:r>
      <w:r w:rsidR="00ED2DBB" w:rsidRPr="00A40F9A">
        <w:t xml:space="preserve">of </w:t>
      </w:r>
      <w:r w:rsidR="0081310A" w:rsidRPr="00A40F9A">
        <w:t xml:space="preserve">the start of </w:t>
      </w:r>
      <w:r w:rsidR="00ED2DBB" w:rsidRPr="00A40F9A">
        <w:t>clock cycle 4, the EXE results</w:t>
      </w:r>
      <w:r w:rsidR="007A46F0" w:rsidRPr="00A40F9A">
        <w:t xml:space="preserve"> for the ADD instruction </w:t>
      </w:r>
      <w:r w:rsidR="008A05BD" w:rsidRPr="00A40F9A">
        <w:t>is</w:t>
      </w:r>
      <w:r w:rsidR="00ED2DBB" w:rsidRPr="00A40F9A">
        <w:t xml:space="preserve"> registered in the MEM pipeline register. </w:t>
      </w:r>
      <w:r w:rsidR="00192338" w:rsidRPr="00A40F9A">
        <w:t>The result</w:t>
      </w:r>
      <w:r w:rsidR="00A270F9" w:rsidRPr="00A40F9A">
        <w:t xml:space="preserve"> </w:t>
      </w:r>
      <w:r w:rsidR="001E357F" w:rsidRPr="00A40F9A">
        <w:t xml:space="preserve">in the MEM pipeline register </w:t>
      </w:r>
      <w:r w:rsidR="00A270F9" w:rsidRPr="00A40F9A">
        <w:t xml:space="preserve">is forwarded to the </w:t>
      </w:r>
      <w:r w:rsidR="007600BB" w:rsidRPr="00A40F9A">
        <w:t>EXE stage of the AND instruction</w:t>
      </w:r>
      <w:r w:rsidR="00192338" w:rsidRPr="00A40F9A">
        <w:t xml:space="preserve"> (see green arrow</w:t>
      </w:r>
      <w:r w:rsidR="00E906F5" w:rsidRPr="00A40F9A">
        <w:rPr>
          <w:b/>
          <w:bCs/>
          <w:color w:val="00B050"/>
        </w:rPr>
        <w:t xml:space="preserve"> A</w:t>
      </w:r>
      <w:r w:rsidR="00192338" w:rsidRPr="00A40F9A">
        <w:t>)</w:t>
      </w:r>
      <w:r w:rsidR="007600BB" w:rsidRPr="00A40F9A">
        <w:t xml:space="preserve">. </w:t>
      </w:r>
      <w:r w:rsidR="00714690" w:rsidRPr="00A40F9A">
        <w:t xml:space="preserve">Forwarding </w:t>
      </w:r>
      <w:proofErr w:type="gramStart"/>
      <w:r w:rsidR="00714690" w:rsidRPr="00A40F9A">
        <w:t>path</w:t>
      </w:r>
      <w:proofErr w:type="gramEnd"/>
      <w:r w:rsidR="00714690" w:rsidRPr="00A40F9A">
        <w:t xml:space="preserve"> </w:t>
      </w:r>
      <w:r w:rsidR="00714690" w:rsidRPr="00A40F9A">
        <w:rPr>
          <w:b/>
          <w:bCs/>
          <w:color w:val="00B050"/>
        </w:rPr>
        <w:t>A</w:t>
      </w:r>
      <w:r w:rsidR="00714690" w:rsidRPr="00A40F9A">
        <w:t xml:space="preserve"> </w:t>
      </w:r>
      <w:r w:rsidR="00BE31CE" w:rsidRPr="00A40F9A">
        <w:t>(</w:t>
      </w:r>
      <w:r w:rsidR="00BE31CE" w:rsidRPr="00A40F9A">
        <w:rPr>
          <w:color w:val="00B050"/>
        </w:rPr>
        <w:t>MEM_ -&gt; EXE</w:t>
      </w:r>
      <w:r w:rsidR="000A53E8" w:rsidRPr="00A40F9A">
        <w:t>) bypasses</w:t>
      </w:r>
      <w:r w:rsidR="007600BB" w:rsidRPr="00A40F9A">
        <w:t xml:space="preserve"> the AND instruction having to wait for the </w:t>
      </w:r>
      <w:r w:rsidR="00636C91" w:rsidRPr="00A40F9A">
        <w:t>ADD instruction to finish the WB stage</w:t>
      </w:r>
      <w:r w:rsidR="0081310A" w:rsidRPr="00A40F9A">
        <w:t xml:space="preserve"> </w:t>
      </w:r>
      <w:r w:rsidR="00F27BD4" w:rsidRPr="00A40F9A">
        <w:t>in order to obtain the updated value of X9</w:t>
      </w:r>
      <w:r w:rsidR="00636C91" w:rsidRPr="00A40F9A">
        <w:t>.</w:t>
      </w:r>
    </w:p>
    <w:p w14:paraId="33F2177D" w14:textId="77777777" w:rsidR="00F43067" w:rsidRPr="00A40F9A" w:rsidRDefault="00F43067" w:rsidP="00F43067">
      <w:pPr>
        <w:pStyle w:val="ListParagraph"/>
      </w:pPr>
    </w:p>
    <w:p w14:paraId="496A1D53" w14:textId="77C119A8" w:rsidR="00EC745A" w:rsidRPr="00A40F9A" w:rsidRDefault="001E357F" w:rsidP="007542A4">
      <w:pPr>
        <w:pStyle w:val="ListParagraph"/>
        <w:numPr>
          <w:ilvl w:val="0"/>
          <w:numId w:val="38"/>
        </w:numPr>
      </w:pPr>
      <w:r w:rsidRPr="00A40F9A">
        <w:t xml:space="preserve">At the </w:t>
      </w:r>
      <w:r w:rsidR="00F50C01" w:rsidRPr="00A40F9A">
        <w:t>rising</w:t>
      </w:r>
      <w:r w:rsidRPr="00A40F9A">
        <w:t xml:space="preserve"> edge</w:t>
      </w:r>
      <w:r w:rsidR="00F27BD4" w:rsidRPr="00A40F9A">
        <w:t xml:space="preserve"> of the </w:t>
      </w:r>
      <w:r w:rsidRPr="00A40F9A">
        <w:t xml:space="preserve">start of clock cycle 5, </w:t>
      </w:r>
      <w:r w:rsidR="00C12597" w:rsidRPr="00A40F9A">
        <w:t xml:space="preserve">the result for the ADD instruction </w:t>
      </w:r>
      <w:r w:rsidR="0033781B" w:rsidRPr="00A40F9A">
        <w:t>is</w:t>
      </w:r>
      <w:r w:rsidR="00C12597" w:rsidRPr="00A40F9A">
        <w:t xml:space="preserve"> </w:t>
      </w:r>
      <w:r w:rsidR="0033781B" w:rsidRPr="00A40F9A">
        <w:t>now in the W</w:t>
      </w:r>
      <w:r w:rsidR="00C12597" w:rsidRPr="00A40F9A">
        <w:t>B pipeline register.</w:t>
      </w:r>
      <w:r w:rsidR="0010521C" w:rsidRPr="00A40F9A">
        <w:t xml:space="preserve"> The result in the MEM pipeline now belongs to the result of the AND instruction</w:t>
      </w:r>
      <w:r w:rsidR="000A53E8" w:rsidRPr="00A40F9A">
        <w:t xml:space="preserve"> instead</w:t>
      </w:r>
      <w:r w:rsidR="0010521C" w:rsidRPr="00A40F9A">
        <w:t xml:space="preserve">. </w:t>
      </w:r>
      <w:r w:rsidR="00BE622E" w:rsidRPr="00A40F9A">
        <w:t xml:space="preserve">The ORR instruction is dependent on the ADD instruction. </w:t>
      </w:r>
      <w:r w:rsidR="000A53E8" w:rsidRPr="00A40F9A">
        <w:t>Therefore, t</w:t>
      </w:r>
      <w:r w:rsidR="00BE622E" w:rsidRPr="00A40F9A">
        <w:t xml:space="preserve">he result in the WB pipeline register is forwarded to the </w:t>
      </w:r>
      <w:r w:rsidR="0010521C" w:rsidRPr="00A40F9A">
        <w:t xml:space="preserve">EXE </w:t>
      </w:r>
      <w:r w:rsidR="00BE622E" w:rsidRPr="00A40F9A">
        <w:t xml:space="preserve">stage of the ORR </w:t>
      </w:r>
      <w:r w:rsidR="000A53E8" w:rsidRPr="00A40F9A">
        <w:t>instruction (</w:t>
      </w:r>
      <w:r w:rsidR="00BE622E" w:rsidRPr="00A40F9A">
        <w:t>see green arrow</w:t>
      </w:r>
      <w:r w:rsidR="00BE622E" w:rsidRPr="00A40F9A">
        <w:rPr>
          <w:b/>
          <w:bCs/>
          <w:color w:val="00B050"/>
        </w:rPr>
        <w:t xml:space="preserve"> B</w:t>
      </w:r>
      <w:r w:rsidR="00BE622E" w:rsidRPr="00A40F9A">
        <w:t xml:space="preserve">). Forwarding path </w:t>
      </w:r>
      <w:r w:rsidR="00BE622E" w:rsidRPr="00A40F9A">
        <w:rPr>
          <w:b/>
          <w:bCs/>
          <w:color w:val="00B050"/>
        </w:rPr>
        <w:t>B</w:t>
      </w:r>
      <w:r w:rsidR="00BE622E" w:rsidRPr="00A40F9A">
        <w:t xml:space="preserve"> (</w:t>
      </w:r>
      <w:r w:rsidR="00BE622E" w:rsidRPr="00A40F9A">
        <w:rPr>
          <w:color w:val="00B050"/>
        </w:rPr>
        <w:t>WB_ -&gt; EXE</w:t>
      </w:r>
      <w:r w:rsidR="00BE622E" w:rsidRPr="00A40F9A">
        <w:t>) bypasses the ORR instruction having to wait for the ADD instruction to finish the WB stage</w:t>
      </w:r>
      <w:r w:rsidR="000A53E8" w:rsidRPr="00A40F9A">
        <w:t>.</w:t>
      </w:r>
    </w:p>
    <w:p w14:paraId="5C155068" w14:textId="77777777" w:rsidR="00F43067" w:rsidRPr="00A40F9A" w:rsidRDefault="00F43067" w:rsidP="00F43067">
      <w:pPr>
        <w:pStyle w:val="ListParagraph"/>
      </w:pPr>
    </w:p>
    <w:p w14:paraId="7E3A816D" w14:textId="1A5CE09F" w:rsidR="000875B0" w:rsidRPr="00A40F9A" w:rsidRDefault="00285E41" w:rsidP="007542A4">
      <w:pPr>
        <w:pStyle w:val="ListParagraph"/>
        <w:numPr>
          <w:ilvl w:val="0"/>
          <w:numId w:val="38"/>
        </w:numPr>
      </w:pPr>
      <w:r w:rsidRPr="00A40F9A">
        <w:t>During</w:t>
      </w:r>
      <w:r w:rsidR="00B35BC4" w:rsidRPr="00A40F9A">
        <w:t xml:space="preserve"> clock cycle </w:t>
      </w:r>
      <w:r w:rsidRPr="00A40F9A">
        <w:t>5</w:t>
      </w:r>
      <w:r w:rsidR="00B35BC4" w:rsidRPr="00A40F9A">
        <w:t xml:space="preserve">, </w:t>
      </w:r>
      <w:r w:rsidR="00EB30F3" w:rsidRPr="00A40F9A">
        <w:t xml:space="preserve">the </w:t>
      </w:r>
      <w:r w:rsidR="00264A8F" w:rsidRPr="00A40F9A">
        <w:t xml:space="preserve">result for the ADD instruction is </w:t>
      </w:r>
      <w:r w:rsidR="00EB30F3" w:rsidRPr="00A40F9A">
        <w:t>to be written back to register X9</w:t>
      </w:r>
      <w:r w:rsidR="007714E8" w:rsidRPr="00A40F9A">
        <w:t>—</w:t>
      </w:r>
      <w:proofErr w:type="gramStart"/>
      <w:r w:rsidR="00EB30F3" w:rsidRPr="00A40F9A">
        <w:t>let’s</w:t>
      </w:r>
      <w:proofErr w:type="gramEnd"/>
      <w:r w:rsidR="00EB30F3" w:rsidRPr="00A40F9A">
        <w:t xml:space="preserve"> call </w:t>
      </w:r>
      <w:r w:rsidR="006D4EA5" w:rsidRPr="00A40F9A">
        <w:t>the result</w:t>
      </w:r>
      <w:r w:rsidR="00CE711C" w:rsidRPr="00A40F9A">
        <w:t xml:space="preserve"> to be written</w:t>
      </w:r>
      <w:r w:rsidR="00EB30F3" w:rsidRPr="00A40F9A">
        <w:t xml:space="preserve"> </w:t>
      </w:r>
      <w:r w:rsidR="00EB30F3" w:rsidRPr="00A40F9A">
        <w:rPr>
          <w:i/>
          <w:iCs/>
        </w:rPr>
        <w:t>write_reg_value</w:t>
      </w:r>
      <w:r w:rsidR="00EB30F3" w:rsidRPr="00A40F9A">
        <w:t xml:space="preserve">. </w:t>
      </w:r>
      <w:r w:rsidR="00AE7572" w:rsidRPr="00A40F9A">
        <w:t>T</w:t>
      </w:r>
      <w:r w:rsidR="00754856" w:rsidRPr="00A40F9A">
        <w:t xml:space="preserve">he SUB instruction is still </w:t>
      </w:r>
      <w:r w:rsidR="00264A8F" w:rsidRPr="00A40F9A">
        <w:t>in</w:t>
      </w:r>
      <w:r w:rsidR="00754856" w:rsidRPr="00A40F9A">
        <w:t xml:space="preserve"> the ID stage reading</w:t>
      </w:r>
      <w:r w:rsidR="00264A8F" w:rsidRPr="00A40F9A">
        <w:t xml:space="preserve"> the old value of </w:t>
      </w:r>
      <w:r w:rsidR="00754856" w:rsidRPr="00A40F9A">
        <w:t xml:space="preserve">X9 because </w:t>
      </w:r>
      <w:r w:rsidR="00264A8F" w:rsidRPr="00A40F9A">
        <w:t>X9</w:t>
      </w:r>
      <w:r w:rsidR="00B500EB" w:rsidRPr="00A40F9A">
        <w:t xml:space="preserve"> will only be updated at the rising edge of cycle 6. </w:t>
      </w:r>
      <w:r w:rsidR="0020693B" w:rsidRPr="00A40F9A">
        <w:t xml:space="preserve">(Do recall that in the case of </w:t>
      </w:r>
      <w:r w:rsidR="00AE49BA" w:rsidRPr="00A40F9A">
        <w:t>Arm Education Core</w:t>
      </w:r>
      <w:r w:rsidR="0020693B" w:rsidRPr="00A40F9A">
        <w:t>, the Register File has asynchronous reads and synchronous writes</w:t>
      </w:r>
      <w:r w:rsidR="00446294" w:rsidRPr="00A40F9A">
        <w:t>. Registers are read from ports N, M, and A in the ID stage</w:t>
      </w:r>
      <w:r w:rsidR="0020693B" w:rsidRPr="00A40F9A">
        <w:t xml:space="preserve">). </w:t>
      </w:r>
      <w:r w:rsidR="000875B0" w:rsidRPr="00A40F9A">
        <w:t xml:space="preserve">Therefore, </w:t>
      </w:r>
      <w:r w:rsidR="001602AE" w:rsidRPr="00A40F9A">
        <w:rPr>
          <w:i/>
          <w:iCs/>
        </w:rPr>
        <w:t>write_reg_value</w:t>
      </w:r>
      <w:r w:rsidR="001602AE" w:rsidRPr="00A40F9A">
        <w:t xml:space="preserve"> needs to be forwarded to the </w:t>
      </w:r>
      <w:r w:rsidR="00CE711C" w:rsidRPr="00A40F9A">
        <w:t xml:space="preserve">register read value in the </w:t>
      </w:r>
      <w:r w:rsidR="00665E12" w:rsidRPr="00A40F9A">
        <w:t>ID</w:t>
      </w:r>
      <w:r w:rsidR="001602AE" w:rsidRPr="00A40F9A">
        <w:t xml:space="preserve"> stage </w:t>
      </w:r>
      <w:r w:rsidR="00C86187" w:rsidRPr="00A40F9A">
        <w:t xml:space="preserve">(see forwarding path </w:t>
      </w:r>
      <w:r w:rsidR="00573973" w:rsidRPr="00A40F9A">
        <w:rPr>
          <w:b/>
          <w:bCs/>
          <w:color w:val="00B050"/>
        </w:rPr>
        <w:t>C</w:t>
      </w:r>
      <w:r w:rsidR="00C86187" w:rsidRPr="00A40F9A">
        <w:t xml:space="preserve">, </w:t>
      </w:r>
      <w:proofErr w:type="spellStart"/>
      <w:r w:rsidR="00573973" w:rsidRPr="00A40F9A">
        <w:rPr>
          <w:color w:val="00B050"/>
        </w:rPr>
        <w:t>write_reg_value</w:t>
      </w:r>
      <w:proofErr w:type="spellEnd"/>
      <w:r w:rsidR="00573973" w:rsidRPr="00A40F9A">
        <w:rPr>
          <w:color w:val="00B050"/>
        </w:rPr>
        <w:t xml:space="preserve"> -&gt;</w:t>
      </w:r>
      <w:r w:rsidR="009A4C32" w:rsidRPr="00A40F9A">
        <w:rPr>
          <w:color w:val="00B050"/>
        </w:rPr>
        <w:t xml:space="preserve"> </w:t>
      </w:r>
      <w:proofErr w:type="spellStart"/>
      <w:r w:rsidR="009A4C32" w:rsidRPr="00A40F9A">
        <w:rPr>
          <w:color w:val="00B050"/>
        </w:rPr>
        <w:t>read_reg_value</w:t>
      </w:r>
      <w:proofErr w:type="spellEnd"/>
      <w:r w:rsidR="00573973" w:rsidRPr="00A40F9A">
        <w:t>).</w:t>
      </w:r>
    </w:p>
    <w:p w14:paraId="12263F71" w14:textId="202E6136" w:rsidR="003852A1" w:rsidRPr="00A40F9A" w:rsidRDefault="003852A1">
      <w:r w:rsidRPr="00A40F9A">
        <w:br w:type="page"/>
      </w:r>
    </w:p>
    <w:p w14:paraId="3BCB6D95" w14:textId="5AAE5B72" w:rsidR="00957D23" w:rsidRPr="00A40F9A" w:rsidRDefault="00957D23" w:rsidP="00957D23">
      <w:r w:rsidRPr="00A40F9A">
        <w:lastRenderedPageBreak/>
        <w:t>Now, consider the following load-store scenario:</w:t>
      </w:r>
    </w:p>
    <w:p w14:paraId="28B75456" w14:textId="77777777" w:rsidR="00666B13" w:rsidRPr="00A40F9A" w:rsidRDefault="00666B13" w:rsidP="00666B13">
      <w:pPr>
        <w:keepNext/>
      </w:pPr>
      <w:r w:rsidRPr="00A40F9A">
        <w:rPr>
          <w:noProof/>
        </w:rPr>
        <w:drawing>
          <wp:inline distT="0" distB="0" distL="0" distR="0" wp14:anchorId="232697F9" wp14:editId="6FA62072">
            <wp:extent cx="5730516" cy="2210341"/>
            <wp:effectExtent l="19050" t="19050" r="22860" b="190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516" cy="22103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4D59687" w14:textId="0B057A7F" w:rsidR="003852A1" w:rsidRPr="00A40F9A" w:rsidRDefault="00666B13" w:rsidP="00666B13">
      <w:pPr>
        <w:pStyle w:val="Caption"/>
        <w:jc w:val="center"/>
      </w:pPr>
      <w:r w:rsidRPr="00A40F9A">
        <w:t xml:space="preserve">Figure </w:t>
      </w:r>
      <w:r w:rsidRPr="00A40F9A">
        <w:fldChar w:fldCharType="begin"/>
      </w:r>
      <w:r w:rsidRPr="00A40F9A">
        <w:instrText>SEQ Figure \* ARABIC</w:instrText>
      </w:r>
      <w:r w:rsidRPr="00A40F9A">
        <w:fldChar w:fldCharType="separate"/>
      </w:r>
      <w:r w:rsidR="00435EBC">
        <w:rPr>
          <w:noProof/>
        </w:rPr>
        <w:t>3</w:t>
      </w:r>
      <w:r w:rsidRPr="00A40F9A">
        <w:fldChar w:fldCharType="end"/>
      </w:r>
      <w:r w:rsidRPr="00A40F9A">
        <w:t>: Forwarding path for load-store dependency scenario</w:t>
      </w:r>
    </w:p>
    <w:p w14:paraId="2831D05E" w14:textId="561DA5C0" w:rsidR="00B84DB4" w:rsidRPr="00A40F9A" w:rsidRDefault="00BD63EA" w:rsidP="00447560">
      <w:pPr>
        <w:pStyle w:val="ListParagraph"/>
        <w:numPr>
          <w:ilvl w:val="0"/>
          <w:numId w:val="38"/>
        </w:numPr>
      </w:pPr>
      <w:r w:rsidRPr="00A40F9A">
        <w:t xml:space="preserve">At the rising edge of the start of clock cycle 5, the value loaded </w:t>
      </w:r>
      <w:r w:rsidR="00447560" w:rsidRPr="00A40F9A">
        <w:t>in the</w:t>
      </w:r>
      <w:r w:rsidRPr="00A40F9A">
        <w:t xml:space="preserve"> MEM</w:t>
      </w:r>
      <w:r w:rsidR="00447560" w:rsidRPr="00A40F9A">
        <w:t xml:space="preserve"> (LDUR instruction) is now in the WB pipeline register. The STUR instruction is </w:t>
      </w:r>
      <w:r w:rsidRPr="00A40F9A">
        <w:t xml:space="preserve">dependent on the </w:t>
      </w:r>
      <w:r w:rsidR="00447560" w:rsidRPr="00A40F9A">
        <w:t xml:space="preserve">LDUR </w:t>
      </w:r>
      <w:r w:rsidRPr="00A40F9A">
        <w:t>instruction</w:t>
      </w:r>
      <w:r w:rsidR="00447560" w:rsidRPr="00A40F9A">
        <w:t xml:space="preserve"> and </w:t>
      </w:r>
      <w:r w:rsidR="00B84DB4" w:rsidRPr="00A40F9A">
        <w:t>stores data in the memory in the MEM stage</w:t>
      </w:r>
      <w:r w:rsidRPr="00A40F9A">
        <w:t xml:space="preserve">. Therefore, the result in the WB pipeline register is forwarded to the </w:t>
      </w:r>
      <w:r w:rsidR="00447560" w:rsidRPr="00A40F9A">
        <w:t>MEM</w:t>
      </w:r>
      <w:r w:rsidRPr="00A40F9A">
        <w:t xml:space="preserve"> stage of the </w:t>
      </w:r>
      <w:r w:rsidR="00447560" w:rsidRPr="00A40F9A">
        <w:t>STUR</w:t>
      </w:r>
      <w:r w:rsidRPr="00A40F9A">
        <w:t xml:space="preserve"> instruction (see green arrow</w:t>
      </w:r>
      <w:r w:rsidRPr="00A40F9A">
        <w:rPr>
          <w:b/>
          <w:bCs/>
          <w:color w:val="00B050"/>
        </w:rPr>
        <w:t xml:space="preserve"> </w:t>
      </w:r>
      <w:r w:rsidR="00447560" w:rsidRPr="00A40F9A">
        <w:rPr>
          <w:b/>
          <w:bCs/>
          <w:color w:val="00B050"/>
        </w:rPr>
        <w:t>D</w:t>
      </w:r>
      <w:r w:rsidRPr="00A40F9A">
        <w:t xml:space="preserve">). Forwarding path </w:t>
      </w:r>
      <w:r w:rsidR="00D522B2" w:rsidRPr="00A40F9A">
        <w:rPr>
          <w:b/>
          <w:bCs/>
          <w:color w:val="00B050"/>
        </w:rPr>
        <w:t>D</w:t>
      </w:r>
      <w:r w:rsidRPr="00A40F9A">
        <w:t xml:space="preserve"> (</w:t>
      </w:r>
      <w:r w:rsidRPr="00A40F9A">
        <w:rPr>
          <w:color w:val="00B050"/>
        </w:rPr>
        <w:t xml:space="preserve">WB_ -&gt; </w:t>
      </w:r>
      <w:r w:rsidR="00B84DB4" w:rsidRPr="00A40F9A">
        <w:rPr>
          <w:color w:val="00B050"/>
        </w:rPr>
        <w:t>MEM</w:t>
      </w:r>
      <w:r w:rsidRPr="00A40F9A">
        <w:t xml:space="preserve">) bypasses the </w:t>
      </w:r>
      <w:r w:rsidR="00B84DB4" w:rsidRPr="00A40F9A">
        <w:t>STUR</w:t>
      </w:r>
      <w:r w:rsidRPr="00A40F9A">
        <w:t xml:space="preserve"> instruction having to wait for the </w:t>
      </w:r>
      <w:r w:rsidR="00B84DB4" w:rsidRPr="00A40F9A">
        <w:t>LDUR</w:t>
      </w:r>
      <w:r w:rsidRPr="00A40F9A">
        <w:t xml:space="preserve"> instruction to finish the WB stage.</w:t>
      </w:r>
    </w:p>
    <w:p w14:paraId="0E8BA519" w14:textId="77777777" w:rsidR="00B84DB4" w:rsidRPr="00A40F9A" w:rsidRDefault="00B84DB4">
      <w:r w:rsidRPr="00A40F9A">
        <w:br w:type="page"/>
      </w:r>
    </w:p>
    <w:p w14:paraId="63B9EF95" w14:textId="3C00D122" w:rsidR="008A45C1" w:rsidRPr="00A40F9A" w:rsidRDefault="008A45C1" w:rsidP="000803CC">
      <w:pPr>
        <w:pStyle w:val="Heading1"/>
      </w:pPr>
      <w:bookmarkStart w:id="14" w:name="_Toc44329739"/>
      <w:r w:rsidRPr="00A40F9A">
        <w:lastRenderedPageBreak/>
        <w:t>Implementing forwarding paths</w:t>
      </w:r>
      <w:r w:rsidR="00352133" w:rsidRPr="00A40F9A">
        <w:t xml:space="preserve"> in </w:t>
      </w:r>
      <w:r w:rsidR="00AE49BA" w:rsidRPr="00A40F9A">
        <w:t>Arm Education Core</w:t>
      </w:r>
      <w:bookmarkEnd w:id="14"/>
    </w:p>
    <w:p w14:paraId="41D591ED" w14:textId="3D45D134" w:rsidR="009925E5" w:rsidRPr="00A40F9A" w:rsidRDefault="001E548C" w:rsidP="001E2908">
      <w:r w:rsidRPr="00A40F9A">
        <w:t xml:space="preserve">In the previous labs, we have learned that </w:t>
      </w:r>
      <w:r w:rsidR="00AE49BA" w:rsidRPr="00A40F9A">
        <w:t>Arm Education Core</w:t>
      </w:r>
      <w:r w:rsidR="00D24862" w:rsidRPr="00A40F9A">
        <w:t xml:space="preserve">’s Register File has </w:t>
      </w:r>
      <w:r w:rsidR="00EE4307" w:rsidRPr="00A40F9A">
        <w:t xml:space="preserve">three read </w:t>
      </w:r>
      <w:r w:rsidR="00D24862" w:rsidRPr="00A40F9A">
        <w:t>ports N, M, and A, from which there are individual data paths for each port</w:t>
      </w:r>
      <w:r w:rsidR="009925E5" w:rsidRPr="00A40F9A">
        <w:t>:</w:t>
      </w:r>
    </w:p>
    <w:p w14:paraId="08E1433B" w14:textId="6CBF7B28" w:rsidR="00226292" w:rsidRPr="00A40F9A" w:rsidRDefault="00D24862" w:rsidP="009925E5">
      <w:pPr>
        <w:pStyle w:val="ListParagraph"/>
        <w:numPr>
          <w:ilvl w:val="0"/>
          <w:numId w:val="23"/>
        </w:numPr>
      </w:pPr>
      <w:r w:rsidRPr="00A40F9A">
        <w:t>Port N is usually for the register of the first operand</w:t>
      </w:r>
      <w:r w:rsidR="00226292" w:rsidRPr="00A40F9A">
        <w:t xml:space="preserve">. This feeds into the datapath leading to </w:t>
      </w:r>
      <w:r w:rsidR="00226292" w:rsidRPr="00A40F9A">
        <w:rPr>
          <w:rStyle w:val="MyCodeChar"/>
        </w:rPr>
        <w:t>exec_</w:t>
      </w:r>
      <w:r w:rsidR="00C373A6" w:rsidRPr="00A40F9A">
        <w:rPr>
          <w:rStyle w:val="MyCodeChar"/>
        </w:rPr>
        <w:t>n</w:t>
      </w:r>
      <w:r w:rsidR="00C373A6" w:rsidRPr="00A40F9A">
        <w:t>.</w:t>
      </w:r>
    </w:p>
    <w:p w14:paraId="08F642C9" w14:textId="68C183F3" w:rsidR="00226292" w:rsidRPr="00A40F9A" w:rsidRDefault="00226292" w:rsidP="009925E5">
      <w:pPr>
        <w:pStyle w:val="ListParagraph"/>
        <w:numPr>
          <w:ilvl w:val="0"/>
          <w:numId w:val="23"/>
        </w:numPr>
      </w:pPr>
      <w:r w:rsidRPr="00A40F9A">
        <w:t>Port</w:t>
      </w:r>
      <w:r w:rsidR="00D24862" w:rsidRPr="00A40F9A">
        <w:t xml:space="preserve"> M is the register of the second operand. </w:t>
      </w:r>
      <w:r w:rsidR="00C373A6" w:rsidRPr="00A40F9A">
        <w:t xml:space="preserve">This feeds into the </w:t>
      </w:r>
      <w:proofErr w:type="spellStart"/>
      <w:r w:rsidR="00C373A6" w:rsidRPr="00A40F9A">
        <w:t>datapath</w:t>
      </w:r>
      <w:proofErr w:type="spellEnd"/>
      <w:r w:rsidR="00C373A6" w:rsidRPr="00A40F9A">
        <w:t xml:space="preserve"> leading to </w:t>
      </w:r>
      <w:proofErr w:type="spellStart"/>
      <w:r w:rsidR="00C373A6" w:rsidRPr="00A40F9A">
        <w:rPr>
          <w:rStyle w:val="MyCodeChar"/>
        </w:rPr>
        <w:t>exec_m</w:t>
      </w:r>
      <w:proofErr w:type="spellEnd"/>
      <w:r w:rsidR="00C373A6" w:rsidRPr="00A40F9A">
        <w:t>.</w:t>
      </w:r>
    </w:p>
    <w:p w14:paraId="47E7A455" w14:textId="62EFDEDC" w:rsidR="003967E3" w:rsidRPr="00A40F9A" w:rsidRDefault="00D24862" w:rsidP="009925E5">
      <w:pPr>
        <w:pStyle w:val="ListParagraph"/>
        <w:numPr>
          <w:ilvl w:val="0"/>
          <w:numId w:val="23"/>
        </w:numPr>
      </w:pPr>
      <w:r w:rsidRPr="00A40F9A">
        <w:t xml:space="preserve">Port A </w:t>
      </w:r>
      <w:r w:rsidR="00373855" w:rsidRPr="00A40F9A">
        <w:t>is usually for the register</w:t>
      </w:r>
      <w:r w:rsidR="00087FFA" w:rsidRPr="00A40F9A">
        <w:t xml:space="preserve"> that contains the value to be </w:t>
      </w:r>
      <w:r w:rsidR="00176A62" w:rsidRPr="00A40F9A">
        <w:t>stored in a</w:t>
      </w:r>
      <w:r w:rsidR="00373855" w:rsidRPr="00A40F9A">
        <w:t xml:space="preserve"> store instruction.</w:t>
      </w:r>
      <w:r w:rsidR="00C373A6" w:rsidRPr="00A40F9A">
        <w:t xml:space="preserve"> This feeds into the </w:t>
      </w:r>
      <w:proofErr w:type="spellStart"/>
      <w:r w:rsidR="00C373A6" w:rsidRPr="00A40F9A">
        <w:t>datapath</w:t>
      </w:r>
      <w:proofErr w:type="spellEnd"/>
      <w:r w:rsidR="00C373A6" w:rsidRPr="00A40F9A">
        <w:t xml:space="preserve"> leading to </w:t>
      </w:r>
      <w:proofErr w:type="spellStart"/>
      <w:r w:rsidR="00C373A6" w:rsidRPr="00A40F9A">
        <w:rPr>
          <w:rStyle w:val="MyCodeChar"/>
        </w:rPr>
        <w:t>exec_a</w:t>
      </w:r>
      <w:proofErr w:type="spellEnd"/>
      <w:r w:rsidR="00C373A6" w:rsidRPr="00A40F9A">
        <w:t>.</w:t>
      </w:r>
    </w:p>
    <w:p w14:paraId="0A69C63A" w14:textId="2745991B" w:rsidR="00165A27" w:rsidRPr="00A40F9A" w:rsidRDefault="004A6211" w:rsidP="001E2908">
      <w:r w:rsidRPr="00A40F9A">
        <w:t xml:space="preserve">Therefore, </w:t>
      </w:r>
      <w:r w:rsidR="000A7B1D" w:rsidRPr="00A40F9A">
        <w:t xml:space="preserve">we </w:t>
      </w:r>
      <w:r w:rsidR="00B1390C" w:rsidRPr="00A40F9A">
        <w:t>need to</w:t>
      </w:r>
      <w:r w:rsidR="00165A27" w:rsidRPr="00A40F9A">
        <w:t>:</w:t>
      </w:r>
    </w:p>
    <w:p w14:paraId="73CFAE34" w14:textId="76BA85FE" w:rsidR="00165A27" w:rsidRPr="00A40F9A" w:rsidRDefault="00165A27" w:rsidP="00165A27">
      <w:pPr>
        <w:pStyle w:val="ListParagraph"/>
        <w:numPr>
          <w:ilvl w:val="0"/>
          <w:numId w:val="39"/>
        </w:numPr>
      </w:pPr>
      <w:r w:rsidRPr="00A40F9A">
        <w:t>I</w:t>
      </w:r>
      <w:r w:rsidR="00580AA8" w:rsidRPr="00A40F9A">
        <w:t xml:space="preserve">mplement </w:t>
      </w:r>
      <w:r w:rsidR="00C9095A" w:rsidRPr="00A40F9A">
        <w:t>forward</w:t>
      </w:r>
      <w:r w:rsidR="00580AA8" w:rsidRPr="00A40F9A">
        <w:t>ing path</w:t>
      </w:r>
      <w:r w:rsidRPr="00A40F9A">
        <w:t xml:space="preserve"> combinatorial logic to </w:t>
      </w:r>
      <w:r w:rsidR="00FB1C19" w:rsidRPr="00A40F9A">
        <w:t>pas</w:t>
      </w:r>
      <w:r w:rsidR="00580AA8" w:rsidRPr="00A40F9A">
        <w:t xml:space="preserve">s </w:t>
      </w:r>
      <w:r w:rsidR="00C9095A" w:rsidRPr="00A40F9A">
        <w:t xml:space="preserve">the appropriate </w:t>
      </w:r>
      <w:r w:rsidR="00D27D7B" w:rsidRPr="00A40F9A">
        <w:t>MEM</w:t>
      </w:r>
      <w:r w:rsidR="004101DA" w:rsidRPr="00A40F9A">
        <w:t>/WB</w:t>
      </w:r>
      <w:r w:rsidR="00D27D7B" w:rsidRPr="00A40F9A">
        <w:t xml:space="preserve"> pipeline register to the </w:t>
      </w:r>
      <w:proofErr w:type="spellStart"/>
      <w:r w:rsidR="00D27D7B" w:rsidRPr="00A40F9A">
        <w:t>exec_n</w:t>
      </w:r>
      <w:proofErr w:type="spellEnd"/>
      <w:r w:rsidR="00D27D7B" w:rsidRPr="00A40F9A">
        <w:t xml:space="preserve">, </w:t>
      </w:r>
      <w:proofErr w:type="spellStart"/>
      <w:r w:rsidR="00D27D7B" w:rsidRPr="00A40F9A">
        <w:t>exec_m</w:t>
      </w:r>
      <w:proofErr w:type="spellEnd"/>
      <w:r w:rsidR="00D27D7B" w:rsidRPr="00A40F9A">
        <w:t xml:space="preserve">, </w:t>
      </w:r>
      <w:proofErr w:type="spellStart"/>
      <w:r w:rsidR="00D27D7B" w:rsidRPr="00A40F9A">
        <w:t>exec_a</w:t>
      </w:r>
      <w:proofErr w:type="spellEnd"/>
      <w:r w:rsidR="00D27D7B" w:rsidRPr="00A40F9A">
        <w:t xml:space="preserve"> values</w:t>
      </w:r>
      <w:r w:rsidR="002C66FD" w:rsidRPr="00A40F9A">
        <w:t>—</w:t>
      </w:r>
      <w:r w:rsidR="0080163E" w:rsidRPr="00A40F9A">
        <w:t xml:space="preserve">see </w:t>
      </w:r>
      <w:r w:rsidR="0080163E" w:rsidRPr="00A40F9A">
        <w:fldChar w:fldCharType="begin"/>
      </w:r>
      <w:r w:rsidR="0080163E" w:rsidRPr="00A40F9A">
        <w:instrText xml:space="preserve"> REF _Ref39152466 \h </w:instrText>
      </w:r>
      <w:r w:rsidR="00A40F9A">
        <w:instrText xml:space="preserve"> \* MERGEFORMAT </w:instrText>
      </w:r>
      <w:r w:rsidR="0080163E" w:rsidRPr="00A40F9A">
        <w:fldChar w:fldCharType="separate"/>
      </w:r>
      <w:r w:rsidR="00435EBC" w:rsidRPr="00A40F9A">
        <w:t xml:space="preserve">Figure </w:t>
      </w:r>
      <w:r w:rsidR="00435EBC">
        <w:rPr>
          <w:noProof/>
        </w:rPr>
        <w:t>4</w:t>
      </w:r>
      <w:r w:rsidR="0080163E" w:rsidRPr="00A40F9A">
        <w:fldChar w:fldCharType="end"/>
      </w:r>
      <w:r w:rsidR="0080163E" w:rsidRPr="00A40F9A">
        <w:t>.</w:t>
      </w:r>
    </w:p>
    <w:p w14:paraId="5CE08ADD" w14:textId="1BCCB23C" w:rsidR="000A7B1D" w:rsidRPr="00A40F9A" w:rsidRDefault="00165A27" w:rsidP="00165A27">
      <w:pPr>
        <w:pStyle w:val="ListParagraph"/>
        <w:numPr>
          <w:ilvl w:val="0"/>
          <w:numId w:val="39"/>
        </w:numPr>
      </w:pPr>
      <w:r w:rsidRPr="00A40F9A">
        <w:t>E</w:t>
      </w:r>
      <w:r w:rsidR="00D76576" w:rsidRPr="00A40F9A">
        <w:t>nsure that</w:t>
      </w:r>
      <w:r w:rsidR="00B36BFE" w:rsidRPr="00A40F9A">
        <w:t xml:space="preserve"> </w:t>
      </w:r>
      <w:r w:rsidR="0041530F" w:rsidRPr="00A40F9A">
        <w:t xml:space="preserve">if </w:t>
      </w:r>
      <w:r w:rsidR="00E967B6" w:rsidRPr="00A40F9A">
        <w:t xml:space="preserve">a read address and write address </w:t>
      </w:r>
      <w:r w:rsidR="00A042C0" w:rsidRPr="00A40F9A">
        <w:t xml:space="preserve">for the Register File </w:t>
      </w:r>
      <w:r w:rsidR="00E967B6" w:rsidRPr="00A40F9A">
        <w:t xml:space="preserve">are </w:t>
      </w:r>
      <w:r w:rsidR="00E60499" w:rsidRPr="00A40F9A">
        <w:t>equal</w:t>
      </w:r>
      <w:r w:rsidR="00A042C0" w:rsidRPr="00A40F9A">
        <w:t>, then the read value</w:t>
      </w:r>
      <w:r w:rsidR="0084744B" w:rsidRPr="00A40F9A">
        <w:t xml:space="preserve"> takes the value to be written (path C in </w:t>
      </w:r>
      <w:r w:rsidRPr="00A40F9A">
        <w:fldChar w:fldCharType="begin"/>
      </w:r>
      <w:r w:rsidRPr="00A40F9A">
        <w:instrText xml:space="preserve"> REF _Ref36813797 \h </w:instrText>
      </w:r>
      <w:r w:rsidR="00A40F9A">
        <w:instrText xml:space="preserve"> \* MERGEFORMAT </w:instrText>
      </w:r>
      <w:r w:rsidRPr="00A40F9A">
        <w:fldChar w:fldCharType="separate"/>
      </w:r>
      <w:r w:rsidR="00435EBC" w:rsidRPr="00A40F9A">
        <w:t xml:space="preserve">Figure </w:t>
      </w:r>
      <w:r w:rsidR="00435EBC">
        <w:rPr>
          <w:noProof/>
        </w:rPr>
        <w:t>2</w:t>
      </w:r>
      <w:r w:rsidRPr="00A40F9A">
        <w:fldChar w:fldCharType="end"/>
      </w:r>
      <w:r w:rsidR="0084744B" w:rsidRPr="00A40F9A">
        <w:t>).</w:t>
      </w:r>
    </w:p>
    <w:p w14:paraId="44CCD1E1" w14:textId="13D2FE93" w:rsidR="005559F2" w:rsidRPr="00A40F9A" w:rsidRDefault="00761E36" w:rsidP="006B3AF6">
      <w:r w:rsidRPr="00A40F9A">
        <w:t xml:space="preserve">Notice that in </w:t>
      </w:r>
      <w:r w:rsidRPr="00A40F9A">
        <w:fldChar w:fldCharType="begin"/>
      </w:r>
      <w:r w:rsidRPr="00A40F9A">
        <w:instrText xml:space="preserve"> REF _Ref39152466 \h </w:instrText>
      </w:r>
      <w:r w:rsidR="00A40F9A">
        <w:instrText xml:space="preserve"> \* MERGEFORMAT </w:instrText>
      </w:r>
      <w:r w:rsidRPr="00A40F9A">
        <w:fldChar w:fldCharType="separate"/>
      </w:r>
      <w:r w:rsidR="00435EBC" w:rsidRPr="00A40F9A">
        <w:t xml:space="preserve">Figure </w:t>
      </w:r>
      <w:r w:rsidR="00435EBC">
        <w:rPr>
          <w:noProof/>
        </w:rPr>
        <w:t>4</w:t>
      </w:r>
      <w:r w:rsidRPr="00A40F9A">
        <w:fldChar w:fldCharType="end"/>
      </w:r>
      <w:r w:rsidR="002556D8" w:rsidRPr="00A40F9A">
        <w:t>,</w:t>
      </w:r>
      <w:r w:rsidR="005559F2" w:rsidRPr="00A40F9A">
        <w:t xml:space="preserve"> </w:t>
      </w:r>
      <w:r w:rsidRPr="00A40F9A">
        <w:t xml:space="preserve">the </w:t>
      </w:r>
      <w:proofErr w:type="spellStart"/>
      <w:r w:rsidRPr="00A40F9A">
        <w:rPr>
          <w:b/>
          <w:bCs/>
        </w:rPr>
        <w:t>EX_</w:t>
      </w:r>
      <w:r w:rsidR="001A0690" w:rsidRPr="00A40F9A">
        <w:rPr>
          <w:b/>
          <w:bCs/>
        </w:rPr>
        <w:t>exec_n</w:t>
      </w:r>
      <w:proofErr w:type="spellEnd"/>
      <w:r w:rsidR="001A0690" w:rsidRPr="00A40F9A">
        <w:t xml:space="preserve"> pipeline register is now replaced with </w:t>
      </w:r>
      <w:r w:rsidR="001A0690" w:rsidRPr="00A40F9A">
        <w:rPr>
          <w:b/>
          <w:bCs/>
        </w:rPr>
        <w:t>EX_</w:t>
      </w:r>
      <w:r w:rsidR="001A0690" w:rsidRPr="00A40F9A">
        <w:rPr>
          <w:b/>
          <w:bCs/>
          <w:color w:val="806000" w:themeColor="accent4" w:themeShade="80"/>
        </w:rPr>
        <w:t>f</w:t>
      </w:r>
      <w:r w:rsidR="001A0690" w:rsidRPr="00A40F9A">
        <w:rPr>
          <w:b/>
          <w:bCs/>
        </w:rPr>
        <w:t>exec_n</w:t>
      </w:r>
      <w:r w:rsidR="001A0690" w:rsidRPr="00A40F9A">
        <w:t>.</w:t>
      </w:r>
      <w:r w:rsidR="008E450C" w:rsidRPr="00A40F9A">
        <w:t xml:space="preserve"> </w:t>
      </w:r>
      <w:r w:rsidR="008E450C" w:rsidRPr="00A40F9A">
        <w:rPr>
          <w:b/>
          <w:bCs/>
        </w:rPr>
        <w:t>EX_</w:t>
      </w:r>
      <w:r w:rsidR="008E450C" w:rsidRPr="00A40F9A">
        <w:rPr>
          <w:b/>
          <w:bCs/>
          <w:color w:val="806000" w:themeColor="accent4" w:themeShade="80"/>
        </w:rPr>
        <w:t>f</w:t>
      </w:r>
      <w:r w:rsidR="008E450C" w:rsidRPr="00A40F9A">
        <w:rPr>
          <w:b/>
          <w:bCs/>
        </w:rPr>
        <w:t xml:space="preserve">exec_n </w:t>
      </w:r>
      <w:r w:rsidR="009B00A6" w:rsidRPr="00A40F9A">
        <w:t>feeds into the forwarding path logic</w:t>
      </w:r>
      <w:r w:rsidR="002556D8" w:rsidRPr="00A40F9A">
        <w:t>,</w:t>
      </w:r>
      <w:r w:rsidR="009B00A6" w:rsidRPr="00A40F9A">
        <w:t xml:space="preserve"> which will then select whether </w:t>
      </w:r>
      <w:r w:rsidR="009B00A6" w:rsidRPr="00A40F9A">
        <w:rPr>
          <w:b/>
          <w:bCs/>
        </w:rPr>
        <w:t>EX_exec_n</w:t>
      </w:r>
      <w:r w:rsidR="009B00A6" w:rsidRPr="00A40F9A">
        <w:t xml:space="preserve"> should be from the EX pipeline register (</w:t>
      </w:r>
      <w:r w:rsidR="009B00A6" w:rsidRPr="00A40F9A">
        <w:rPr>
          <w:b/>
          <w:bCs/>
        </w:rPr>
        <w:t>EX_</w:t>
      </w:r>
      <w:r w:rsidR="009B00A6" w:rsidRPr="00A40F9A">
        <w:rPr>
          <w:b/>
          <w:bCs/>
          <w:color w:val="806000" w:themeColor="accent4" w:themeShade="80"/>
        </w:rPr>
        <w:t>f</w:t>
      </w:r>
      <w:r w:rsidR="009B00A6" w:rsidRPr="00A40F9A">
        <w:rPr>
          <w:b/>
          <w:bCs/>
        </w:rPr>
        <w:t>exec_n</w:t>
      </w:r>
      <w:r w:rsidR="009B00A6" w:rsidRPr="00A40F9A">
        <w:t>) or from the MEM and WB pipeline registers</w:t>
      </w:r>
      <w:r w:rsidR="006F1141" w:rsidRPr="00A40F9A">
        <w:t>,</w:t>
      </w:r>
      <w:r w:rsidR="009B00A6" w:rsidRPr="00A40F9A">
        <w:t xml:space="preserve"> </w:t>
      </w:r>
      <w:r w:rsidR="006F1141" w:rsidRPr="00A40F9A">
        <w:t>l</w:t>
      </w:r>
      <w:r w:rsidR="003D10C4" w:rsidRPr="00A40F9A">
        <w:t xml:space="preserve">ikewise for </w:t>
      </w:r>
      <w:proofErr w:type="spellStart"/>
      <w:r w:rsidR="003D10C4" w:rsidRPr="00A40F9A">
        <w:rPr>
          <w:b/>
          <w:bCs/>
        </w:rPr>
        <w:t>EX_exec_a</w:t>
      </w:r>
      <w:proofErr w:type="spellEnd"/>
      <w:r w:rsidR="003D10C4" w:rsidRPr="00A40F9A">
        <w:t xml:space="preserve"> and </w:t>
      </w:r>
      <w:proofErr w:type="spellStart"/>
      <w:r w:rsidR="003D10C4" w:rsidRPr="00A40F9A">
        <w:rPr>
          <w:b/>
          <w:bCs/>
        </w:rPr>
        <w:t>EX_exec_m</w:t>
      </w:r>
      <w:proofErr w:type="spellEnd"/>
      <w:r w:rsidR="003D10C4" w:rsidRPr="00A40F9A">
        <w:t>.</w:t>
      </w:r>
    </w:p>
    <w:p w14:paraId="42C4315B" w14:textId="729557F0" w:rsidR="006B3AF6" w:rsidRPr="00A40F9A" w:rsidRDefault="006B3AF6" w:rsidP="006B3AF6">
      <w:r w:rsidRPr="00A40F9A">
        <w:t xml:space="preserve">To implement forwarding paths in </w:t>
      </w:r>
      <w:r w:rsidR="00AE49BA" w:rsidRPr="00A40F9A">
        <w:t>Arm Education Core</w:t>
      </w:r>
      <w:r w:rsidRPr="00A40F9A">
        <w:t xml:space="preserve">, we will use </w:t>
      </w:r>
      <w:r w:rsidRPr="00A40F9A">
        <w:rPr>
          <w:rStyle w:val="MyCodeChar"/>
        </w:rPr>
        <w:t>Lab5_</w:t>
      </w:r>
      <w:r w:rsidR="009558F9" w:rsidRPr="00A40F9A">
        <w:rPr>
          <w:rStyle w:val="MyCodeChar"/>
        </w:rPr>
        <w:t>forwarding</w:t>
      </w:r>
      <w:r w:rsidRPr="00A40F9A">
        <w:rPr>
          <w:rStyle w:val="MyCodeChar"/>
        </w:rPr>
        <w:t>_pipeline.zip</w:t>
      </w:r>
      <w:r w:rsidRPr="00A40F9A">
        <w:t xml:space="preserve"> provided with Lab 5. In this zip folder, the following files differ from the simple pipeline </w:t>
      </w:r>
      <w:r w:rsidR="00AE49BA" w:rsidRPr="00A40F9A">
        <w:t>Arm Education Core</w:t>
      </w:r>
      <w:r w:rsidRPr="00A40F9A">
        <w:t xml:space="preserve"> RTL code from Lab 4: </w:t>
      </w:r>
    </w:p>
    <w:p w14:paraId="7BA64D57" w14:textId="17E45341" w:rsidR="006B3AF6" w:rsidRPr="00A40F9A" w:rsidRDefault="006B3AF6" w:rsidP="006B3AF6">
      <w:pPr>
        <w:pStyle w:val="ListParagraph"/>
        <w:numPr>
          <w:ilvl w:val="0"/>
          <w:numId w:val="26"/>
        </w:numPr>
      </w:pPr>
      <w:proofErr w:type="spellStart"/>
      <w:r w:rsidRPr="00A40F9A">
        <w:t>Educore.v</w:t>
      </w:r>
      <w:proofErr w:type="spellEnd"/>
    </w:p>
    <w:p w14:paraId="35F20847" w14:textId="2D5AB0E4" w:rsidR="006B3AF6" w:rsidRPr="00A40F9A" w:rsidRDefault="006B3AF6" w:rsidP="006B3AF6">
      <w:pPr>
        <w:pStyle w:val="ListParagraph"/>
        <w:numPr>
          <w:ilvl w:val="0"/>
          <w:numId w:val="26"/>
        </w:numPr>
      </w:pPr>
      <w:proofErr w:type="spellStart"/>
      <w:r w:rsidRPr="00A40F9A">
        <w:t>InstructionDecoder.v</w:t>
      </w:r>
      <w:proofErr w:type="spellEnd"/>
    </w:p>
    <w:p w14:paraId="2134676F" w14:textId="0B40F139" w:rsidR="006B3AF6" w:rsidRPr="00A40F9A" w:rsidRDefault="006B3AF6" w:rsidP="006B3AF6">
      <w:pPr>
        <w:pStyle w:val="ListParagraph"/>
        <w:numPr>
          <w:ilvl w:val="0"/>
          <w:numId w:val="26"/>
        </w:numPr>
      </w:pPr>
      <w:proofErr w:type="spellStart"/>
      <w:r w:rsidRPr="00A40F9A">
        <w:t>RegisterFile.v</w:t>
      </w:r>
      <w:proofErr w:type="spellEnd"/>
    </w:p>
    <w:p w14:paraId="7270C66B" w14:textId="5572DBBE" w:rsidR="006B3AF6" w:rsidRPr="00A40F9A" w:rsidRDefault="006B3AF6" w:rsidP="006B3AF6">
      <w:r w:rsidRPr="00A40F9A">
        <w:t>These differences will be described in the next task.</w:t>
      </w:r>
    </w:p>
    <w:p w14:paraId="4A6C9606" w14:textId="77777777" w:rsidR="006B3AF6" w:rsidRPr="00A40F9A" w:rsidRDefault="006B3AF6" w:rsidP="001E2908"/>
    <w:p w14:paraId="46DF0A9E" w14:textId="77777777" w:rsidR="006B3AF6" w:rsidRPr="00A40F9A" w:rsidRDefault="006B3AF6" w:rsidP="006B3AF6">
      <w:pPr>
        <w:keepNext/>
        <w:jc w:val="center"/>
      </w:pPr>
      <w:r w:rsidRPr="00A40F9A">
        <w:rPr>
          <w:noProof/>
        </w:rPr>
        <w:lastRenderedPageBreak/>
        <w:drawing>
          <wp:inline distT="0" distB="0" distL="0" distR="0" wp14:anchorId="1F22E7B0" wp14:editId="07503E23">
            <wp:extent cx="5553272" cy="8238657"/>
            <wp:effectExtent l="0" t="0" r="9525" b="0"/>
            <wp:docPr id="163021865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272" cy="8238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39EAD" w14:textId="25512F4D" w:rsidR="006B3AF6" w:rsidRPr="00A40F9A" w:rsidRDefault="006B3AF6" w:rsidP="006B3AF6">
      <w:pPr>
        <w:pStyle w:val="Caption"/>
        <w:jc w:val="center"/>
      </w:pPr>
      <w:bookmarkStart w:id="15" w:name="_Ref39152466"/>
      <w:r w:rsidRPr="00A40F9A">
        <w:t xml:space="preserve">Figure </w:t>
      </w:r>
      <w:r w:rsidRPr="00A40F9A">
        <w:fldChar w:fldCharType="begin"/>
      </w:r>
      <w:r w:rsidRPr="00A40F9A">
        <w:instrText>SEQ Figure \* ARABIC</w:instrText>
      </w:r>
      <w:r w:rsidRPr="00A40F9A">
        <w:fldChar w:fldCharType="separate"/>
      </w:r>
      <w:r w:rsidR="00435EBC">
        <w:rPr>
          <w:noProof/>
        </w:rPr>
        <w:t>4</w:t>
      </w:r>
      <w:r w:rsidRPr="00A40F9A">
        <w:fldChar w:fldCharType="end"/>
      </w:r>
      <w:bookmarkEnd w:id="15"/>
      <w:r w:rsidRPr="00A40F9A">
        <w:t xml:space="preserve">: Pipelined </w:t>
      </w:r>
      <w:r w:rsidR="00AE49BA" w:rsidRPr="00A40F9A">
        <w:t>Arm Education Core</w:t>
      </w:r>
      <w:r w:rsidRPr="00A40F9A">
        <w:t xml:space="preserve"> with forwarding path</w:t>
      </w:r>
    </w:p>
    <w:p w14:paraId="5DD70E54" w14:textId="77777777" w:rsidR="00AB5FE2" w:rsidRPr="00A40F9A" w:rsidRDefault="00AB5FE2" w:rsidP="000803CC">
      <w:pPr>
        <w:pStyle w:val="Heading2"/>
      </w:pPr>
      <w:bookmarkStart w:id="16" w:name="_Toc44329740"/>
      <w:r w:rsidRPr="00A40F9A">
        <w:lastRenderedPageBreak/>
        <w:t>Task: Code modifications</w:t>
      </w:r>
      <w:bookmarkEnd w:id="16"/>
    </w:p>
    <w:p w14:paraId="4AAE0253" w14:textId="3264DF2B" w:rsidR="00831088" w:rsidRPr="00A40F9A" w:rsidRDefault="00013BC8" w:rsidP="0065540A">
      <w:r w:rsidRPr="00A40F9A">
        <w:t xml:space="preserve">To do the code modifications for forwarding path implementation in </w:t>
      </w:r>
      <w:r w:rsidR="00AE49BA" w:rsidRPr="00A40F9A">
        <w:t>Arm Education Core</w:t>
      </w:r>
      <w:r w:rsidRPr="00A40F9A">
        <w:t>, f</w:t>
      </w:r>
      <w:r w:rsidR="004402FA" w:rsidRPr="00A40F9A">
        <w:t>ollow these instructions:</w:t>
      </w:r>
    </w:p>
    <w:p w14:paraId="5E7484EE" w14:textId="371C99B8" w:rsidR="00795174" w:rsidRPr="00A40F9A" w:rsidRDefault="00795174" w:rsidP="001E2908"/>
    <w:p w14:paraId="57BEBA6F" w14:textId="44D7EBAE" w:rsidR="00DD6D7B" w:rsidRPr="00A40F9A" w:rsidRDefault="00DD6D7B" w:rsidP="004B0B89">
      <w:pPr>
        <w:pStyle w:val="ListParagraph"/>
        <w:numPr>
          <w:ilvl w:val="0"/>
          <w:numId w:val="15"/>
        </w:numPr>
      </w:pPr>
      <w:r w:rsidRPr="00A40F9A">
        <w:t xml:space="preserve">Create a working directory folder called </w:t>
      </w:r>
      <w:r w:rsidRPr="00A40F9A">
        <w:rPr>
          <w:rStyle w:val="MyCodeChar"/>
        </w:rPr>
        <w:t>Lab</w:t>
      </w:r>
      <w:r w:rsidR="00917AB0" w:rsidRPr="00A40F9A">
        <w:rPr>
          <w:rStyle w:val="MyCodeChar"/>
        </w:rPr>
        <w:t>_</w:t>
      </w:r>
      <w:r w:rsidRPr="00A40F9A">
        <w:rPr>
          <w:rStyle w:val="MyCodeChar"/>
        </w:rPr>
        <w:t>5</w:t>
      </w:r>
      <w:r w:rsidRPr="00A40F9A">
        <w:t>.</w:t>
      </w:r>
    </w:p>
    <w:p w14:paraId="5D15B473" w14:textId="77777777" w:rsidR="00DD6D7B" w:rsidRPr="00A40F9A" w:rsidRDefault="00DD6D7B" w:rsidP="00DD6D7B">
      <w:pPr>
        <w:pStyle w:val="ListParagraph"/>
      </w:pPr>
    </w:p>
    <w:p w14:paraId="2691A5B2" w14:textId="62D2319C" w:rsidR="004B0B89" w:rsidRPr="00A40F9A" w:rsidRDefault="004B0B89" w:rsidP="004B0B89">
      <w:pPr>
        <w:pStyle w:val="ListParagraph"/>
        <w:numPr>
          <w:ilvl w:val="0"/>
          <w:numId w:val="15"/>
        </w:numPr>
      </w:pPr>
      <w:r w:rsidRPr="00A40F9A">
        <w:t>Unzip</w:t>
      </w:r>
      <w:r w:rsidR="00DD6D7B" w:rsidRPr="00A40F9A">
        <w:t xml:space="preserve"> the provided</w:t>
      </w:r>
      <w:r w:rsidRPr="00A40F9A">
        <w:t xml:space="preserve"> </w:t>
      </w:r>
      <w:r w:rsidRPr="00A40F9A">
        <w:rPr>
          <w:rStyle w:val="MyCodeChar"/>
        </w:rPr>
        <w:t>Lab5_</w:t>
      </w:r>
      <w:r w:rsidR="009558F9" w:rsidRPr="00A40F9A">
        <w:rPr>
          <w:rStyle w:val="MyCodeChar"/>
        </w:rPr>
        <w:t>forwarding</w:t>
      </w:r>
      <w:r w:rsidRPr="00A40F9A">
        <w:rPr>
          <w:rStyle w:val="MyCodeChar"/>
        </w:rPr>
        <w:t>_pipeline.zip</w:t>
      </w:r>
      <w:r w:rsidRPr="00A40F9A">
        <w:t xml:space="preserve"> in your working directory </w:t>
      </w:r>
      <w:r w:rsidRPr="00A40F9A">
        <w:rPr>
          <w:rStyle w:val="MyCodeChar"/>
        </w:rPr>
        <w:t>Lab_5</w:t>
      </w:r>
      <w:r w:rsidRPr="00A40F9A">
        <w:t xml:space="preserve"> folder.</w:t>
      </w:r>
    </w:p>
    <w:p w14:paraId="3C8E6EF6" w14:textId="77777777" w:rsidR="004B0B89" w:rsidRPr="00A40F9A" w:rsidRDefault="004B0B89" w:rsidP="004B0B89">
      <w:pPr>
        <w:pStyle w:val="ListParagraph"/>
      </w:pPr>
    </w:p>
    <w:p w14:paraId="4B4F56F4" w14:textId="4B1E6FEF" w:rsidR="00EC63B8" w:rsidRPr="00A40F9A" w:rsidRDefault="00760B96" w:rsidP="00760B96">
      <w:pPr>
        <w:pStyle w:val="ListParagraph"/>
        <w:numPr>
          <w:ilvl w:val="0"/>
          <w:numId w:val="15"/>
        </w:numPr>
      </w:pPr>
      <w:r w:rsidRPr="00A40F9A">
        <w:t xml:space="preserve">Open the </w:t>
      </w:r>
      <w:r w:rsidRPr="00A40F9A">
        <w:rPr>
          <w:rStyle w:val="MyCodeChar"/>
        </w:rPr>
        <w:t>src\RegisterFile.v</w:t>
      </w:r>
      <w:r w:rsidRPr="00A40F9A">
        <w:t xml:space="preserve"> file and </w:t>
      </w:r>
      <w:r w:rsidR="002921F2" w:rsidRPr="00A40F9A">
        <w:t xml:space="preserve">take notice </w:t>
      </w:r>
      <w:r w:rsidR="00EC63B8" w:rsidRPr="00A40F9A">
        <w:t>of the following changes</w:t>
      </w:r>
      <w:r w:rsidR="00F75D05" w:rsidRPr="00A40F9A">
        <w:t xml:space="preserve"> compared to the previous lab</w:t>
      </w:r>
      <w:r w:rsidR="00EC63B8" w:rsidRPr="00A40F9A">
        <w:t>:</w:t>
      </w:r>
    </w:p>
    <w:p w14:paraId="3DC7A7CE" w14:textId="77777777" w:rsidR="00EC63B8" w:rsidRPr="00A40F9A" w:rsidRDefault="00EC63B8" w:rsidP="00EC63B8">
      <w:pPr>
        <w:pStyle w:val="ListParagraph"/>
      </w:pPr>
    </w:p>
    <w:p w14:paraId="4F9398FC" w14:textId="553A147A" w:rsidR="00760B96" w:rsidRPr="00A40F9A" w:rsidRDefault="00B61489" w:rsidP="00362E09">
      <w:pPr>
        <w:ind w:left="720"/>
      </w:pPr>
      <w:r w:rsidRPr="00A40F9A">
        <w:rPr>
          <w:noProof/>
        </w:rPr>
        <w:drawing>
          <wp:inline distT="0" distB="0" distL="0" distR="0" wp14:anchorId="3030603E" wp14:editId="37293F18">
            <wp:extent cx="5209776" cy="615869"/>
            <wp:effectExtent l="0" t="0" r="0" b="0"/>
            <wp:docPr id="132162803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9776" cy="615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61D2C" w14:textId="1FD5F3FB" w:rsidR="00760B96" w:rsidRPr="00A40F9A" w:rsidRDefault="00760B96" w:rsidP="00760B96">
      <w:pPr>
        <w:pStyle w:val="ListParagraph"/>
      </w:pPr>
    </w:p>
    <w:p w14:paraId="6DFD94E2" w14:textId="6119B0CF" w:rsidR="00B61489" w:rsidRPr="00A40F9A" w:rsidRDefault="0039739C" w:rsidP="00760B96">
      <w:pPr>
        <w:pStyle w:val="ListParagraph"/>
      </w:pPr>
      <w:r w:rsidRPr="00A40F9A">
        <w:rPr>
          <w:noProof/>
        </w:rPr>
        <w:drawing>
          <wp:inline distT="0" distB="0" distL="0" distR="0" wp14:anchorId="31A0E5D1" wp14:editId="46263601">
            <wp:extent cx="5209538" cy="635465"/>
            <wp:effectExtent l="0" t="0" r="0" b="0"/>
            <wp:docPr id="210417547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9538" cy="63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217AF" w14:textId="3BE901BE" w:rsidR="00B61489" w:rsidRPr="00A40F9A" w:rsidRDefault="00B61489" w:rsidP="00760B96">
      <w:pPr>
        <w:pStyle w:val="ListParagraph"/>
      </w:pPr>
    </w:p>
    <w:p w14:paraId="74F49C74" w14:textId="4BDDB751" w:rsidR="0039739C" w:rsidRPr="00A40F9A" w:rsidRDefault="00362E09" w:rsidP="00760B96">
      <w:pPr>
        <w:pStyle w:val="ListParagraph"/>
      </w:pPr>
      <w:r w:rsidRPr="00A40F9A">
        <w:rPr>
          <w:noProof/>
        </w:rPr>
        <w:drawing>
          <wp:inline distT="0" distB="0" distL="0" distR="0" wp14:anchorId="13CE6CD7" wp14:editId="4FBB0F72">
            <wp:extent cx="5186724" cy="638428"/>
            <wp:effectExtent l="0" t="0" r="0" b="9525"/>
            <wp:docPr id="105361508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6724" cy="63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10CD5" w14:textId="0451BBA9" w:rsidR="00760B96" w:rsidRPr="00A40F9A" w:rsidRDefault="00760B96" w:rsidP="00362E09">
      <w:pPr>
        <w:pStyle w:val="ListParagraph"/>
      </w:pPr>
    </w:p>
    <w:p w14:paraId="4E98FC63" w14:textId="7F10D4B7" w:rsidR="00362E09" w:rsidRPr="00A40F9A" w:rsidRDefault="00B01B96" w:rsidP="00362E09">
      <w:pPr>
        <w:pStyle w:val="ListParagraph"/>
      </w:pPr>
      <w:r w:rsidRPr="00A40F9A">
        <w:t>The</w:t>
      </w:r>
      <w:r w:rsidR="00D1465A" w:rsidRPr="00A40F9A">
        <w:t>se</w:t>
      </w:r>
      <w:r w:rsidRPr="00A40F9A">
        <w:t xml:space="preserve"> changes</w:t>
      </w:r>
      <w:r w:rsidR="00523ED9" w:rsidRPr="00A40F9A">
        <w:t xml:space="preserve"> are to implement </w:t>
      </w:r>
      <w:r w:rsidR="00F75D05" w:rsidRPr="00A40F9A">
        <w:t xml:space="preserve">forwarding path </w:t>
      </w:r>
      <w:r w:rsidR="00F75D05" w:rsidRPr="00A40F9A">
        <w:rPr>
          <w:b/>
          <w:bCs/>
          <w:color w:val="00B050"/>
        </w:rPr>
        <w:t>C</w:t>
      </w:r>
      <w:r w:rsidR="00F75D05" w:rsidRPr="00A40F9A">
        <w:t xml:space="preserve"> in </w:t>
      </w:r>
      <w:r w:rsidR="00F75D05" w:rsidRPr="00A40F9A">
        <w:fldChar w:fldCharType="begin"/>
      </w:r>
      <w:r w:rsidR="00F75D05" w:rsidRPr="00A40F9A">
        <w:instrText xml:space="preserve"> REF _Ref36813797 \h </w:instrText>
      </w:r>
      <w:r w:rsidR="00A40F9A">
        <w:instrText xml:space="preserve"> \* MERGEFORMAT </w:instrText>
      </w:r>
      <w:r w:rsidR="00F75D05" w:rsidRPr="00A40F9A">
        <w:fldChar w:fldCharType="separate"/>
      </w:r>
      <w:r w:rsidR="00435EBC" w:rsidRPr="00A40F9A">
        <w:t xml:space="preserve">Figure </w:t>
      </w:r>
      <w:r w:rsidR="00435EBC">
        <w:rPr>
          <w:noProof/>
        </w:rPr>
        <w:t>2</w:t>
      </w:r>
      <w:r w:rsidR="00F75D05" w:rsidRPr="00A40F9A">
        <w:fldChar w:fldCharType="end"/>
      </w:r>
      <w:r w:rsidR="004411B0" w:rsidRPr="00A40F9A">
        <w:t>, whereby</w:t>
      </w:r>
      <w:r w:rsidR="005756FF" w:rsidRPr="00A40F9A">
        <w:t xml:space="preserve"> if a read address and write address for the Register File are similar, then the read value takes the value to be written. This is applicable for ports N, M, </w:t>
      </w:r>
      <w:r w:rsidR="002D13FD" w:rsidRPr="00A40F9A">
        <w:t xml:space="preserve">and </w:t>
      </w:r>
      <w:r w:rsidR="005756FF" w:rsidRPr="00A40F9A">
        <w:t xml:space="preserve">A. Do recall that </w:t>
      </w:r>
      <w:r w:rsidR="000D5EF7" w:rsidRPr="00A40F9A">
        <w:t>there are two write port</w:t>
      </w:r>
      <w:r w:rsidR="005756FF" w:rsidRPr="00A40F9A">
        <w:t>s, one for write register and the other for writeback due to load instructions.</w:t>
      </w:r>
    </w:p>
    <w:p w14:paraId="3FC23874" w14:textId="77777777" w:rsidR="00362E09" w:rsidRPr="00A40F9A" w:rsidRDefault="00362E09" w:rsidP="00362E09">
      <w:pPr>
        <w:pStyle w:val="ListParagraph"/>
      </w:pPr>
    </w:p>
    <w:p w14:paraId="4478FEEB" w14:textId="1B2E61FF" w:rsidR="00051B3B" w:rsidRPr="00A40F9A" w:rsidRDefault="004B0B89" w:rsidP="004B0B89">
      <w:pPr>
        <w:pStyle w:val="ListParagraph"/>
        <w:numPr>
          <w:ilvl w:val="0"/>
          <w:numId w:val="15"/>
        </w:numPr>
      </w:pPr>
      <w:r w:rsidRPr="00A40F9A">
        <w:t xml:space="preserve">Open the </w:t>
      </w:r>
      <w:r w:rsidRPr="00A40F9A">
        <w:rPr>
          <w:rStyle w:val="MyCodeChar"/>
        </w:rPr>
        <w:t>src\</w:t>
      </w:r>
      <w:r w:rsidR="00051B3B" w:rsidRPr="00A40F9A">
        <w:rPr>
          <w:rStyle w:val="MyCodeChar"/>
        </w:rPr>
        <w:t>InstructionDecoder</w:t>
      </w:r>
      <w:r w:rsidRPr="00A40F9A">
        <w:rPr>
          <w:rStyle w:val="MyCodeChar"/>
        </w:rPr>
        <w:t>.v</w:t>
      </w:r>
      <w:r w:rsidRPr="00A40F9A">
        <w:t xml:space="preserve"> file</w:t>
      </w:r>
      <w:r w:rsidR="00CD50B2" w:rsidRPr="00A40F9A">
        <w:t xml:space="preserve"> and take notice</w:t>
      </w:r>
      <w:r w:rsidR="00833566" w:rsidRPr="00A40F9A">
        <w:t xml:space="preserve"> that the Instruction Decoder</w:t>
      </w:r>
      <w:r w:rsidR="00665669" w:rsidRPr="00A40F9A">
        <w:t xml:space="preserve"> now</w:t>
      </w:r>
      <w:r w:rsidR="00833566" w:rsidRPr="00A40F9A">
        <w:t xml:space="preserve"> has </w:t>
      </w:r>
      <w:r w:rsidR="00665669" w:rsidRPr="00A40F9A">
        <w:t xml:space="preserve">the following </w:t>
      </w:r>
      <w:r w:rsidR="00833566" w:rsidRPr="00A40F9A">
        <w:t>additional outputs</w:t>
      </w:r>
      <w:r w:rsidR="00CD50B2" w:rsidRPr="00A40F9A">
        <w:t>:</w:t>
      </w:r>
    </w:p>
    <w:p w14:paraId="41FFDC1E" w14:textId="77777777" w:rsidR="00CD50B2" w:rsidRPr="00A40F9A" w:rsidRDefault="00CD50B2" w:rsidP="00CD50B2">
      <w:pPr>
        <w:pStyle w:val="ListParagraph"/>
      </w:pPr>
    </w:p>
    <w:p w14:paraId="761C97FE" w14:textId="447827C0" w:rsidR="00CD50B2" w:rsidRPr="00A40F9A" w:rsidRDefault="00833566" w:rsidP="00680EBB">
      <w:pPr>
        <w:ind w:left="720"/>
      </w:pPr>
      <w:r w:rsidRPr="00A40F9A">
        <w:rPr>
          <w:noProof/>
        </w:rPr>
        <w:drawing>
          <wp:inline distT="0" distB="0" distL="0" distR="0" wp14:anchorId="5099D41B" wp14:editId="7D4E25BD">
            <wp:extent cx="2719218" cy="729404"/>
            <wp:effectExtent l="0" t="0" r="5080" b="0"/>
            <wp:docPr id="100257119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9218" cy="729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2A355" w14:textId="6335964D" w:rsidR="001D6EC4" w:rsidRPr="00A40F9A" w:rsidRDefault="00744B83" w:rsidP="00051B3B">
      <w:pPr>
        <w:pStyle w:val="ListParagraph"/>
      </w:pPr>
      <w:r w:rsidRPr="00A40F9A">
        <w:t xml:space="preserve">These </w:t>
      </w:r>
      <w:r w:rsidR="00F97BCE" w:rsidRPr="00A40F9A">
        <w:t xml:space="preserve">additional </w:t>
      </w:r>
      <w:r w:rsidRPr="00A40F9A">
        <w:t>ports are merely active-HIGH signals</w:t>
      </w:r>
      <w:r w:rsidR="00983626" w:rsidRPr="00A40F9A">
        <w:t>,</w:t>
      </w:r>
      <w:r w:rsidRPr="00A40F9A">
        <w:t xml:space="preserve"> </w:t>
      </w:r>
      <w:r w:rsidR="008F1808" w:rsidRPr="006E549B">
        <w:t>which indicate</w:t>
      </w:r>
      <w:r w:rsidR="008F1808" w:rsidRPr="00A40F9A">
        <w:t xml:space="preserve"> that the </w:t>
      </w:r>
      <w:r w:rsidR="00013BC8" w:rsidRPr="00A40F9A">
        <w:t xml:space="preserve">instruction has valid </w:t>
      </w:r>
      <w:r w:rsidR="00C86114" w:rsidRPr="00A40F9A">
        <w:t>register operands</w:t>
      </w:r>
      <w:r w:rsidR="008F32FD" w:rsidRPr="00A40F9A">
        <w:t xml:space="preserve">. For example, for an instruction </w:t>
      </w:r>
      <w:r w:rsidR="008F32FD" w:rsidRPr="00A40F9A">
        <w:rPr>
          <w:rStyle w:val="MyCodeChar"/>
        </w:rPr>
        <w:t>ADD X1, X2, X3</w:t>
      </w:r>
      <w:r w:rsidR="008F32FD" w:rsidRPr="00A40F9A">
        <w:t>,</w:t>
      </w:r>
      <w:r w:rsidR="00E13D91" w:rsidRPr="00A40F9A">
        <w:t xml:space="preserve"> </w:t>
      </w:r>
      <w:r w:rsidR="00F36C75" w:rsidRPr="00A40F9A">
        <w:t>register X1 is the destination register, so we don’t need to forward register X1 value to the later pipeline stages</w:t>
      </w:r>
      <w:r w:rsidR="009F2655" w:rsidRPr="00A40F9A">
        <w:t xml:space="preserve"> (as part of the forwarding paths)</w:t>
      </w:r>
      <w:r w:rsidR="00F36C75" w:rsidRPr="00A40F9A">
        <w:t xml:space="preserve">, and thus the </w:t>
      </w:r>
      <w:proofErr w:type="spellStart"/>
      <w:r w:rsidR="00F36C75" w:rsidRPr="00A40F9A">
        <w:rPr>
          <w:rStyle w:val="MyCodeChar"/>
        </w:rPr>
        <w:t>read_a_valid</w:t>
      </w:r>
      <w:proofErr w:type="spellEnd"/>
      <w:r w:rsidR="00F36C75" w:rsidRPr="00A40F9A">
        <w:t xml:space="preserve"> is LOW.</w:t>
      </w:r>
    </w:p>
    <w:p w14:paraId="23C9C7CB" w14:textId="1ADB3702" w:rsidR="001D6EC4" w:rsidRPr="00A40F9A" w:rsidRDefault="001D6EC4"/>
    <w:p w14:paraId="670E72F1" w14:textId="19D3F7B2" w:rsidR="00AC2FE7" w:rsidRPr="00A40F9A" w:rsidRDefault="00AC2FE7" w:rsidP="004B0B89">
      <w:pPr>
        <w:pStyle w:val="ListParagraph"/>
        <w:numPr>
          <w:ilvl w:val="0"/>
          <w:numId w:val="15"/>
        </w:numPr>
      </w:pPr>
      <w:r w:rsidRPr="00A40F9A">
        <w:t xml:space="preserve">Open the </w:t>
      </w:r>
      <w:proofErr w:type="spellStart"/>
      <w:r w:rsidRPr="00A40F9A">
        <w:rPr>
          <w:rStyle w:val="MyCodeChar"/>
        </w:rPr>
        <w:t>src</w:t>
      </w:r>
      <w:proofErr w:type="spellEnd"/>
      <w:r w:rsidRPr="00A40F9A">
        <w:rPr>
          <w:rStyle w:val="MyCodeChar"/>
        </w:rPr>
        <w:t>\</w:t>
      </w:r>
      <w:proofErr w:type="spellStart"/>
      <w:r w:rsidRPr="00A40F9A">
        <w:rPr>
          <w:rStyle w:val="MyCodeChar"/>
        </w:rPr>
        <w:t>Educore.v</w:t>
      </w:r>
      <w:proofErr w:type="spellEnd"/>
      <w:r w:rsidRPr="00A40F9A">
        <w:t xml:space="preserve"> file and take notice of the following changes:</w:t>
      </w:r>
    </w:p>
    <w:p w14:paraId="22BF2518" w14:textId="43DB6737" w:rsidR="00736392" w:rsidRPr="00A40F9A" w:rsidRDefault="009C4165" w:rsidP="007542A4">
      <w:pPr>
        <w:pStyle w:val="ListParagraph"/>
        <w:numPr>
          <w:ilvl w:val="1"/>
          <w:numId w:val="15"/>
        </w:numPr>
      </w:pPr>
      <w:r w:rsidRPr="00A40F9A">
        <w:t>Since the</w:t>
      </w:r>
      <w:r w:rsidR="00736392" w:rsidRPr="00A40F9A">
        <w:t xml:space="preserve"> Instruction Decoder module has additional outputs, the following wires are defined:</w:t>
      </w:r>
    </w:p>
    <w:p w14:paraId="2EB44D52" w14:textId="494DD367" w:rsidR="00736392" w:rsidRPr="00A40F9A" w:rsidRDefault="00736392" w:rsidP="00736392">
      <w:pPr>
        <w:pStyle w:val="ListParagraph"/>
        <w:ind w:left="1440"/>
        <w:rPr>
          <w:noProof/>
        </w:rPr>
      </w:pPr>
      <w:r w:rsidRPr="00A40F9A">
        <w:rPr>
          <w:noProof/>
        </w:rPr>
        <w:t xml:space="preserve"> </w:t>
      </w:r>
      <w:r w:rsidRPr="00A40F9A">
        <w:rPr>
          <w:noProof/>
        </w:rPr>
        <w:drawing>
          <wp:inline distT="0" distB="0" distL="0" distR="0" wp14:anchorId="353BFFE4" wp14:editId="44EBB98E">
            <wp:extent cx="3035193" cy="798760"/>
            <wp:effectExtent l="0" t="0" r="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8569"/>
                    <a:stretch/>
                  </pic:blipFill>
                  <pic:spPr bwMode="auto">
                    <a:xfrm>
                      <a:off x="0" y="0"/>
                      <a:ext cx="3098312" cy="8153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B3DF9F" w14:textId="2EE97D5A" w:rsidR="00736392" w:rsidRPr="00A40F9A" w:rsidRDefault="00473B2B" w:rsidP="00736392">
      <w:pPr>
        <w:pStyle w:val="ListParagraph"/>
        <w:ind w:left="1440"/>
        <w:rPr>
          <w:noProof/>
        </w:rPr>
      </w:pPr>
      <w:r w:rsidRPr="00A40F9A">
        <w:rPr>
          <w:noProof/>
        </w:rPr>
        <w:t>a</w:t>
      </w:r>
      <w:r w:rsidR="008955AC" w:rsidRPr="00A40F9A">
        <w:rPr>
          <w:noProof/>
        </w:rPr>
        <w:t xml:space="preserve">nd </w:t>
      </w:r>
      <w:r w:rsidRPr="00A40F9A">
        <w:rPr>
          <w:noProof/>
        </w:rPr>
        <w:t xml:space="preserve">are </w:t>
      </w:r>
      <w:r w:rsidR="008955AC" w:rsidRPr="00A40F9A">
        <w:rPr>
          <w:noProof/>
        </w:rPr>
        <w:t xml:space="preserve">connected to the Instruction </w:t>
      </w:r>
      <w:r w:rsidR="00506C81" w:rsidRPr="00A40F9A">
        <w:rPr>
          <w:noProof/>
        </w:rPr>
        <w:t xml:space="preserve">Decoder </w:t>
      </w:r>
      <w:r w:rsidR="008955AC" w:rsidRPr="00A40F9A">
        <w:rPr>
          <w:noProof/>
        </w:rPr>
        <w:t>Module</w:t>
      </w:r>
      <w:r w:rsidR="00506C81" w:rsidRPr="00A40F9A">
        <w:rPr>
          <w:noProof/>
        </w:rPr>
        <w:t>:</w:t>
      </w:r>
    </w:p>
    <w:p w14:paraId="13D418E9" w14:textId="115A67B0" w:rsidR="00506C81" w:rsidRPr="00A40F9A" w:rsidRDefault="00473B2B" w:rsidP="00736392">
      <w:pPr>
        <w:pStyle w:val="ListParagraph"/>
        <w:ind w:left="1440"/>
        <w:rPr>
          <w:noProof/>
        </w:rPr>
      </w:pPr>
      <w:r w:rsidRPr="00A40F9A">
        <w:rPr>
          <w:noProof/>
        </w:rPr>
        <w:drawing>
          <wp:inline distT="0" distB="0" distL="0" distR="0" wp14:anchorId="544883CF" wp14:editId="06888FE9">
            <wp:extent cx="3073613" cy="623030"/>
            <wp:effectExtent l="0" t="0" r="0" b="5715"/>
            <wp:docPr id="188735929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613" cy="62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AC9C2" w14:textId="226E0325" w:rsidR="008571B7" w:rsidRPr="00A40F9A" w:rsidRDefault="008571B7" w:rsidP="008571B7">
      <w:pPr>
        <w:pStyle w:val="ListParagraph"/>
        <w:ind w:left="1440"/>
      </w:pPr>
    </w:p>
    <w:p w14:paraId="717B63A0" w14:textId="25B75FC6" w:rsidR="00B435F0" w:rsidRPr="00A40F9A" w:rsidRDefault="00C95529" w:rsidP="00B435F0">
      <w:pPr>
        <w:pStyle w:val="ListParagraph"/>
        <w:numPr>
          <w:ilvl w:val="1"/>
          <w:numId w:val="15"/>
        </w:numPr>
      </w:pPr>
      <w:r w:rsidRPr="00A40F9A">
        <w:t>We have</w:t>
      </w:r>
      <w:r w:rsidR="00FC49A7" w:rsidRPr="00A40F9A">
        <w:t xml:space="preserve"> also</w:t>
      </w:r>
      <w:r w:rsidRPr="00A40F9A">
        <w:t xml:space="preserve"> declared registers</w:t>
      </w:r>
      <w:r w:rsidR="00B435F0" w:rsidRPr="00A40F9A">
        <w:t xml:space="preserve"> </w:t>
      </w:r>
      <w:proofErr w:type="spellStart"/>
      <w:r w:rsidR="00B435F0" w:rsidRPr="00A40F9A">
        <w:rPr>
          <w:b/>
          <w:bCs/>
        </w:rPr>
        <w:t>EX_</w:t>
      </w:r>
      <w:r w:rsidR="00B435F0" w:rsidRPr="00A40F9A">
        <w:rPr>
          <w:b/>
          <w:bCs/>
          <w:color w:val="806000" w:themeColor="accent4" w:themeShade="80"/>
        </w:rPr>
        <w:t>f</w:t>
      </w:r>
      <w:r w:rsidR="00B435F0" w:rsidRPr="00A40F9A">
        <w:rPr>
          <w:b/>
          <w:bCs/>
        </w:rPr>
        <w:t>exec</w:t>
      </w:r>
      <w:proofErr w:type="spellEnd"/>
      <w:r w:rsidR="00B435F0" w:rsidRPr="00A40F9A">
        <w:rPr>
          <w:b/>
          <w:bCs/>
        </w:rPr>
        <w:t>_&lt;n/m/a&gt;</w:t>
      </w:r>
      <w:r w:rsidRPr="00A40F9A">
        <w:t xml:space="preserve"> </w:t>
      </w:r>
      <w:r w:rsidR="00290377" w:rsidRPr="00A40F9A">
        <w:t xml:space="preserve">and </w:t>
      </w:r>
      <w:proofErr w:type="spellStart"/>
      <w:r w:rsidR="00290377" w:rsidRPr="00A40F9A">
        <w:rPr>
          <w:b/>
          <w:bCs/>
        </w:rPr>
        <w:t>EX_exec</w:t>
      </w:r>
      <w:proofErr w:type="spellEnd"/>
      <w:r w:rsidR="00290377" w:rsidRPr="00A40F9A">
        <w:rPr>
          <w:b/>
          <w:bCs/>
        </w:rPr>
        <w:t>_&lt;n/m/a&gt;</w:t>
      </w:r>
      <w:r w:rsidR="00290377" w:rsidRPr="00A40F9A">
        <w:t xml:space="preserve"> so that it is similar to what is shown in </w:t>
      </w:r>
      <w:r w:rsidR="00290377" w:rsidRPr="00A40F9A">
        <w:fldChar w:fldCharType="begin"/>
      </w:r>
      <w:r w:rsidR="00290377" w:rsidRPr="00A40F9A">
        <w:instrText xml:space="preserve"> REF _Ref39152466 \h </w:instrText>
      </w:r>
      <w:r w:rsidR="00A40F9A">
        <w:instrText xml:space="preserve"> \* MERGEFORMAT </w:instrText>
      </w:r>
      <w:r w:rsidR="00290377" w:rsidRPr="00A40F9A">
        <w:fldChar w:fldCharType="separate"/>
      </w:r>
      <w:r w:rsidR="00435EBC" w:rsidRPr="00A40F9A">
        <w:t xml:space="preserve">Figure </w:t>
      </w:r>
      <w:r w:rsidR="00435EBC">
        <w:rPr>
          <w:noProof/>
        </w:rPr>
        <w:t>4</w:t>
      </w:r>
      <w:r w:rsidR="00290377" w:rsidRPr="00A40F9A">
        <w:fldChar w:fldCharType="end"/>
      </w:r>
      <w:r w:rsidRPr="00A40F9A">
        <w:t>.</w:t>
      </w:r>
    </w:p>
    <w:p w14:paraId="0E682122" w14:textId="77777777" w:rsidR="00290377" w:rsidRPr="00A40F9A" w:rsidRDefault="00290377" w:rsidP="00290377">
      <w:pPr>
        <w:pStyle w:val="ListParagraph"/>
        <w:ind w:left="1440"/>
      </w:pPr>
    </w:p>
    <w:p w14:paraId="1FCB08C2" w14:textId="01369FF3" w:rsidR="00120467" w:rsidRPr="00A40F9A" w:rsidRDefault="00BD5BE6" w:rsidP="006A049B">
      <w:pPr>
        <w:pStyle w:val="ListParagraph"/>
        <w:numPr>
          <w:ilvl w:val="0"/>
          <w:numId w:val="15"/>
        </w:numPr>
      </w:pPr>
      <w:r w:rsidRPr="00A40F9A">
        <w:t xml:space="preserve">Modify Educore.v so that register indexes and register valid signals from the Instruction Decoder </w:t>
      </w:r>
      <w:r w:rsidR="00810D92" w:rsidRPr="00A40F9A">
        <w:t>are</w:t>
      </w:r>
      <w:r w:rsidRPr="00A40F9A">
        <w:t xml:space="preserve"> pipelined into the EX registers</w:t>
      </w:r>
      <w:r w:rsidR="00120467" w:rsidRPr="00A40F9A">
        <w:t xml:space="preserve"> in the next clock cycle by adding the following code:</w:t>
      </w:r>
    </w:p>
    <w:p w14:paraId="5F41F9F7" w14:textId="215B750D" w:rsidR="00795174" w:rsidRPr="00A40F9A" w:rsidRDefault="002637DA" w:rsidP="00E00EA3">
      <w:pPr>
        <w:pStyle w:val="ListParagraph"/>
        <w:numPr>
          <w:ilvl w:val="1"/>
          <w:numId w:val="15"/>
        </w:numPr>
      </w:pPr>
      <w:r w:rsidRPr="00A40F9A">
        <w:t xml:space="preserve">Declare the following EX registers </w:t>
      </w:r>
      <w:r w:rsidR="005E1A01" w:rsidRPr="00A40F9A">
        <w:t>in the //Register declaration section of Educore.v, as shown</w:t>
      </w:r>
      <w:r w:rsidR="0053681D" w:rsidRPr="00A40F9A">
        <w:t xml:space="preserve"> in the green section</w:t>
      </w:r>
      <w:r w:rsidR="005E1A01" w:rsidRPr="00A40F9A">
        <w:t xml:space="preserve"> below:</w:t>
      </w:r>
    </w:p>
    <w:p w14:paraId="0421DFDA" w14:textId="3B02C606" w:rsidR="00734B18" w:rsidRPr="00A40F9A" w:rsidRDefault="00E4344A" w:rsidP="008830D8">
      <w:r w:rsidRPr="00A40F9A">
        <w:rPr>
          <w:noProof/>
        </w:rPr>
        <w:drawing>
          <wp:inline distT="0" distB="0" distL="0" distR="0" wp14:anchorId="74739B35" wp14:editId="51FE2547">
            <wp:extent cx="5697690" cy="3327187"/>
            <wp:effectExtent l="0" t="0" r="0" b="6985"/>
            <wp:docPr id="2748249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7690" cy="3327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0DF78" w14:textId="2EF5C69D" w:rsidR="008A45C1" w:rsidRPr="00A40F9A" w:rsidRDefault="000003FD" w:rsidP="000E6497">
      <w:pPr>
        <w:pStyle w:val="ListParagraph"/>
        <w:numPr>
          <w:ilvl w:val="1"/>
          <w:numId w:val="15"/>
        </w:numPr>
      </w:pPr>
      <w:r w:rsidRPr="00A40F9A">
        <w:t xml:space="preserve">Now </w:t>
      </w:r>
      <w:r w:rsidR="00CA5E8B" w:rsidRPr="00A40F9A">
        <w:t>connect these newly declared pipeline registers to the corresponding value from the ID stage</w:t>
      </w:r>
      <w:r w:rsidR="00D81AA5" w:rsidRPr="00A40F9A">
        <w:t xml:space="preserve"> at the </w:t>
      </w:r>
      <w:r w:rsidR="00A33784" w:rsidRPr="00A40F9A">
        <w:t>positive edge</w:t>
      </w:r>
      <w:r w:rsidR="00D81AA5" w:rsidRPr="00A40F9A">
        <w:t xml:space="preserve"> of the core clock, as shown in the green section below:</w:t>
      </w:r>
    </w:p>
    <w:p w14:paraId="502AE4E9" w14:textId="1D8F7FD1" w:rsidR="00E4344A" w:rsidRPr="00A40F9A" w:rsidRDefault="00D4148C" w:rsidP="00052F4C">
      <w:r w:rsidRPr="00A40F9A">
        <w:rPr>
          <w:noProof/>
        </w:rPr>
        <w:lastRenderedPageBreak/>
        <w:drawing>
          <wp:inline distT="0" distB="0" distL="0" distR="0" wp14:anchorId="6BF52D3A" wp14:editId="012C2B81">
            <wp:extent cx="5260114" cy="2658030"/>
            <wp:effectExtent l="0" t="0" r="0" b="9525"/>
            <wp:docPr id="127309117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0114" cy="265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9C861" w14:textId="25272F4C" w:rsidR="006C0513" w:rsidRPr="00A40F9A" w:rsidRDefault="006C0513" w:rsidP="001E2908"/>
    <w:p w14:paraId="6B4E3D31" w14:textId="4D7DCD69" w:rsidR="00D4148C" w:rsidRPr="00A40F9A" w:rsidRDefault="000D1A1C" w:rsidP="00D4148C">
      <w:pPr>
        <w:pStyle w:val="ListParagraph"/>
        <w:numPr>
          <w:ilvl w:val="0"/>
          <w:numId w:val="15"/>
        </w:numPr>
      </w:pPr>
      <w:r w:rsidRPr="00A40F9A">
        <w:t xml:space="preserve">Modify the Execute stage in Educore.v so that </w:t>
      </w:r>
      <w:r w:rsidR="00300DE0" w:rsidRPr="00A40F9A">
        <w:t>it is as shown below:</w:t>
      </w:r>
    </w:p>
    <w:p w14:paraId="30339B10" w14:textId="2A5D0F9A" w:rsidR="006C0513" w:rsidRPr="00A40F9A" w:rsidRDefault="006C0513" w:rsidP="001E2908">
      <w:r w:rsidRPr="00A40F9A">
        <w:rPr>
          <w:noProof/>
        </w:rPr>
        <w:drawing>
          <wp:inline distT="0" distB="0" distL="0" distR="0" wp14:anchorId="4F41831B" wp14:editId="527AC185">
            <wp:extent cx="5693134" cy="2739390"/>
            <wp:effectExtent l="0" t="0" r="3175" b="381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5"/>
                    <a:stretch/>
                  </pic:blipFill>
                  <pic:spPr bwMode="auto">
                    <a:xfrm>
                      <a:off x="0" y="0"/>
                      <a:ext cx="5693408" cy="27395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B4AF69" w14:textId="42A1B828" w:rsidR="00BE5BC4" w:rsidRPr="00A40F9A" w:rsidRDefault="009959C4" w:rsidP="00C30D14">
      <w:pPr>
        <w:ind w:left="720"/>
      </w:pPr>
      <w:r w:rsidRPr="00A40F9A">
        <w:t>These changes are to implement forwarding path</w:t>
      </w:r>
      <w:r w:rsidR="00D16683" w:rsidRPr="00A40F9A">
        <w:t>s</w:t>
      </w:r>
      <w:r w:rsidRPr="00A40F9A">
        <w:t xml:space="preserve"> </w:t>
      </w:r>
      <w:r w:rsidRPr="00A40F9A">
        <w:rPr>
          <w:b/>
          <w:bCs/>
          <w:color w:val="00B050"/>
        </w:rPr>
        <w:t xml:space="preserve">A </w:t>
      </w:r>
      <w:r w:rsidRPr="00A40F9A">
        <w:t xml:space="preserve">and </w:t>
      </w:r>
      <w:r w:rsidRPr="00A40F9A">
        <w:rPr>
          <w:b/>
          <w:bCs/>
          <w:color w:val="00B050"/>
        </w:rPr>
        <w:t>B</w:t>
      </w:r>
      <w:r w:rsidRPr="00A40F9A">
        <w:t xml:space="preserve"> in </w:t>
      </w:r>
      <w:r w:rsidRPr="00A40F9A">
        <w:fldChar w:fldCharType="begin"/>
      </w:r>
      <w:r w:rsidRPr="00A40F9A">
        <w:instrText xml:space="preserve"> REF _Ref36813797 \h </w:instrText>
      </w:r>
      <w:r w:rsidR="00A40F9A">
        <w:instrText xml:space="preserve"> \* MERGEFORMAT </w:instrText>
      </w:r>
      <w:r w:rsidRPr="00A40F9A">
        <w:fldChar w:fldCharType="separate"/>
      </w:r>
      <w:r w:rsidR="00435EBC" w:rsidRPr="00A40F9A">
        <w:t xml:space="preserve">Figure </w:t>
      </w:r>
      <w:r w:rsidR="00435EBC">
        <w:rPr>
          <w:noProof/>
        </w:rPr>
        <w:t>2</w:t>
      </w:r>
      <w:r w:rsidRPr="00A40F9A">
        <w:fldChar w:fldCharType="end"/>
      </w:r>
      <w:r w:rsidRPr="00A40F9A">
        <w:t xml:space="preserve">. </w:t>
      </w:r>
      <w:r w:rsidR="00C3051A" w:rsidRPr="00A40F9A">
        <w:t xml:space="preserve">This modification </w:t>
      </w:r>
      <w:r w:rsidR="002877E9" w:rsidRPr="00A40F9A">
        <w:t xml:space="preserve">implements multiplexes so that </w:t>
      </w:r>
      <w:r w:rsidR="002877E9" w:rsidRPr="00A40F9A">
        <w:rPr>
          <w:b/>
          <w:bCs/>
        </w:rPr>
        <w:t>EX_exec_&lt;n/m/a&gt;</w:t>
      </w:r>
      <w:r w:rsidR="002877E9" w:rsidRPr="00A40F9A">
        <w:t xml:space="preserve"> can get forwarded the appropriate values from either the MEM</w:t>
      </w:r>
      <w:r w:rsidR="00793E20" w:rsidRPr="00A40F9A">
        <w:t xml:space="preserve"> stage</w:t>
      </w:r>
      <w:r w:rsidR="003210B2" w:rsidRPr="00A40F9A">
        <w:t xml:space="preserve"> (</w:t>
      </w:r>
      <w:r w:rsidR="003210B2" w:rsidRPr="00A40F9A">
        <w:rPr>
          <w:rStyle w:val="MyCodeChar"/>
        </w:rPr>
        <w:t>MEM_ex_out</w:t>
      </w:r>
      <w:r w:rsidR="00810D92" w:rsidRPr="00A40F9A">
        <w:rPr>
          <w:rStyle w:val="MyCodeChar"/>
        </w:rPr>
        <w:t>,</w:t>
      </w:r>
      <w:r w:rsidR="003210B2" w:rsidRPr="00A40F9A">
        <w:t xml:space="preserve"> i.e.</w:t>
      </w:r>
      <w:r w:rsidR="00810D92" w:rsidRPr="00A40F9A">
        <w:t>,</w:t>
      </w:r>
      <w:r w:rsidR="003210B2" w:rsidRPr="00A40F9A">
        <w:t xml:space="preserve"> result of EXE) </w:t>
      </w:r>
      <w:r w:rsidR="00793E20" w:rsidRPr="00A40F9A">
        <w:t xml:space="preserve"> or </w:t>
      </w:r>
      <w:r w:rsidR="003210B2" w:rsidRPr="00A40F9A">
        <w:t xml:space="preserve">the </w:t>
      </w:r>
      <w:r w:rsidR="00793E20" w:rsidRPr="00A40F9A">
        <w:t>WB stage</w:t>
      </w:r>
      <w:r w:rsidR="003210B2" w:rsidRPr="00A40F9A">
        <w:t xml:space="preserve"> (</w:t>
      </w:r>
      <w:r w:rsidR="003210B2" w:rsidRPr="00A40F9A">
        <w:rPr>
          <w:rStyle w:val="MyCodeChar"/>
        </w:rPr>
        <w:t>WB_ex_out</w:t>
      </w:r>
      <w:r w:rsidR="003210B2" w:rsidRPr="00A40F9A">
        <w:t>/</w:t>
      </w:r>
      <w:r w:rsidR="003210B2" w:rsidRPr="00A40F9A">
        <w:rPr>
          <w:rStyle w:val="MyCodeChar"/>
        </w:rPr>
        <w:t>WB_memory_out</w:t>
      </w:r>
      <w:r w:rsidR="003210B2" w:rsidRPr="00A40F9A">
        <w:t>, i.e.</w:t>
      </w:r>
      <w:r w:rsidR="00D52892" w:rsidRPr="00A40F9A">
        <w:t>,</w:t>
      </w:r>
      <w:r w:rsidR="003210B2" w:rsidRPr="00A40F9A">
        <w:t xml:space="preserve"> results of MEM stage, depending on whether it</w:t>
      </w:r>
      <w:r w:rsidR="0086661F" w:rsidRPr="00A40F9A">
        <w:t xml:space="preserve"> is</w:t>
      </w:r>
      <w:r w:rsidR="003210B2" w:rsidRPr="00A40F9A">
        <w:t xml:space="preserve"> a</w:t>
      </w:r>
      <w:r w:rsidR="00F50622" w:rsidRPr="00A40F9A">
        <w:t xml:space="preserve"> data processing instruction or load/store instruction)</w:t>
      </w:r>
      <w:r w:rsidR="00793E20" w:rsidRPr="00A40F9A">
        <w:t xml:space="preserve">. </w:t>
      </w:r>
      <w:r w:rsidR="00857D12" w:rsidRPr="00A40F9A">
        <w:t>The conditions for these multiplexes include</w:t>
      </w:r>
      <w:r w:rsidR="00B35CF8" w:rsidRPr="00A40F9A">
        <w:t>:</w:t>
      </w:r>
    </w:p>
    <w:p w14:paraId="6B03E692" w14:textId="60906CC0" w:rsidR="004D7D94" w:rsidRPr="00A40F9A" w:rsidRDefault="00B35CF8" w:rsidP="00BE5BC4">
      <w:pPr>
        <w:pStyle w:val="ListParagraph"/>
        <w:numPr>
          <w:ilvl w:val="0"/>
          <w:numId w:val="28"/>
        </w:numPr>
      </w:pPr>
      <w:r w:rsidRPr="00A40F9A">
        <w:t>If t</w:t>
      </w:r>
      <w:r w:rsidR="00C61F92" w:rsidRPr="00A40F9A">
        <w:t>he register indexes are valid</w:t>
      </w:r>
      <w:r w:rsidR="00190999" w:rsidRPr="00A40F9A">
        <w:t xml:space="preserve"> for each N, M, A port (</w:t>
      </w:r>
      <w:r w:rsidR="00190999" w:rsidRPr="00A40F9A">
        <w:rPr>
          <w:rStyle w:val="MyCodeChar"/>
        </w:rPr>
        <w:t>EX_read_&lt;n/m/a&gt;_valid</w:t>
      </w:r>
      <w:r w:rsidR="00190999" w:rsidRPr="00A40F9A">
        <w:t>)</w:t>
      </w:r>
    </w:p>
    <w:p w14:paraId="2151C902" w14:textId="05887D58" w:rsidR="00190999" w:rsidRPr="00A40F9A" w:rsidRDefault="00B35CF8" w:rsidP="00BE5BC4">
      <w:pPr>
        <w:pStyle w:val="ListParagraph"/>
        <w:numPr>
          <w:ilvl w:val="0"/>
          <w:numId w:val="28"/>
        </w:numPr>
      </w:pPr>
      <w:r w:rsidRPr="00A40F9A">
        <w:t>If t</w:t>
      </w:r>
      <w:r w:rsidR="00190999" w:rsidRPr="00A40F9A">
        <w:t>he</w:t>
      </w:r>
      <w:r w:rsidR="00632A6B" w:rsidRPr="00A40F9A">
        <w:t>re is data dependency, i.e.</w:t>
      </w:r>
      <w:r w:rsidR="00D52892" w:rsidRPr="00A40F9A">
        <w:t>,</w:t>
      </w:r>
      <w:r w:rsidR="00632A6B" w:rsidRPr="00A40F9A">
        <w:t xml:space="preserve"> the</w:t>
      </w:r>
      <w:r w:rsidR="00190999" w:rsidRPr="00A40F9A">
        <w:t xml:space="preserve"> destination</w:t>
      </w:r>
      <w:r w:rsidR="002A6A44" w:rsidRPr="00A40F9A">
        <w:t xml:space="preserve"> register address (rd_addr)</w:t>
      </w:r>
      <w:r w:rsidR="00190999" w:rsidRPr="00A40F9A">
        <w:t xml:space="preserve"> or </w:t>
      </w:r>
      <w:r w:rsidR="0086661F" w:rsidRPr="00A40F9A">
        <w:t>target</w:t>
      </w:r>
      <w:r w:rsidR="00190999" w:rsidRPr="00A40F9A">
        <w:t xml:space="preserve"> </w:t>
      </w:r>
      <w:r w:rsidR="00632A6B" w:rsidRPr="00A40F9A">
        <w:t>register</w:t>
      </w:r>
      <w:r w:rsidR="002A6A44" w:rsidRPr="00A40F9A">
        <w:t xml:space="preserve"> </w:t>
      </w:r>
      <w:r w:rsidR="00EE3F0F" w:rsidRPr="00A40F9A">
        <w:t>address</w:t>
      </w:r>
      <w:r w:rsidR="00190999" w:rsidRPr="00A40F9A">
        <w:t xml:space="preserve"> </w:t>
      </w:r>
      <w:r w:rsidR="006139D9" w:rsidRPr="00A40F9A">
        <w:t xml:space="preserve">(rt_addr for load) </w:t>
      </w:r>
      <w:r w:rsidR="00190999" w:rsidRPr="00A40F9A">
        <w:t>in the MEM and WB stage</w:t>
      </w:r>
      <w:r w:rsidR="00EE3F0F" w:rsidRPr="00A40F9A">
        <w:t>s</w:t>
      </w:r>
      <w:r w:rsidR="00190999" w:rsidRPr="00A40F9A">
        <w:t xml:space="preserve"> match the current </w:t>
      </w:r>
      <w:r w:rsidR="00632A6B" w:rsidRPr="00A40F9A">
        <w:t>register index at EXE stage</w:t>
      </w:r>
      <w:r w:rsidR="00D72958" w:rsidRPr="00A40F9A">
        <w:t xml:space="preserve"> in any of the N, M, A ports</w:t>
      </w:r>
      <w:r w:rsidR="00632A6B" w:rsidRPr="00A40F9A">
        <w:t xml:space="preserve"> (</w:t>
      </w:r>
      <w:r w:rsidR="00E36163" w:rsidRPr="00A40F9A">
        <w:t>e</w:t>
      </w:r>
      <w:r w:rsidR="008D05EC" w:rsidRPr="00A40F9A">
        <w:t>.g.</w:t>
      </w:r>
      <w:r w:rsidR="00E36163" w:rsidRPr="00A40F9A">
        <w:t xml:space="preserve">, </w:t>
      </w:r>
      <w:r w:rsidR="00E36163" w:rsidRPr="00A40F9A">
        <w:rPr>
          <w:rStyle w:val="MyCodeChar"/>
        </w:rPr>
        <w:t>MEM_rd_addr == EX_read_reg_aa</w:t>
      </w:r>
      <w:r w:rsidR="00E36163" w:rsidRPr="00A40F9A">
        <w:t>)</w:t>
      </w:r>
    </w:p>
    <w:p w14:paraId="65BC8E67" w14:textId="603D4267" w:rsidR="00E36163" w:rsidRPr="00A40F9A" w:rsidRDefault="00083259" w:rsidP="00BE5BC4">
      <w:pPr>
        <w:pStyle w:val="ListParagraph"/>
        <w:numPr>
          <w:ilvl w:val="0"/>
          <w:numId w:val="28"/>
        </w:numPr>
      </w:pPr>
      <w:r w:rsidRPr="00A40F9A">
        <w:t xml:space="preserve">If </w:t>
      </w:r>
      <w:r w:rsidR="00B35CF8" w:rsidRPr="00A40F9A">
        <w:t xml:space="preserve">the </w:t>
      </w:r>
      <w:r w:rsidR="00436ABD" w:rsidRPr="00A40F9A">
        <w:t>instruction will update/write to the Register File (</w:t>
      </w:r>
      <w:proofErr w:type="spellStart"/>
      <w:r w:rsidR="00436ABD" w:rsidRPr="00A40F9A">
        <w:rPr>
          <w:rStyle w:val="MyCodeChar"/>
        </w:rPr>
        <w:t>write_en</w:t>
      </w:r>
      <w:proofErr w:type="spellEnd"/>
      <w:r w:rsidR="00436ABD" w:rsidRPr="00A40F9A">
        <w:t xml:space="preserve"> or </w:t>
      </w:r>
      <w:proofErr w:type="spellStart"/>
      <w:r w:rsidR="00436ABD" w:rsidRPr="00A40F9A">
        <w:rPr>
          <w:rStyle w:val="MyCodeChar"/>
        </w:rPr>
        <w:t>wload</w:t>
      </w:r>
      <w:proofErr w:type="spellEnd"/>
      <w:r w:rsidR="00436ABD" w:rsidRPr="00A40F9A">
        <w:t xml:space="preserve"> signals)</w:t>
      </w:r>
      <w:r w:rsidR="00D11214" w:rsidRPr="00A40F9A">
        <w:t>.</w:t>
      </w:r>
    </w:p>
    <w:p w14:paraId="50A5FB5C" w14:textId="77777777" w:rsidR="00DB5368" w:rsidRPr="00A40F9A" w:rsidRDefault="00DB5368" w:rsidP="001E2908"/>
    <w:p w14:paraId="03D1D584" w14:textId="5B4D4AEB" w:rsidR="00300DE0" w:rsidRPr="00A40F9A" w:rsidRDefault="00680EBB" w:rsidP="00300DE0">
      <w:pPr>
        <w:pStyle w:val="ListParagraph"/>
        <w:numPr>
          <w:ilvl w:val="0"/>
          <w:numId w:val="15"/>
        </w:numPr>
      </w:pPr>
      <w:r w:rsidRPr="00A40F9A">
        <w:t xml:space="preserve">To account for load-store dependency scenarios, </w:t>
      </w:r>
      <w:r w:rsidR="00062989" w:rsidRPr="00A40F9A">
        <w:t>m</w:t>
      </w:r>
      <w:r w:rsidR="00300DE0" w:rsidRPr="00A40F9A">
        <w:t>odify the Memory stage in Educore.v so that it is as shown below:</w:t>
      </w:r>
    </w:p>
    <w:p w14:paraId="537B40F1" w14:textId="3F58A34C" w:rsidR="00D90223" w:rsidRPr="00A40F9A" w:rsidRDefault="00E76073" w:rsidP="00A630C3">
      <w:pPr>
        <w:ind w:left="360"/>
      </w:pPr>
      <w:r w:rsidRPr="00A40F9A">
        <w:rPr>
          <w:noProof/>
        </w:rPr>
        <w:drawing>
          <wp:inline distT="0" distB="0" distL="0" distR="0" wp14:anchorId="1542CDAD" wp14:editId="15DEFC15">
            <wp:extent cx="5494086" cy="1053213"/>
            <wp:effectExtent l="0" t="0" r="0" b="0"/>
            <wp:docPr id="792363244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4086" cy="1053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EAE5D" w14:textId="55403B8C" w:rsidR="009959C4" w:rsidRPr="00A40F9A" w:rsidRDefault="009959C4" w:rsidP="00C16753">
      <w:pPr>
        <w:pStyle w:val="ListParagraph"/>
        <w:rPr>
          <w:rStyle w:val="MyCodeChar"/>
        </w:rPr>
      </w:pPr>
      <w:r w:rsidRPr="00A40F9A">
        <w:t xml:space="preserve">These changes are to implement forwarding path </w:t>
      </w:r>
      <w:r w:rsidRPr="00A40F9A">
        <w:rPr>
          <w:b/>
          <w:bCs/>
          <w:color w:val="00B050"/>
        </w:rPr>
        <w:t xml:space="preserve">D </w:t>
      </w:r>
      <w:r w:rsidRPr="00A40F9A">
        <w:t xml:space="preserve">in </w:t>
      </w:r>
      <w:r w:rsidRPr="00A40F9A">
        <w:fldChar w:fldCharType="begin"/>
      </w:r>
      <w:r w:rsidRPr="00A40F9A">
        <w:instrText xml:space="preserve"> REF _Ref36813797 \h </w:instrText>
      </w:r>
      <w:r w:rsidR="00A40F9A">
        <w:instrText xml:space="preserve"> \* MERGEFORMAT </w:instrText>
      </w:r>
      <w:r w:rsidRPr="00A40F9A">
        <w:fldChar w:fldCharType="separate"/>
      </w:r>
      <w:r w:rsidR="00435EBC" w:rsidRPr="00A40F9A">
        <w:t xml:space="preserve">Figure </w:t>
      </w:r>
      <w:r w:rsidR="00435EBC">
        <w:rPr>
          <w:noProof/>
        </w:rPr>
        <w:t>2</w:t>
      </w:r>
      <w:r w:rsidRPr="00A40F9A">
        <w:fldChar w:fldCharType="end"/>
      </w:r>
      <w:r w:rsidRPr="00A40F9A">
        <w:t>.</w:t>
      </w:r>
    </w:p>
    <w:p w14:paraId="73077516" w14:textId="5976C6FB" w:rsidR="00C16753" w:rsidRPr="00A40F9A" w:rsidRDefault="000773C4" w:rsidP="00C16753">
      <w:pPr>
        <w:pStyle w:val="ListParagraph"/>
      </w:pPr>
      <w:r w:rsidRPr="00A40F9A">
        <w:rPr>
          <w:rStyle w:val="MyCodeChar"/>
        </w:rPr>
        <w:t>d</w:t>
      </w:r>
      <w:r w:rsidR="009B1CF4" w:rsidRPr="00A40F9A">
        <w:rPr>
          <w:rStyle w:val="MyCodeChar"/>
        </w:rPr>
        <w:t>ata_memory_out_v</w:t>
      </w:r>
      <w:r w:rsidR="009B1CF4" w:rsidRPr="00A40F9A">
        <w:t xml:space="preserve"> is the value to be written to the data </w:t>
      </w:r>
      <w:r w:rsidR="00944A18" w:rsidRPr="00A40F9A">
        <w:t xml:space="preserve">memory, typically from a store instruction. </w:t>
      </w:r>
      <w:r w:rsidR="00D31E6E" w:rsidRPr="00A40F9A">
        <w:t xml:space="preserve">If the instruction before is a </w:t>
      </w:r>
      <w:r w:rsidR="006B4B17" w:rsidRPr="00A40F9A">
        <w:t>load instruction (</w:t>
      </w:r>
      <w:proofErr w:type="spellStart"/>
      <w:r w:rsidR="006B4B17" w:rsidRPr="00422970">
        <w:rPr>
          <w:rStyle w:val="MyCodeChar"/>
        </w:rPr>
        <w:t>WB_load_en</w:t>
      </w:r>
      <w:proofErr w:type="spellEnd"/>
      <w:r w:rsidR="006B4B17" w:rsidRPr="00A40F9A">
        <w:t xml:space="preserve">) and there is register data dependence, then the stored value is </w:t>
      </w:r>
      <w:r w:rsidR="00617EB7" w:rsidRPr="00A40F9A">
        <w:t>from the previous instruction.</w:t>
      </w:r>
    </w:p>
    <w:p w14:paraId="54751719" w14:textId="77777777" w:rsidR="00735CD1" w:rsidRPr="00A40F9A" w:rsidRDefault="00735CD1" w:rsidP="00C16753">
      <w:pPr>
        <w:pStyle w:val="ListParagraph"/>
      </w:pPr>
    </w:p>
    <w:p w14:paraId="26B76E89" w14:textId="3CBC6912" w:rsidR="00735CD1" w:rsidRPr="00A40F9A" w:rsidRDefault="00735CD1" w:rsidP="00735CD1">
      <w:pPr>
        <w:pStyle w:val="ListParagraph"/>
        <w:numPr>
          <w:ilvl w:val="0"/>
          <w:numId w:val="15"/>
        </w:numPr>
      </w:pPr>
      <w:r w:rsidRPr="00A40F9A">
        <w:t xml:space="preserve">Save the </w:t>
      </w:r>
      <w:r w:rsidR="00025B58" w:rsidRPr="00A40F9A">
        <w:t xml:space="preserve">modified </w:t>
      </w:r>
      <w:r w:rsidRPr="00A40F9A">
        <w:t>files.</w:t>
      </w:r>
    </w:p>
    <w:p w14:paraId="467D6636" w14:textId="0023C435" w:rsidR="00E76073" w:rsidRPr="00A40F9A" w:rsidRDefault="00E76073" w:rsidP="00944A18">
      <w:pPr>
        <w:ind w:left="720"/>
      </w:pPr>
    </w:p>
    <w:p w14:paraId="15D84AF2" w14:textId="5CF80289" w:rsidR="00A36CFE" w:rsidRPr="00A40F9A" w:rsidRDefault="00A36CFE" w:rsidP="00735CD1">
      <w:pPr>
        <w:pStyle w:val="ListParagraph"/>
        <w:numPr>
          <w:ilvl w:val="0"/>
          <w:numId w:val="15"/>
        </w:numPr>
      </w:pPr>
      <w:r w:rsidRPr="00A40F9A">
        <w:br w:type="page"/>
      </w:r>
    </w:p>
    <w:p w14:paraId="47093A21" w14:textId="546AA5BE" w:rsidR="00E76073" w:rsidRPr="00A40F9A" w:rsidRDefault="00D63063" w:rsidP="00465604">
      <w:pPr>
        <w:pStyle w:val="Heading1"/>
      </w:pPr>
      <w:bookmarkStart w:id="17" w:name="_Toc44329741"/>
      <w:r w:rsidRPr="00A40F9A">
        <w:lastRenderedPageBreak/>
        <w:t>Exercise: Verify and analy</w:t>
      </w:r>
      <w:r w:rsidR="00D16683" w:rsidRPr="00A40F9A">
        <w:t>z</w:t>
      </w:r>
      <w:r w:rsidRPr="00A40F9A">
        <w:t>e forwarding paths</w:t>
      </w:r>
      <w:bookmarkEnd w:id="17"/>
    </w:p>
    <w:p w14:paraId="227C77A0" w14:textId="134660AE" w:rsidR="00101A0A" w:rsidRPr="00A40F9A" w:rsidRDefault="00101A0A" w:rsidP="00101A0A">
      <w:r w:rsidRPr="00A40F9A">
        <w:t xml:space="preserve">In this exercise, we will take a closer look at the behavior of the forwarding paths implemented in the pipelined </w:t>
      </w:r>
      <w:r w:rsidR="00AE49BA" w:rsidRPr="00A40F9A">
        <w:t>Arm Education Core</w:t>
      </w:r>
      <w:r w:rsidRPr="00A40F9A">
        <w:t>.</w:t>
      </w:r>
      <w:r w:rsidR="007A53DD" w:rsidRPr="00A40F9A">
        <w:t xml:space="preserve"> We will achieve this by simulating </w:t>
      </w:r>
      <w:r w:rsidR="00AE49BA" w:rsidRPr="00A40F9A">
        <w:t>Arm Education Core</w:t>
      </w:r>
      <w:r w:rsidR="005D5A43" w:rsidRPr="00A40F9A">
        <w:t xml:space="preserve"> with </w:t>
      </w:r>
      <w:r w:rsidR="005D5A43" w:rsidRPr="00A40F9A">
        <w:rPr>
          <w:rStyle w:val="MyCodeChar"/>
        </w:rPr>
        <w:t>test_Lab5_forwardingpaths.S</w:t>
      </w:r>
      <w:r w:rsidR="005D5A43" w:rsidRPr="00A40F9A">
        <w:t>, which has the following code</w:t>
      </w:r>
      <w:r w:rsidR="00855958" w:rsidRPr="00A40F9A">
        <w:t>:</w:t>
      </w:r>
    </w:p>
    <w:p w14:paraId="3DA1AA79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>.global _start</w:t>
      </w:r>
    </w:p>
    <w:p w14:paraId="7E15B40D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>.text</w:t>
      </w:r>
    </w:p>
    <w:p w14:paraId="21A95D99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>_start:</w:t>
      </w:r>
      <w:r w:rsidRPr="00A40F9A">
        <w:rPr>
          <w:sz w:val="20"/>
          <w:szCs w:val="20"/>
        </w:rPr>
        <w:tab/>
      </w:r>
    </w:p>
    <w:p w14:paraId="1B44963A" w14:textId="1E17B52A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>//place move instructions here</w:t>
      </w:r>
    </w:p>
    <w:p w14:paraId="3143F86D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>MOVZ</w:t>
      </w:r>
      <w:r w:rsidRPr="00A40F9A">
        <w:rPr>
          <w:sz w:val="20"/>
          <w:szCs w:val="20"/>
        </w:rPr>
        <w:tab/>
        <w:t>X0, #0x0100</w:t>
      </w:r>
    </w:p>
    <w:p w14:paraId="179E40C5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>MOVZ</w:t>
      </w:r>
      <w:r w:rsidRPr="00A40F9A">
        <w:rPr>
          <w:sz w:val="20"/>
          <w:szCs w:val="20"/>
        </w:rPr>
        <w:tab/>
        <w:t>X1, #0x0101</w:t>
      </w:r>
    </w:p>
    <w:p w14:paraId="2D2790DF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>MOVZ</w:t>
      </w:r>
      <w:r w:rsidRPr="00A40F9A">
        <w:rPr>
          <w:sz w:val="20"/>
          <w:szCs w:val="20"/>
        </w:rPr>
        <w:tab/>
        <w:t>X5, #0x1</w:t>
      </w:r>
    </w:p>
    <w:p w14:paraId="61ED838A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>MOVZ</w:t>
      </w:r>
      <w:r w:rsidRPr="00A40F9A">
        <w:rPr>
          <w:sz w:val="20"/>
          <w:szCs w:val="20"/>
        </w:rPr>
        <w:tab/>
        <w:t>X6, #0x2</w:t>
      </w:r>
    </w:p>
    <w:p w14:paraId="6FDC3EBD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>MOVZ</w:t>
      </w:r>
      <w:r w:rsidRPr="00A40F9A">
        <w:rPr>
          <w:sz w:val="20"/>
          <w:szCs w:val="20"/>
        </w:rPr>
        <w:tab/>
        <w:t>X7, #0x3</w:t>
      </w:r>
    </w:p>
    <w:p w14:paraId="6F5FD14B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>MOVZ</w:t>
      </w:r>
      <w:r w:rsidRPr="00A40F9A">
        <w:rPr>
          <w:sz w:val="20"/>
          <w:szCs w:val="20"/>
        </w:rPr>
        <w:tab/>
        <w:t>X8, #0x4</w:t>
      </w:r>
    </w:p>
    <w:p w14:paraId="49ED152B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>MOVZ</w:t>
      </w:r>
      <w:r w:rsidRPr="00A40F9A">
        <w:rPr>
          <w:sz w:val="20"/>
          <w:szCs w:val="20"/>
        </w:rPr>
        <w:tab/>
        <w:t>X9, #0x5</w:t>
      </w:r>
    </w:p>
    <w:p w14:paraId="2751F441" w14:textId="77777777" w:rsidR="00A00F32" w:rsidRPr="00A40F9A" w:rsidRDefault="00A00F32" w:rsidP="00A00F32">
      <w:pPr>
        <w:pStyle w:val="Codeblock"/>
        <w:rPr>
          <w:sz w:val="20"/>
          <w:szCs w:val="20"/>
        </w:rPr>
      </w:pPr>
    </w:p>
    <w:p w14:paraId="0E142F18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>// store values in memory</w:t>
      </w:r>
    </w:p>
    <w:p w14:paraId="375F5827" w14:textId="30C1DCB2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>STUR</w:t>
      </w:r>
      <w:r w:rsidR="008F7767" w:rsidRPr="00A40F9A">
        <w:rPr>
          <w:sz w:val="20"/>
          <w:szCs w:val="20"/>
        </w:rPr>
        <w:t>B</w:t>
      </w:r>
      <w:r w:rsidRPr="00A40F9A">
        <w:rPr>
          <w:sz w:val="20"/>
          <w:szCs w:val="20"/>
        </w:rPr>
        <w:t xml:space="preserve"> </w:t>
      </w:r>
      <w:r w:rsidRPr="00A40F9A">
        <w:rPr>
          <w:sz w:val="20"/>
          <w:szCs w:val="20"/>
        </w:rPr>
        <w:tab/>
      </w:r>
      <w:r w:rsidR="004608DA" w:rsidRPr="00A40F9A">
        <w:rPr>
          <w:sz w:val="20"/>
          <w:szCs w:val="20"/>
        </w:rPr>
        <w:t>W</w:t>
      </w:r>
      <w:r w:rsidRPr="00A40F9A">
        <w:rPr>
          <w:sz w:val="20"/>
          <w:szCs w:val="20"/>
        </w:rPr>
        <w:t>5, [X0]</w:t>
      </w:r>
    </w:p>
    <w:p w14:paraId="5FC59EFE" w14:textId="5D86A422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>STUR</w:t>
      </w:r>
      <w:r w:rsidR="008F7767" w:rsidRPr="00A40F9A">
        <w:rPr>
          <w:sz w:val="20"/>
          <w:szCs w:val="20"/>
        </w:rPr>
        <w:t>B</w:t>
      </w:r>
      <w:r w:rsidRPr="00A40F9A">
        <w:rPr>
          <w:sz w:val="20"/>
          <w:szCs w:val="20"/>
        </w:rPr>
        <w:t xml:space="preserve"> </w:t>
      </w:r>
      <w:r w:rsidRPr="00A40F9A">
        <w:rPr>
          <w:sz w:val="20"/>
          <w:szCs w:val="20"/>
        </w:rPr>
        <w:tab/>
      </w:r>
      <w:r w:rsidR="004608DA" w:rsidRPr="00A40F9A">
        <w:rPr>
          <w:sz w:val="20"/>
          <w:szCs w:val="20"/>
        </w:rPr>
        <w:t>W</w:t>
      </w:r>
      <w:r w:rsidRPr="00A40F9A">
        <w:rPr>
          <w:sz w:val="20"/>
          <w:szCs w:val="20"/>
        </w:rPr>
        <w:t>6, [X0, #1]</w:t>
      </w:r>
    </w:p>
    <w:p w14:paraId="3B715369" w14:textId="51323F3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>STUR</w:t>
      </w:r>
      <w:r w:rsidR="008F7767" w:rsidRPr="00A40F9A">
        <w:rPr>
          <w:sz w:val="20"/>
          <w:szCs w:val="20"/>
        </w:rPr>
        <w:t>B</w:t>
      </w:r>
      <w:r w:rsidRPr="00A40F9A">
        <w:rPr>
          <w:sz w:val="20"/>
          <w:szCs w:val="20"/>
        </w:rPr>
        <w:t xml:space="preserve"> </w:t>
      </w:r>
      <w:r w:rsidRPr="00A40F9A">
        <w:rPr>
          <w:sz w:val="20"/>
          <w:szCs w:val="20"/>
        </w:rPr>
        <w:tab/>
      </w:r>
      <w:r w:rsidR="004608DA" w:rsidRPr="00A40F9A">
        <w:rPr>
          <w:sz w:val="20"/>
          <w:szCs w:val="20"/>
        </w:rPr>
        <w:t>W</w:t>
      </w:r>
      <w:r w:rsidRPr="00A40F9A">
        <w:rPr>
          <w:sz w:val="20"/>
          <w:szCs w:val="20"/>
        </w:rPr>
        <w:t>7, [X0, #2]</w:t>
      </w:r>
    </w:p>
    <w:p w14:paraId="0599B485" w14:textId="6EB46AC2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>STUR</w:t>
      </w:r>
      <w:r w:rsidR="008F7767" w:rsidRPr="00A40F9A">
        <w:rPr>
          <w:sz w:val="20"/>
          <w:szCs w:val="20"/>
        </w:rPr>
        <w:t>B</w:t>
      </w:r>
      <w:r w:rsidRPr="00A40F9A">
        <w:rPr>
          <w:sz w:val="20"/>
          <w:szCs w:val="20"/>
        </w:rPr>
        <w:t xml:space="preserve"> </w:t>
      </w:r>
      <w:r w:rsidRPr="00A40F9A">
        <w:rPr>
          <w:sz w:val="20"/>
          <w:szCs w:val="20"/>
        </w:rPr>
        <w:tab/>
      </w:r>
      <w:r w:rsidR="004608DA" w:rsidRPr="00A40F9A">
        <w:rPr>
          <w:sz w:val="20"/>
          <w:szCs w:val="20"/>
        </w:rPr>
        <w:t>W</w:t>
      </w:r>
      <w:r w:rsidRPr="00A40F9A">
        <w:rPr>
          <w:sz w:val="20"/>
          <w:szCs w:val="20"/>
        </w:rPr>
        <w:t>8, [X0, #3]</w:t>
      </w:r>
    </w:p>
    <w:p w14:paraId="74AF0FD4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</w:r>
    </w:p>
    <w:p w14:paraId="7AFF3D16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>// test load-store dependency</w:t>
      </w:r>
    </w:p>
    <w:p w14:paraId="2CD7659C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 xml:space="preserve">LDURB </w:t>
      </w:r>
      <w:r w:rsidRPr="00A40F9A">
        <w:rPr>
          <w:sz w:val="20"/>
          <w:szCs w:val="20"/>
        </w:rPr>
        <w:tab/>
        <w:t>W10, [X0]</w:t>
      </w:r>
    </w:p>
    <w:p w14:paraId="5E61EBCF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 xml:space="preserve">STURB </w:t>
      </w:r>
      <w:r w:rsidRPr="00A40F9A">
        <w:rPr>
          <w:sz w:val="20"/>
          <w:szCs w:val="20"/>
        </w:rPr>
        <w:tab/>
        <w:t>W10, [X0, #4]</w:t>
      </w:r>
    </w:p>
    <w:p w14:paraId="6DA051BE" w14:textId="77777777" w:rsidR="00A00F32" w:rsidRPr="00A40F9A" w:rsidRDefault="00A00F32" w:rsidP="00A00F32">
      <w:pPr>
        <w:pStyle w:val="Codeblock"/>
        <w:rPr>
          <w:sz w:val="20"/>
          <w:szCs w:val="20"/>
        </w:rPr>
      </w:pPr>
    </w:p>
    <w:p w14:paraId="3A6CD54B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>// test data dependency</w:t>
      </w:r>
    </w:p>
    <w:p w14:paraId="7C3F6E0B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 xml:space="preserve">ADD </w:t>
      </w:r>
      <w:r w:rsidRPr="00A40F9A">
        <w:rPr>
          <w:sz w:val="20"/>
          <w:szCs w:val="20"/>
        </w:rPr>
        <w:tab/>
        <w:t xml:space="preserve">X10, X9, #0 </w:t>
      </w:r>
    </w:p>
    <w:p w14:paraId="286D86FF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 xml:space="preserve">AND </w:t>
      </w:r>
      <w:r w:rsidRPr="00A40F9A">
        <w:rPr>
          <w:sz w:val="20"/>
          <w:szCs w:val="20"/>
        </w:rPr>
        <w:tab/>
        <w:t>X11, X10, X7</w:t>
      </w:r>
    </w:p>
    <w:p w14:paraId="0CE0A6CD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 xml:space="preserve">ORR </w:t>
      </w:r>
      <w:r w:rsidRPr="00A40F9A">
        <w:rPr>
          <w:sz w:val="20"/>
          <w:szCs w:val="20"/>
        </w:rPr>
        <w:tab/>
        <w:t>X12, X8, X10</w:t>
      </w:r>
    </w:p>
    <w:p w14:paraId="216BC8DC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 xml:space="preserve">SUB </w:t>
      </w:r>
      <w:r w:rsidRPr="00A40F9A">
        <w:rPr>
          <w:sz w:val="20"/>
          <w:szCs w:val="20"/>
        </w:rPr>
        <w:tab/>
        <w:t>X13, X10, X5</w:t>
      </w:r>
    </w:p>
    <w:p w14:paraId="3F057737" w14:textId="77777777" w:rsidR="00A00F32" w:rsidRPr="00A40F9A" w:rsidRDefault="00A00F32" w:rsidP="00A00F32">
      <w:pPr>
        <w:pStyle w:val="Codeblock"/>
        <w:rPr>
          <w:sz w:val="20"/>
          <w:szCs w:val="20"/>
        </w:rPr>
      </w:pPr>
    </w:p>
    <w:p w14:paraId="4FBB43E8" w14:textId="77777777" w:rsidR="00A00F32" w:rsidRPr="00A40F9A" w:rsidRDefault="00A00F32" w:rsidP="00A00F32">
      <w:pPr>
        <w:pStyle w:val="Codeblock"/>
        <w:rPr>
          <w:sz w:val="20"/>
          <w:szCs w:val="20"/>
        </w:rPr>
      </w:pPr>
    </w:p>
    <w:p w14:paraId="5E290DB2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>// test load-use dependency</w:t>
      </w:r>
    </w:p>
    <w:p w14:paraId="67FF4D83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 xml:space="preserve">LDURB </w:t>
      </w:r>
      <w:r w:rsidRPr="00A40F9A">
        <w:rPr>
          <w:sz w:val="20"/>
          <w:szCs w:val="20"/>
        </w:rPr>
        <w:tab/>
        <w:t>W10, [X1]</w:t>
      </w:r>
    </w:p>
    <w:p w14:paraId="484D915A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>NOP</w:t>
      </w:r>
    </w:p>
    <w:p w14:paraId="62CDFFB6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 xml:space="preserve">AND </w:t>
      </w:r>
      <w:r w:rsidRPr="00A40F9A">
        <w:rPr>
          <w:sz w:val="20"/>
          <w:szCs w:val="20"/>
        </w:rPr>
        <w:tab/>
        <w:t>X11, X10, X7</w:t>
      </w:r>
    </w:p>
    <w:p w14:paraId="13D7D70A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 xml:space="preserve">ORR </w:t>
      </w:r>
      <w:r w:rsidRPr="00A40F9A">
        <w:rPr>
          <w:sz w:val="20"/>
          <w:szCs w:val="20"/>
        </w:rPr>
        <w:tab/>
        <w:t>X12, X8, X10</w:t>
      </w:r>
    </w:p>
    <w:p w14:paraId="5A616004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 xml:space="preserve">SUB </w:t>
      </w:r>
      <w:r w:rsidRPr="00A40F9A">
        <w:rPr>
          <w:sz w:val="20"/>
          <w:szCs w:val="20"/>
        </w:rPr>
        <w:tab/>
        <w:t>X13, X10, X5</w:t>
      </w:r>
    </w:p>
    <w:p w14:paraId="64AD5AEF" w14:textId="77777777" w:rsidR="00A00F32" w:rsidRPr="00A40F9A" w:rsidRDefault="00A00F32" w:rsidP="00A00F32">
      <w:pPr>
        <w:pStyle w:val="Codeblock"/>
        <w:rPr>
          <w:sz w:val="20"/>
          <w:szCs w:val="20"/>
        </w:rPr>
      </w:pPr>
    </w:p>
    <w:p w14:paraId="698668B9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>// test Branch</w:t>
      </w:r>
    </w:p>
    <w:p w14:paraId="646C829B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 xml:space="preserve">B </w:t>
      </w:r>
      <w:r w:rsidRPr="00A40F9A">
        <w:rPr>
          <w:sz w:val="20"/>
          <w:szCs w:val="20"/>
        </w:rPr>
        <w:tab/>
      </w:r>
      <w:r w:rsidRPr="00A40F9A">
        <w:rPr>
          <w:sz w:val="20"/>
          <w:szCs w:val="20"/>
        </w:rPr>
        <w:tab/>
        <w:t>_test</w:t>
      </w:r>
    </w:p>
    <w:p w14:paraId="31DB68C0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>ADD</w:t>
      </w:r>
      <w:r w:rsidRPr="00A40F9A">
        <w:rPr>
          <w:sz w:val="20"/>
          <w:szCs w:val="20"/>
        </w:rPr>
        <w:tab/>
      </w:r>
      <w:r w:rsidRPr="00A40F9A">
        <w:rPr>
          <w:sz w:val="20"/>
          <w:szCs w:val="20"/>
        </w:rPr>
        <w:tab/>
        <w:t>X11, X10, #100</w:t>
      </w:r>
      <w:r w:rsidRPr="00A40F9A">
        <w:rPr>
          <w:sz w:val="20"/>
          <w:szCs w:val="20"/>
        </w:rPr>
        <w:tab/>
        <w:t>// this shouldn't execute</w:t>
      </w:r>
    </w:p>
    <w:p w14:paraId="494E4B91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>ADD</w:t>
      </w:r>
      <w:r w:rsidRPr="00A40F9A">
        <w:rPr>
          <w:sz w:val="20"/>
          <w:szCs w:val="20"/>
        </w:rPr>
        <w:tab/>
      </w:r>
      <w:r w:rsidRPr="00A40F9A">
        <w:rPr>
          <w:sz w:val="20"/>
          <w:szCs w:val="20"/>
        </w:rPr>
        <w:tab/>
        <w:t>X11, X10, #200</w:t>
      </w:r>
      <w:r w:rsidRPr="00A40F9A">
        <w:rPr>
          <w:sz w:val="20"/>
          <w:szCs w:val="20"/>
        </w:rPr>
        <w:tab/>
        <w:t>// this shouldn't execute</w:t>
      </w:r>
    </w:p>
    <w:p w14:paraId="5BB5CDE5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>ADD</w:t>
      </w:r>
      <w:r w:rsidRPr="00A40F9A">
        <w:rPr>
          <w:sz w:val="20"/>
          <w:szCs w:val="20"/>
        </w:rPr>
        <w:tab/>
      </w:r>
      <w:r w:rsidRPr="00A40F9A">
        <w:rPr>
          <w:sz w:val="20"/>
          <w:szCs w:val="20"/>
        </w:rPr>
        <w:tab/>
        <w:t>X11, X10, #300</w:t>
      </w:r>
      <w:r w:rsidRPr="00A40F9A">
        <w:rPr>
          <w:sz w:val="20"/>
          <w:szCs w:val="20"/>
        </w:rPr>
        <w:tab/>
        <w:t>// this shouldn't execute</w:t>
      </w:r>
      <w:r w:rsidRPr="00A40F9A">
        <w:rPr>
          <w:sz w:val="20"/>
          <w:szCs w:val="20"/>
        </w:rPr>
        <w:tab/>
      </w:r>
      <w:r w:rsidRPr="00A40F9A">
        <w:rPr>
          <w:sz w:val="20"/>
          <w:szCs w:val="20"/>
        </w:rPr>
        <w:tab/>
      </w:r>
    </w:p>
    <w:p w14:paraId="3C69FDF9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 xml:space="preserve">_test: </w:t>
      </w:r>
    </w:p>
    <w:p w14:paraId="494100CA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>ADD</w:t>
      </w:r>
      <w:r w:rsidRPr="00A40F9A">
        <w:rPr>
          <w:sz w:val="20"/>
          <w:szCs w:val="20"/>
        </w:rPr>
        <w:tab/>
      </w:r>
      <w:r w:rsidRPr="00A40F9A">
        <w:rPr>
          <w:sz w:val="20"/>
          <w:szCs w:val="20"/>
        </w:rPr>
        <w:tab/>
        <w:t>X11, X10, #5</w:t>
      </w:r>
    </w:p>
    <w:p w14:paraId="5DC81C39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>NOP</w:t>
      </w:r>
    </w:p>
    <w:p w14:paraId="60EFA48D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>NOP</w:t>
      </w:r>
    </w:p>
    <w:p w14:paraId="64889A00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>NOP</w:t>
      </w:r>
    </w:p>
    <w:p w14:paraId="6788D79A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>NOP</w:t>
      </w:r>
    </w:p>
    <w:p w14:paraId="571B5EA2" w14:textId="77777777" w:rsidR="00A00F32" w:rsidRPr="00A40F9A" w:rsidRDefault="00A00F32" w:rsidP="00A00F32">
      <w:pPr>
        <w:pStyle w:val="Codeblock"/>
        <w:rPr>
          <w:sz w:val="20"/>
          <w:szCs w:val="20"/>
        </w:rPr>
      </w:pPr>
      <w:r w:rsidRPr="00A40F9A">
        <w:rPr>
          <w:sz w:val="20"/>
          <w:szCs w:val="20"/>
        </w:rPr>
        <w:tab/>
        <w:t>YIELD</w:t>
      </w:r>
    </w:p>
    <w:p w14:paraId="368B975C" w14:textId="77777777" w:rsidR="00A00F32" w:rsidRPr="00A40F9A" w:rsidRDefault="00A00F32" w:rsidP="00A00F32">
      <w:pPr>
        <w:rPr>
          <w:rFonts w:ascii="Consolas" w:hAnsi="Consolas"/>
          <w:sz w:val="20"/>
          <w:szCs w:val="20"/>
        </w:rPr>
      </w:pPr>
    </w:p>
    <w:p w14:paraId="64F915E1" w14:textId="0C7E02B0" w:rsidR="002E1307" w:rsidRPr="00A40F9A" w:rsidRDefault="00101A0A" w:rsidP="00A00F32">
      <w:r w:rsidRPr="00A40F9A">
        <w:t>R</w:t>
      </w:r>
      <w:r w:rsidR="002E1307" w:rsidRPr="00A40F9A">
        <w:t>un the provided testcase</w:t>
      </w:r>
      <w:r w:rsidRPr="00A40F9A">
        <w:t xml:space="preserve"> in </w:t>
      </w:r>
      <w:r w:rsidR="00B449B5" w:rsidRPr="00A40F9A">
        <w:rPr>
          <w:rStyle w:val="MyCodeChar"/>
        </w:rPr>
        <w:t>Lab5_forwarding_pipeline</w:t>
      </w:r>
      <w:r w:rsidRPr="00A40F9A">
        <w:rPr>
          <w:rStyle w:val="MyCodeChar"/>
        </w:rPr>
        <w:t>.zip</w:t>
      </w:r>
      <w:r w:rsidRPr="00A40F9A">
        <w:t xml:space="preserve"> </w:t>
      </w:r>
      <w:r w:rsidR="002E1307" w:rsidRPr="00A40F9A">
        <w:t xml:space="preserve">using the bash script, </w:t>
      </w:r>
      <w:r w:rsidRPr="00A40F9A">
        <w:t xml:space="preserve">by </w:t>
      </w:r>
      <w:r w:rsidR="002E1307" w:rsidRPr="00A40F9A">
        <w:t>follow</w:t>
      </w:r>
      <w:r w:rsidRPr="00A40F9A">
        <w:t>ing</w:t>
      </w:r>
      <w:r w:rsidR="002E1307" w:rsidRPr="00A40F9A">
        <w:t xml:space="preserve"> these steps:</w:t>
      </w:r>
    </w:p>
    <w:p w14:paraId="42C93799" w14:textId="5C703040" w:rsidR="002E1307" w:rsidRPr="00A40F9A" w:rsidRDefault="002E1307" w:rsidP="002E1307">
      <w:pPr>
        <w:pStyle w:val="ListParagraph"/>
        <w:numPr>
          <w:ilvl w:val="0"/>
          <w:numId w:val="19"/>
        </w:numPr>
      </w:pPr>
      <w:r w:rsidRPr="00A40F9A">
        <w:t>Open a Windows terminal and change directory to the folder.</w:t>
      </w:r>
    </w:p>
    <w:p w14:paraId="3C66C0C6" w14:textId="6A0C0884" w:rsidR="002E1307" w:rsidRPr="00A40F9A" w:rsidRDefault="002E1307" w:rsidP="002E1307">
      <w:pPr>
        <w:pStyle w:val="Codeblock"/>
        <w:ind w:left="720"/>
      </w:pPr>
      <w:r w:rsidRPr="00A40F9A">
        <w:t xml:space="preserve">cd </w:t>
      </w:r>
      <w:r w:rsidR="00B449B5" w:rsidRPr="00A40F9A">
        <w:t>Lab5_forwarding_pipeline</w:t>
      </w:r>
    </w:p>
    <w:p w14:paraId="4CFE3DC0" w14:textId="77777777" w:rsidR="002E1307" w:rsidRPr="00A40F9A" w:rsidRDefault="002E1307" w:rsidP="002E1307">
      <w:pPr>
        <w:pStyle w:val="ListParagraph"/>
        <w:numPr>
          <w:ilvl w:val="0"/>
          <w:numId w:val="19"/>
        </w:numPr>
      </w:pPr>
      <w:r w:rsidRPr="00A40F9A">
        <w:t>Run the run_tests.sh file by entering the following command:</w:t>
      </w:r>
    </w:p>
    <w:p w14:paraId="5093D613" w14:textId="77777777" w:rsidR="002E1307" w:rsidRPr="00A40F9A" w:rsidRDefault="002E1307" w:rsidP="002E1307">
      <w:pPr>
        <w:pStyle w:val="Codeblock"/>
        <w:ind w:left="720"/>
        <w:rPr>
          <w:rStyle w:val="MyCodeChar"/>
          <w:rFonts w:ascii="Consolas" w:hAnsi="Consolas" w:cstheme="minorBidi"/>
          <w:spacing w:val="0"/>
          <w:sz w:val="22"/>
          <w:szCs w:val="22"/>
          <w:lang w:eastAsia="zh-CN"/>
        </w:rPr>
      </w:pPr>
      <w:r w:rsidRPr="00A40F9A">
        <w:rPr>
          <w:rStyle w:val="MyCodeChar"/>
          <w:rFonts w:ascii="Consolas" w:hAnsi="Consolas" w:cstheme="minorBidi"/>
          <w:spacing w:val="0"/>
          <w:sz w:val="22"/>
          <w:szCs w:val="22"/>
          <w:lang w:eastAsia="zh-CN"/>
        </w:rPr>
        <w:t>bash run_tests.sh</w:t>
      </w:r>
    </w:p>
    <w:p w14:paraId="5546606D" w14:textId="56F7E788" w:rsidR="007756C0" w:rsidRPr="00A40F9A" w:rsidRDefault="007756C0" w:rsidP="00832672">
      <w:pPr>
        <w:pStyle w:val="ListParagraph"/>
        <w:numPr>
          <w:ilvl w:val="0"/>
          <w:numId w:val="19"/>
        </w:numPr>
      </w:pPr>
      <w:r w:rsidRPr="00A40F9A">
        <w:t>Use the following command to inspect the generated waveforms:</w:t>
      </w:r>
    </w:p>
    <w:p w14:paraId="41BFBE34" w14:textId="77777777" w:rsidR="0086661F" w:rsidRPr="00A40F9A" w:rsidRDefault="007756C0" w:rsidP="0086661F">
      <w:pPr>
        <w:pStyle w:val="Codeblock"/>
        <w:ind w:left="720"/>
      </w:pPr>
      <w:r w:rsidRPr="00A40F9A">
        <w:t>cd sim_dump/</w:t>
      </w:r>
    </w:p>
    <w:p w14:paraId="518B5C1A" w14:textId="65B73D83" w:rsidR="007756C0" w:rsidRPr="00A40F9A" w:rsidRDefault="007756C0" w:rsidP="0086661F">
      <w:pPr>
        <w:pStyle w:val="Codeblock"/>
        <w:ind w:left="720"/>
      </w:pPr>
      <w:r w:rsidRPr="00A40F9A">
        <w:t xml:space="preserve">gtkwave </w:t>
      </w:r>
      <w:r w:rsidR="00832672" w:rsidRPr="00A40F9A">
        <w:t>test_Lab5_forwardingpaths</w:t>
      </w:r>
      <w:r w:rsidRPr="00A40F9A">
        <w:t>.mem.lx2 ../GTKW/</w:t>
      </w:r>
      <w:r w:rsidR="00B26ADC" w:rsidRPr="00A40F9A">
        <w:t>debug</w:t>
      </w:r>
      <w:r w:rsidRPr="00A40F9A">
        <w:t>.gtkw</w:t>
      </w:r>
    </w:p>
    <w:p w14:paraId="0CEC1587" w14:textId="7F7A35E7" w:rsidR="00832672" w:rsidRPr="00A40F9A" w:rsidRDefault="00F76A67" w:rsidP="00DB77A7">
      <w:pPr>
        <w:pStyle w:val="ListParagraph"/>
        <w:numPr>
          <w:ilvl w:val="0"/>
          <w:numId w:val="19"/>
        </w:numPr>
      </w:pPr>
      <w:r w:rsidRPr="00A40F9A">
        <w:t>Inspect the waveforms and check if they match the expected results of the Assembly code.</w:t>
      </w:r>
    </w:p>
    <w:p w14:paraId="145698E3" w14:textId="20DF38D5" w:rsidR="00F76A67" w:rsidRPr="00A40F9A" w:rsidRDefault="00F76A67">
      <w:pPr>
        <w:rPr>
          <w:b/>
          <w:bCs/>
        </w:rPr>
      </w:pPr>
    </w:p>
    <w:p w14:paraId="0B6ABEB7" w14:textId="77777777" w:rsidR="00B26ADC" w:rsidRPr="00A40F9A" w:rsidRDefault="00B26ADC">
      <w:pPr>
        <w:rPr>
          <w:b/>
          <w:bCs/>
        </w:rPr>
      </w:pPr>
      <w:r w:rsidRPr="00A40F9A">
        <w:rPr>
          <w:b/>
          <w:bCs/>
        </w:rPr>
        <w:br w:type="page"/>
      </w:r>
    </w:p>
    <w:p w14:paraId="7A90C6C2" w14:textId="4591F4D7" w:rsidR="009B6076" w:rsidRPr="00A40F9A" w:rsidRDefault="009B6076" w:rsidP="009B6076">
      <w:pPr>
        <w:rPr>
          <w:b/>
          <w:bCs/>
        </w:rPr>
      </w:pPr>
      <w:r w:rsidRPr="00A40F9A">
        <w:rPr>
          <w:b/>
          <w:bCs/>
        </w:rPr>
        <w:lastRenderedPageBreak/>
        <w:t>Observation</w:t>
      </w:r>
      <w:r w:rsidR="00655BB9" w:rsidRPr="00A40F9A">
        <w:rPr>
          <w:b/>
          <w:bCs/>
        </w:rPr>
        <w:t>s</w:t>
      </w:r>
      <w:r w:rsidRPr="00A40F9A">
        <w:rPr>
          <w:b/>
          <w:bCs/>
        </w:rPr>
        <w:t>:</w:t>
      </w:r>
    </w:p>
    <w:p w14:paraId="0A95B8D0" w14:textId="56DFEE82" w:rsidR="00E443AE" w:rsidRPr="00A40F9A" w:rsidRDefault="00832672" w:rsidP="00420BE0">
      <w:r w:rsidRPr="00A40F9A">
        <w:t>The following diagram shows a snapshot of the simulated waveforms:</w:t>
      </w:r>
    </w:p>
    <w:p w14:paraId="50DDE188" w14:textId="13C3E14F" w:rsidR="00E443AE" w:rsidRPr="00A40F9A" w:rsidRDefault="593AB1A4" w:rsidP="0086661F">
      <w:pPr>
        <w:pStyle w:val="Caption"/>
        <w:jc w:val="center"/>
      </w:pPr>
      <w:r w:rsidRPr="00A40F9A">
        <w:rPr>
          <w:noProof/>
        </w:rPr>
        <w:drawing>
          <wp:inline distT="0" distB="0" distL="0" distR="0" wp14:anchorId="0890FF04" wp14:editId="7AD8C574">
            <wp:extent cx="5667374" cy="2372338"/>
            <wp:effectExtent l="0" t="0" r="0" b="0"/>
            <wp:docPr id="1564801138" name="Picture 19731546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73154639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7374" cy="2372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43AE" w:rsidRPr="00A40F9A">
        <w:t xml:space="preserve">Figure </w:t>
      </w:r>
      <w:r w:rsidRPr="00A40F9A">
        <w:fldChar w:fldCharType="begin"/>
      </w:r>
      <w:r w:rsidRPr="00A40F9A">
        <w:instrText xml:space="preserve"> SEQ Figure \* ARABIC </w:instrText>
      </w:r>
      <w:r w:rsidRPr="00A40F9A">
        <w:fldChar w:fldCharType="separate"/>
      </w:r>
      <w:r w:rsidR="00435EBC">
        <w:rPr>
          <w:noProof/>
        </w:rPr>
        <w:t>5</w:t>
      </w:r>
      <w:r w:rsidRPr="00A40F9A">
        <w:rPr>
          <w:noProof/>
        </w:rPr>
        <w:fldChar w:fldCharType="end"/>
      </w:r>
      <w:r w:rsidR="00E443AE" w:rsidRPr="00A40F9A">
        <w:t>: Waveforms from test_Lab</w:t>
      </w:r>
      <w:r w:rsidR="00602005" w:rsidRPr="00A40F9A">
        <w:t>5</w:t>
      </w:r>
      <w:r w:rsidR="00E443AE" w:rsidRPr="00A40F9A">
        <w:t>_</w:t>
      </w:r>
      <w:r w:rsidR="00602005" w:rsidRPr="00A40F9A">
        <w:t>forwardingpath</w:t>
      </w:r>
      <w:r w:rsidR="00E443AE" w:rsidRPr="00A40F9A">
        <w:t>1.mem.lx2</w:t>
      </w:r>
    </w:p>
    <w:p w14:paraId="7E413060" w14:textId="65A43E63" w:rsidR="009B6076" w:rsidRPr="00A40F9A" w:rsidRDefault="009B6076" w:rsidP="009B6076"/>
    <w:p w14:paraId="68FA3833" w14:textId="6A1CAB75" w:rsidR="009B6076" w:rsidRPr="00A40F9A" w:rsidRDefault="009B6076" w:rsidP="009B6076">
      <w:r w:rsidRPr="00A40F9A">
        <w:t xml:space="preserve">The load-store dependency problem is also resolved, as shown in </w:t>
      </w:r>
      <w:r w:rsidRPr="00A40F9A">
        <w:fldChar w:fldCharType="begin"/>
      </w:r>
      <w:r w:rsidRPr="00A40F9A">
        <w:instrText xml:space="preserve"> REF _Ref39164152 \h </w:instrText>
      </w:r>
      <w:r w:rsidR="00A40F9A">
        <w:instrText xml:space="preserve"> \* MERGEFORMAT </w:instrText>
      </w:r>
      <w:r w:rsidRPr="00A40F9A">
        <w:fldChar w:fldCharType="separate"/>
      </w:r>
      <w:r w:rsidR="00435EBC" w:rsidRPr="00A40F9A">
        <w:t xml:space="preserve">Figure </w:t>
      </w:r>
      <w:r w:rsidR="00435EBC">
        <w:rPr>
          <w:noProof/>
        </w:rPr>
        <w:t>6</w:t>
      </w:r>
      <w:r w:rsidRPr="00A40F9A">
        <w:fldChar w:fldCharType="end"/>
      </w:r>
      <w:r w:rsidRPr="00A40F9A">
        <w:t>.</w:t>
      </w:r>
    </w:p>
    <w:p w14:paraId="06A7B2E5" w14:textId="73F0B524" w:rsidR="009B6076" w:rsidRPr="00A40F9A" w:rsidRDefault="593D2199" w:rsidP="3FB3C9A6">
      <w:pPr>
        <w:keepNext/>
      </w:pPr>
      <w:r w:rsidRPr="00A40F9A">
        <w:rPr>
          <w:noProof/>
        </w:rPr>
        <w:drawing>
          <wp:inline distT="0" distB="0" distL="0" distR="0" wp14:anchorId="75D7E9BA" wp14:editId="7C660791">
            <wp:extent cx="5715000" cy="2238375"/>
            <wp:effectExtent l="0" t="0" r="0" b="0"/>
            <wp:docPr id="650525080" name="Picture 7106224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0622423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FC012" w14:textId="78E835A2" w:rsidR="00297F43" w:rsidRPr="00A40F9A" w:rsidRDefault="009B6076" w:rsidP="009B6076">
      <w:pPr>
        <w:pStyle w:val="Caption"/>
        <w:jc w:val="center"/>
      </w:pPr>
      <w:bookmarkStart w:id="18" w:name="_Ref39164152"/>
      <w:r w:rsidRPr="00A40F9A">
        <w:t xml:space="preserve">Figure </w:t>
      </w:r>
      <w:r w:rsidRPr="00A40F9A">
        <w:fldChar w:fldCharType="begin"/>
      </w:r>
      <w:r w:rsidRPr="00A40F9A">
        <w:instrText>SEQ Figure \* ARABIC</w:instrText>
      </w:r>
      <w:r w:rsidRPr="00A40F9A">
        <w:fldChar w:fldCharType="separate"/>
      </w:r>
      <w:r w:rsidR="00435EBC">
        <w:rPr>
          <w:noProof/>
        </w:rPr>
        <w:t>6</w:t>
      </w:r>
      <w:r w:rsidRPr="00A40F9A">
        <w:fldChar w:fldCharType="end"/>
      </w:r>
      <w:bookmarkEnd w:id="18"/>
      <w:r w:rsidRPr="00A40F9A">
        <w:t xml:space="preserve">: Load-store </w:t>
      </w:r>
      <w:r w:rsidR="009936E4" w:rsidRPr="00A40F9A">
        <w:t>dependency</w:t>
      </w:r>
      <w:r w:rsidRPr="00A40F9A">
        <w:t xml:space="preserve"> resolved with </w:t>
      </w:r>
      <w:r w:rsidR="00655BB9" w:rsidRPr="00A40F9A">
        <w:t xml:space="preserve">the </w:t>
      </w:r>
      <w:r w:rsidRPr="00A40F9A">
        <w:t>forwarding path</w:t>
      </w:r>
    </w:p>
    <w:p w14:paraId="5BC2F0A9" w14:textId="77777777" w:rsidR="009B6076" w:rsidRPr="00A40F9A" w:rsidRDefault="009B6076" w:rsidP="00832672">
      <w:pPr>
        <w:rPr>
          <w:b/>
          <w:bCs/>
        </w:rPr>
      </w:pPr>
    </w:p>
    <w:p w14:paraId="69957E07" w14:textId="77777777" w:rsidR="00DE2C81" w:rsidRPr="00A40F9A" w:rsidRDefault="00DE2C81">
      <w:r w:rsidRPr="00A40F9A">
        <w:br w:type="page"/>
      </w:r>
    </w:p>
    <w:p w14:paraId="3C45F8B9" w14:textId="05E97E0D" w:rsidR="00C568BB" w:rsidRPr="00A40F9A" w:rsidRDefault="00482E4A">
      <w:r w:rsidRPr="00A40F9A">
        <w:lastRenderedPageBreak/>
        <w:t>Answer the following questions:</w:t>
      </w:r>
    </w:p>
    <w:p w14:paraId="02101840" w14:textId="77777777" w:rsidR="00C568BB" w:rsidRPr="00A40F9A" w:rsidRDefault="00C568BB"/>
    <w:p w14:paraId="6DB93AF4" w14:textId="0E72D588" w:rsidR="005869B5" w:rsidRPr="00A40F9A" w:rsidRDefault="00CE0FC8" w:rsidP="00C81383">
      <w:pPr>
        <w:pStyle w:val="ListParagraph"/>
        <w:numPr>
          <w:ilvl w:val="0"/>
          <w:numId w:val="31"/>
        </w:numPr>
      </w:pPr>
      <w:r w:rsidRPr="00A40F9A">
        <w:t>W</w:t>
      </w:r>
      <w:r w:rsidR="00A22BDF" w:rsidRPr="00A40F9A">
        <w:t>hat is</w:t>
      </w:r>
      <w:r w:rsidR="000A5B55" w:rsidRPr="00A40F9A">
        <w:t xml:space="preserve"> the </w:t>
      </w:r>
      <w:r w:rsidR="005869B5" w:rsidRPr="00A40F9A">
        <w:t xml:space="preserve">purpose of the following NOP instruction in the </w:t>
      </w:r>
      <w:proofErr w:type="gramStart"/>
      <w:r w:rsidR="005869B5" w:rsidRPr="00A40F9A">
        <w:t>code:</w:t>
      </w:r>
      <w:proofErr w:type="gramEnd"/>
    </w:p>
    <w:p w14:paraId="1A6A251B" w14:textId="77777777" w:rsidR="00DE2C81" w:rsidRPr="00A40F9A" w:rsidRDefault="00DE2C81" w:rsidP="00DE2C81">
      <w:pPr>
        <w:pStyle w:val="Codeblock"/>
        <w:ind w:left="720"/>
        <w:rPr>
          <w:sz w:val="20"/>
          <w:szCs w:val="20"/>
        </w:rPr>
      </w:pPr>
      <w:r w:rsidRPr="00A40F9A">
        <w:rPr>
          <w:sz w:val="20"/>
          <w:szCs w:val="20"/>
        </w:rPr>
        <w:t>// test load-use dependency</w:t>
      </w:r>
    </w:p>
    <w:p w14:paraId="751E3D52" w14:textId="77777777" w:rsidR="00DE2C81" w:rsidRPr="00A40F9A" w:rsidRDefault="00DE2C81" w:rsidP="00DE2C81">
      <w:pPr>
        <w:pStyle w:val="Codeblock"/>
        <w:ind w:left="720"/>
        <w:rPr>
          <w:sz w:val="20"/>
          <w:szCs w:val="20"/>
        </w:rPr>
      </w:pPr>
      <w:r w:rsidRPr="00A40F9A">
        <w:rPr>
          <w:sz w:val="20"/>
          <w:szCs w:val="20"/>
        </w:rPr>
        <w:tab/>
        <w:t xml:space="preserve">LDURB </w:t>
      </w:r>
      <w:r w:rsidRPr="00A40F9A">
        <w:rPr>
          <w:sz w:val="20"/>
          <w:szCs w:val="20"/>
        </w:rPr>
        <w:tab/>
        <w:t>W10, [X1]</w:t>
      </w:r>
    </w:p>
    <w:p w14:paraId="24235BB1" w14:textId="77777777" w:rsidR="00DE2C81" w:rsidRPr="00A40F9A" w:rsidRDefault="00DE2C81" w:rsidP="00DE2C81">
      <w:pPr>
        <w:pStyle w:val="Codeblock"/>
        <w:ind w:left="720"/>
        <w:rPr>
          <w:sz w:val="20"/>
          <w:szCs w:val="20"/>
        </w:rPr>
      </w:pPr>
      <w:r w:rsidRPr="00A40F9A">
        <w:rPr>
          <w:sz w:val="20"/>
          <w:szCs w:val="20"/>
        </w:rPr>
        <w:tab/>
        <w:t>NOP</w:t>
      </w:r>
    </w:p>
    <w:p w14:paraId="7B81542A" w14:textId="77777777" w:rsidR="00DE2C81" w:rsidRPr="00A40F9A" w:rsidRDefault="00DE2C81" w:rsidP="00DE2C81">
      <w:pPr>
        <w:pStyle w:val="Codeblock"/>
        <w:ind w:left="720"/>
        <w:rPr>
          <w:sz w:val="20"/>
          <w:szCs w:val="20"/>
        </w:rPr>
      </w:pPr>
      <w:r w:rsidRPr="00A40F9A">
        <w:rPr>
          <w:sz w:val="20"/>
          <w:szCs w:val="20"/>
        </w:rPr>
        <w:tab/>
        <w:t xml:space="preserve">AND </w:t>
      </w:r>
      <w:r w:rsidRPr="00A40F9A">
        <w:rPr>
          <w:sz w:val="20"/>
          <w:szCs w:val="20"/>
        </w:rPr>
        <w:tab/>
        <w:t>X11, X10, X7</w:t>
      </w:r>
    </w:p>
    <w:p w14:paraId="2B86B84F" w14:textId="77777777" w:rsidR="00DE2C81" w:rsidRPr="00A40F9A" w:rsidRDefault="00DE2C81" w:rsidP="00DE2C81">
      <w:pPr>
        <w:pStyle w:val="Codeblock"/>
        <w:ind w:left="720"/>
        <w:rPr>
          <w:sz w:val="20"/>
          <w:szCs w:val="20"/>
        </w:rPr>
      </w:pPr>
      <w:r w:rsidRPr="00A40F9A">
        <w:rPr>
          <w:sz w:val="20"/>
          <w:szCs w:val="20"/>
        </w:rPr>
        <w:tab/>
        <w:t xml:space="preserve">ORR </w:t>
      </w:r>
      <w:r w:rsidRPr="00A40F9A">
        <w:rPr>
          <w:sz w:val="20"/>
          <w:szCs w:val="20"/>
        </w:rPr>
        <w:tab/>
        <w:t>X12, X8, X10</w:t>
      </w:r>
    </w:p>
    <w:p w14:paraId="36A20D0E" w14:textId="6A597BA6" w:rsidR="00A62B46" w:rsidRPr="00A40F9A" w:rsidRDefault="00DE2C81" w:rsidP="00DE2C81">
      <w:pPr>
        <w:pStyle w:val="Codeblock"/>
        <w:ind w:left="720"/>
        <w:rPr>
          <w:sz w:val="20"/>
          <w:szCs w:val="20"/>
        </w:rPr>
      </w:pPr>
      <w:r w:rsidRPr="00A40F9A">
        <w:rPr>
          <w:sz w:val="20"/>
          <w:szCs w:val="20"/>
        </w:rPr>
        <w:tab/>
        <w:t xml:space="preserve">SUB </w:t>
      </w:r>
      <w:r w:rsidRPr="00A40F9A">
        <w:rPr>
          <w:sz w:val="20"/>
          <w:szCs w:val="20"/>
        </w:rPr>
        <w:tab/>
        <w:t>X13, X10, X5</w:t>
      </w:r>
      <w:r w:rsidR="00A22BDF" w:rsidRPr="00A40F9A">
        <w:rPr>
          <w:sz w:val="20"/>
          <w:szCs w:val="20"/>
        </w:rPr>
        <w:t xml:space="preserve"> </w:t>
      </w:r>
    </w:p>
    <w:p w14:paraId="4B8B99E5" w14:textId="77777777" w:rsidR="00DE2C81" w:rsidRPr="00A40F9A" w:rsidRDefault="00DE2C81" w:rsidP="00DE2C81">
      <w:pPr>
        <w:pStyle w:val="ListParagraph"/>
      </w:pPr>
    </w:p>
    <w:p w14:paraId="798AE8E7" w14:textId="20CD94EC" w:rsidR="00A22BDF" w:rsidRPr="00A40F9A" w:rsidRDefault="00A22BDF" w:rsidP="00262DCD">
      <w:pPr>
        <w:pStyle w:val="ListParagraph"/>
      </w:pPr>
      <w:r w:rsidRPr="00A40F9A">
        <w:t xml:space="preserve">Modify the testcase and </w:t>
      </w:r>
      <w:r w:rsidR="00262DCD" w:rsidRPr="00A40F9A">
        <w:t>remove the</w:t>
      </w:r>
      <w:r w:rsidRPr="00A40F9A">
        <w:t xml:space="preserve"> NOP between the LDURB instruction and AND instruction.</w:t>
      </w:r>
      <w:r w:rsidR="00BF65E2" w:rsidRPr="00A40F9A">
        <w:t xml:space="preserve"> Resimulate and observe the waveforms</w:t>
      </w:r>
      <w:r w:rsidR="00A51342" w:rsidRPr="00A40F9A">
        <w:t>. (</w:t>
      </w:r>
      <w:r w:rsidR="00A51342" w:rsidRPr="00A40F9A">
        <w:rPr>
          <w:b/>
          <w:bCs/>
        </w:rPr>
        <w:t>Hint</w:t>
      </w:r>
      <w:r w:rsidR="00A51342" w:rsidRPr="00A40F9A">
        <w:t xml:space="preserve">: Look </w:t>
      </w:r>
      <w:r w:rsidR="00BF65E2" w:rsidRPr="00A40F9A">
        <w:t>specifically</w:t>
      </w:r>
      <w:r w:rsidR="00A51342" w:rsidRPr="00A40F9A">
        <w:t xml:space="preserve"> at</w:t>
      </w:r>
      <w:r w:rsidR="00BF65E2" w:rsidRPr="00A40F9A">
        <w:t xml:space="preserve"> </w:t>
      </w:r>
      <w:r w:rsidR="00ED67C5" w:rsidRPr="00A40F9A">
        <w:t xml:space="preserve">the contents of </w:t>
      </w:r>
      <w:r w:rsidR="00BF65E2" w:rsidRPr="00A40F9A">
        <w:t xml:space="preserve">register </w:t>
      </w:r>
      <w:r w:rsidR="006853C1" w:rsidRPr="00A40F9A">
        <w:t>X11</w:t>
      </w:r>
      <w:r w:rsidR="00ED67C5" w:rsidRPr="00A40F9A">
        <w:t>)</w:t>
      </w:r>
      <w:r w:rsidR="006853C1" w:rsidRPr="00A40F9A">
        <w:t>.</w:t>
      </w:r>
      <w:r w:rsidRPr="00A40F9A">
        <w:t xml:space="preserve"> </w:t>
      </w:r>
      <w:r w:rsidR="00262DCD" w:rsidRPr="00A40F9A">
        <w:t>What happens? Explain your answer.</w:t>
      </w:r>
    </w:p>
    <w:p w14:paraId="2ABF8A52" w14:textId="77777777" w:rsidR="00BE48DE" w:rsidRPr="00A40F9A" w:rsidRDefault="00BE48DE" w:rsidP="00262DCD">
      <w:pPr>
        <w:pStyle w:val="ListParagraph"/>
        <w:rPr>
          <w:color w:val="FF0000"/>
        </w:rPr>
      </w:pPr>
    </w:p>
    <w:p w14:paraId="5994D258" w14:textId="24C42D05" w:rsidR="00B66DA9" w:rsidRPr="00A40F9A" w:rsidRDefault="00B66DA9" w:rsidP="00BE48DE">
      <w:pPr>
        <w:pStyle w:val="ListParagraph"/>
        <w:ind w:left="0"/>
        <w:rPr>
          <w:color w:val="FF0000"/>
        </w:rPr>
      </w:pPr>
    </w:p>
    <w:p w14:paraId="193A7727" w14:textId="77777777" w:rsidR="00BE48DE" w:rsidRPr="00A40F9A" w:rsidRDefault="00BE48DE" w:rsidP="00262DCD">
      <w:pPr>
        <w:pStyle w:val="ListParagraph"/>
        <w:rPr>
          <w:color w:val="FF0000"/>
        </w:rPr>
      </w:pPr>
    </w:p>
    <w:p w14:paraId="74436E3B" w14:textId="77777777" w:rsidR="00BE48DE" w:rsidRPr="00A40F9A" w:rsidRDefault="00BE48DE" w:rsidP="00262DCD">
      <w:pPr>
        <w:pStyle w:val="ListParagraph"/>
        <w:rPr>
          <w:color w:val="FF0000"/>
        </w:rPr>
      </w:pPr>
    </w:p>
    <w:p w14:paraId="4C6A4438" w14:textId="77777777" w:rsidR="00BE48DE" w:rsidRPr="00A40F9A" w:rsidRDefault="00BE48DE">
      <w:pPr>
        <w:rPr>
          <w:color w:val="FF0000"/>
        </w:rPr>
      </w:pPr>
      <w:r w:rsidRPr="00A40F9A">
        <w:rPr>
          <w:color w:val="FF0000"/>
        </w:rPr>
        <w:br w:type="page"/>
      </w:r>
    </w:p>
    <w:p w14:paraId="76288A98" w14:textId="6CAE8D14" w:rsidR="0078248D" w:rsidRPr="00A40F9A" w:rsidRDefault="0097036D" w:rsidP="00C81383">
      <w:pPr>
        <w:pStyle w:val="ListParagraph"/>
        <w:numPr>
          <w:ilvl w:val="0"/>
          <w:numId w:val="31"/>
        </w:numPr>
      </w:pPr>
      <w:r w:rsidRPr="00A40F9A">
        <w:lastRenderedPageBreak/>
        <w:t xml:space="preserve">For the branch instruction, why are </w:t>
      </w:r>
      <w:r w:rsidR="00597F7E" w:rsidRPr="00A40F9A">
        <w:t xml:space="preserve">the </w:t>
      </w:r>
      <w:r w:rsidRPr="00A40F9A">
        <w:t xml:space="preserve">2 ADD instructions after </w:t>
      </w:r>
      <w:r w:rsidR="00481649" w:rsidRPr="00A40F9A">
        <w:rPr>
          <w:rStyle w:val="CodeblockChar"/>
        </w:rPr>
        <w:t>B _test</w:t>
      </w:r>
      <w:r w:rsidR="00481649" w:rsidRPr="00A40F9A">
        <w:t xml:space="preserve"> </w:t>
      </w:r>
      <w:r w:rsidRPr="00A40F9A">
        <w:t>being executed</w:t>
      </w:r>
      <w:r w:rsidR="00481649" w:rsidRPr="00A40F9A">
        <w:t xml:space="preserve"> when it should have branched immediately </w:t>
      </w:r>
      <w:r w:rsidR="00B43FBC" w:rsidRPr="00A40F9A">
        <w:t xml:space="preserve">to </w:t>
      </w:r>
      <w:r w:rsidR="00B43FBC" w:rsidRPr="00A40F9A">
        <w:rPr>
          <w:rStyle w:val="CodeblockChar"/>
        </w:rPr>
        <w:t>ADD X11, X10, #5</w:t>
      </w:r>
      <w:r w:rsidRPr="00A40F9A">
        <w:t xml:space="preserve">? Why isn’t the </w:t>
      </w:r>
      <w:r w:rsidR="00B43FBC" w:rsidRPr="00A40F9A">
        <w:rPr>
          <w:rStyle w:val="CodeblockChar"/>
        </w:rPr>
        <w:t>ADD X11, X10, #300</w:t>
      </w:r>
      <w:r w:rsidRPr="00A40F9A">
        <w:t xml:space="preserve"> being executed?</w:t>
      </w:r>
    </w:p>
    <w:p w14:paraId="45B1512D" w14:textId="07438148" w:rsidR="003A4320" w:rsidRDefault="003A4320" w:rsidP="003A4320">
      <w:pPr>
        <w:pStyle w:val="ListParagraph"/>
        <w:rPr>
          <w:color w:val="FF0000"/>
        </w:rPr>
      </w:pPr>
    </w:p>
    <w:p w14:paraId="48D28150" w14:textId="77777777" w:rsidR="00544046" w:rsidRDefault="00544046" w:rsidP="003A4320">
      <w:pPr>
        <w:pStyle w:val="ListParagraph"/>
        <w:rPr>
          <w:color w:val="FF0000"/>
        </w:rPr>
      </w:pPr>
    </w:p>
    <w:p w14:paraId="1FF212F0" w14:textId="77777777" w:rsidR="00544046" w:rsidRDefault="00544046" w:rsidP="003A4320">
      <w:pPr>
        <w:pStyle w:val="ListParagraph"/>
        <w:rPr>
          <w:color w:val="FF0000"/>
        </w:rPr>
      </w:pPr>
    </w:p>
    <w:p w14:paraId="68E0D987" w14:textId="503F89A6" w:rsidR="00544046" w:rsidRDefault="00544046" w:rsidP="003A4320">
      <w:pPr>
        <w:pStyle w:val="ListParagraph"/>
        <w:rPr>
          <w:color w:val="FF0000"/>
        </w:rPr>
      </w:pPr>
    </w:p>
    <w:p w14:paraId="30907B66" w14:textId="31DAC695" w:rsidR="000963CF" w:rsidRDefault="000963CF" w:rsidP="003A4320">
      <w:pPr>
        <w:pStyle w:val="ListParagraph"/>
        <w:rPr>
          <w:color w:val="FF0000"/>
        </w:rPr>
      </w:pPr>
    </w:p>
    <w:p w14:paraId="31010365" w14:textId="77777777" w:rsidR="000963CF" w:rsidRPr="00A40F9A" w:rsidRDefault="000963CF" w:rsidP="003A4320">
      <w:pPr>
        <w:pStyle w:val="ListParagraph"/>
        <w:rPr>
          <w:color w:val="FF0000"/>
        </w:rPr>
      </w:pPr>
    </w:p>
    <w:p w14:paraId="6E403E4B" w14:textId="77777777" w:rsidR="0078248D" w:rsidRPr="00A40F9A" w:rsidRDefault="0078248D" w:rsidP="0078248D">
      <w:pPr>
        <w:pStyle w:val="ListParagraph"/>
      </w:pPr>
    </w:p>
    <w:p w14:paraId="61C2D571" w14:textId="3222910E" w:rsidR="008A6C71" w:rsidRPr="00A40F9A" w:rsidRDefault="0078248D" w:rsidP="007542A4">
      <w:pPr>
        <w:pStyle w:val="ListParagraph"/>
        <w:numPr>
          <w:ilvl w:val="0"/>
          <w:numId w:val="31"/>
        </w:numPr>
      </w:pPr>
      <w:r w:rsidRPr="00A40F9A">
        <w:t xml:space="preserve">Name 1 advantage and </w:t>
      </w:r>
      <w:r w:rsidR="00574CBF" w:rsidRPr="00A40F9A">
        <w:t xml:space="preserve">2 </w:t>
      </w:r>
      <w:r w:rsidR="00CF2E71" w:rsidRPr="00A40F9A">
        <w:t>limitations that are not solved by the forwarding paths</w:t>
      </w:r>
      <w:r w:rsidRPr="00A40F9A">
        <w:t>.</w:t>
      </w:r>
    </w:p>
    <w:p w14:paraId="585FE4F6" w14:textId="29EFD888" w:rsidR="00EF6626" w:rsidRDefault="00EF6626" w:rsidP="00574CBF">
      <w:pPr>
        <w:pStyle w:val="ListParagraph"/>
        <w:rPr>
          <w:color w:val="FF0000"/>
        </w:rPr>
      </w:pPr>
    </w:p>
    <w:p w14:paraId="7B6983BD" w14:textId="77777777" w:rsidR="00EF6626" w:rsidRDefault="00EF6626" w:rsidP="00574CBF">
      <w:pPr>
        <w:pStyle w:val="ListParagraph"/>
        <w:rPr>
          <w:color w:val="FF0000"/>
        </w:rPr>
      </w:pPr>
    </w:p>
    <w:p w14:paraId="33C3FD93" w14:textId="0EEBF530" w:rsidR="00574CBF" w:rsidRDefault="00FA3F86" w:rsidP="00574CBF">
      <w:pPr>
        <w:pStyle w:val="ListParagraph"/>
        <w:rPr>
          <w:color w:val="FF0000"/>
        </w:rPr>
      </w:pPr>
      <w:r w:rsidRPr="00A40F9A">
        <w:rPr>
          <w:color w:val="FF0000"/>
        </w:rPr>
        <w:br/>
      </w:r>
    </w:p>
    <w:p w14:paraId="0D29EE75" w14:textId="1CADC4F0" w:rsidR="000963CF" w:rsidRDefault="000963CF" w:rsidP="00574CBF">
      <w:pPr>
        <w:pStyle w:val="ListParagraph"/>
        <w:rPr>
          <w:color w:val="FF0000"/>
        </w:rPr>
      </w:pPr>
    </w:p>
    <w:p w14:paraId="5168FB23" w14:textId="43774049" w:rsidR="000963CF" w:rsidRDefault="000963CF" w:rsidP="00574CBF">
      <w:pPr>
        <w:pStyle w:val="ListParagraph"/>
        <w:rPr>
          <w:color w:val="FF0000"/>
        </w:rPr>
      </w:pPr>
    </w:p>
    <w:p w14:paraId="50EA10CD" w14:textId="77777777" w:rsidR="000963CF" w:rsidRDefault="000963CF" w:rsidP="00574CBF">
      <w:pPr>
        <w:pStyle w:val="ListParagraph"/>
        <w:rPr>
          <w:color w:val="FF0000"/>
        </w:rPr>
      </w:pPr>
    </w:p>
    <w:p w14:paraId="73BA35FD" w14:textId="77777777" w:rsidR="00EF6626" w:rsidRDefault="00EF6626" w:rsidP="00574CBF">
      <w:pPr>
        <w:pStyle w:val="ListParagraph"/>
        <w:rPr>
          <w:color w:val="FF0000"/>
        </w:rPr>
      </w:pPr>
    </w:p>
    <w:p w14:paraId="75E43F45" w14:textId="77777777" w:rsidR="00EF6626" w:rsidRPr="00A40F9A" w:rsidRDefault="00EF6626" w:rsidP="00574CBF">
      <w:pPr>
        <w:pStyle w:val="ListParagraph"/>
        <w:rPr>
          <w:color w:val="FF0000"/>
        </w:rPr>
      </w:pPr>
    </w:p>
    <w:p w14:paraId="659759BD" w14:textId="50C0381F" w:rsidR="008A6C71" w:rsidRPr="00A40F9A" w:rsidRDefault="008A6C71"/>
    <w:p w14:paraId="7935D753" w14:textId="64DDEBA6" w:rsidR="00FA3F86" w:rsidRPr="00A40F9A" w:rsidRDefault="00FA3F86" w:rsidP="00FA3F86">
      <w:pPr>
        <w:pStyle w:val="Heading1"/>
      </w:pPr>
      <w:bookmarkStart w:id="19" w:name="_Toc44329742"/>
      <w:r w:rsidRPr="00A40F9A">
        <w:t>Summary</w:t>
      </w:r>
      <w:bookmarkEnd w:id="19"/>
    </w:p>
    <w:p w14:paraId="0045F939" w14:textId="449D8A4D" w:rsidR="008A6C71" w:rsidRPr="00AC5756" w:rsidRDefault="00FA3F86">
      <w:r w:rsidRPr="00A40F9A">
        <w:t xml:space="preserve">In this lab, we have implemented </w:t>
      </w:r>
      <w:r w:rsidR="001F3803" w:rsidRPr="00A40F9A">
        <w:t xml:space="preserve">forwarding paths in </w:t>
      </w:r>
      <w:r w:rsidR="00AE49BA" w:rsidRPr="00A40F9A">
        <w:t>Arm Education Core</w:t>
      </w:r>
      <w:r w:rsidR="00E3538B" w:rsidRPr="00A40F9A">
        <w:t xml:space="preserve"> and demonstrated how it can </w:t>
      </w:r>
      <w:r w:rsidR="001F3803" w:rsidRPr="00A40F9A">
        <w:t xml:space="preserve">increase </w:t>
      </w:r>
      <w:r w:rsidR="00E3538B" w:rsidRPr="00A40F9A">
        <w:t xml:space="preserve">the </w:t>
      </w:r>
      <w:r w:rsidR="001F3803" w:rsidRPr="00A40F9A">
        <w:t>throughput in a given time if there are data hazards. However, there are still some limitation</w:t>
      </w:r>
      <w:r w:rsidR="00CA229C" w:rsidRPr="00A40F9A">
        <w:t>s</w:t>
      </w:r>
      <w:r w:rsidR="001F3803" w:rsidRPr="00A40F9A">
        <w:t>, and we will address these in the next lab.</w:t>
      </w:r>
    </w:p>
    <w:sectPr w:rsidR="008A6C71" w:rsidRPr="00AC5756" w:rsidSect="00AD66E8">
      <w:footerReference w:type="default" r:id="rId31"/>
      <w:headerReference w:type="first" r:id="rId32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E03323" w14:textId="77777777" w:rsidR="0075515B" w:rsidRDefault="0075515B" w:rsidP="00AD4120">
      <w:pPr>
        <w:spacing w:after="0" w:line="240" w:lineRule="auto"/>
      </w:pPr>
      <w:r>
        <w:separator/>
      </w:r>
    </w:p>
  </w:endnote>
  <w:endnote w:type="continuationSeparator" w:id="0">
    <w:p w14:paraId="5A74B3E8" w14:textId="77777777" w:rsidR="0075515B" w:rsidRDefault="0075515B" w:rsidP="00AD4120">
      <w:pPr>
        <w:spacing w:after="0" w:line="240" w:lineRule="auto"/>
      </w:pPr>
      <w:r>
        <w:continuationSeparator/>
      </w:r>
    </w:p>
  </w:endnote>
  <w:endnote w:type="continuationNotice" w:id="1">
    <w:p w14:paraId="4A5108A3" w14:textId="77777777" w:rsidR="0075515B" w:rsidRDefault="0075515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BDF774" w14:textId="7CC7D409" w:rsidR="004E7520" w:rsidRDefault="004E7520" w:rsidP="00921A5B">
    <w:pPr>
      <w:pStyle w:val="Footer"/>
      <w:tabs>
        <w:tab w:val="left" w:pos="5319"/>
      </w:tabs>
    </w:pPr>
    <w:r>
      <w:tab/>
    </w:r>
  </w:p>
  <w:p w14:paraId="7E6878F4" w14:textId="77777777" w:rsidR="004E7520" w:rsidRDefault="004E7520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4E7520" w:rsidRDefault="004D2D19">
        <w:pPr>
          <w:pStyle w:val="Footer"/>
          <w:jc w:val="center"/>
        </w:pPr>
      </w:p>
    </w:sdtContent>
  </w:sdt>
  <w:p w14:paraId="0146E42D" w14:textId="77777777" w:rsidR="004E7520" w:rsidRDefault="004E752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6DA798A0" w:rsidR="004E7520" w:rsidRDefault="004E7520" w:rsidP="00757BD1">
            <w:pPr>
              <w:pStyle w:val="Footer"/>
            </w:pPr>
            <w:r>
              <w:tab/>
              <w:t xml:space="preserve">Copyright © </w:t>
            </w:r>
            <w:r>
              <w:fldChar w:fldCharType="begin"/>
            </w:r>
            <w:r>
              <w:instrText xml:space="preserve"> DATE \@ YYYY </w:instrText>
            </w:r>
            <w:r>
              <w:fldChar w:fldCharType="separate"/>
            </w:r>
            <w:r w:rsidR="00590E28">
              <w:rPr>
                <w:noProof/>
              </w:rPr>
              <w:t>2020</w:t>
            </w:r>
            <w:r>
              <w:fldChar w:fldCharType="end"/>
            </w:r>
            <w:r>
              <w:t xml:space="preserve"> Arm Limited (or its affiliates). All rights reserved.</w:t>
            </w:r>
            <w:r w:rsidRPr="005E7841">
              <w:rPr>
                <w:noProof/>
              </w:rPr>
              <w:t xml:space="preserve"> </w:t>
            </w:r>
          </w:p>
          <w:p w14:paraId="30F5D670" w14:textId="76AFF6D1" w:rsidR="004E7520" w:rsidRPr="00496259" w:rsidRDefault="004E7520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D8B7E6" w14:textId="77777777" w:rsidR="0075515B" w:rsidRDefault="0075515B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14D9E1C1" w14:textId="77777777" w:rsidR="0075515B" w:rsidRDefault="0075515B" w:rsidP="00AD4120">
      <w:pPr>
        <w:spacing w:after="0" w:line="240" w:lineRule="auto"/>
      </w:pPr>
      <w:r>
        <w:continuationSeparator/>
      </w:r>
    </w:p>
  </w:footnote>
  <w:footnote w:type="continuationNotice" w:id="1">
    <w:p w14:paraId="3F30685B" w14:textId="77777777" w:rsidR="0075515B" w:rsidRDefault="0075515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675C6" w14:textId="1FC949B9" w:rsidR="004E7520" w:rsidRDefault="004E7520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4E7520" w:rsidRDefault="004E7520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4E7520" w:rsidRPr="00757BD1" w:rsidRDefault="004E7520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4E7520" w:rsidRDefault="004E7520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4E7520" w:rsidRPr="00757BD1" w:rsidRDefault="004E7520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BCB49C" w14:textId="33ACD464" w:rsidR="004E7520" w:rsidRDefault="004E7520">
    <w:pPr>
      <w:pStyle w:val="Header"/>
    </w:pPr>
    <w:r>
      <w:rPr>
        <w:noProof/>
      </w:rPr>
      <w:drawing>
        <wp:anchor distT="0" distB="0" distL="114300" distR="114300" simplePos="0" relativeHeight="251658240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79504D" w14:textId="6A623B43" w:rsidR="004E7520" w:rsidRDefault="004E75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1D07D7"/>
    <w:multiLevelType w:val="hybridMultilevel"/>
    <w:tmpl w:val="8C2CEA4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70163"/>
    <w:multiLevelType w:val="hybridMultilevel"/>
    <w:tmpl w:val="C114ADD4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E61BCE"/>
    <w:multiLevelType w:val="hybridMultilevel"/>
    <w:tmpl w:val="F7AE6F54"/>
    <w:lvl w:ilvl="0" w:tplc="1000000F">
      <w:start w:val="1"/>
      <w:numFmt w:val="decimal"/>
      <w:lvlText w:val="%1."/>
      <w:lvlJc w:val="left"/>
      <w:pPr>
        <w:ind w:left="768" w:hanging="360"/>
      </w:pPr>
    </w:lvl>
    <w:lvl w:ilvl="1" w:tplc="10000019" w:tentative="1">
      <w:start w:val="1"/>
      <w:numFmt w:val="lowerLetter"/>
      <w:lvlText w:val="%2."/>
      <w:lvlJc w:val="left"/>
      <w:pPr>
        <w:ind w:left="1488" w:hanging="360"/>
      </w:pPr>
    </w:lvl>
    <w:lvl w:ilvl="2" w:tplc="1000001B" w:tentative="1">
      <w:start w:val="1"/>
      <w:numFmt w:val="lowerRoman"/>
      <w:lvlText w:val="%3."/>
      <w:lvlJc w:val="right"/>
      <w:pPr>
        <w:ind w:left="2208" w:hanging="180"/>
      </w:pPr>
    </w:lvl>
    <w:lvl w:ilvl="3" w:tplc="1000000F" w:tentative="1">
      <w:start w:val="1"/>
      <w:numFmt w:val="decimal"/>
      <w:lvlText w:val="%4."/>
      <w:lvlJc w:val="left"/>
      <w:pPr>
        <w:ind w:left="2928" w:hanging="360"/>
      </w:pPr>
    </w:lvl>
    <w:lvl w:ilvl="4" w:tplc="10000019" w:tentative="1">
      <w:start w:val="1"/>
      <w:numFmt w:val="lowerLetter"/>
      <w:lvlText w:val="%5."/>
      <w:lvlJc w:val="left"/>
      <w:pPr>
        <w:ind w:left="3648" w:hanging="360"/>
      </w:pPr>
    </w:lvl>
    <w:lvl w:ilvl="5" w:tplc="1000001B" w:tentative="1">
      <w:start w:val="1"/>
      <w:numFmt w:val="lowerRoman"/>
      <w:lvlText w:val="%6."/>
      <w:lvlJc w:val="right"/>
      <w:pPr>
        <w:ind w:left="4368" w:hanging="180"/>
      </w:pPr>
    </w:lvl>
    <w:lvl w:ilvl="6" w:tplc="1000000F" w:tentative="1">
      <w:start w:val="1"/>
      <w:numFmt w:val="decimal"/>
      <w:lvlText w:val="%7."/>
      <w:lvlJc w:val="left"/>
      <w:pPr>
        <w:ind w:left="5088" w:hanging="360"/>
      </w:pPr>
    </w:lvl>
    <w:lvl w:ilvl="7" w:tplc="10000019" w:tentative="1">
      <w:start w:val="1"/>
      <w:numFmt w:val="lowerLetter"/>
      <w:lvlText w:val="%8."/>
      <w:lvlJc w:val="left"/>
      <w:pPr>
        <w:ind w:left="5808" w:hanging="360"/>
      </w:pPr>
    </w:lvl>
    <w:lvl w:ilvl="8" w:tplc="1000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3" w15:restartNumberingAfterBreak="0">
    <w:nsid w:val="196F6339"/>
    <w:multiLevelType w:val="hybridMultilevel"/>
    <w:tmpl w:val="7C70589E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36315A"/>
    <w:multiLevelType w:val="hybridMultilevel"/>
    <w:tmpl w:val="392A6090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D5792A"/>
    <w:multiLevelType w:val="hybridMultilevel"/>
    <w:tmpl w:val="07409798"/>
    <w:lvl w:ilvl="0" w:tplc="032E3FBC">
      <w:start w:val="5"/>
      <w:numFmt w:val="bullet"/>
      <w:lvlText w:val="-"/>
      <w:lvlJc w:val="left"/>
      <w:pPr>
        <w:ind w:left="1485" w:hanging="360"/>
      </w:pPr>
      <w:rPr>
        <w:rFonts w:ascii="Calibri" w:eastAsiaTheme="minorEastAsia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DA6005E"/>
    <w:multiLevelType w:val="hybridMultilevel"/>
    <w:tmpl w:val="68A612C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E372720"/>
    <w:multiLevelType w:val="hybridMultilevel"/>
    <w:tmpl w:val="82CE80EA"/>
    <w:lvl w:ilvl="0" w:tplc="1000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1D047AC"/>
    <w:multiLevelType w:val="hybridMultilevel"/>
    <w:tmpl w:val="4820863A"/>
    <w:lvl w:ilvl="0" w:tplc="1000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1E85BFF"/>
    <w:multiLevelType w:val="hybridMultilevel"/>
    <w:tmpl w:val="5218D916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EF449F"/>
    <w:multiLevelType w:val="hybridMultilevel"/>
    <w:tmpl w:val="A4109A22"/>
    <w:lvl w:ilvl="0" w:tplc="032E3FBC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94B32BF"/>
    <w:multiLevelType w:val="hybridMultilevel"/>
    <w:tmpl w:val="0E7868B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041C3D"/>
    <w:multiLevelType w:val="hybridMultilevel"/>
    <w:tmpl w:val="0952C888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C20E66"/>
    <w:multiLevelType w:val="hybridMultilevel"/>
    <w:tmpl w:val="424A760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831817"/>
    <w:multiLevelType w:val="hybridMultilevel"/>
    <w:tmpl w:val="15F84400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5F46FA"/>
    <w:multiLevelType w:val="hybridMultilevel"/>
    <w:tmpl w:val="4C90C8B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83553A6"/>
    <w:multiLevelType w:val="multilevel"/>
    <w:tmpl w:val="B8867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AD33CEB"/>
    <w:multiLevelType w:val="hybridMultilevel"/>
    <w:tmpl w:val="3882644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017800"/>
    <w:multiLevelType w:val="hybridMultilevel"/>
    <w:tmpl w:val="5520291C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E3461B"/>
    <w:multiLevelType w:val="hybridMultilevel"/>
    <w:tmpl w:val="3FECBFC0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E32B6F"/>
    <w:multiLevelType w:val="hybridMultilevel"/>
    <w:tmpl w:val="D3D4E29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F20ACC"/>
    <w:multiLevelType w:val="hybridMultilevel"/>
    <w:tmpl w:val="B824B804"/>
    <w:lvl w:ilvl="0" w:tplc="1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3D37FAB"/>
    <w:multiLevelType w:val="hybridMultilevel"/>
    <w:tmpl w:val="4A925514"/>
    <w:lvl w:ilvl="0" w:tplc="0C000015">
      <w:start w:val="1"/>
      <w:numFmt w:val="upperLetter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9034F4"/>
    <w:multiLevelType w:val="hybridMultilevel"/>
    <w:tmpl w:val="71B0D2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56263D53"/>
    <w:multiLevelType w:val="hybridMultilevel"/>
    <w:tmpl w:val="CA165B7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664C47E0"/>
    <w:multiLevelType w:val="hybridMultilevel"/>
    <w:tmpl w:val="3D16E3DA"/>
    <w:lvl w:ilvl="0" w:tplc="10000001">
      <w:start w:val="1"/>
      <w:numFmt w:val="bullet"/>
      <w:lvlText w:val=""/>
      <w:lvlJc w:val="left"/>
      <w:pPr>
        <w:ind w:left="81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6CA9525E"/>
    <w:multiLevelType w:val="multilevel"/>
    <w:tmpl w:val="49326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D7451A0"/>
    <w:multiLevelType w:val="hybridMultilevel"/>
    <w:tmpl w:val="1996EFE6"/>
    <w:lvl w:ilvl="0" w:tplc="0C00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E1B3E07"/>
    <w:multiLevelType w:val="hybridMultilevel"/>
    <w:tmpl w:val="8C2CEA4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33373E"/>
    <w:multiLevelType w:val="hybridMultilevel"/>
    <w:tmpl w:val="671AEFA4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552F1F"/>
    <w:multiLevelType w:val="hybridMultilevel"/>
    <w:tmpl w:val="E4FC4480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AA463A"/>
    <w:multiLevelType w:val="hybridMultilevel"/>
    <w:tmpl w:val="AF549EAC"/>
    <w:lvl w:ilvl="0" w:tplc="1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7FD729B"/>
    <w:multiLevelType w:val="hybridMultilevel"/>
    <w:tmpl w:val="D2407A30"/>
    <w:lvl w:ilvl="0" w:tplc="DF8482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7633EC"/>
    <w:multiLevelType w:val="hybridMultilevel"/>
    <w:tmpl w:val="3BE424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CDB3A78"/>
    <w:multiLevelType w:val="hybridMultilevel"/>
    <w:tmpl w:val="1BE6B072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D537BA"/>
    <w:multiLevelType w:val="hybridMultilevel"/>
    <w:tmpl w:val="69D22F48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D4582E"/>
    <w:multiLevelType w:val="hybridMultilevel"/>
    <w:tmpl w:val="4364BDC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6"/>
  </w:num>
  <w:num w:numId="3">
    <w:abstractNumId w:val="0"/>
  </w:num>
  <w:num w:numId="4">
    <w:abstractNumId w:val="32"/>
  </w:num>
  <w:num w:numId="5">
    <w:abstractNumId w:val="17"/>
  </w:num>
  <w:num w:numId="6">
    <w:abstractNumId w:val="4"/>
  </w:num>
  <w:num w:numId="7">
    <w:abstractNumId w:val="1"/>
  </w:num>
  <w:num w:numId="8">
    <w:abstractNumId w:val="18"/>
  </w:num>
  <w:num w:numId="9">
    <w:abstractNumId w:val="34"/>
  </w:num>
  <w:num w:numId="10">
    <w:abstractNumId w:val="22"/>
  </w:num>
  <w:num w:numId="11">
    <w:abstractNumId w:val="33"/>
  </w:num>
  <w:num w:numId="12">
    <w:abstractNumId w:val="38"/>
  </w:num>
  <w:num w:numId="13">
    <w:abstractNumId w:val="30"/>
  </w:num>
  <w:num w:numId="14">
    <w:abstractNumId w:val="15"/>
  </w:num>
  <w:num w:numId="15">
    <w:abstractNumId w:val="13"/>
  </w:num>
  <w:num w:numId="16">
    <w:abstractNumId w:val="14"/>
  </w:num>
  <w:num w:numId="17">
    <w:abstractNumId w:val="37"/>
  </w:num>
  <w:num w:numId="18">
    <w:abstractNumId w:val="28"/>
  </w:num>
  <w:num w:numId="19">
    <w:abstractNumId w:val="21"/>
  </w:num>
  <w:num w:numId="20">
    <w:abstractNumId w:val="26"/>
  </w:num>
  <w:num w:numId="21">
    <w:abstractNumId w:val="27"/>
  </w:num>
  <w:num w:numId="22">
    <w:abstractNumId w:val="11"/>
  </w:num>
  <w:num w:numId="23">
    <w:abstractNumId w:val="35"/>
  </w:num>
  <w:num w:numId="24">
    <w:abstractNumId w:val="3"/>
  </w:num>
  <w:num w:numId="25">
    <w:abstractNumId w:val="25"/>
  </w:num>
  <w:num w:numId="26">
    <w:abstractNumId w:val="24"/>
  </w:num>
  <w:num w:numId="27">
    <w:abstractNumId w:val="31"/>
  </w:num>
  <w:num w:numId="28">
    <w:abstractNumId w:val="7"/>
  </w:num>
  <w:num w:numId="29">
    <w:abstractNumId w:val="19"/>
  </w:num>
  <w:num w:numId="30">
    <w:abstractNumId w:val="16"/>
  </w:num>
  <w:num w:numId="31">
    <w:abstractNumId w:val="36"/>
  </w:num>
  <w:num w:numId="32">
    <w:abstractNumId w:val="20"/>
  </w:num>
  <w:num w:numId="33">
    <w:abstractNumId w:val="10"/>
  </w:num>
  <w:num w:numId="34">
    <w:abstractNumId w:val="29"/>
  </w:num>
  <w:num w:numId="35">
    <w:abstractNumId w:val="9"/>
  </w:num>
  <w:num w:numId="36">
    <w:abstractNumId w:val="5"/>
  </w:num>
  <w:num w:numId="37">
    <w:abstractNumId w:val="8"/>
  </w:num>
  <w:num w:numId="38">
    <w:abstractNumId w:val="23"/>
  </w:num>
  <w:num w:numId="39">
    <w:abstractNumId w:val="2"/>
  </w:num>
  <w:num w:numId="40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2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sqwFAOV9ipItAAAA"/>
  </w:docVars>
  <w:rsids>
    <w:rsidRoot w:val="009C11D2"/>
    <w:rsid w:val="00000166"/>
    <w:rsid w:val="000003FD"/>
    <w:rsid w:val="00000472"/>
    <w:rsid w:val="00000610"/>
    <w:rsid w:val="00000758"/>
    <w:rsid w:val="00001676"/>
    <w:rsid w:val="00002269"/>
    <w:rsid w:val="000024E6"/>
    <w:rsid w:val="00003266"/>
    <w:rsid w:val="00003982"/>
    <w:rsid w:val="00003AF8"/>
    <w:rsid w:val="00004885"/>
    <w:rsid w:val="00004B0E"/>
    <w:rsid w:val="00004EDA"/>
    <w:rsid w:val="0001018C"/>
    <w:rsid w:val="0001040D"/>
    <w:rsid w:val="000106E8"/>
    <w:rsid w:val="00010A4D"/>
    <w:rsid w:val="000122DE"/>
    <w:rsid w:val="00012754"/>
    <w:rsid w:val="00013BC8"/>
    <w:rsid w:val="0001428C"/>
    <w:rsid w:val="00014A79"/>
    <w:rsid w:val="00015129"/>
    <w:rsid w:val="000151D3"/>
    <w:rsid w:val="0001558A"/>
    <w:rsid w:val="0001570F"/>
    <w:rsid w:val="00017188"/>
    <w:rsid w:val="00020488"/>
    <w:rsid w:val="000204AA"/>
    <w:rsid w:val="00020C3A"/>
    <w:rsid w:val="000217F6"/>
    <w:rsid w:val="0002198F"/>
    <w:rsid w:val="0002235E"/>
    <w:rsid w:val="00022DDC"/>
    <w:rsid w:val="000235D3"/>
    <w:rsid w:val="00023A1C"/>
    <w:rsid w:val="000256CF"/>
    <w:rsid w:val="00025B58"/>
    <w:rsid w:val="00025DB2"/>
    <w:rsid w:val="0002681F"/>
    <w:rsid w:val="00026831"/>
    <w:rsid w:val="00027199"/>
    <w:rsid w:val="00027869"/>
    <w:rsid w:val="0003003E"/>
    <w:rsid w:val="000307EA"/>
    <w:rsid w:val="00030E1D"/>
    <w:rsid w:val="000313ED"/>
    <w:rsid w:val="00032F64"/>
    <w:rsid w:val="000335D6"/>
    <w:rsid w:val="00034073"/>
    <w:rsid w:val="00034CA5"/>
    <w:rsid w:val="00035713"/>
    <w:rsid w:val="00035774"/>
    <w:rsid w:val="00035886"/>
    <w:rsid w:val="00035D7D"/>
    <w:rsid w:val="00036729"/>
    <w:rsid w:val="000369D7"/>
    <w:rsid w:val="00036A82"/>
    <w:rsid w:val="000377C9"/>
    <w:rsid w:val="00040A5A"/>
    <w:rsid w:val="00040ABA"/>
    <w:rsid w:val="0004154F"/>
    <w:rsid w:val="00041CDF"/>
    <w:rsid w:val="00042762"/>
    <w:rsid w:val="00043B5A"/>
    <w:rsid w:val="00043FDF"/>
    <w:rsid w:val="000440D2"/>
    <w:rsid w:val="000445BE"/>
    <w:rsid w:val="00044C98"/>
    <w:rsid w:val="00045105"/>
    <w:rsid w:val="000456A2"/>
    <w:rsid w:val="00045AB4"/>
    <w:rsid w:val="000462CF"/>
    <w:rsid w:val="000465A3"/>
    <w:rsid w:val="0004715A"/>
    <w:rsid w:val="000473D3"/>
    <w:rsid w:val="00047429"/>
    <w:rsid w:val="00047C5E"/>
    <w:rsid w:val="000502E0"/>
    <w:rsid w:val="0005033F"/>
    <w:rsid w:val="00051686"/>
    <w:rsid w:val="00051A13"/>
    <w:rsid w:val="00051ACE"/>
    <w:rsid w:val="00051B3B"/>
    <w:rsid w:val="00052F4C"/>
    <w:rsid w:val="00053EDE"/>
    <w:rsid w:val="000541C6"/>
    <w:rsid w:val="0005513D"/>
    <w:rsid w:val="00055395"/>
    <w:rsid w:val="00056159"/>
    <w:rsid w:val="00057304"/>
    <w:rsid w:val="00057FD8"/>
    <w:rsid w:val="0006030A"/>
    <w:rsid w:val="00060413"/>
    <w:rsid w:val="00060D58"/>
    <w:rsid w:val="000614F8"/>
    <w:rsid w:val="00062989"/>
    <w:rsid w:val="00062FB2"/>
    <w:rsid w:val="00063178"/>
    <w:rsid w:val="00063645"/>
    <w:rsid w:val="00063CFE"/>
    <w:rsid w:val="000658BC"/>
    <w:rsid w:val="00067140"/>
    <w:rsid w:val="00067855"/>
    <w:rsid w:val="00071709"/>
    <w:rsid w:val="00071D0B"/>
    <w:rsid w:val="000724F4"/>
    <w:rsid w:val="000729A0"/>
    <w:rsid w:val="00072A81"/>
    <w:rsid w:val="00073095"/>
    <w:rsid w:val="000737C6"/>
    <w:rsid w:val="00074250"/>
    <w:rsid w:val="000744CA"/>
    <w:rsid w:val="000751B8"/>
    <w:rsid w:val="00075CAC"/>
    <w:rsid w:val="0007728A"/>
    <w:rsid w:val="000773C4"/>
    <w:rsid w:val="00077972"/>
    <w:rsid w:val="000779A5"/>
    <w:rsid w:val="000803CC"/>
    <w:rsid w:val="00080730"/>
    <w:rsid w:val="000809FA"/>
    <w:rsid w:val="00081DA4"/>
    <w:rsid w:val="00081FA3"/>
    <w:rsid w:val="00082097"/>
    <w:rsid w:val="00082209"/>
    <w:rsid w:val="00083259"/>
    <w:rsid w:val="0008356C"/>
    <w:rsid w:val="00084735"/>
    <w:rsid w:val="00084F98"/>
    <w:rsid w:val="000851D5"/>
    <w:rsid w:val="00085594"/>
    <w:rsid w:val="0008576E"/>
    <w:rsid w:val="00085781"/>
    <w:rsid w:val="00085D36"/>
    <w:rsid w:val="00086E31"/>
    <w:rsid w:val="00087310"/>
    <w:rsid w:val="00087378"/>
    <w:rsid w:val="0008756E"/>
    <w:rsid w:val="000875B0"/>
    <w:rsid w:val="00087FFA"/>
    <w:rsid w:val="00090F9B"/>
    <w:rsid w:val="00091EAD"/>
    <w:rsid w:val="0009233C"/>
    <w:rsid w:val="00092EF2"/>
    <w:rsid w:val="00093B49"/>
    <w:rsid w:val="00093E20"/>
    <w:rsid w:val="00094A55"/>
    <w:rsid w:val="00095F8A"/>
    <w:rsid w:val="00096119"/>
    <w:rsid w:val="000963CF"/>
    <w:rsid w:val="00096546"/>
    <w:rsid w:val="00096F5D"/>
    <w:rsid w:val="00097F5B"/>
    <w:rsid w:val="000A018C"/>
    <w:rsid w:val="000A0810"/>
    <w:rsid w:val="000A1592"/>
    <w:rsid w:val="000A1730"/>
    <w:rsid w:val="000A19C2"/>
    <w:rsid w:val="000A23C6"/>
    <w:rsid w:val="000A2942"/>
    <w:rsid w:val="000A3172"/>
    <w:rsid w:val="000A358E"/>
    <w:rsid w:val="000A4D08"/>
    <w:rsid w:val="000A53E8"/>
    <w:rsid w:val="000A5B55"/>
    <w:rsid w:val="000A6B1B"/>
    <w:rsid w:val="000A6DFF"/>
    <w:rsid w:val="000A7781"/>
    <w:rsid w:val="000A7B1D"/>
    <w:rsid w:val="000A7C9B"/>
    <w:rsid w:val="000B0EF1"/>
    <w:rsid w:val="000B1A29"/>
    <w:rsid w:val="000B27BA"/>
    <w:rsid w:val="000B3205"/>
    <w:rsid w:val="000B32A3"/>
    <w:rsid w:val="000B35B6"/>
    <w:rsid w:val="000B36A4"/>
    <w:rsid w:val="000B4D35"/>
    <w:rsid w:val="000B5276"/>
    <w:rsid w:val="000B54EB"/>
    <w:rsid w:val="000B58AA"/>
    <w:rsid w:val="000B5A13"/>
    <w:rsid w:val="000B5E0C"/>
    <w:rsid w:val="000B6CF3"/>
    <w:rsid w:val="000B7EA7"/>
    <w:rsid w:val="000C1A09"/>
    <w:rsid w:val="000C3AF4"/>
    <w:rsid w:val="000C3EE0"/>
    <w:rsid w:val="000C4DBA"/>
    <w:rsid w:val="000C50CF"/>
    <w:rsid w:val="000C5283"/>
    <w:rsid w:val="000C5960"/>
    <w:rsid w:val="000C64A3"/>
    <w:rsid w:val="000C6DD4"/>
    <w:rsid w:val="000C73C7"/>
    <w:rsid w:val="000C7459"/>
    <w:rsid w:val="000C76D9"/>
    <w:rsid w:val="000D02D9"/>
    <w:rsid w:val="000D0B9B"/>
    <w:rsid w:val="000D0F03"/>
    <w:rsid w:val="000D0F30"/>
    <w:rsid w:val="000D1246"/>
    <w:rsid w:val="000D13BB"/>
    <w:rsid w:val="000D1A1C"/>
    <w:rsid w:val="000D2111"/>
    <w:rsid w:val="000D3A00"/>
    <w:rsid w:val="000D3A58"/>
    <w:rsid w:val="000D40CD"/>
    <w:rsid w:val="000D4242"/>
    <w:rsid w:val="000D4649"/>
    <w:rsid w:val="000D48C8"/>
    <w:rsid w:val="000D5559"/>
    <w:rsid w:val="000D5EF7"/>
    <w:rsid w:val="000D62D1"/>
    <w:rsid w:val="000D6AE8"/>
    <w:rsid w:val="000D6F77"/>
    <w:rsid w:val="000D772D"/>
    <w:rsid w:val="000D7A2C"/>
    <w:rsid w:val="000D7F55"/>
    <w:rsid w:val="000E0216"/>
    <w:rsid w:val="000E0893"/>
    <w:rsid w:val="000E0B46"/>
    <w:rsid w:val="000E1325"/>
    <w:rsid w:val="000E371E"/>
    <w:rsid w:val="000E38BA"/>
    <w:rsid w:val="000E4339"/>
    <w:rsid w:val="000E4539"/>
    <w:rsid w:val="000E47DD"/>
    <w:rsid w:val="000E4E22"/>
    <w:rsid w:val="000E530C"/>
    <w:rsid w:val="000E5453"/>
    <w:rsid w:val="000E54F2"/>
    <w:rsid w:val="000E5552"/>
    <w:rsid w:val="000E6497"/>
    <w:rsid w:val="000E6CD7"/>
    <w:rsid w:val="000E6DBF"/>
    <w:rsid w:val="000E7398"/>
    <w:rsid w:val="000E74A1"/>
    <w:rsid w:val="000E7841"/>
    <w:rsid w:val="000F03B1"/>
    <w:rsid w:val="000F1A02"/>
    <w:rsid w:val="000F1FC4"/>
    <w:rsid w:val="000F24D9"/>
    <w:rsid w:val="000F2542"/>
    <w:rsid w:val="000F2781"/>
    <w:rsid w:val="000F3868"/>
    <w:rsid w:val="000F38B6"/>
    <w:rsid w:val="000F3D6A"/>
    <w:rsid w:val="000F4AB4"/>
    <w:rsid w:val="000F626E"/>
    <w:rsid w:val="000F6411"/>
    <w:rsid w:val="000F6696"/>
    <w:rsid w:val="000F68F0"/>
    <w:rsid w:val="000F6E4E"/>
    <w:rsid w:val="000F77F4"/>
    <w:rsid w:val="000F7C7A"/>
    <w:rsid w:val="000F7F36"/>
    <w:rsid w:val="00100E56"/>
    <w:rsid w:val="00101A0A"/>
    <w:rsid w:val="00101A20"/>
    <w:rsid w:val="00102639"/>
    <w:rsid w:val="001029AE"/>
    <w:rsid w:val="001041F3"/>
    <w:rsid w:val="0010421C"/>
    <w:rsid w:val="0010455C"/>
    <w:rsid w:val="0010486E"/>
    <w:rsid w:val="00104C69"/>
    <w:rsid w:val="0010521C"/>
    <w:rsid w:val="001053E7"/>
    <w:rsid w:val="001054AC"/>
    <w:rsid w:val="00105B71"/>
    <w:rsid w:val="00105CA4"/>
    <w:rsid w:val="00105DDE"/>
    <w:rsid w:val="001063F3"/>
    <w:rsid w:val="00106971"/>
    <w:rsid w:val="00106A01"/>
    <w:rsid w:val="00107956"/>
    <w:rsid w:val="00110DF2"/>
    <w:rsid w:val="00111384"/>
    <w:rsid w:val="001113B4"/>
    <w:rsid w:val="00111707"/>
    <w:rsid w:val="00112BB4"/>
    <w:rsid w:val="00112D1E"/>
    <w:rsid w:val="00112FA6"/>
    <w:rsid w:val="00113D11"/>
    <w:rsid w:val="00113F35"/>
    <w:rsid w:val="0011455A"/>
    <w:rsid w:val="001146D6"/>
    <w:rsid w:val="00114C2E"/>
    <w:rsid w:val="00114C49"/>
    <w:rsid w:val="00115C59"/>
    <w:rsid w:val="00116198"/>
    <w:rsid w:val="001162F0"/>
    <w:rsid w:val="00120467"/>
    <w:rsid w:val="00121582"/>
    <w:rsid w:val="001222BD"/>
    <w:rsid w:val="001227E0"/>
    <w:rsid w:val="0012305E"/>
    <w:rsid w:val="00123BFF"/>
    <w:rsid w:val="0012425E"/>
    <w:rsid w:val="001251CC"/>
    <w:rsid w:val="00126632"/>
    <w:rsid w:val="00126965"/>
    <w:rsid w:val="00126CC2"/>
    <w:rsid w:val="001307F5"/>
    <w:rsid w:val="0013085F"/>
    <w:rsid w:val="0013094A"/>
    <w:rsid w:val="001319B4"/>
    <w:rsid w:val="00131F0F"/>
    <w:rsid w:val="00132BCE"/>
    <w:rsid w:val="00133BD0"/>
    <w:rsid w:val="00133C55"/>
    <w:rsid w:val="00133E1F"/>
    <w:rsid w:val="00134C8F"/>
    <w:rsid w:val="0013501B"/>
    <w:rsid w:val="001355E7"/>
    <w:rsid w:val="001378FB"/>
    <w:rsid w:val="001401EE"/>
    <w:rsid w:val="0014042B"/>
    <w:rsid w:val="0014055E"/>
    <w:rsid w:val="0014108F"/>
    <w:rsid w:val="00141115"/>
    <w:rsid w:val="00141911"/>
    <w:rsid w:val="001449C3"/>
    <w:rsid w:val="0014587F"/>
    <w:rsid w:val="001458CF"/>
    <w:rsid w:val="00145980"/>
    <w:rsid w:val="00145C42"/>
    <w:rsid w:val="0014781A"/>
    <w:rsid w:val="00147E83"/>
    <w:rsid w:val="001500A3"/>
    <w:rsid w:val="00150178"/>
    <w:rsid w:val="0015089F"/>
    <w:rsid w:val="00150C41"/>
    <w:rsid w:val="00150D19"/>
    <w:rsid w:val="001512A0"/>
    <w:rsid w:val="00152363"/>
    <w:rsid w:val="001524B5"/>
    <w:rsid w:val="001533B5"/>
    <w:rsid w:val="00153500"/>
    <w:rsid w:val="0015353D"/>
    <w:rsid w:val="0015422E"/>
    <w:rsid w:val="00154283"/>
    <w:rsid w:val="001543F2"/>
    <w:rsid w:val="001547B7"/>
    <w:rsid w:val="00154855"/>
    <w:rsid w:val="00155493"/>
    <w:rsid w:val="0015558C"/>
    <w:rsid w:val="001555A3"/>
    <w:rsid w:val="001555D9"/>
    <w:rsid w:val="001561A4"/>
    <w:rsid w:val="00160249"/>
    <w:rsid w:val="001602AE"/>
    <w:rsid w:val="001623FF"/>
    <w:rsid w:val="0016261E"/>
    <w:rsid w:val="001639E9"/>
    <w:rsid w:val="00163A42"/>
    <w:rsid w:val="00164B10"/>
    <w:rsid w:val="00165A27"/>
    <w:rsid w:val="00166099"/>
    <w:rsid w:val="001666F1"/>
    <w:rsid w:val="001669A1"/>
    <w:rsid w:val="00166DF7"/>
    <w:rsid w:val="0016740B"/>
    <w:rsid w:val="001674E6"/>
    <w:rsid w:val="00170236"/>
    <w:rsid w:val="0017027C"/>
    <w:rsid w:val="00170341"/>
    <w:rsid w:val="00170635"/>
    <w:rsid w:val="001718DA"/>
    <w:rsid w:val="001723F4"/>
    <w:rsid w:val="00173103"/>
    <w:rsid w:val="001738A1"/>
    <w:rsid w:val="00175587"/>
    <w:rsid w:val="001756FD"/>
    <w:rsid w:val="00176220"/>
    <w:rsid w:val="00176A62"/>
    <w:rsid w:val="00176DE9"/>
    <w:rsid w:val="0017720E"/>
    <w:rsid w:val="0018059C"/>
    <w:rsid w:val="001813F2"/>
    <w:rsid w:val="00183459"/>
    <w:rsid w:val="00183B93"/>
    <w:rsid w:val="0018413F"/>
    <w:rsid w:val="00184141"/>
    <w:rsid w:val="001867A0"/>
    <w:rsid w:val="00186F77"/>
    <w:rsid w:val="0018714A"/>
    <w:rsid w:val="00187EBD"/>
    <w:rsid w:val="00187F67"/>
    <w:rsid w:val="001904EB"/>
    <w:rsid w:val="00190602"/>
    <w:rsid w:val="001906D5"/>
    <w:rsid w:val="00190706"/>
    <w:rsid w:val="00190999"/>
    <w:rsid w:val="00191121"/>
    <w:rsid w:val="00191185"/>
    <w:rsid w:val="001911BA"/>
    <w:rsid w:val="00192338"/>
    <w:rsid w:val="001927DF"/>
    <w:rsid w:val="00192AAB"/>
    <w:rsid w:val="00192B54"/>
    <w:rsid w:val="00193AA0"/>
    <w:rsid w:val="00194AE7"/>
    <w:rsid w:val="00194B07"/>
    <w:rsid w:val="00195B89"/>
    <w:rsid w:val="001969BB"/>
    <w:rsid w:val="00196B7D"/>
    <w:rsid w:val="001974FA"/>
    <w:rsid w:val="001A0690"/>
    <w:rsid w:val="001A13A1"/>
    <w:rsid w:val="001A1D80"/>
    <w:rsid w:val="001A23EF"/>
    <w:rsid w:val="001A287B"/>
    <w:rsid w:val="001A2D42"/>
    <w:rsid w:val="001A3A30"/>
    <w:rsid w:val="001A4359"/>
    <w:rsid w:val="001A4BFF"/>
    <w:rsid w:val="001A5299"/>
    <w:rsid w:val="001A5304"/>
    <w:rsid w:val="001A571A"/>
    <w:rsid w:val="001A622A"/>
    <w:rsid w:val="001A6589"/>
    <w:rsid w:val="001A72D3"/>
    <w:rsid w:val="001A7A0B"/>
    <w:rsid w:val="001B05EA"/>
    <w:rsid w:val="001B11E8"/>
    <w:rsid w:val="001B166E"/>
    <w:rsid w:val="001B1A9C"/>
    <w:rsid w:val="001B39D8"/>
    <w:rsid w:val="001B3DC1"/>
    <w:rsid w:val="001B40F9"/>
    <w:rsid w:val="001B51A0"/>
    <w:rsid w:val="001B51F6"/>
    <w:rsid w:val="001B5779"/>
    <w:rsid w:val="001B5C2B"/>
    <w:rsid w:val="001B5C7B"/>
    <w:rsid w:val="001B61E3"/>
    <w:rsid w:val="001B6A1E"/>
    <w:rsid w:val="001B74C5"/>
    <w:rsid w:val="001C13CE"/>
    <w:rsid w:val="001C1754"/>
    <w:rsid w:val="001C3680"/>
    <w:rsid w:val="001C44E5"/>
    <w:rsid w:val="001C4B5D"/>
    <w:rsid w:val="001C5E16"/>
    <w:rsid w:val="001C66BD"/>
    <w:rsid w:val="001C676C"/>
    <w:rsid w:val="001C7D5F"/>
    <w:rsid w:val="001D2079"/>
    <w:rsid w:val="001D2376"/>
    <w:rsid w:val="001D2DDB"/>
    <w:rsid w:val="001D2EA6"/>
    <w:rsid w:val="001D42A8"/>
    <w:rsid w:val="001D42D2"/>
    <w:rsid w:val="001D46EB"/>
    <w:rsid w:val="001D4C95"/>
    <w:rsid w:val="001D55D5"/>
    <w:rsid w:val="001D5C65"/>
    <w:rsid w:val="001D6EC4"/>
    <w:rsid w:val="001D7E20"/>
    <w:rsid w:val="001E01BD"/>
    <w:rsid w:val="001E0419"/>
    <w:rsid w:val="001E16E8"/>
    <w:rsid w:val="001E1968"/>
    <w:rsid w:val="001E1CD6"/>
    <w:rsid w:val="001E25F8"/>
    <w:rsid w:val="001E2908"/>
    <w:rsid w:val="001E357F"/>
    <w:rsid w:val="001E380C"/>
    <w:rsid w:val="001E3C15"/>
    <w:rsid w:val="001E4047"/>
    <w:rsid w:val="001E4ECB"/>
    <w:rsid w:val="001E548C"/>
    <w:rsid w:val="001E723C"/>
    <w:rsid w:val="001E7BBC"/>
    <w:rsid w:val="001F02AB"/>
    <w:rsid w:val="001F050E"/>
    <w:rsid w:val="001F054A"/>
    <w:rsid w:val="001F0ED0"/>
    <w:rsid w:val="001F10D0"/>
    <w:rsid w:val="001F15CF"/>
    <w:rsid w:val="001F1DF5"/>
    <w:rsid w:val="001F1EEF"/>
    <w:rsid w:val="001F2112"/>
    <w:rsid w:val="001F2E6B"/>
    <w:rsid w:val="001F3803"/>
    <w:rsid w:val="001F3E52"/>
    <w:rsid w:val="001F3FD8"/>
    <w:rsid w:val="001F5059"/>
    <w:rsid w:val="001F5342"/>
    <w:rsid w:val="001F5589"/>
    <w:rsid w:val="001F5C23"/>
    <w:rsid w:val="001F65EA"/>
    <w:rsid w:val="001F6646"/>
    <w:rsid w:val="001F6D48"/>
    <w:rsid w:val="001F71F6"/>
    <w:rsid w:val="001F7273"/>
    <w:rsid w:val="001F7DD6"/>
    <w:rsid w:val="00200014"/>
    <w:rsid w:val="00200459"/>
    <w:rsid w:val="00200EA0"/>
    <w:rsid w:val="00200FB2"/>
    <w:rsid w:val="00201748"/>
    <w:rsid w:val="0020177B"/>
    <w:rsid w:val="00202D10"/>
    <w:rsid w:val="00203071"/>
    <w:rsid w:val="00204910"/>
    <w:rsid w:val="00204912"/>
    <w:rsid w:val="002049DC"/>
    <w:rsid w:val="00205052"/>
    <w:rsid w:val="002052D9"/>
    <w:rsid w:val="002055EE"/>
    <w:rsid w:val="0020693B"/>
    <w:rsid w:val="00206FD1"/>
    <w:rsid w:val="0020707E"/>
    <w:rsid w:val="0020752A"/>
    <w:rsid w:val="00210E15"/>
    <w:rsid w:val="0021139D"/>
    <w:rsid w:val="002121EB"/>
    <w:rsid w:val="0021297A"/>
    <w:rsid w:val="002136D9"/>
    <w:rsid w:val="00214DEE"/>
    <w:rsid w:val="00215684"/>
    <w:rsid w:val="00215A91"/>
    <w:rsid w:val="00216200"/>
    <w:rsid w:val="00216763"/>
    <w:rsid w:val="0021677E"/>
    <w:rsid w:val="002175CE"/>
    <w:rsid w:val="00220256"/>
    <w:rsid w:val="002225D0"/>
    <w:rsid w:val="00222B38"/>
    <w:rsid w:val="00222F4F"/>
    <w:rsid w:val="00223219"/>
    <w:rsid w:val="00223AE2"/>
    <w:rsid w:val="00223E98"/>
    <w:rsid w:val="002244F5"/>
    <w:rsid w:val="00224756"/>
    <w:rsid w:val="00224BA3"/>
    <w:rsid w:val="00224DE9"/>
    <w:rsid w:val="002258B0"/>
    <w:rsid w:val="00225A1C"/>
    <w:rsid w:val="00226292"/>
    <w:rsid w:val="002279F5"/>
    <w:rsid w:val="00227E2C"/>
    <w:rsid w:val="0023007D"/>
    <w:rsid w:val="0023055F"/>
    <w:rsid w:val="00231185"/>
    <w:rsid w:val="00231CB3"/>
    <w:rsid w:val="00231CB6"/>
    <w:rsid w:val="00231D71"/>
    <w:rsid w:val="00232018"/>
    <w:rsid w:val="002328AE"/>
    <w:rsid w:val="00232AFA"/>
    <w:rsid w:val="00232DEC"/>
    <w:rsid w:val="00234768"/>
    <w:rsid w:val="00235016"/>
    <w:rsid w:val="002359BB"/>
    <w:rsid w:val="00235A93"/>
    <w:rsid w:val="00235B4A"/>
    <w:rsid w:val="002363E5"/>
    <w:rsid w:val="0023649B"/>
    <w:rsid w:val="00241543"/>
    <w:rsid w:val="00241558"/>
    <w:rsid w:val="002417B5"/>
    <w:rsid w:val="0024197C"/>
    <w:rsid w:val="00242932"/>
    <w:rsid w:val="00244F93"/>
    <w:rsid w:val="002455D2"/>
    <w:rsid w:val="00245BA0"/>
    <w:rsid w:val="00245E45"/>
    <w:rsid w:val="00246960"/>
    <w:rsid w:val="002469FB"/>
    <w:rsid w:val="00246B5B"/>
    <w:rsid w:val="00246C1B"/>
    <w:rsid w:val="00246D91"/>
    <w:rsid w:val="0024787E"/>
    <w:rsid w:val="002479C8"/>
    <w:rsid w:val="00250A5E"/>
    <w:rsid w:val="002515E3"/>
    <w:rsid w:val="002521BB"/>
    <w:rsid w:val="002534CC"/>
    <w:rsid w:val="0025357F"/>
    <w:rsid w:val="00253F56"/>
    <w:rsid w:val="0025435C"/>
    <w:rsid w:val="00254400"/>
    <w:rsid w:val="002549E4"/>
    <w:rsid w:val="00254D95"/>
    <w:rsid w:val="00255682"/>
    <w:rsid w:val="002556D8"/>
    <w:rsid w:val="00256E78"/>
    <w:rsid w:val="002570D5"/>
    <w:rsid w:val="002577EB"/>
    <w:rsid w:val="00257870"/>
    <w:rsid w:val="0026107F"/>
    <w:rsid w:val="00261503"/>
    <w:rsid w:val="002619CF"/>
    <w:rsid w:val="0026205C"/>
    <w:rsid w:val="00262DCD"/>
    <w:rsid w:val="002632D4"/>
    <w:rsid w:val="002637DA"/>
    <w:rsid w:val="00264063"/>
    <w:rsid w:val="00264303"/>
    <w:rsid w:val="002643D6"/>
    <w:rsid w:val="00264A15"/>
    <w:rsid w:val="00264A8F"/>
    <w:rsid w:val="00265135"/>
    <w:rsid w:val="00267369"/>
    <w:rsid w:val="00267DE6"/>
    <w:rsid w:val="00270DBD"/>
    <w:rsid w:val="00270E53"/>
    <w:rsid w:val="002715F3"/>
    <w:rsid w:val="002727A0"/>
    <w:rsid w:val="002728E6"/>
    <w:rsid w:val="00272A7C"/>
    <w:rsid w:val="00272AA3"/>
    <w:rsid w:val="00272C92"/>
    <w:rsid w:val="00273AD5"/>
    <w:rsid w:val="00273BA1"/>
    <w:rsid w:val="00273DBC"/>
    <w:rsid w:val="00273E6F"/>
    <w:rsid w:val="0027415A"/>
    <w:rsid w:val="0027455D"/>
    <w:rsid w:val="00274755"/>
    <w:rsid w:val="00274EF6"/>
    <w:rsid w:val="00274FC4"/>
    <w:rsid w:val="00275B5B"/>
    <w:rsid w:val="00276310"/>
    <w:rsid w:val="00276672"/>
    <w:rsid w:val="00276686"/>
    <w:rsid w:val="00276B14"/>
    <w:rsid w:val="00280231"/>
    <w:rsid w:val="00283013"/>
    <w:rsid w:val="00284067"/>
    <w:rsid w:val="002846D5"/>
    <w:rsid w:val="00284823"/>
    <w:rsid w:val="0028500B"/>
    <w:rsid w:val="00285E41"/>
    <w:rsid w:val="0028691B"/>
    <w:rsid w:val="002877E9"/>
    <w:rsid w:val="00287FA5"/>
    <w:rsid w:val="00290377"/>
    <w:rsid w:val="002911A9"/>
    <w:rsid w:val="00291218"/>
    <w:rsid w:val="00291268"/>
    <w:rsid w:val="002921F2"/>
    <w:rsid w:val="0029270B"/>
    <w:rsid w:val="00292711"/>
    <w:rsid w:val="00292717"/>
    <w:rsid w:val="002927BD"/>
    <w:rsid w:val="0029281A"/>
    <w:rsid w:val="002933B7"/>
    <w:rsid w:val="00293475"/>
    <w:rsid w:val="00293EE7"/>
    <w:rsid w:val="00294128"/>
    <w:rsid w:val="002968AE"/>
    <w:rsid w:val="00296AD1"/>
    <w:rsid w:val="00297049"/>
    <w:rsid w:val="00297296"/>
    <w:rsid w:val="0029761D"/>
    <w:rsid w:val="00297ADE"/>
    <w:rsid w:val="00297C12"/>
    <w:rsid w:val="00297D6B"/>
    <w:rsid w:val="00297EA2"/>
    <w:rsid w:val="00297F43"/>
    <w:rsid w:val="002A02F6"/>
    <w:rsid w:val="002A03D7"/>
    <w:rsid w:val="002A0652"/>
    <w:rsid w:val="002A1428"/>
    <w:rsid w:val="002A14C7"/>
    <w:rsid w:val="002A1504"/>
    <w:rsid w:val="002A15B3"/>
    <w:rsid w:val="002A2034"/>
    <w:rsid w:val="002A20C8"/>
    <w:rsid w:val="002A2BAF"/>
    <w:rsid w:val="002A2C07"/>
    <w:rsid w:val="002A30F0"/>
    <w:rsid w:val="002A3781"/>
    <w:rsid w:val="002A61B8"/>
    <w:rsid w:val="002A6335"/>
    <w:rsid w:val="002A673F"/>
    <w:rsid w:val="002A6A44"/>
    <w:rsid w:val="002A6A86"/>
    <w:rsid w:val="002A6EA0"/>
    <w:rsid w:val="002A6F9C"/>
    <w:rsid w:val="002A7AAD"/>
    <w:rsid w:val="002A7CB5"/>
    <w:rsid w:val="002A7D0F"/>
    <w:rsid w:val="002B032F"/>
    <w:rsid w:val="002B14C6"/>
    <w:rsid w:val="002B1D0E"/>
    <w:rsid w:val="002B1D77"/>
    <w:rsid w:val="002B2538"/>
    <w:rsid w:val="002B257E"/>
    <w:rsid w:val="002B269C"/>
    <w:rsid w:val="002B444C"/>
    <w:rsid w:val="002B4D82"/>
    <w:rsid w:val="002B543F"/>
    <w:rsid w:val="002B545E"/>
    <w:rsid w:val="002B5964"/>
    <w:rsid w:val="002B5E13"/>
    <w:rsid w:val="002B60FA"/>
    <w:rsid w:val="002B655C"/>
    <w:rsid w:val="002C066E"/>
    <w:rsid w:val="002C130D"/>
    <w:rsid w:val="002C1DA1"/>
    <w:rsid w:val="002C22BE"/>
    <w:rsid w:val="002C249E"/>
    <w:rsid w:val="002C25C0"/>
    <w:rsid w:val="002C300D"/>
    <w:rsid w:val="002C3BD5"/>
    <w:rsid w:val="002C4EA5"/>
    <w:rsid w:val="002C59E5"/>
    <w:rsid w:val="002C62A3"/>
    <w:rsid w:val="002C66FD"/>
    <w:rsid w:val="002C72D3"/>
    <w:rsid w:val="002C74CA"/>
    <w:rsid w:val="002D1038"/>
    <w:rsid w:val="002D1158"/>
    <w:rsid w:val="002D12FC"/>
    <w:rsid w:val="002D13FD"/>
    <w:rsid w:val="002D1ADC"/>
    <w:rsid w:val="002D22F9"/>
    <w:rsid w:val="002D29AB"/>
    <w:rsid w:val="002D2A10"/>
    <w:rsid w:val="002D3822"/>
    <w:rsid w:val="002D457C"/>
    <w:rsid w:val="002D59EF"/>
    <w:rsid w:val="002D61A6"/>
    <w:rsid w:val="002D64AE"/>
    <w:rsid w:val="002D6E38"/>
    <w:rsid w:val="002D7FA6"/>
    <w:rsid w:val="002D7FF2"/>
    <w:rsid w:val="002E06CD"/>
    <w:rsid w:val="002E1307"/>
    <w:rsid w:val="002E1436"/>
    <w:rsid w:val="002E1480"/>
    <w:rsid w:val="002E1525"/>
    <w:rsid w:val="002E1CDA"/>
    <w:rsid w:val="002E1E05"/>
    <w:rsid w:val="002E2FD1"/>
    <w:rsid w:val="002E3FA1"/>
    <w:rsid w:val="002E454D"/>
    <w:rsid w:val="002E47C9"/>
    <w:rsid w:val="002E4BB1"/>
    <w:rsid w:val="002E4D2F"/>
    <w:rsid w:val="002E55ED"/>
    <w:rsid w:val="002E5F38"/>
    <w:rsid w:val="002E6C69"/>
    <w:rsid w:val="002E6DB9"/>
    <w:rsid w:val="002E6F88"/>
    <w:rsid w:val="002E74CE"/>
    <w:rsid w:val="002E79E8"/>
    <w:rsid w:val="002E7E71"/>
    <w:rsid w:val="002F1C0B"/>
    <w:rsid w:val="002F1E09"/>
    <w:rsid w:val="002F26DE"/>
    <w:rsid w:val="002F45BD"/>
    <w:rsid w:val="002F53B0"/>
    <w:rsid w:val="002F5CB3"/>
    <w:rsid w:val="002F636A"/>
    <w:rsid w:val="002F6F78"/>
    <w:rsid w:val="002F7B9A"/>
    <w:rsid w:val="0030087D"/>
    <w:rsid w:val="00300DE0"/>
    <w:rsid w:val="00301CC2"/>
    <w:rsid w:val="00302AF6"/>
    <w:rsid w:val="00302FF9"/>
    <w:rsid w:val="003038B8"/>
    <w:rsid w:val="00303B33"/>
    <w:rsid w:val="00304DD2"/>
    <w:rsid w:val="00305EA8"/>
    <w:rsid w:val="00306261"/>
    <w:rsid w:val="00306810"/>
    <w:rsid w:val="00306C72"/>
    <w:rsid w:val="00307581"/>
    <w:rsid w:val="00307719"/>
    <w:rsid w:val="003103A1"/>
    <w:rsid w:val="00310A35"/>
    <w:rsid w:val="00310E34"/>
    <w:rsid w:val="003117C5"/>
    <w:rsid w:val="00311F72"/>
    <w:rsid w:val="0031216E"/>
    <w:rsid w:val="003129E3"/>
    <w:rsid w:val="003132CD"/>
    <w:rsid w:val="003142A3"/>
    <w:rsid w:val="00314474"/>
    <w:rsid w:val="00314637"/>
    <w:rsid w:val="00315E7C"/>
    <w:rsid w:val="00316C2E"/>
    <w:rsid w:val="00317EF2"/>
    <w:rsid w:val="003204DC"/>
    <w:rsid w:val="003210B2"/>
    <w:rsid w:val="003211F9"/>
    <w:rsid w:val="00321EDE"/>
    <w:rsid w:val="003230B2"/>
    <w:rsid w:val="00323F28"/>
    <w:rsid w:val="0032513C"/>
    <w:rsid w:val="0032526D"/>
    <w:rsid w:val="00326511"/>
    <w:rsid w:val="003268A3"/>
    <w:rsid w:val="003272F9"/>
    <w:rsid w:val="00327B3A"/>
    <w:rsid w:val="00327D9F"/>
    <w:rsid w:val="0033067C"/>
    <w:rsid w:val="003309EC"/>
    <w:rsid w:val="00330D59"/>
    <w:rsid w:val="00331A1B"/>
    <w:rsid w:val="00331D21"/>
    <w:rsid w:val="0033203A"/>
    <w:rsid w:val="00332827"/>
    <w:rsid w:val="003328C1"/>
    <w:rsid w:val="003332B3"/>
    <w:rsid w:val="00333CA6"/>
    <w:rsid w:val="003342EB"/>
    <w:rsid w:val="0033667A"/>
    <w:rsid w:val="0033708A"/>
    <w:rsid w:val="0033781B"/>
    <w:rsid w:val="003379FE"/>
    <w:rsid w:val="0034015A"/>
    <w:rsid w:val="003403D8"/>
    <w:rsid w:val="003420E7"/>
    <w:rsid w:val="00343111"/>
    <w:rsid w:val="00343614"/>
    <w:rsid w:val="00345F77"/>
    <w:rsid w:val="0034600F"/>
    <w:rsid w:val="00346647"/>
    <w:rsid w:val="00346AA5"/>
    <w:rsid w:val="003474B2"/>
    <w:rsid w:val="0035066C"/>
    <w:rsid w:val="00350E90"/>
    <w:rsid w:val="00351488"/>
    <w:rsid w:val="00351DB2"/>
    <w:rsid w:val="00352133"/>
    <w:rsid w:val="00352364"/>
    <w:rsid w:val="003526CF"/>
    <w:rsid w:val="00353570"/>
    <w:rsid w:val="00353A51"/>
    <w:rsid w:val="00354325"/>
    <w:rsid w:val="003553E4"/>
    <w:rsid w:val="00355C2B"/>
    <w:rsid w:val="00356433"/>
    <w:rsid w:val="003564DE"/>
    <w:rsid w:val="00357235"/>
    <w:rsid w:val="00360CE2"/>
    <w:rsid w:val="003616BE"/>
    <w:rsid w:val="00361A27"/>
    <w:rsid w:val="00361EEB"/>
    <w:rsid w:val="00362881"/>
    <w:rsid w:val="00362A25"/>
    <w:rsid w:val="00362E09"/>
    <w:rsid w:val="003635E6"/>
    <w:rsid w:val="00365C34"/>
    <w:rsid w:val="00365EBE"/>
    <w:rsid w:val="00366262"/>
    <w:rsid w:val="00366D2F"/>
    <w:rsid w:val="003672B1"/>
    <w:rsid w:val="00367ECB"/>
    <w:rsid w:val="00370B88"/>
    <w:rsid w:val="0037105D"/>
    <w:rsid w:val="0037143A"/>
    <w:rsid w:val="0037145D"/>
    <w:rsid w:val="003715CA"/>
    <w:rsid w:val="00371B2D"/>
    <w:rsid w:val="00371D94"/>
    <w:rsid w:val="00371F30"/>
    <w:rsid w:val="00372927"/>
    <w:rsid w:val="00373750"/>
    <w:rsid w:val="00373855"/>
    <w:rsid w:val="003740FE"/>
    <w:rsid w:val="00374282"/>
    <w:rsid w:val="003744E0"/>
    <w:rsid w:val="003747D4"/>
    <w:rsid w:val="00374998"/>
    <w:rsid w:val="003749FB"/>
    <w:rsid w:val="0037602C"/>
    <w:rsid w:val="00376755"/>
    <w:rsid w:val="00376879"/>
    <w:rsid w:val="0037759A"/>
    <w:rsid w:val="003778AF"/>
    <w:rsid w:val="00380ED2"/>
    <w:rsid w:val="00381486"/>
    <w:rsid w:val="00381534"/>
    <w:rsid w:val="00381DBA"/>
    <w:rsid w:val="00381F8A"/>
    <w:rsid w:val="00383210"/>
    <w:rsid w:val="00383F1B"/>
    <w:rsid w:val="00384A61"/>
    <w:rsid w:val="00384B0E"/>
    <w:rsid w:val="00384C06"/>
    <w:rsid w:val="00384E2B"/>
    <w:rsid w:val="003850C7"/>
    <w:rsid w:val="003852A1"/>
    <w:rsid w:val="00385359"/>
    <w:rsid w:val="0038591F"/>
    <w:rsid w:val="0038622F"/>
    <w:rsid w:val="00390854"/>
    <w:rsid w:val="003916D1"/>
    <w:rsid w:val="00391893"/>
    <w:rsid w:val="00391BE5"/>
    <w:rsid w:val="00391CC7"/>
    <w:rsid w:val="003924DA"/>
    <w:rsid w:val="00392C12"/>
    <w:rsid w:val="00392FD2"/>
    <w:rsid w:val="0039318C"/>
    <w:rsid w:val="00394477"/>
    <w:rsid w:val="00394839"/>
    <w:rsid w:val="00394F8E"/>
    <w:rsid w:val="00395369"/>
    <w:rsid w:val="00395532"/>
    <w:rsid w:val="003965FE"/>
    <w:rsid w:val="0039676D"/>
    <w:rsid w:val="003967E3"/>
    <w:rsid w:val="00396876"/>
    <w:rsid w:val="0039739C"/>
    <w:rsid w:val="003977F9"/>
    <w:rsid w:val="003A01B9"/>
    <w:rsid w:val="003A2928"/>
    <w:rsid w:val="003A2A12"/>
    <w:rsid w:val="003A3B63"/>
    <w:rsid w:val="003A3E68"/>
    <w:rsid w:val="003A4320"/>
    <w:rsid w:val="003A46DB"/>
    <w:rsid w:val="003A56B6"/>
    <w:rsid w:val="003B061E"/>
    <w:rsid w:val="003B0D4D"/>
    <w:rsid w:val="003B23B7"/>
    <w:rsid w:val="003B277B"/>
    <w:rsid w:val="003B2B5B"/>
    <w:rsid w:val="003B3911"/>
    <w:rsid w:val="003B4659"/>
    <w:rsid w:val="003B6E38"/>
    <w:rsid w:val="003B790D"/>
    <w:rsid w:val="003C070C"/>
    <w:rsid w:val="003C0884"/>
    <w:rsid w:val="003C127C"/>
    <w:rsid w:val="003C14BC"/>
    <w:rsid w:val="003C1B4B"/>
    <w:rsid w:val="003C1BB1"/>
    <w:rsid w:val="003C211B"/>
    <w:rsid w:val="003C2E75"/>
    <w:rsid w:val="003C3363"/>
    <w:rsid w:val="003C3599"/>
    <w:rsid w:val="003C3862"/>
    <w:rsid w:val="003C3E1D"/>
    <w:rsid w:val="003C4314"/>
    <w:rsid w:val="003C4766"/>
    <w:rsid w:val="003C4CE0"/>
    <w:rsid w:val="003C56CE"/>
    <w:rsid w:val="003C6F3A"/>
    <w:rsid w:val="003D0DCD"/>
    <w:rsid w:val="003D10C4"/>
    <w:rsid w:val="003D1E49"/>
    <w:rsid w:val="003D2115"/>
    <w:rsid w:val="003D21B0"/>
    <w:rsid w:val="003D22B0"/>
    <w:rsid w:val="003D25B5"/>
    <w:rsid w:val="003D273D"/>
    <w:rsid w:val="003D2901"/>
    <w:rsid w:val="003D2E8E"/>
    <w:rsid w:val="003D3C82"/>
    <w:rsid w:val="003D3D5A"/>
    <w:rsid w:val="003D4763"/>
    <w:rsid w:val="003D5583"/>
    <w:rsid w:val="003D585A"/>
    <w:rsid w:val="003D5AC3"/>
    <w:rsid w:val="003D61F6"/>
    <w:rsid w:val="003D69A7"/>
    <w:rsid w:val="003D6BB8"/>
    <w:rsid w:val="003E1E72"/>
    <w:rsid w:val="003E2BAE"/>
    <w:rsid w:val="003E2BF9"/>
    <w:rsid w:val="003E2DF9"/>
    <w:rsid w:val="003E3A9C"/>
    <w:rsid w:val="003E40F9"/>
    <w:rsid w:val="003E449C"/>
    <w:rsid w:val="003E5345"/>
    <w:rsid w:val="003E5518"/>
    <w:rsid w:val="003E5B8F"/>
    <w:rsid w:val="003E5B92"/>
    <w:rsid w:val="003E6B44"/>
    <w:rsid w:val="003E6C21"/>
    <w:rsid w:val="003E7071"/>
    <w:rsid w:val="003E7210"/>
    <w:rsid w:val="003E7BB3"/>
    <w:rsid w:val="003F004B"/>
    <w:rsid w:val="003F04B0"/>
    <w:rsid w:val="003F1180"/>
    <w:rsid w:val="003F14DB"/>
    <w:rsid w:val="003F168A"/>
    <w:rsid w:val="003F213E"/>
    <w:rsid w:val="003F23AE"/>
    <w:rsid w:val="003F26DB"/>
    <w:rsid w:val="003F2A5F"/>
    <w:rsid w:val="003F2D99"/>
    <w:rsid w:val="003F3274"/>
    <w:rsid w:val="003F3505"/>
    <w:rsid w:val="003F36A2"/>
    <w:rsid w:val="003F3D9B"/>
    <w:rsid w:val="003F483E"/>
    <w:rsid w:val="003F4A71"/>
    <w:rsid w:val="003F4CB9"/>
    <w:rsid w:val="003F4D51"/>
    <w:rsid w:val="003F4F25"/>
    <w:rsid w:val="003F5889"/>
    <w:rsid w:val="003F605E"/>
    <w:rsid w:val="003F647A"/>
    <w:rsid w:val="003F6728"/>
    <w:rsid w:val="003F6A8D"/>
    <w:rsid w:val="003F7C70"/>
    <w:rsid w:val="00400AAE"/>
    <w:rsid w:val="00401940"/>
    <w:rsid w:val="00401B5F"/>
    <w:rsid w:val="00402167"/>
    <w:rsid w:val="004023C5"/>
    <w:rsid w:val="0040241E"/>
    <w:rsid w:val="00402904"/>
    <w:rsid w:val="00403535"/>
    <w:rsid w:val="004038A1"/>
    <w:rsid w:val="00404EF7"/>
    <w:rsid w:val="00405413"/>
    <w:rsid w:val="004058B8"/>
    <w:rsid w:val="004066C7"/>
    <w:rsid w:val="00406FBE"/>
    <w:rsid w:val="0040772A"/>
    <w:rsid w:val="004101DA"/>
    <w:rsid w:val="00410CC6"/>
    <w:rsid w:val="004112AC"/>
    <w:rsid w:val="00411BBD"/>
    <w:rsid w:val="00411D17"/>
    <w:rsid w:val="004120DD"/>
    <w:rsid w:val="00412313"/>
    <w:rsid w:val="00412643"/>
    <w:rsid w:val="004126F8"/>
    <w:rsid w:val="004132DA"/>
    <w:rsid w:val="00413BAA"/>
    <w:rsid w:val="004140AE"/>
    <w:rsid w:val="00414884"/>
    <w:rsid w:val="00414C43"/>
    <w:rsid w:val="00414CF3"/>
    <w:rsid w:val="00414E58"/>
    <w:rsid w:val="0041530F"/>
    <w:rsid w:val="00415746"/>
    <w:rsid w:val="004158D6"/>
    <w:rsid w:val="00415A6E"/>
    <w:rsid w:val="004161F7"/>
    <w:rsid w:val="00417F61"/>
    <w:rsid w:val="00420BE0"/>
    <w:rsid w:val="0042178A"/>
    <w:rsid w:val="0042182A"/>
    <w:rsid w:val="00421E20"/>
    <w:rsid w:val="00421EBF"/>
    <w:rsid w:val="004227BF"/>
    <w:rsid w:val="0042290A"/>
    <w:rsid w:val="00422970"/>
    <w:rsid w:val="00422BA6"/>
    <w:rsid w:val="00424001"/>
    <w:rsid w:val="00424E10"/>
    <w:rsid w:val="00424E57"/>
    <w:rsid w:val="00424FBD"/>
    <w:rsid w:val="00425B70"/>
    <w:rsid w:val="00426428"/>
    <w:rsid w:val="00426EF0"/>
    <w:rsid w:val="004272D3"/>
    <w:rsid w:val="0042758F"/>
    <w:rsid w:val="00427884"/>
    <w:rsid w:val="0043016E"/>
    <w:rsid w:val="00432261"/>
    <w:rsid w:val="004327C4"/>
    <w:rsid w:val="00432E63"/>
    <w:rsid w:val="0043331E"/>
    <w:rsid w:val="00433A08"/>
    <w:rsid w:val="00433F1E"/>
    <w:rsid w:val="004343E5"/>
    <w:rsid w:val="00435839"/>
    <w:rsid w:val="00435EBC"/>
    <w:rsid w:val="00436268"/>
    <w:rsid w:val="004365B7"/>
    <w:rsid w:val="00436839"/>
    <w:rsid w:val="00436ABD"/>
    <w:rsid w:val="00436B90"/>
    <w:rsid w:val="00436BEE"/>
    <w:rsid w:val="00437145"/>
    <w:rsid w:val="004379F8"/>
    <w:rsid w:val="004402FA"/>
    <w:rsid w:val="00440445"/>
    <w:rsid w:val="004405B5"/>
    <w:rsid w:val="00440A6E"/>
    <w:rsid w:val="004411B0"/>
    <w:rsid w:val="004424CE"/>
    <w:rsid w:val="00442EDA"/>
    <w:rsid w:val="004431D5"/>
    <w:rsid w:val="004437DE"/>
    <w:rsid w:val="004442A5"/>
    <w:rsid w:val="00445196"/>
    <w:rsid w:val="004452F8"/>
    <w:rsid w:val="00446294"/>
    <w:rsid w:val="00447560"/>
    <w:rsid w:val="00447B01"/>
    <w:rsid w:val="004508A0"/>
    <w:rsid w:val="00452386"/>
    <w:rsid w:val="00453BAF"/>
    <w:rsid w:val="00454B46"/>
    <w:rsid w:val="004553BC"/>
    <w:rsid w:val="00455F50"/>
    <w:rsid w:val="004561C6"/>
    <w:rsid w:val="00456256"/>
    <w:rsid w:val="0045745B"/>
    <w:rsid w:val="00457842"/>
    <w:rsid w:val="0046034F"/>
    <w:rsid w:val="004603C1"/>
    <w:rsid w:val="004606D5"/>
    <w:rsid w:val="00460835"/>
    <w:rsid w:val="004608DA"/>
    <w:rsid w:val="00460F92"/>
    <w:rsid w:val="00461E44"/>
    <w:rsid w:val="004623F7"/>
    <w:rsid w:val="00462A27"/>
    <w:rsid w:val="004635F2"/>
    <w:rsid w:val="00463911"/>
    <w:rsid w:val="00463949"/>
    <w:rsid w:val="004646D6"/>
    <w:rsid w:val="00465137"/>
    <w:rsid w:val="004655A6"/>
    <w:rsid w:val="00465604"/>
    <w:rsid w:val="00465763"/>
    <w:rsid w:val="00465AC9"/>
    <w:rsid w:val="00465CD7"/>
    <w:rsid w:val="004664D7"/>
    <w:rsid w:val="00467584"/>
    <w:rsid w:val="004676E9"/>
    <w:rsid w:val="00470062"/>
    <w:rsid w:val="004701FD"/>
    <w:rsid w:val="00470474"/>
    <w:rsid w:val="004706D2"/>
    <w:rsid w:val="00470701"/>
    <w:rsid w:val="00470C40"/>
    <w:rsid w:val="00470D3C"/>
    <w:rsid w:val="004712D0"/>
    <w:rsid w:val="00471662"/>
    <w:rsid w:val="00473090"/>
    <w:rsid w:val="00473B2B"/>
    <w:rsid w:val="00473D29"/>
    <w:rsid w:val="00475263"/>
    <w:rsid w:val="00475DEB"/>
    <w:rsid w:val="00475FF2"/>
    <w:rsid w:val="00476151"/>
    <w:rsid w:val="00477284"/>
    <w:rsid w:val="004777A5"/>
    <w:rsid w:val="00480180"/>
    <w:rsid w:val="004801B4"/>
    <w:rsid w:val="004810C1"/>
    <w:rsid w:val="00481649"/>
    <w:rsid w:val="00481FBE"/>
    <w:rsid w:val="004822B9"/>
    <w:rsid w:val="00482CEF"/>
    <w:rsid w:val="00482E4A"/>
    <w:rsid w:val="00483DEA"/>
    <w:rsid w:val="00485057"/>
    <w:rsid w:val="004852B3"/>
    <w:rsid w:val="0048574F"/>
    <w:rsid w:val="004857A6"/>
    <w:rsid w:val="00486A78"/>
    <w:rsid w:val="00486BDD"/>
    <w:rsid w:val="00487307"/>
    <w:rsid w:val="00487327"/>
    <w:rsid w:val="00487CE2"/>
    <w:rsid w:val="00490083"/>
    <w:rsid w:val="004907B0"/>
    <w:rsid w:val="00491587"/>
    <w:rsid w:val="004918C8"/>
    <w:rsid w:val="00491AF0"/>
    <w:rsid w:val="004926C4"/>
    <w:rsid w:val="00494981"/>
    <w:rsid w:val="0049553E"/>
    <w:rsid w:val="004955A8"/>
    <w:rsid w:val="0049604D"/>
    <w:rsid w:val="00496259"/>
    <w:rsid w:val="0049638F"/>
    <w:rsid w:val="00496D1C"/>
    <w:rsid w:val="00496F23"/>
    <w:rsid w:val="0049771B"/>
    <w:rsid w:val="004977FD"/>
    <w:rsid w:val="004A00B6"/>
    <w:rsid w:val="004A0B4B"/>
    <w:rsid w:val="004A1EB5"/>
    <w:rsid w:val="004A2149"/>
    <w:rsid w:val="004A2204"/>
    <w:rsid w:val="004A431F"/>
    <w:rsid w:val="004A4677"/>
    <w:rsid w:val="004A4C1D"/>
    <w:rsid w:val="004A57C5"/>
    <w:rsid w:val="004A6211"/>
    <w:rsid w:val="004A63BE"/>
    <w:rsid w:val="004A69FE"/>
    <w:rsid w:val="004A6CFE"/>
    <w:rsid w:val="004A7A35"/>
    <w:rsid w:val="004B0441"/>
    <w:rsid w:val="004B04C3"/>
    <w:rsid w:val="004B09E7"/>
    <w:rsid w:val="004B0B89"/>
    <w:rsid w:val="004B47E2"/>
    <w:rsid w:val="004B4F76"/>
    <w:rsid w:val="004B58FB"/>
    <w:rsid w:val="004B6436"/>
    <w:rsid w:val="004B6DBB"/>
    <w:rsid w:val="004B6F5F"/>
    <w:rsid w:val="004B7308"/>
    <w:rsid w:val="004B75E8"/>
    <w:rsid w:val="004B77FC"/>
    <w:rsid w:val="004B7D4F"/>
    <w:rsid w:val="004C05AB"/>
    <w:rsid w:val="004C0EE5"/>
    <w:rsid w:val="004C1356"/>
    <w:rsid w:val="004C1401"/>
    <w:rsid w:val="004C1899"/>
    <w:rsid w:val="004C1EE8"/>
    <w:rsid w:val="004C220E"/>
    <w:rsid w:val="004C24C3"/>
    <w:rsid w:val="004C272F"/>
    <w:rsid w:val="004C31D6"/>
    <w:rsid w:val="004C331A"/>
    <w:rsid w:val="004C37C5"/>
    <w:rsid w:val="004C3C44"/>
    <w:rsid w:val="004C46B3"/>
    <w:rsid w:val="004C48D6"/>
    <w:rsid w:val="004C6174"/>
    <w:rsid w:val="004C68C6"/>
    <w:rsid w:val="004C6EC2"/>
    <w:rsid w:val="004C7C0C"/>
    <w:rsid w:val="004D0626"/>
    <w:rsid w:val="004D198E"/>
    <w:rsid w:val="004D2073"/>
    <w:rsid w:val="004D2757"/>
    <w:rsid w:val="004D2860"/>
    <w:rsid w:val="004D2CE6"/>
    <w:rsid w:val="004D2D19"/>
    <w:rsid w:val="004D398D"/>
    <w:rsid w:val="004D4E11"/>
    <w:rsid w:val="004D4ED5"/>
    <w:rsid w:val="004D5FFC"/>
    <w:rsid w:val="004D6896"/>
    <w:rsid w:val="004D79CF"/>
    <w:rsid w:val="004D7D94"/>
    <w:rsid w:val="004D7E88"/>
    <w:rsid w:val="004D7F80"/>
    <w:rsid w:val="004E07E2"/>
    <w:rsid w:val="004E08A5"/>
    <w:rsid w:val="004E0EED"/>
    <w:rsid w:val="004E119C"/>
    <w:rsid w:val="004E1AD9"/>
    <w:rsid w:val="004E249D"/>
    <w:rsid w:val="004E28F4"/>
    <w:rsid w:val="004E343B"/>
    <w:rsid w:val="004E42D0"/>
    <w:rsid w:val="004E542F"/>
    <w:rsid w:val="004E6EBA"/>
    <w:rsid w:val="004E6F32"/>
    <w:rsid w:val="004E738C"/>
    <w:rsid w:val="004E7520"/>
    <w:rsid w:val="004F013D"/>
    <w:rsid w:val="004F028D"/>
    <w:rsid w:val="004F07D3"/>
    <w:rsid w:val="004F08FD"/>
    <w:rsid w:val="004F0DA9"/>
    <w:rsid w:val="004F1D52"/>
    <w:rsid w:val="004F1ECA"/>
    <w:rsid w:val="004F346B"/>
    <w:rsid w:val="004F3818"/>
    <w:rsid w:val="004F4A29"/>
    <w:rsid w:val="004F4F58"/>
    <w:rsid w:val="004F5394"/>
    <w:rsid w:val="004F5812"/>
    <w:rsid w:val="004F58A9"/>
    <w:rsid w:val="004F5996"/>
    <w:rsid w:val="004F671C"/>
    <w:rsid w:val="004F6DBA"/>
    <w:rsid w:val="005012F8"/>
    <w:rsid w:val="00501936"/>
    <w:rsid w:val="00502202"/>
    <w:rsid w:val="00502588"/>
    <w:rsid w:val="00502D75"/>
    <w:rsid w:val="00503119"/>
    <w:rsid w:val="0050398B"/>
    <w:rsid w:val="00505842"/>
    <w:rsid w:val="005062C0"/>
    <w:rsid w:val="005069B7"/>
    <w:rsid w:val="00506A9E"/>
    <w:rsid w:val="00506C81"/>
    <w:rsid w:val="005074AB"/>
    <w:rsid w:val="00510097"/>
    <w:rsid w:val="00510918"/>
    <w:rsid w:val="00510A68"/>
    <w:rsid w:val="00511CC4"/>
    <w:rsid w:val="0051284E"/>
    <w:rsid w:val="005129F1"/>
    <w:rsid w:val="00512C29"/>
    <w:rsid w:val="00513527"/>
    <w:rsid w:val="005146B9"/>
    <w:rsid w:val="005155DE"/>
    <w:rsid w:val="005160AA"/>
    <w:rsid w:val="0051715C"/>
    <w:rsid w:val="0051742D"/>
    <w:rsid w:val="005175AF"/>
    <w:rsid w:val="00517A67"/>
    <w:rsid w:val="00517FA5"/>
    <w:rsid w:val="0052015D"/>
    <w:rsid w:val="005215F4"/>
    <w:rsid w:val="00522056"/>
    <w:rsid w:val="005220C9"/>
    <w:rsid w:val="00522361"/>
    <w:rsid w:val="00523AAE"/>
    <w:rsid w:val="00523C8A"/>
    <w:rsid w:val="00523ED9"/>
    <w:rsid w:val="005249CF"/>
    <w:rsid w:val="00524BBE"/>
    <w:rsid w:val="00526F40"/>
    <w:rsid w:val="0052736D"/>
    <w:rsid w:val="0052775B"/>
    <w:rsid w:val="005277A9"/>
    <w:rsid w:val="00527DD0"/>
    <w:rsid w:val="00530AAA"/>
    <w:rsid w:val="0053113D"/>
    <w:rsid w:val="005316DC"/>
    <w:rsid w:val="005316F7"/>
    <w:rsid w:val="0053207A"/>
    <w:rsid w:val="005332E1"/>
    <w:rsid w:val="00533756"/>
    <w:rsid w:val="0053400D"/>
    <w:rsid w:val="005347EA"/>
    <w:rsid w:val="0053561F"/>
    <w:rsid w:val="00535714"/>
    <w:rsid w:val="00535C26"/>
    <w:rsid w:val="005361AF"/>
    <w:rsid w:val="0053681D"/>
    <w:rsid w:val="005373BC"/>
    <w:rsid w:val="00537FD5"/>
    <w:rsid w:val="00537FF8"/>
    <w:rsid w:val="00540273"/>
    <w:rsid w:val="00541532"/>
    <w:rsid w:val="0054177D"/>
    <w:rsid w:val="00541811"/>
    <w:rsid w:val="00541837"/>
    <w:rsid w:val="00541D90"/>
    <w:rsid w:val="00542801"/>
    <w:rsid w:val="00543724"/>
    <w:rsid w:val="00543A11"/>
    <w:rsid w:val="00543A94"/>
    <w:rsid w:val="00543AC8"/>
    <w:rsid w:val="00544046"/>
    <w:rsid w:val="00544569"/>
    <w:rsid w:val="00544A37"/>
    <w:rsid w:val="00544EF1"/>
    <w:rsid w:val="00545572"/>
    <w:rsid w:val="0054585C"/>
    <w:rsid w:val="0054608F"/>
    <w:rsid w:val="00546319"/>
    <w:rsid w:val="00547429"/>
    <w:rsid w:val="00547B71"/>
    <w:rsid w:val="00547C7D"/>
    <w:rsid w:val="00550404"/>
    <w:rsid w:val="005509F2"/>
    <w:rsid w:val="00550E22"/>
    <w:rsid w:val="0055111B"/>
    <w:rsid w:val="005515E5"/>
    <w:rsid w:val="0055207E"/>
    <w:rsid w:val="005539F1"/>
    <w:rsid w:val="00553E59"/>
    <w:rsid w:val="00554411"/>
    <w:rsid w:val="00554AA1"/>
    <w:rsid w:val="0055578A"/>
    <w:rsid w:val="005559F2"/>
    <w:rsid w:val="005570A8"/>
    <w:rsid w:val="005571C5"/>
    <w:rsid w:val="00557DD4"/>
    <w:rsid w:val="005600E3"/>
    <w:rsid w:val="00561348"/>
    <w:rsid w:val="0056182D"/>
    <w:rsid w:val="005628EA"/>
    <w:rsid w:val="0056382C"/>
    <w:rsid w:val="00563D6E"/>
    <w:rsid w:val="005642BF"/>
    <w:rsid w:val="005645B1"/>
    <w:rsid w:val="00565680"/>
    <w:rsid w:val="00566034"/>
    <w:rsid w:val="005662BF"/>
    <w:rsid w:val="0056632A"/>
    <w:rsid w:val="00566C84"/>
    <w:rsid w:val="00566D99"/>
    <w:rsid w:val="00566DDE"/>
    <w:rsid w:val="0056723A"/>
    <w:rsid w:val="005703C7"/>
    <w:rsid w:val="00570633"/>
    <w:rsid w:val="0057188F"/>
    <w:rsid w:val="00571981"/>
    <w:rsid w:val="00571AB6"/>
    <w:rsid w:val="00572E52"/>
    <w:rsid w:val="00573973"/>
    <w:rsid w:val="005741F0"/>
    <w:rsid w:val="00574AF1"/>
    <w:rsid w:val="00574CBF"/>
    <w:rsid w:val="00574DF1"/>
    <w:rsid w:val="00574EB3"/>
    <w:rsid w:val="005756FF"/>
    <w:rsid w:val="00575C13"/>
    <w:rsid w:val="00576131"/>
    <w:rsid w:val="00576CB3"/>
    <w:rsid w:val="00576E05"/>
    <w:rsid w:val="005774E0"/>
    <w:rsid w:val="00577E2B"/>
    <w:rsid w:val="00580628"/>
    <w:rsid w:val="00580AA8"/>
    <w:rsid w:val="005810AD"/>
    <w:rsid w:val="00581956"/>
    <w:rsid w:val="00582496"/>
    <w:rsid w:val="0058255F"/>
    <w:rsid w:val="005834D6"/>
    <w:rsid w:val="0058394F"/>
    <w:rsid w:val="005844CB"/>
    <w:rsid w:val="00585320"/>
    <w:rsid w:val="0058540D"/>
    <w:rsid w:val="00585C60"/>
    <w:rsid w:val="00586105"/>
    <w:rsid w:val="0058616B"/>
    <w:rsid w:val="00586435"/>
    <w:rsid w:val="005869B5"/>
    <w:rsid w:val="00586FE1"/>
    <w:rsid w:val="00587601"/>
    <w:rsid w:val="00587E96"/>
    <w:rsid w:val="00590800"/>
    <w:rsid w:val="00590E28"/>
    <w:rsid w:val="00591420"/>
    <w:rsid w:val="00594C1F"/>
    <w:rsid w:val="00594E5B"/>
    <w:rsid w:val="005951BB"/>
    <w:rsid w:val="005952E3"/>
    <w:rsid w:val="005959A0"/>
    <w:rsid w:val="00595B2D"/>
    <w:rsid w:val="00595EAA"/>
    <w:rsid w:val="00596136"/>
    <w:rsid w:val="00596212"/>
    <w:rsid w:val="0059688C"/>
    <w:rsid w:val="00597597"/>
    <w:rsid w:val="00597700"/>
    <w:rsid w:val="00597F7E"/>
    <w:rsid w:val="00597F94"/>
    <w:rsid w:val="005A10B7"/>
    <w:rsid w:val="005A1396"/>
    <w:rsid w:val="005A1ED7"/>
    <w:rsid w:val="005A321F"/>
    <w:rsid w:val="005A3C0B"/>
    <w:rsid w:val="005A3DEA"/>
    <w:rsid w:val="005A493D"/>
    <w:rsid w:val="005A4B12"/>
    <w:rsid w:val="005A53A7"/>
    <w:rsid w:val="005A5458"/>
    <w:rsid w:val="005A5856"/>
    <w:rsid w:val="005A58A1"/>
    <w:rsid w:val="005A788B"/>
    <w:rsid w:val="005A7FAE"/>
    <w:rsid w:val="005B008C"/>
    <w:rsid w:val="005B0346"/>
    <w:rsid w:val="005B0DD8"/>
    <w:rsid w:val="005B1701"/>
    <w:rsid w:val="005B24C7"/>
    <w:rsid w:val="005B2D98"/>
    <w:rsid w:val="005B3043"/>
    <w:rsid w:val="005B3823"/>
    <w:rsid w:val="005B386F"/>
    <w:rsid w:val="005B39F6"/>
    <w:rsid w:val="005B3E88"/>
    <w:rsid w:val="005B4AAC"/>
    <w:rsid w:val="005B5D94"/>
    <w:rsid w:val="005B6B27"/>
    <w:rsid w:val="005B7917"/>
    <w:rsid w:val="005C005B"/>
    <w:rsid w:val="005C0832"/>
    <w:rsid w:val="005C0A76"/>
    <w:rsid w:val="005C0C96"/>
    <w:rsid w:val="005C115E"/>
    <w:rsid w:val="005C1E10"/>
    <w:rsid w:val="005C35AA"/>
    <w:rsid w:val="005C3BDC"/>
    <w:rsid w:val="005C3DF1"/>
    <w:rsid w:val="005C422A"/>
    <w:rsid w:val="005C44C3"/>
    <w:rsid w:val="005C4C02"/>
    <w:rsid w:val="005C5065"/>
    <w:rsid w:val="005C5A1A"/>
    <w:rsid w:val="005C6F55"/>
    <w:rsid w:val="005C723F"/>
    <w:rsid w:val="005D079A"/>
    <w:rsid w:val="005D08EE"/>
    <w:rsid w:val="005D166B"/>
    <w:rsid w:val="005D2286"/>
    <w:rsid w:val="005D274F"/>
    <w:rsid w:val="005D3004"/>
    <w:rsid w:val="005D3170"/>
    <w:rsid w:val="005D371C"/>
    <w:rsid w:val="005D3A15"/>
    <w:rsid w:val="005D419B"/>
    <w:rsid w:val="005D5A43"/>
    <w:rsid w:val="005D6D54"/>
    <w:rsid w:val="005D7036"/>
    <w:rsid w:val="005D74A7"/>
    <w:rsid w:val="005D765D"/>
    <w:rsid w:val="005E0294"/>
    <w:rsid w:val="005E07DB"/>
    <w:rsid w:val="005E1600"/>
    <w:rsid w:val="005E1A01"/>
    <w:rsid w:val="005E1F89"/>
    <w:rsid w:val="005E2473"/>
    <w:rsid w:val="005E2804"/>
    <w:rsid w:val="005E2D60"/>
    <w:rsid w:val="005E3C80"/>
    <w:rsid w:val="005E40CC"/>
    <w:rsid w:val="005E545A"/>
    <w:rsid w:val="005E6BF4"/>
    <w:rsid w:val="005E6CCA"/>
    <w:rsid w:val="005E7841"/>
    <w:rsid w:val="005F08CB"/>
    <w:rsid w:val="005F12DB"/>
    <w:rsid w:val="005F165C"/>
    <w:rsid w:val="005F1816"/>
    <w:rsid w:val="005F1A0C"/>
    <w:rsid w:val="005F2311"/>
    <w:rsid w:val="005F2385"/>
    <w:rsid w:val="005F2672"/>
    <w:rsid w:val="005F2845"/>
    <w:rsid w:val="005F4682"/>
    <w:rsid w:val="005F6798"/>
    <w:rsid w:val="005F7C6C"/>
    <w:rsid w:val="00600AC9"/>
    <w:rsid w:val="00600CD7"/>
    <w:rsid w:val="0060120E"/>
    <w:rsid w:val="00601531"/>
    <w:rsid w:val="00601DCD"/>
    <w:rsid w:val="00602005"/>
    <w:rsid w:val="006030FE"/>
    <w:rsid w:val="006037F7"/>
    <w:rsid w:val="00603BEA"/>
    <w:rsid w:val="00604E21"/>
    <w:rsid w:val="006060A6"/>
    <w:rsid w:val="006109C2"/>
    <w:rsid w:val="00610EBE"/>
    <w:rsid w:val="00611A83"/>
    <w:rsid w:val="00611D4E"/>
    <w:rsid w:val="00611D61"/>
    <w:rsid w:val="0061265B"/>
    <w:rsid w:val="006127D5"/>
    <w:rsid w:val="00612DB3"/>
    <w:rsid w:val="006131AB"/>
    <w:rsid w:val="00613402"/>
    <w:rsid w:val="006139D9"/>
    <w:rsid w:val="00613BE1"/>
    <w:rsid w:val="0061420B"/>
    <w:rsid w:val="0061482A"/>
    <w:rsid w:val="00614BEF"/>
    <w:rsid w:val="00614E1B"/>
    <w:rsid w:val="00614F82"/>
    <w:rsid w:val="006150EC"/>
    <w:rsid w:val="00615619"/>
    <w:rsid w:val="00615993"/>
    <w:rsid w:val="006162CC"/>
    <w:rsid w:val="00616932"/>
    <w:rsid w:val="00617381"/>
    <w:rsid w:val="00617EB7"/>
    <w:rsid w:val="0062026B"/>
    <w:rsid w:val="00620476"/>
    <w:rsid w:val="00620E9D"/>
    <w:rsid w:val="00621A68"/>
    <w:rsid w:val="00621C28"/>
    <w:rsid w:val="00621CC3"/>
    <w:rsid w:val="00621DE0"/>
    <w:rsid w:val="00621E51"/>
    <w:rsid w:val="00622D8B"/>
    <w:rsid w:val="00622EDC"/>
    <w:rsid w:val="00623AE9"/>
    <w:rsid w:val="006245B6"/>
    <w:rsid w:val="006253E1"/>
    <w:rsid w:val="00627094"/>
    <w:rsid w:val="00627515"/>
    <w:rsid w:val="006276F1"/>
    <w:rsid w:val="00627F6B"/>
    <w:rsid w:val="00627FF1"/>
    <w:rsid w:val="00630A27"/>
    <w:rsid w:val="00630AFD"/>
    <w:rsid w:val="0063198A"/>
    <w:rsid w:val="0063268B"/>
    <w:rsid w:val="00632A6B"/>
    <w:rsid w:val="006331DE"/>
    <w:rsid w:val="006335D8"/>
    <w:rsid w:val="00634223"/>
    <w:rsid w:val="00634586"/>
    <w:rsid w:val="00634BE1"/>
    <w:rsid w:val="0063501C"/>
    <w:rsid w:val="00635225"/>
    <w:rsid w:val="006363D8"/>
    <w:rsid w:val="00636889"/>
    <w:rsid w:val="00636C91"/>
    <w:rsid w:val="00637284"/>
    <w:rsid w:val="0063739D"/>
    <w:rsid w:val="00637839"/>
    <w:rsid w:val="00637A62"/>
    <w:rsid w:val="00637C22"/>
    <w:rsid w:val="0064007F"/>
    <w:rsid w:val="006400D3"/>
    <w:rsid w:val="0064023C"/>
    <w:rsid w:val="00640DF5"/>
    <w:rsid w:val="006416E9"/>
    <w:rsid w:val="0064223F"/>
    <w:rsid w:val="00642301"/>
    <w:rsid w:val="006426DC"/>
    <w:rsid w:val="006428CD"/>
    <w:rsid w:val="00642992"/>
    <w:rsid w:val="00642B72"/>
    <w:rsid w:val="006432D8"/>
    <w:rsid w:val="006447D4"/>
    <w:rsid w:val="00644A84"/>
    <w:rsid w:val="00644ED8"/>
    <w:rsid w:val="00645CE7"/>
    <w:rsid w:val="00646A6A"/>
    <w:rsid w:val="00646F0A"/>
    <w:rsid w:val="00647BFB"/>
    <w:rsid w:val="00651153"/>
    <w:rsid w:val="0065199E"/>
    <w:rsid w:val="00652180"/>
    <w:rsid w:val="006525EB"/>
    <w:rsid w:val="0065313F"/>
    <w:rsid w:val="006533B1"/>
    <w:rsid w:val="006535AF"/>
    <w:rsid w:val="00653798"/>
    <w:rsid w:val="006543AF"/>
    <w:rsid w:val="0065480E"/>
    <w:rsid w:val="00654DB6"/>
    <w:rsid w:val="00655047"/>
    <w:rsid w:val="00655280"/>
    <w:rsid w:val="0065540A"/>
    <w:rsid w:val="00655BB9"/>
    <w:rsid w:val="006561C6"/>
    <w:rsid w:val="00656475"/>
    <w:rsid w:val="0065725B"/>
    <w:rsid w:val="0066001F"/>
    <w:rsid w:val="00660777"/>
    <w:rsid w:val="0066079D"/>
    <w:rsid w:val="00661C42"/>
    <w:rsid w:val="00662186"/>
    <w:rsid w:val="00662B9A"/>
    <w:rsid w:val="00663C42"/>
    <w:rsid w:val="00665267"/>
    <w:rsid w:val="00665596"/>
    <w:rsid w:val="00665669"/>
    <w:rsid w:val="00665956"/>
    <w:rsid w:val="00665AAE"/>
    <w:rsid w:val="00665E12"/>
    <w:rsid w:val="006661AC"/>
    <w:rsid w:val="00666B13"/>
    <w:rsid w:val="006674B5"/>
    <w:rsid w:val="006701CF"/>
    <w:rsid w:val="00670383"/>
    <w:rsid w:val="006717F5"/>
    <w:rsid w:val="00671B20"/>
    <w:rsid w:val="006721BF"/>
    <w:rsid w:val="00672681"/>
    <w:rsid w:val="00672A5D"/>
    <w:rsid w:val="00672C1D"/>
    <w:rsid w:val="006738D4"/>
    <w:rsid w:val="00673B55"/>
    <w:rsid w:val="00675422"/>
    <w:rsid w:val="00676119"/>
    <w:rsid w:val="00676C9D"/>
    <w:rsid w:val="0067751C"/>
    <w:rsid w:val="00677675"/>
    <w:rsid w:val="006805A5"/>
    <w:rsid w:val="00680EBB"/>
    <w:rsid w:val="006814E5"/>
    <w:rsid w:val="00681716"/>
    <w:rsid w:val="00681D28"/>
    <w:rsid w:val="0068249A"/>
    <w:rsid w:val="00682A46"/>
    <w:rsid w:val="00682E01"/>
    <w:rsid w:val="006839F9"/>
    <w:rsid w:val="00684536"/>
    <w:rsid w:val="00684BD2"/>
    <w:rsid w:val="0068500C"/>
    <w:rsid w:val="006853C1"/>
    <w:rsid w:val="0068561A"/>
    <w:rsid w:val="00685E47"/>
    <w:rsid w:val="00686703"/>
    <w:rsid w:val="00686BEC"/>
    <w:rsid w:val="00686F7B"/>
    <w:rsid w:val="0068786C"/>
    <w:rsid w:val="00691CAA"/>
    <w:rsid w:val="00691E21"/>
    <w:rsid w:val="006924C4"/>
    <w:rsid w:val="00692801"/>
    <w:rsid w:val="00692EBD"/>
    <w:rsid w:val="0069313A"/>
    <w:rsid w:val="006943F3"/>
    <w:rsid w:val="00694939"/>
    <w:rsid w:val="00695C39"/>
    <w:rsid w:val="006963BE"/>
    <w:rsid w:val="006978AC"/>
    <w:rsid w:val="006A049B"/>
    <w:rsid w:val="006A0901"/>
    <w:rsid w:val="006A0B83"/>
    <w:rsid w:val="006A1FF9"/>
    <w:rsid w:val="006A2C4C"/>
    <w:rsid w:val="006A3998"/>
    <w:rsid w:val="006A48D7"/>
    <w:rsid w:val="006A4A95"/>
    <w:rsid w:val="006A52F6"/>
    <w:rsid w:val="006A549C"/>
    <w:rsid w:val="006A56FA"/>
    <w:rsid w:val="006A5A7C"/>
    <w:rsid w:val="006A5F29"/>
    <w:rsid w:val="006A7A9F"/>
    <w:rsid w:val="006A7D54"/>
    <w:rsid w:val="006B09D4"/>
    <w:rsid w:val="006B0E33"/>
    <w:rsid w:val="006B0EEA"/>
    <w:rsid w:val="006B1279"/>
    <w:rsid w:val="006B1709"/>
    <w:rsid w:val="006B2E4E"/>
    <w:rsid w:val="006B32FF"/>
    <w:rsid w:val="006B390E"/>
    <w:rsid w:val="006B3AF6"/>
    <w:rsid w:val="006B41AA"/>
    <w:rsid w:val="006B4269"/>
    <w:rsid w:val="006B46A7"/>
    <w:rsid w:val="006B4B17"/>
    <w:rsid w:val="006B59BF"/>
    <w:rsid w:val="006B5B44"/>
    <w:rsid w:val="006B5FB0"/>
    <w:rsid w:val="006B606C"/>
    <w:rsid w:val="006B61B2"/>
    <w:rsid w:val="006B621A"/>
    <w:rsid w:val="006B6625"/>
    <w:rsid w:val="006B6735"/>
    <w:rsid w:val="006C0513"/>
    <w:rsid w:val="006C06BC"/>
    <w:rsid w:val="006C06E1"/>
    <w:rsid w:val="006C101E"/>
    <w:rsid w:val="006C10DE"/>
    <w:rsid w:val="006C225A"/>
    <w:rsid w:val="006C2719"/>
    <w:rsid w:val="006C2F05"/>
    <w:rsid w:val="006C33AC"/>
    <w:rsid w:val="006C3E4A"/>
    <w:rsid w:val="006C400A"/>
    <w:rsid w:val="006C40C6"/>
    <w:rsid w:val="006C4628"/>
    <w:rsid w:val="006C4699"/>
    <w:rsid w:val="006C4B8A"/>
    <w:rsid w:val="006C6AE6"/>
    <w:rsid w:val="006C6CB1"/>
    <w:rsid w:val="006D0485"/>
    <w:rsid w:val="006D0E3B"/>
    <w:rsid w:val="006D1330"/>
    <w:rsid w:val="006D1901"/>
    <w:rsid w:val="006D1B76"/>
    <w:rsid w:val="006D1C80"/>
    <w:rsid w:val="006D1D72"/>
    <w:rsid w:val="006D1E60"/>
    <w:rsid w:val="006D3311"/>
    <w:rsid w:val="006D332A"/>
    <w:rsid w:val="006D37D5"/>
    <w:rsid w:val="006D47AC"/>
    <w:rsid w:val="006D4BAE"/>
    <w:rsid w:val="006D4EA5"/>
    <w:rsid w:val="006D574F"/>
    <w:rsid w:val="006D5CF8"/>
    <w:rsid w:val="006D5F71"/>
    <w:rsid w:val="006D6ED8"/>
    <w:rsid w:val="006D7432"/>
    <w:rsid w:val="006D7462"/>
    <w:rsid w:val="006D7D37"/>
    <w:rsid w:val="006D7F7D"/>
    <w:rsid w:val="006E183C"/>
    <w:rsid w:val="006E239F"/>
    <w:rsid w:val="006E2871"/>
    <w:rsid w:val="006E2EC8"/>
    <w:rsid w:val="006E3A93"/>
    <w:rsid w:val="006E3B57"/>
    <w:rsid w:val="006E3F1F"/>
    <w:rsid w:val="006E4065"/>
    <w:rsid w:val="006E4429"/>
    <w:rsid w:val="006E4FB2"/>
    <w:rsid w:val="006E549B"/>
    <w:rsid w:val="006E59D0"/>
    <w:rsid w:val="006E62C2"/>
    <w:rsid w:val="006E6825"/>
    <w:rsid w:val="006E6B49"/>
    <w:rsid w:val="006E6C9C"/>
    <w:rsid w:val="006E6D60"/>
    <w:rsid w:val="006E73FE"/>
    <w:rsid w:val="006F0732"/>
    <w:rsid w:val="006F1141"/>
    <w:rsid w:val="006F1447"/>
    <w:rsid w:val="006F2738"/>
    <w:rsid w:val="006F3895"/>
    <w:rsid w:val="006F48DC"/>
    <w:rsid w:val="006F579E"/>
    <w:rsid w:val="006F5B08"/>
    <w:rsid w:val="006F6BE2"/>
    <w:rsid w:val="006F7E21"/>
    <w:rsid w:val="007007C5"/>
    <w:rsid w:val="007009C5"/>
    <w:rsid w:val="00700A82"/>
    <w:rsid w:val="00701369"/>
    <w:rsid w:val="00701513"/>
    <w:rsid w:val="007017E5"/>
    <w:rsid w:val="00702306"/>
    <w:rsid w:val="007028DD"/>
    <w:rsid w:val="00702DC1"/>
    <w:rsid w:val="007032C9"/>
    <w:rsid w:val="00703BCB"/>
    <w:rsid w:val="00703F76"/>
    <w:rsid w:val="007051CB"/>
    <w:rsid w:val="00705934"/>
    <w:rsid w:val="00705A24"/>
    <w:rsid w:val="007069A5"/>
    <w:rsid w:val="007074CC"/>
    <w:rsid w:val="0070773E"/>
    <w:rsid w:val="00707CC5"/>
    <w:rsid w:val="00710754"/>
    <w:rsid w:val="00710DA2"/>
    <w:rsid w:val="00711459"/>
    <w:rsid w:val="007114FB"/>
    <w:rsid w:val="007116B7"/>
    <w:rsid w:val="00711781"/>
    <w:rsid w:val="007119D8"/>
    <w:rsid w:val="00713FDC"/>
    <w:rsid w:val="00714690"/>
    <w:rsid w:val="0071515A"/>
    <w:rsid w:val="00715BBA"/>
    <w:rsid w:val="00715D00"/>
    <w:rsid w:val="0071688B"/>
    <w:rsid w:val="00716E7B"/>
    <w:rsid w:val="007212AF"/>
    <w:rsid w:val="00721F08"/>
    <w:rsid w:val="00723B6F"/>
    <w:rsid w:val="00724750"/>
    <w:rsid w:val="00724A21"/>
    <w:rsid w:val="0072559C"/>
    <w:rsid w:val="00725EAA"/>
    <w:rsid w:val="0072791A"/>
    <w:rsid w:val="00727DF2"/>
    <w:rsid w:val="00727F8A"/>
    <w:rsid w:val="00730999"/>
    <w:rsid w:val="00730EDD"/>
    <w:rsid w:val="0073125F"/>
    <w:rsid w:val="00731700"/>
    <w:rsid w:val="00732AE2"/>
    <w:rsid w:val="00732B0A"/>
    <w:rsid w:val="0073319F"/>
    <w:rsid w:val="0073333A"/>
    <w:rsid w:val="00733520"/>
    <w:rsid w:val="007339F2"/>
    <w:rsid w:val="00733B16"/>
    <w:rsid w:val="00733BF5"/>
    <w:rsid w:val="007343A6"/>
    <w:rsid w:val="007343DE"/>
    <w:rsid w:val="007347A7"/>
    <w:rsid w:val="00734B18"/>
    <w:rsid w:val="00735083"/>
    <w:rsid w:val="0073514A"/>
    <w:rsid w:val="007352C9"/>
    <w:rsid w:val="00735CD1"/>
    <w:rsid w:val="00736392"/>
    <w:rsid w:val="007372B9"/>
    <w:rsid w:val="007376C4"/>
    <w:rsid w:val="0073771F"/>
    <w:rsid w:val="007402FD"/>
    <w:rsid w:val="007406F5"/>
    <w:rsid w:val="0074088B"/>
    <w:rsid w:val="007411E7"/>
    <w:rsid w:val="00741C29"/>
    <w:rsid w:val="0074205C"/>
    <w:rsid w:val="007420C1"/>
    <w:rsid w:val="007427F0"/>
    <w:rsid w:val="00742F98"/>
    <w:rsid w:val="00743A5D"/>
    <w:rsid w:val="0074455D"/>
    <w:rsid w:val="0074479D"/>
    <w:rsid w:val="00744ACE"/>
    <w:rsid w:val="00744B83"/>
    <w:rsid w:val="00745C98"/>
    <w:rsid w:val="0074618B"/>
    <w:rsid w:val="007500FD"/>
    <w:rsid w:val="00750FDF"/>
    <w:rsid w:val="00750FE4"/>
    <w:rsid w:val="00752096"/>
    <w:rsid w:val="00752273"/>
    <w:rsid w:val="0075271D"/>
    <w:rsid w:val="00753959"/>
    <w:rsid w:val="00753F4E"/>
    <w:rsid w:val="007542A4"/>
    <w:rsid w:val="007543CD"/>
    <w:rsid w:val="00754856"/>
    <w:rsid w:val="007548F4"/>
    <w:rsid w:val="00754B5E"/>
    <w:rsid w:val="0075515B"/>
    <w:rsid w:val="00755DD1"/>
    <w:rsid w:val="007566B0"/>
    <w:rsid w:val="00757195"/>
    <w:rsid w:val="00757BD1"/>
    <w:rsid w:val="007600BB"/>
    <w:rsid w:val="00760B96"/>
    <w:rsid w:val="00761E36"/>
    <w:rsid w:val="007623CB"/>
    <w:rsid w:val="0076278A"/>
    <w:rsid w:val="00762E5F"/>
    <w:rsid w:val="00763281"/>
    <w:rsid w:val="007638A3"/>
    <w:rsid w:val="00764701"/>
    <w:rsid w:val="00764C48"/>
    <w:rsid w:val="007650A3"/>
    <w:rsid w:val="007656AF"/>
    <w:rsid w:val="00765E85"/>
    <w:rsid w:val="00766136"/>
    <w:rsid w:val="007662A3"/>
    <w:rsid w:val="007667A9"/>
    <w:rsid w:val="00766BDB"/>
    <w:rsid w:val="00767067"/>
    <w:rsid w:val="00767830"/>
    <w:rsid w:val="0077099D"/>
    <w:rsid w:val="00770E29"/>
    <w:rsid w:val="007714E8"/>
    <w:rsid w:val="00771CF2"/>
    <w:rsid w:val="00772217"/>
    <w:rsid w:val="00772923"/>
    <w:rsid w:val="0077294D"/>
    <w:rsid w:val="007756C0"/>
    <w:rsid w:val="0077612A"/>
    <w:rsid w:val="00776758"/>
    <w:rsid w:val="00776CB1"/>
    <w:rsid w:val="007777C9"/>
    <w:rsid w:val="00777BAF"/>
    <w:rsid w:val="00777D28"/>
    <w:rsid w:val="00780565"/>
    <w:rsid w:val="0078081B"/>
    <w:rsid w:val="00781104"/>
    <w:rsid w:val="0078248D"/>
    <w:rsid w:val="007824A5"/>
    <w:rsid w:val="00782574"/>
    <w:rsid w:val="007827FE"/>
    <w:rsid w:val="0078280B"/>
    <w:rsid w:val="00782D40"/>
    <w:rsid w:val="00783EF5"/>
    <w:rsid w:val="00784A7F"/>
    <w:rsid w:val="00784BD7"/>
    <w:rsid w:val="0078549C"/>
    <w:rsid w:val="00785736"/>
    <w:rsid w:val="00785EB6"/>
    <w:rsid w:val="007863B3"/>
    <w:rsid w:val="00786540"/>
    <w:rsid w:val="00786A65"/>
    <w:rsid w:val="00787803"/>
    <w:rsid w:val="0079013B"/>
    <w:rsid w:val="00790B55"/>
    <w:rsid w:val="00790DC3"/>
    <w:rsid w:val="00790EE3"/>
    <w:rsid w:val="00792486"/>
    <w:rsid w:val="00793E20"/>
    <w:rsid w:val="00794284"/>
    <w:rsid w:val="00794E3E"/>
    <w:rsid w:val="00795174"/>
    <w:rsid w:val="00795523"/>
    <w:rsid w:val="00795DF6"/>
    <w:rsid w:val="00796459"/>
    <w:rsid w:val="00796B36"/>
    <w:rsid w:val="007972BE"/>
    <w:rsid w:val="00797509"/>
    <w:rsid w:val="00797AD7"/>
    <w:rsid w:val="007A037E"/>
    <w:rsid w:val="007A09EB"/>
    <w:rsid w:val="007A0BCE"/>
    <w:rsid w:val="007A0CCE"/>
    <w:rsid w:val="007A0FFF"/>
    <w:rsid w:val="007A12A4"/>
    <w:rsid w:val="007A1985"/>
    <w:rsid w:val="007A282A"/>
    <w:rsid w:val="007A285F"/>
    <w:rsid w:val="007A32E1"/>
    <w:rsid w:val="007A3819"/>
    <w:rsid w:val="007A3888"/>
    <w:rsid w:val="007A3F9F"/>
    <w:rsid w:val="007A46CE"/>
    <w:rsid w:val="007A46F0"/>
    <w:rsid w:val="007A53DD"/>
    <w:rsid w:val="007A565A"/>
    <w:rsid w:val="007A5BDB"/>
    <w:rsid w:val="007A606B"/>
    <w:rsid w:val="007A6C22"/>
    <w:rsid w:val="007A70C2"/>
    <w:rsid w:val="007A75A8"/>
    <w:rsid w:val="007A7893"/>
    <w:rsid w:val="007A7D43"/>
    <w:rsid w:val="007B0114"/>
    <w:rsid w:val="007B0303"/>
    <w:rsid w:val="007B0AFC"/>
    <w:rsid w:val="007B0D47"/>
    <w:rsid w:val="007B10E0"/>
    <w:rsid w:val="007B12EF"/>
    <w:rsid w:val="007B15C3"/>
    <w:rsid w:val="007B1A6C"/>
    <w:rsid w:val="007B1EBA"/>
    <w:rsid w:val="007B2508"/>
    <w:rsid w:val="007B2B55"/>
    <w:rsid w:val="007B34F9"/>
    <w:rsid w:val="007B570C"/>
    <w:rsid w:val="007B5CA3"/>
    <w:rsid w:val="007B68C3"/>
    <w:rsid w:val="007B7BA4"/>
    <w:rsid w:val="007C03D7"/>
    <w:rsid w:val="007C1CEA"/>
    <w:rsid w:val="007C3095"/>
    <w:rsid w:val="007C34AC"/>
    <w:rsid w:val="007C3D43"/>
    <w:rsid w:val="007C415B"/>
    <w:rsid w:val="007C4755"/>
    <w:rsid w:val="007C5004"/>
    <w:rsid w:val="007C59EE"/>
    <w:rsid w:val="007C5A45"/>
    <w:rsid w:val="007C6045"/>
    <w:rsid w:val="007C629A"/>
    <w:rsid w:val="007C6D56"/>
    <w:rsid w:val="007C7317"/>
    <w:rsid w:val="007C7E71"/>
    <w:rsid w:val="007D012F"/>
    <w:rsid w:val="007D085B"/>
    <w:rsid w:val="007D0AF1"/>
    <w:rsid w:val="007D18BF"/>
    <w:rsid w:val="007D198F"/>
    <w:rsid w:val="007D1A2B"/>
    <w:rsid w:val="007D1FF7"/>
    <w:rsid w:val="007D2674"/>
    <w:rsid w:val="007D2B80"/>
    <w:rsid w:val="007D2BE3"/>
    <w:rsid w:val="007D2E2B"/>
    <w:rsid w:val="007D3554"/>
    <w:rsid w:val="007D3C19"/>
    <w:rsid w:val="007D422B"/>
    <w:rsid w:val="007D4F83"/>
    <w:rsid w:val="007D5AC5"/>
    <w:rsid w:val="007D5B15"/>
    <w:rsid w:val="007D6493"/>
    <w:rsid w:val="007D6A8A"/>
    <w:rsid w:val="007D6FD3"/>
    <w:rsid w:val="007D79B2"/>
    <w:rsid w:val="007E01D5"/>
    <w:rsid w:val="007E0EDD"/>
    <w:rsid w:val="007E1100"/>
    <w:rsid w:val="007E28CD"/>
    <w:rsid w:val="007E2A74"/>
    <w:rsid w:val="007E2DCC"/>
    <w:rsid w:val="007E44EC"/>
    <w:rsid w:val="007E4CF0"/>
    <w:rsid w:val="007E5917"/>
    <w:rsid w:val="007E691A"/>
    <w:rsid w:val="007E6E1C"/>
    <w:rsid w:val="007F1CA5"/>
    <w:rsid w:val="007F28DB"/>
    <w:rsid w:val="007F3447"/>
    <w:rsid w:val="007F4138"/>
    <w:rsid w:val="007F5BDF"/>
    <w:rsid w:val="007F6764"/>
    <w:rsid w:val="007F67C0"/>
    <w:rsid w:val="007F72A8"/>
    <w:rsid w:val="007F744B"/>
    <w:rsid w:val="007F7797"/>
    <w:rsid w:val="00800EA0"/>
    <w:rsid w:val="0080163E"/>
    <w:rsid w:val="00801B1E"/>
    <w:rsid w:val="00801B83"/>
    <w:rsid w:val="0080200F"/>
    <w:rsid w:val="008020D8"/>
    <w:rsid w:val="00804105"/>
    <w:rsid w:val="0080415D"/>
    <w:rsid w:val="00805655"/>
    <w:rsid w:val="008058A8"/>
    <w:rsid w:val="00805AA5"/>
    <w:rsid w:val="00805D97"/>
    <w:rsid w:val="0080652F"/>
    <w:rsid w:val="00810D92"/>
    <w:rsid w:val="00811683"/>
    <w:rsid w:val="00812DD6"/>
    <w:rsid w:val="0081310A"/>
    <w:rsid w:val="008133F6"/>
    <w:rsid w:val="008138CC"/>
    <w:rsid w:val="00813CA4"/>
    <w:rsid w:val="00813E5B"/>
    <w:rsid w:val="008143A5"/>
    <w:rsid w:val="00814B31"/>
    <w:rsid w:val="0081583B"/>
    <w:rsid w:val="00815C11"/>
    <w:rsid w:val="0081636C"/>
    <w:rsid w:val="00817409"/>
    <w:rsid w:val="008176FB"/>
    <w:rsid w:val="00817EE4"/>
    <w:rsid w:val="00817F2D"/>
    <w:rsid w:val="0082064D"/>
    <w:rsid w:val="008211BA"/>
    <w:rsid w:val="008214E7"/>
    <w:rsid w:val="00821577"/>
    <w:rsid w:val="008216F1"/>
    <w:rsid w:val="00822B84"/>
    <w:rsid w:val="00823653"/>
    <w:rsid w:val="00825BFA"/>
    <w:rsid w:val="0082607F"/>
    <w:rsid w:val="008262DC"/>
    <w:rsid w:val="00826594"/>
    <w:rsid w:val="008266FC"/>
    <w:rsid w:val="00827465"/>
    <w:rsid w:val="008275F2"/>
    <w:rsid w:val="00827CED"/>
    <w:rsid w:val="00827DF9"/>
    <w:rsid w:val="0083010E"/>
    <w:rsid w:val="008301B8"/>
    <w:rsid w:val="00830774"/>
    <w:rsid w:val="00830B48"/>
    <w:rsid w:val="00831022"/>
    <w:rsid w:val="00831088"/>
    <w:rsid w:val="00832672"/>
    <w:rsid w:val="00832B93"/>
    <w:rsid w:val="00833566"/>
    <w:rsid w:val="00833742"/>
    <w:rsid w:val="00833FE1"/>
    <w:rsid w:val="00834E05"/>
    <w:rsid w:val="008355D8"/>
    <w:rsid w:val="00835F3B"/>
    <w:rsid w:val="0083786C"/>
    <w:rsid w:val="00837A7D"/>
    <w:rsid w:val="00840206"/>
    <w:rsid w:val="008407A9"/>
    <w:rsid w:val="0084175B"/>
    <w:rsid w:val="008419E3"/>
    <w:rsid w:val="008435BD"/>
    <w:rsid w:val="00843BFA"/>
    <w:rsid w:val="00844B64"/>
    <w:rsid w:val="008451D7"/>
    <w:rsid w:val="0084568C"/>
    <w:rsid w:val="0084648F"/>
    <w:rsid w:val="00846D02"/>
    <w:rsid w:val="00846FA8"/>
    <w:rsid w:val="0084744B"/>
    <w:rsid w:val="008477FA"/>
    <w:rsid w:val="00847949"/>
    <w:rsid w:val="00847AA8"/>
    <w:rsid w:val="00850022"/>
    <w:rsid w:val="00850308"/>
    <w:rsid w:val="0085064E"/>
    <w:rsid w:val="00850E62"/>
    <w:rsid w:val="00851562"/>
    <w:rsid w:val="008523CE"/>
    <w:rsid w:val="00852BBB"/>
    <w:rsid w:val="00852E56"/>
    <w:rsid w:val="00852E69"/>
    <w:rsid w:val="008536D1"/>
    <w:rsid w:val="00853CA9"/>
    <w:rsid w:val="00853E9B"/>
    <w:rsid w:val="008540E5"/>
    <w:rsid w:val="0085431A"/>
    <w:rsid w:val="00854851"/>
    <w:rsid w:val="00854951"/>
    <w:rsid w:val="0085532C"/>
    <w:rsid w:val="008555B5"/>
    <w:rsid w:val="00855958"/>
    <w:rsid w:val="008560FF"/>
    <w:rsid w:val="008562E0"/>
    <w:rsid w:val="00856EE3"/>
    <w:rsid w:val="00856F39"/>
    <w:rsid w:val="008571B7"/>
    <w:rsid w:val="0085776A"/>
    <w:rsid w:val="008579B7"/>
    <w:rsid w:val="00857B7E"/>
    <w:rsid w:val="00857D12"/>
    <w:rsid w:val="00857EFB"/>
    <w:rsid w:val="00861795"/>
    <w:rsid w:val="00861E73"/>
    <w:rsid w:val="0086298D"/>
    <w:rsid w:val="00862F5D"/>
    <w:rsid w:val="00863E26"/>
    <w:rsid w:val="00864056"/>
    <w:rsid w:val="00865446"/>
    <w:rsid w:val="00865D95"/>
    <w:rsid w:val="00865EBA"/>
    <w:rsid w:val="00866032"/>
    <w:rsid w:val="00866240"/>
    <w:rsid w:val="0086626C"/>
    <w:rsid w:val="008663AC"/>
    <w:rsid w:val="0086661F"/>
    <w:rsid w:val="0086746B"/>
    <w:rsid w:val="008703B1"/>
    <w:rsid w:val="0087169C"/>
    <w:rsid w:val="008721CA"/>
    <w:rsid w:val="008724F4"/>
    <w:rsid w:val="00872954"/>
    <w:rsid w:val="00872C8A"/>
    <w:rsid w:val="00875039"/>
    <w:rsid w:val="008750FA"/>
    <w:rsid w:val="00875FBB"/>
    <w:rsid w:val="008763C5"/>
    <w:rsid w:val="00877312"/>
    <w:rsid w:val="00877DE4"/>
    <w:rsid w:val="00880155"/>
    <w:rsid w:val="00880724"/>
    <w:rsid w:val="008826BD"/>
    <w:rsid w:val="0088298E"/>
    <w:rsid w:val="00882C7E"/>
    <w:rsid w:val="00882D55"/>
    <w:rsid w:val="00882ED4"/>
    <w:rsid w:val="008830D8"/>
    <w:rsid w:val="008841E8"/>
    <w:rsid w:val="008849BE"/>
    <w:rsid w:val="00885144"/>
    <w:rsid w:val="00885638"/>
    <w:rsid w:val="008857B1"/>
    <w:rsid w:val="00885EFF"/>
    <w:rsid w:val="00886EA4"/>
    <w:rsid w:val="00887D27"/>
    <w:rsid w:val="00890E5E"/>
    <w:rsid w:val="00891369"/>
    <w:rsid w:val="00891521"/>
    <w:rsid w:val="00891CF8"/>
    <w:rsid w:val="0089230D"/>
    <w:rsid w:val="00893A97"/>
    <w:rsid w:val="00893D0A"/>
    <w:rsid w:val="008945DC"/>
    <w:rsid w:val="00894739"/>
    <w:rsid w:val="00894917"/>
    <w:rsid w:val="008952ED"/>
    <w:rsid w:val="00895428"/>
    <w:rsid w:val="008955AC"/>
    <w:rsid w:val="008955D2"/>
    <w:rsid w:val="008963BA"/>
    <w:rsid w:val="008965A3"/>
    <w:rsid w:val="008971BD"/>
    <w:rsid w:val="00897FC9"/>
    <w:rsid w:val="008A05BD"/>
    <w:rsid w:val="008A08A1"/>
    <w:rsid w:val="008A183C"/>
    <w:rsid w:val="008A1C48"/>
    <w:rsid w:val="008A1D05"/>
    <w:rsid w:val="008A1FBE"/>
    <w:rsid w:val="008A2779"/>
    <w:rsid w:val="008A2852"/>
    <w:rsid w:val="008A2C81"/>
    <w:rsid w:val="008A30E7"/>
    <w:rsid w:val="008A39B6"/>
    <w:rsid w:val="008A3AAF"/>
    <w:rsid w:val="008A3DA7"/>
    <w:rsid w:val="008A45C1"/>
    <w:rsid w:val="008A5697"/>
    <w:rsid w:val="008A56B2"/>
    <w:rsid w:val="008A6492"/>
    <w:rsid w:val="008A6B54"/>
    <w:rsid w:val="008A6C71"/>
    <w:rsid w:val="008A730F"/>
    <w:rsid w:val="008A732B"/>
    <w:rsid w:val="008A7CA9"/>
    <w:rsid w:val="008B15BE"/>
    <w:rsid w:val="008B1A30"/>
    <w:rsid w:val="008B26FB"/>
    <w:rsid w:val="008B29D9"/>
    <w:rsid w:val="008B2D5B"/>
    <w:rsid w:val="008B39F0"/>
    <w:rsid w:val="008B3D1D"/>
    <w:rsid w:val="008B3D3C"/>
    <w:rsid w:val="008B4594"/>
    <w:rsid w:val="008B5951"/>
    <w:rsid w:val="008B5C83"/>
    <w:rsid w:val="008B6145"/>
    <w:rsid w:val="008B6B43"/>
    <w:rsid w:val="008C136E"/>
    <w:rsid w:val="008C294B"/>
    <w:rsid w:val="008C2DFA"/>
    <w:rsid w:val="008C31E4"/>
    <w:rsid w:val="008C32AC"/>
    <w:rsid w:val="008C32F3"/>
    <w:rsid w:val="008C33DC"/>
    <w:rsid w:val="008C417F"/>
    <w:rsid w:val="008C42E9"/>
    <w:rsid w:val="008C4F8C"/>
    <w:rsid w:val="008C5354"/>
    <w:rsid w:val="008C540A"/>
    <w:rsid w:val="008C61DB"/>
    <w:rsid w:val="008C63EC"/>
    <w:rsid w:val="008C76BD"/>
    <w:rsid w:val="008C79F2"/>
    <w:rsid w:val="008C7D0B"/>
    <w:rsid w:val="008D015A"/>
    <w:rsid w:val="008D05EC"/>
    <w:rsid w:val="008D0D2E"/>
    <w:rsid w:val="008D1377"/>
    <w:rsid w:val="008D1606"/>
    <w:rsid w:val="008D221F"/>
    <w:rsid w:val="008D234A"/>
    <w:rsid w:val="008D24A8"/>
    <w:rsid w:val="008D2DCA"/>
    <w:rsid w:val="008D32AF"/>
    <w:rsid w:val="008D35DB"/>
    <w:rsid w:val="008D37F0"/>
    <w:rsid w:val="008D55F3"/>
    <w:rsid w:val="008D5F0A"/>
    <w:rsid w:val="008D6A66"/>
    <w:rsid w:val="008E0A83"/>
    <w:rsid w:val="008E0D5F"/>
    <w:rsid w:val="008E1E64"/>
    <w:rsid w:val="008E2066"/>
    <w:rsid w:val="008E2406"/>
    <w:rsid w:val="008E28CF"/>
    <w:rsid w:val="008E2FEA"/>
    <w:rsid w:val="008E3882"/>
    <w:rsid w:val="008E39E6"/>
    <w:rsid w:val="008E3A04"/>
    <w:rsid w:val="008E3BBD"/>
    <w:rsid w:val="008E450C"/>
    <w:rsid w:val="008E4557"/>
    <w:rsid w:val="008E4E3F"/>
    <w:rsid w:val="008E5393"/>
    <w:rsid w:val="008E6502"/>
    <w:rsid w:val="008E6B68"/>
    <w:rsid w:val="008E7C54"/>
    <w:rsid w:val="008F0329"/>
    <w:rsid w:val="008F0C18"/>
    <w:rsid w:val="008F16AA"/>
    <w:rsid w:val="008F1808"/>
    <w:rsid w:val="008F2779"/>
    <w:rsid w:val="008F2E99"/>
    <w:rsid w:val="008F32FD"/>
    <w:rsid w:val="008F3414"/>
    <w:rsid w:val="008F3BBB"/>
    <w:rsid w:val="008F440A"/>
    <w:rsid w:val="008F49AF"/>
    <w:rsid w:val="008F51BE"/>
    <w:rsid w:val="008F660D"/>
    <w:rsid w:val="008F6ED7"/>
    <w:rsid w:val="008F7767"/>
    <w:rsid w:val="008F7BA9"/>
    <w:rsid w:val="00900C4C"/>
    <w:rsid w:val="00900F96"/>
    <w:rsid w:val="00902981"/>
    <w:rsid w:val="0090379A"/>
    <w:rsid w:val="00904C6F"/>
    <w:rsid w:val="00904CBB"/>
    <w:rsid w:val="0090525D"/>
    <w:rsid w:val="00905376"/>
    <w:rsid w:val="0090554E"/>
    <w:rsid w:val="00907215"/>
    <w:rsid w:val="00907388"/>
    <w:rsid w:val="0090784F"/>
    <w:rsid w:val="00907E21"/>
    <w:rsid w:val="0091148B"/>
    <w:rsid w:val="00911A0B"/>
    <w:rsid w:val="00911C19"/>
    <w:rsid w:val="00911F2C"/>
    <w:rsid w:val="0091347A"/>
    <w:rsid w:val="009134ED"/>
    <w:rsid w:val="0091350C"/>
    <w:rsid w:val="009147C6"/>
    <w:rsid w:val="009164B8"/>
    <w:rsid w:val="009168A6"/>
    <w:rsid w:val="00916DB2"/>
    <w:rsid w:val="00916DC6"/>
    <w:rsid w:val="009174FA"/>
    <w:rsid w:val="009178C3"/>
    <w:rsid w:val="00917AB0"/>
    <w:rsid w:val="00917C8E"/>
    <w:rsid w:val="00920CA9"/>
    <w:rsid w:val="00921A5B"/>
    <w:rsid w:val="009220FB"/>
    <w:rsid w:val="00922946"/>
    <w:rsid w:val="00923496"/>
    <w:rsid w:val="00923FD2"/>
    <w:rsid w:val="009248E9"/>
    <w:rsid w:val="00925918"/>
    <w:rsid w:val="009261B4"/>
    <w:rsid w:val="00926C4D"/>
    <w:rsid w:val="00927B64"/>
    <w:rsid w:val="00931CE8"/>
    <w:rsid w:val="009331B5"/>
    <w:rsid w:val="00933438"/>
    <w:rsid w:val="00934543"/>
    <w:rsid w:val="009358C3"/>
    <w:rsid w:val="00935F17"/>
    <w:rsid w:val="0093604B"/>
    <w:rsid w:val="009374B1"/>
    <w:rsid w:val="0093770F"/>
    <w:rsid w:val="00937C0A"/>
    <w:rsid w:val="00937E5E"/>
    <w:rsid w:val="00937EC3"/>
    <w:rsid w:val="00940370"/>
    <w:rsid w:val="00940679"/>
    <w:rsid w:val="00941504"/>
    <w:rsid w:val="00941891"/>
    <w:rsid w:val="00941B5C"/>
    <w:rsid w:val="0094275C"/>
    <w:rsid w:val="009428CB"/>
    <w:rsid w:val="009437E8"/>
    <w:rsid w:val="00943A29"/>
    <w:rsid w:val="0094484B"/>
    <w:rsid w:val="00944A18"/>
    <w:rsid w:val="00944FFE"/>
    <w:rsid w:val="009450DB"/>
    <w:rsid w:val="009456A7"/>
    <w:rsid w:val="009460F1"/>
    <w:rsid w:val="009462EA"/>
    <w:rsid w:val="0094732C"/>
    <w:rsid w:val="00950162"/>
    <w:rsid w:val="00950557"/>
    <w:rsid w:val="00950AD5"/>
    <w:rsid w:val="009516C5"/>
    <w:rsid w:val="00955707"/>
    <w:rsid w:val="009558F9"/>
    <w:rsid w:val="00956065"/>
    <w:rsid w:val="00956295"/>
    <w:rsid w:val="00957010"/>
    <w:rsid w:val="00957D23"/>
    <w:rsid w:val="00957FE1"/>
    <w:rsid w:val="009604EF"/>
    <w:rsid w:val="00960B44"/>
    <w:rsid w:val="00960E79"/>
    <w:rsid w:val="009613D4"/>
    <w:rsid w:val="00961573"/>
    <w:rsid w:val="00962789"/>
    <w:rsid w:val="00962AC5"/>
    <w:rsid w:val="00962D1A"/>
    <w:rsid w:val="00962E5E"/>
    <w:rsid w:val="009634D8"/>
    <w:rsid w:val="009636F5"/>
    <w:rsid w:val="009637E3"/>
    <w:rsid w:val="00963DA9"/>
    <w:rsid w:val="009642F4"/>
    <w:rsid w:val="009644B5"/>
    <w:rsid w:val="00964D17"/>
    <w:rsid w:val="00964F19"/>
    <w:rsid w:val="009662AC"/>
    <w:rsid w:val="00966B3B"/>
    <w:rsid w:val="00967331"/>
    <w:rsid w:val="00967433"/>
    <w:rsid w:val="00967948"/>
    <w:rsid w:val="00967ED8"/>
    <w:rsid w:val="00967FF6"/>
    <w:rsid w:val="0097036D"/>
    <w:rsid w:val="00971466"/>
    <w:rsid w:val="00973163"/>
    <w:rsid w:val="0097331A"/>
    <w:rsid w:val="00974741"/>
    <w:rsid w:val="009749AC"/>
    <w:rsid w:val="00974E0D"/>
    <w:rsid w:val="009754CA"/>
    <w:rsid w:val="00975A80"/>
    <w:rsid w:val="00975BF6"/>
    <w:rsid w:val="009764D4"/>
    <w:rsid w:val="009771FD"/>
    <w:rsid w:val="00977B2A"/>
    <w:rsid w:val="009801A0"/>
    <w:rsid w:val="009806F0"/>
    <w:rsid w:val="009809D4"/>
    <w:rsid w:val="00980A37"/>
    <w:rsid w:val="00980D56"/>
    <w:rsid w:val="00980FC7"/>
    <w:rsid w:val="00981166"/>
    <w:rsid w:val="0098131E"/>
    <w:rsid w:val="0098147F"/>
    <w:rsid w:val="00982DB3"/>
    <w:rsid w:val="00983626"/>
    <w:rsid w:val="00984FF2"/>
    <w:rsid w:val="009862E3"/>
    <w:rsid w:val="00986C56"/>
    <w:rsid w:val="00987178"/>
    <w:rsid w:val="009875FB"/>
    <w:rsid w:val="00987C9D"/>
    <w:rsid w:val="00987EC0"/>
    <w:rsid w:val="00990549"/>
    <w:rsid w:val="009913B7"/>
    <w:rsid w:val="00992268"/>
    <w:rsid w:val="009925E5"/>
    <w:rsid w:val="009933D0"/>
    <w:rsid w:val="009936E4"/>
    <w:rsid w:val="009937D8"/>
    <w:rsid w:val="00993ADE"/>
    <w:rsid w:val="00994644"/>
    <w:rsid w:val="00994D4C"/>
    <w:rsid w:val="00995169"/>
    <w:rsid w:val="009959C4"/>
    <w:rsid w:val="009964FF"/>
    <w:rsid w:val="00996F1C"/>
    <w:rsid w:val="0099708D"/>
    <w:rsid w:val="0099761B"/>
    <w:rsid w:val="009A04E1"/>
    <w:rsid w:val="009A115D"/>
    <w:rsid w:val="009A142A"/>
    <w:rsid w:val="009A14C6"/>
    <w:rsid w:val="009A2100"/>
    <w:rsid w:val="009A220D"/>
    <w:rsid w:val="009A24A4"/>
    <w:rsid w:val="009A2C0F"/>
    <w:rsid w:val="009A3BA6"/>
    <w:rsid w:val="009A4B4F"/>
    <w:rsid w:val="009A4C32"/>
    <w:rsid w:val="009A5180"/>
    <w:rsid w:val="009A526E"/>
    <w:rsid w:val="009A63A2"/>
    <w:rsid w:val="009A6805"/>
    <w:rsid w:val="009A6C05"/>
    <w:rsid w:val="009A6F03"/>
    <w:rsid w:val="009A7503"/>
    <w:rsid w:val="009A7731"/>
    <w:rsid w:val="009A789C"/>
    <w:rsid w:val="009A7A9D"/>
    <w:rsid w:val="009A7B61"/>
    <w:rsid w:val="009A7DAA"/>
    <w:rsid w:val="009B00A6"/>
    <w:rsid w:val="009B08D4"/>
    <w:rsid w:val="009B1CF4"/>
    <w:rsid w:val="009B25B1"/>
    <w:rsid w:val="009B2614"/>
    <w:rsid w:val="009B2E3E"/>
    <w:rsid w:val="009B3104"/>
    <w:rsid w:val="009B328B"/>
    <w:rsid w:val="009B6076"/>
    <w:rsid w:val="009B65C7"/>
    <w:rsid w:val="009B6D39"/>
    <w:rsid w:val="009B70D0"/>
    <w:rsid w:val="009B7140"/>
    <w:rsid w:val="009C10DA"/>
    <w:rsid w:val="009C11D2"/>
    <w:rsid w:val="009C1770"/>
    <w:rsid w:val="009C18A9"/>
    <w:rsid w:val="009C2235"/>
    <w:rsid w:val="009C2507"/>
    <w:rsid w:val="009C33FB"/>
    <w:rsid w:val="009C3700"/>
    <w:rsid w:val="009C4165"/>
    <w:rsid w:val="009C44AB"/>
    <w:rsid w:val="009C483D"/>
    <w:rsid w:val="009C5773"/>
    <w:rsid w:val="009C5875"/>
    <w:rsid w:val="009C59D8"/>
    <w:rsid w:val="009C5CA8"/>
    <w:rsid w:val="009C5FB5"/>
    <w:rsid w:val="009C6D50"/>
    <w:rsid w:val="009C704A"/>
    <w:rsid w:val="009C712E"/>
    <w:rsid w:val="009C7C05"/>
    <w:rsid w:val="009D00E2"/>
    <w:rsid w:val="009D0563"/>
    <w:rsid w:val="009D0868"/>
    <w:rsid w:val="009D0FC0"/>
    <w:rsid w:val="009D1273"/>
    <w:rsid w:val="009D16BD"/>
    <w:rsid w:val="009D1AEB"/>
    <w:rsid w:val="009D20AA"/>
    <w:rsid w:val="009D2C46"/>
    <w:rsid w:val="009D2D18"/>
    <w:rsid w:val="009D30DB"/>
    <w:rsid w:val="009D36BF"/>
    <w:rsid w:val="009D3B10"/>
    <w:rsid w:val="009D4465"/>
    <w:rsid w:val="009D59A6"/>
    <w:rsid w:val="009D63CA"/>
    <w:rsid w:val="009D64E1"/>
    <w:rsid w:val="009D692E"/>
    <w:rsid w:val="009D6CF9"/>
    <w:rsid w:val="009D7BCE"/>
    <w:rsid w:val="009E0DC2"/>
    <w:rsid w:val="009E0F63"/>
    <w:rsid w:val="009E1544"/>
    <w:rsid w:val="009E15A2"/>
    <w:rsid w:val="009E1778"/>
    <w:rsid w:val="009E23A3"/>
    <w:rsid w:val="009E2420"/>
    <w:rsid w:val="009E24C1"/>
    <w:rsid w:val="009E26D4"/>
    <w:rsid w:val="009E2CB3"/>
    <w:rsid w:val="009E35A0"/>
    <w:rsid w:val="009E36B7"/>
    <w:rsid w:val="009E3B13"/>
    <w:rsid w:val="009E4218"/>
    <w:rsid w:val="009E4665"/>
    <w:rsid w:val="009E4FE7"/>
    <w:rsid w:val="009E5779"/>
    <w:rsid w:val="009E5C6A"/>
    <w:rsid w:val="009E69B8"/>
    <w:rsid w:val="009E6C84"/>
    <w:rsid w:val="009E7462"/>
    <w:rsid w:val="009E7A35"/>
    <w:rsid w:val="009F1052"/>
    <w:rsid w:val="009F126F"/>
    <w:rsid w:val="009F2655"/>
    <w:rsid w:val="009F2F69"/>
    <w:rsid w:val="009F36C8"/>
    <w:rsid w:val="009F46E8"/>
    <w:rsid w:val="009F5AFA"/>
    <w:rsid w:val="009F64C7"/>
    <w:rsid w:val="009F692B"/>
    <w:rsid w:val="009F6AE1"/>
    <w:rsid w:val="009F72C7"/>
    <w:rsid w:val="00A00B22"/>
    <w:rsid w:val="00A00F32"/>
    <w:rsid w:val="00A01052"/>
    <w:rsid w:val="00A01D8B"/>
    <w:rsid w:val="00A02207"/>
    <w:rsid w:val="00A0393C"/>
    <w:rsid w:val="00A042C0"/>
    <w:rsid w:val="00A05391"/>
    <w:rsid w:val="00A05749"/>
    <w:rsid w:val="00A06521"/>
    <w:rsid w:val="00A071AE"/>
    <w:rsid w:val="00A074AC"/>
    <w:rsid w:val="00A076B0"/>
    <w:rsid w:val="00A10402"/>
    <w:rsid w:val="00A12494"/>
    <w:rsid w:val="00A1337F"/>
    <w:rsid w:val="00A13544"/>
    <w:rsid w:val="00A138A4"/>
    <w:rsid w:val="00A139B6"/>
    <w:rsid w:val="00A13B2C"/>
    <w:rsid w:val="00A155A9"/>
    <w:rsid w:val="00A163DA"/>
    <w:rsid w:val="00A165E7"/>
    <w:rsid w:val="00A20336"/>
    <w:rsid w:val="00A208D2"/>
    <w:rsid w:val="00A21FDE"/>
    <w:rsid w:val="00A221A7"/>
    <w:rsid w:val="00A2277C"/>
    <w:rsid w:val="00A22A49"/>
    <w:rsid w:val="00A22BDF"/>
    <w:rsid w:val="00A22DD7"/>
    <w:rsid w:val="00A239FF"/>
    <w:rsid w:val="00A23C09"/>
    <w:rsid w:val="00A24805"/>
    <w:rsid w:val="00A249A2"/>
    <w:rsid w:val="00A24A07"/>
    <w:rsid w:val="00A25186"/>
    <w:rsid w:val="00A25942"/>
    <w:rsid w:val="00A263E4"/>
    <w:rsid w:val="00A265C5"/>
    <w:rsid w:val="00A265CB"/>
    <w:rsid w:val="00A270F9"/>
    <w:rsid w:val="00A27134"/>
    <w:rsid w:val="00A273AD"/>
    <w:rsid w:val="00A2793C"/>
    <w:rsid w:val="00A27FB2"/>
    <w:rsid w:val="00A30C04"/>
    <w:rsid w:val="00A30D6A"/>
    <w:rsid w:val="00A311AC"/>
    <w:rsid w:val="00A3154F"/>
    <w:rsid w:val="00A325A1"/>
    <w:rsid w:val="00A33784"/>
    <w:rsid w:val="00A3662A"/>
    <w:rsid w:val="00A36718"/>
    <w:rsid w:val="00A36CFE"/>
    <w:rsid w:val="00A36F4F"/>
    <w:rsid w:val="00A37596"/>
    <w:rsid w:val="00A40A4A"/>
    <w:rsid w:val="00A40BF1"/>
    <w:rsid w:val="00A40F9A"/>
    <w:rsid w:val="00A41F35"/>
    <w:rsid w:val="00A42A35"/>
    <w:rsid w:val="00A4319E"/>
    <w:rsid w:val="00A450AA"/>
    <w:rsid w:val="00A4512B"/>
    <w:rsid w:val="00A45639"/>
    <w:rsid w:val="00A45D53"/>
    <w:rsid w:val="00A45D90"/>
    <w:rsid w:val="00A45E5D"/>
    <w:rsid w:val="00A466BF"/>
    <w:rsid w:val="00A46741"/>
    <w:rsid w:val="00A46989"/>
    <w:rsid w:val="00A475F2"/>
    <w:rsid w:val="00A47915"/>
    <w:rsid w:val="00A479E8"/>
    <w:rsid w:val="00A50004"/>
    <w:rsid w:val="00A5017D"/>
    <w:rsid w:val="00A50409"/>
    <w:rsid w:val="00A51342"/>
    <w:rsid w:val="00A524EB"/>
    <w:rsid w:val="00A5255A"/>
    <w:rsid w:val="00A5368B"/>
    <w:rsid w:val="00A539E7"/>
    <w:rsid w:val="00A53FF5"/>
    <w:rsid w:val="00A54324"/>
    <w:rsid w:val="00A54720"/>
    <w:rsid w:val="00A54A9F"/>
    <w:rsid w:val="00A55466"/>
    <w:rsid w:val="00A55A0F"/>
    <w:rsid w:val="00A5602A"/>
    <w:rsid w:val="00A562F8"/>
    <w:rsid w:val="00A56629"/>
    <w:rsid w:val="00A56816"/>
    <w:rsid w:val="00A57EF5"/>
    <w:rsid w:val="00A60057"/>
    <w:rsid w:val="00A60B11"/>
    <w:rsid w:val="00A60F1C"/>
    <w:rsid w:val="00A60FA2"/>
    <w:rsid w:val="00A619D7"/>
    <w:rsid w:val="00A62355"/>
    <w:rsid w:val="00A62885"/>
    <w:rsid w:val="00A62B46"/>
    <w:rsid w:val="00A630C3"/>
    <w:rsid w:val="00A6366A"/>
    <w:rsid w:val="00A6413C"/>
    <w:rsid w:val="00A64194"/>
    <w:rsid w:val="00A64EED"/>
    <w:rsid w:val="00A65B03"/>
    <w:rsid w:val="00A67227"/>
    <w:rsid w:val="00A67363"/>
    <w:rsid w:val="00A678E4"/>
    <w:rsid w:val="00A700D4"/>
    <w:rsid w:val="00A70271"/>
    <w:rsid w:val="00A70AFB"/>
    <w:rsid w:val="00A71115"/>
    <w:rsid w:val="00A711E1"/>
    <w:rsid w:val="00A72AC2"/>
    <w:rsid w:val="00A72C4F"/>
    <w:rsid w:val="00A74059"/>
    <w:rsid w:val="00A74216"/>
    <w:rsid w:val="00A748DD"/>
    <w:rsid w:val="00A775A9"/>
    <w:rsid w:val="00A8012A"/>
    <w:rsid w:val="00A80F9A"/>
    <w:rsid w:val="00A82049"/>
    <w:rsid w:val="00A835BE"/>
    <w:rsid w:val="00A839FA"/>
    <w:rsid w:val="00A83B92"/>
    <w:rsid w:val="00A84C05"/>
    <w:rsid w:val="00A8653E"/>
    <w:rsid w:val="00A87252"/>
    <w:rsid w:val="00A87E99"/>
    <w:rsid w:val="00A90650"/>
    <w:rsid w:val="00A94494"/>
    <w:rsid w:val="00A95CFB"/>
    <w:rsid w:val="00A96DF9"/>
    <w:rsid w:val="00A97930"/>
    <w:rsid w:val="00A97E32"/>
    <w:rsid w:val="00AA025A"/>
    <w:rsid w:val="00AA02C4"/>
    <w:rsid w:val="00AA03C9"/>
    <w:rsid w:val="00AA25C1"/>
    <w:rsid w:val="00AA276C"/>
    <w:rsid w:val="00AA28BB"/>
    <w:rsid w:val="00AA36F4"/>
    <w:rsid w:val="00AA36F6"/>
    <w:rsid w:val="00AA397D"/>
    <w:rsid w:val="00AA3C7F"/>
    <w:rsid w:val="00AA3E99"/>
    <w:rsid w:val="00AA3F02"/>
    <w:rsid w:val="00AA6593"/>
    <w:rsid w:val="00AA65EE"/>
    <w:rsid w:val="00AA6773"/>
    <w:rsid w:val="00AA6F88"/>
    <w:rsid w:val="00AA7BC0"/>
    <w:rsid w:val="00AA7E1B"/>
    <w:rsid w:val="00AA7EA5"/>
    <w:rsid w:val="00AB0F27"/>
    <w:rsid w:val="00AB1691"/>
    <w:rsid w:val="00AB1CB3"/>
    <w:rsid w:val="00AB21F5"/>
    <w:rsid w:val="00AB3F62"/>
    <w:rsid w:val="00AB4BF6"/>
    <w:rsid w:val="00AB50D7"/>
    <w:rsid w:val="00AB5657"/>
    <w:rsid w:val="00AB5699"/>
    <w:rsid w:val="00AB5F2B"/>
    <w:rsid w:val="00AB5FE2"/>
    <w:rsid w:val="00AB69CC"/>
    <w:rsid w:val="00AB6B17"/>
    <w:rsid w:val="00AB6C13"/>
    <w:rsid w:val="00AB6CED"/>
    <w:rsid w:val="00AB6ECE"/>
    <w:rsid w:val="00AB7148"/>
    <w:rsid w:val="00AB761A"/>
    <w:rsid w:val="00AB7709"/>
    <w:rsid w:val="00AB78F5"/>
    <w:rsid w:val="00AB7C73"/>
    <w:rsid w:val="00AC0457"/>
    <w:rsid w:val="00AC0F20"/>
    <w:rsid w:val="00AC0F95"/>
    <w:rsid w:val="00AC1370"/>
    <w:rsid w:val="00AC14B2"/>
    <w:rsid w:val="00AC29B8"/>
    <w:rsid w:val="00AC2FE7"/>
    <w:rsid w:val="00AC40C6"/>
    <w:rsid w:val="00AC4A6E"/>
    <w:rsid w:val="00AC5307"/>
    <w:rsid w:val="00AC5756"/>
    <w:rsid w:val="00AC6385"/>
    <w:rsid w:val="00AC6E5A"/>
    <w:rsid w:val="00AD05A6"/>
    <w:rsid w:val="00AD0C02"/>
    <w:rsid w:val="00AD1409"/>
    <w:rsid w:val="00AD24AF"/>
    <w:rsid w:val="00AD302A"/>
    <w:rsid w:val="00AD340B"/>
    <w:rsid w:val="00AD3812"/>
    <w:rsid w:val="00AD3F90"/>
    <w:rsid w:val="00AD4120"/>
    <w:rsid w:val="00AD4D40"/>
    <w:rsid w:val="00AD4F0B"/>
    <w:rsid w:val="00AD50EE"/>
    <w:rsid w:val="00AD63E9"/>
    <w:rsid w:val="00AD66E8"/>
    <w:rsid w:val="00AD6B77"/>
    <w:rsid w:val="00AD6C7F"/>
    <w:rsid w:val="00AD6E6A"/>
    <w:rsid w:val="00AD6E90"/>
    <w:rsid w:val="00AD702A"/>
    <w:rsid w:val="00AD731D"/>
    <w:rsid w:val="00AD7876"/>
    <w:rsid w:val="00AD78A0"/>
    <w:rsid w:val="00AE0373"/>
    <w:rsid w:val="00AE046E"/>
    <w:rsid w:val="00AE0890"/>
    <w:rsid w:val="00AE1B83"/>
    <w:rsid w:val="00AE2C71"/>
    <w:rsid w:val="00AE49BA"/>
    <w:rsid w:val="00AE6879"/>
    <w:rsid w:val="00AE7545"/>
    <w:rsid w:val="00AE7572"/>
    <w:rsid w:val="00AE79F3"/>
    <w:rsid w:val="00AF0638"/>
    <w:rsid w:val="00AF0A3F"/>
    <w:rsid w:val="00AF0EA7"/>
    <w:rsid w:val="00AF0F1A"/>
    <w:rsid w:val="00AF1DE7"/>
    <w:rsid w:val="00AF1E69"/>
    <w:rsid w:val="00AF217A"/>
    <w:rsid w:val="00AF2811"/>
    <w:rsid w:val="00AF320D"/>
    <w:rsid w:val="00AF3293"/>
    <w:rsid w:val="00AF3A78"/>
    <w:rsid w:val="00AF40AE"/>
    <w:rsid w:val="00AF6FE7"/>
    <w:rsid w:val="00B00722"/>
    <w:rsid w:val="00B009B3"/>
    <w:rsid w:val="00B00AA1"/>
    <w:rsid w:val="00B00D34"/>
    <w:rsid w:val="00B00EB2"/>
    <w:rsid w:val="00B01B96"/>
    <w:rsid w:val="00B02E1B"/>
    <w:rsid w:val="00B03134"/>
    <w:rsid w:val="00B03178"/>
    <w:rsid w:val="00B03876"/>
    <w:rsid w:val="00B03A01"/>
    <w:rsid w:val="00B03BD6"/>
    <w:rsid w:val="00B03D25"/>
    <w:rsid w:val="00B05855"/>
    <w:rsid w:val="00B0608D"/>
    <w:rsid w:val="00B07560"/>
    <w:rsid w:val="00B07F6E"/>
    <w:rsid w:val="00B10514"/>
    <w:rsid w:val="00B10962"/>
    <w:rsid w:val="00B11354"/>
    <w:rsid w:val="00B11981"/>
    <w:rsid w:val="00B128E6"/>
    <w:rsid w:val="00B12A83"/>
    <w:rsid w:val="00B1390C"/>
    <w:rsid w:val="00B13ECC"/>
    <w:rsid w:val="00B14557"/>
    <w:rsid w:val="00B14A92"/>
    <w:rsid w:val="00B15AAB"/>
    <w:rsid w:val="00B16073"/>
    <w:rsid w:val="00B160CD"/>
    <w:rsid w:val="00B16795"/>
    <w:rsid w:val="00B16FAD"/>
    <w:rsid w:val="00B174ED"/>
    <w:rsid w:val="00B175E1"/>
    <w:rsid w:val="00B1767B"/>
    <w:rsid w:val="00B205FD"/>
    <w:rsid w:val="00B20741"/>
    <w:rsid w:val="00B22146"/>
    <w:rsid w:val="00B22315"/>
    <w:rsid w:val="00B22E96"/>
    <w:rsid w:val="00B231DE"/>
    <w:rsid w:val="00B23834"/>
    <w:rsid w:val="00B23A1D"/>
    <w:rsid w:val="00B242C5"/>
    <w:rsid w:val="00B24DAC"/>
    <w:rsid w:val="00B262D8"/>
    <w:rsid w:val="00B26855"/>
    <w:rsid w:val="00B26ADC"/>
    <w:rsid w:val="00B278EB"/>
    <w:rsid w:val="00B303CE"/>
    <w:rsid w:val="00B30B06"/>
    <w:rsid w:val="00B31459"/>
    <w:rsid w:val="00B318C8"/>
    <w:rsid w:val="00B3214F"/>
    <w:rsid w:val="00B32549"/>
    <w:rsid w:val="00B32623"/>
    <w:rsid w:val="00B32BAC"/>
    <w:rsid w:val="00B3380E"/>
    <w:rsid w:val="00B3486C"/>
    <w:rsid w:val="00B3488D"/>
    <w:rsid w:val="00B35535"/>
    <w:rsid w:val="00B355C8"/>
    <w:rsid w:val="00B357C3"/>
    <w:rsid w:val="00B35BC4"/>
    <w:rsid w:val="00B35CF8"/>
    <w:rsid w:val="00B36BFE"/>
    <w:rsid w:val="00B3781C"/>
    <w:rsid w:val="00B37BC4"/>
    <w:rsid w:val="00B37F61"/>
    <w:rsid w:val="00B400AF"/>
    <w:rsid w:val="00B40110"/>
    <w:rsid w:val="00B42CE0"/>
    <w:rsid w:val="00B435F0"/>
    <w:rsid w:val="00B43B8D"/>
    <w:rsid w:val="00B43F57"/>
    <w:rsid w:val="00B43FBC"/>
    <w:rsid w:val="00B449B5"/>
    <w:rsid w:val="00B45551"/>
    <w:rsid w:val="00B45672"/>
    <w:rsid w:val="00B45E93"/>
    <w:rsid w:val="00B46037"/>
    <w:rsid w:val="00B46351"/>
    <w:rsid w:val="00B47645"/>
    <w:rsid w:val="00B47669"/>
    <w:rsid w:val="00B500EB"/>
    <w:rsid w:val="00B5068B"/>
    <w:rsid w:val="00B50C62"/>
    <w:rsid w:val="00B51D19"/>
    <w:rsid w:val="00B51EBB"/>
    <w:rsid w:val="00B520CB"/>
    <w:rsid w:val="00B522C1"/>
    <w:rsid w:val="00B52423"/>
    <w:rsid w:val="00B524DE"/>
    <w:rsid w:val="00B52FF8"/>
    <w:rsid w:val="00B5369A"/>
    <w:rsid w:val="00B53808"/>
    <w:rsid w:val="00B542D4"/>
    <w:rsid w:val="00B55182"/>
    <w:rsid w:val="00B56062"/>
    <w:rsid w:val="00B56D9B"/>
    <w:rsid w:val="00B57032"/>
    <w:rsid w:val="00B5741E"/>
    <w:rsid w:val="00B57E51"/>
    <w:rsid w:val="00B602FD"/>
    <w:rsid w:val="00B6042E"/>
    <w:rsid w:val="00B60439"/>
    <w:rsid w:val="00B6083C"/>
    <w:rsid w:val="00B60C0A"/>
    <w:rsid w:val="00B60CBD"/>
    <w:rsid w:val="00B60CEE"/>
    <w:rsid w:val="00B60F51"/>
    <w:rsid w:val="00B6119C"/>
    <w:rsid w:val="00B61489"/>
    <w:rsid w:val="00B616E6"/>
    <w:rsid w:val="00B61883"/>
    <w:rsid w:val="00B61F47"/>
    <w:rsid w:val="00B652E4"/>
    <w:rsid w:val="00B65488"/>
    <w:rsid w:val="00B65DFE"/>
    <w:rsid w:val="00B65EA2"/>
    <w:rsid w:val="00B66895"/>
    <w:rsid w:val="00B66A82"/>
    <w:rsid w:val="00B66B82"/>
    <w:rsid w:val="00B66BBE"/>
    <w:rsid w:val="00B66DA9"/>
    <w:rsid w:val="00B7038F"/>
    <w:rsid w:val="00B7096F"/>
    <w:rsid w:val="00B70A84"/>
    <w:rsid w:val="00B70D75"/>
    <w:rsid w:val="00B712DF"/>
    <w:rsid w:val="00B71872"/>
    <w:rsid w:val="00B72782"/>
    <w:rsid w:val="00B72995"/>
    <w:rsid w:val="00B729A0"/>
    <w:rsid w:val="00B7301C"/>
    <w:rsid w:val="00B73547"/>
    <w:rsid w:val="00B74157"/>
    <w:rsid w:val="00B74198"/>
    <w:rsid w:val="00B742C3"/>
    <w:rsid w:val="00B74CF0"/>
    <w:rsid w:val="00B758F2"/>
    <w:rsid w:val="00B763C7"/>
    <w:rsid w:val="00B77AD6"/>
    <w:rsid w:val="00B77BEC"/>
    <w:rsid w:val="00B80348"/>
    <w:rsid w:val="00B806AB"/>
    <w:rsid w:val="00B80D0A"/>
    <w:rsid w:val="00B8132B"/>
    <w:rsid w:val="00B8177B"/>
    <w:rsid w:val="00B82894"/>
    <w:rsid w:val="00B82952"/>
    <w:rsid w:val="00B82FC0"/>
    <w:rsid w:val="00B830C8"/>
    <w:rsid w:val="00B833ED"/>
    <w:rsid w:val="00B83716"/>
    <w:rsid w:val="00B8381D"/>
    <w:rsid w:val="00B83F40"/>
    <w:rsid w:val="00B8447A"/>
    <w:rsid w:val="00B848B9"/>
    <w:rsid w:val="00B84DB4"/>
    <w:rsid w:val="00B84EF1"/>
    <w:rsid w:val="00B8607A"/>
    <w:rsid w:val="00B87993"/>
    <w:rsid w:val="00B87EDE"/>
    <w:rsid w:val="00B901DB"/>
    <w:rsid w:val="00B904D0"/>
    <w:rsid w:val="00B90B70"/>
    <w:rsid w:val="00B91375"/>
    <w:rsid w:val="00B91657"/>
    <w:rsid w:val="00B91D8E"/>
    <w:rsid w:val="00B9202A"/>
    <w:rsid w:val="00B92327"/>
    <w:rsid w:val="00B92902"/>
    <w:rsid w:val="00B93289"/>
    <w:rsid w:val="00B9354D"/>
    <w:rsid w:val="00B9382C"/>
    <w:rsid w:val="00B942EE"/>
    <w:rsid w:val="00B95152"/>
    <w:rsid w:val="00B961A0"/>
    <w:rsid w:val="00B96EA6"/>
    <w:rsid w:val="00B9782F"/>
    <w:rsid w:val="00B97B58"/>
    <w:rsid w:val="00BA06DB"/>
    <w:rsid w:val="00BA0962"/>
    <w:rsid w:val="00BA0F33"/>
    <w:rsid w:val="00BA2318"/>
    <w:rsid w:val="00BA28EB"/>
    <w:rsid w:val="00BA2EE0"/>
    <w:rsid w:val="00BA341C"/>
    <w:rsid w:val="00BA3879"/>
    <w:rsid w:val="00BA3EFA"/>
    <w:rsid w:val="00BA43CA"/>
    <w:rsid w:val="00BA46C8"/>
    <w:rsid w:val="00BA4E92"/>
    <w:rsid w:val="00BA4FEC"/>
    <w:rsid w:val="00BA5CFF"/>
    <w:rsid w:val="00BA6648"/>
    <w:rsid w:val="00BA6B19"/>
    <w:rsid w:val="00BA6F51"/>
    <w:rsid w:val="00BA70F1"/>
    <w:rsid w:val="00BA7113"/>
    <w:rsid w:val="00BA7161"/>
    <w:rsid w:val="00BA73E1"/>
    <w:rsid w:val="00BA7445"/>
    <w:rsid w:val="00BA79A1"/>
    <w:rsid w:val="00BA7DCA"/>
    <w:rsid w:val="00BB0154"/>
    <w:rsid w:val="00BB047F"/>
    <w:rsid w:val="00BB10F5"/>
    <w:rsid w:val="00BB1B33"/>
    <w:rsid w:val="00BB2547"/>
    <w:rsid w:val="00BB449B"/>
    <w:rsid w:val="00BB47A4"/>
    <w:rsid w:val="00BB4F86"/>
    <w:rsid w:val="00BB54CF"/>
    <w:rsid w:val="00BB632B"/>
    <w:rsid w:val="00BB67EF"/>
    <w:rsid w:val="00BC0923"/>
    <w:rsid w:val="00BC09B1"/>
    <w:rsid w:val="00BC13E3"/>
    <w:rsid w:val="00BC1E72"/>
    <w:rsid w:val="00BC1EF6"/>
    <w:rsid w:val="00BC23CD"/>
    <w:rsid w:val="00BC2B87"/>
    <w:rsid w:val="00BC2E79"/>
    <w:rsid w:val="00BC2EE1"/>
    <w:rsid w:val="00BC31E0"/>
    <w:rsid w:val="00BC3327"/>
    <w:rsid w:val="00BC3955"/>
    <w:rsid w:val="00BC3C9E"/>
    <w:rsid w:val="00BC3F9A"/>
    <w:rsid w:val="00BC4676"/>
    <w:rsid w:val="00BC4C9F"/>
    <w:rsid w:val="00BC54DA"/>
    <w:rsid w:val="00BC55C1"/>
    <w:rsid w:val="00BC5926"/>
    <w:rsid w:val="00BC717A"/>
    <w:rsid w:val="00BC7B4B"/>
    <w:rsid w:val="00BD0585"/>
    <w:rsid w:val="00BD0E89"/>
    <w:rsid w:val="00BD1417"/>
    <w:rsid w:val="00BD256E"/>
    <w:rsid w:val="00BD29A8"/>
    <w:rsid w:val="00BD416C"/>
    <w:rsid w:val="00BD55BF"/>
    <w:rsid w:val="00BD5BE6"/>
    <w:rsid w:val="00BD6215"/>
    <w:rsid w:val="00BD63EA"/>
    <w:rsid w:val="00BE0A00"/>
    <w:rsid w:val="00BE0B27"/>
    <w:rsid w:val="00BE12C5"/>
    <w:rsid w:val="00BE13C7"/>
    <w:rsid w:val="00BE1690"/>
    <w:rsid w:val="00BE1C12"/>
    <w:rsid w:val="00BE20CB"/>
    <w:rsid w:val="00BE2234"/>
    <w:rsid w:val="00BE29E5"/>
    <w:rsid w:val="00BE2C7D"/>
    <w:rsid w:val="00BE31CE"/>
    <w:rsid w:val="00BE3CD9"/>
    <w:rsid w:val="00BE48D9"/>
    <w:rsid w:val="00BE48DE"/>
    <w:rsid w:val="00BE520E"/>
    <w:rsid w:val="00BE53B2"/>
    <w:rsid w:val="00BE5BC4"/>
    <w:rsid w:val="00BE622E"/>
    <w:rsid w:val="00BE65BF"/>
    <w:rsid w:val="00BE6963"/>
    <w:rsid w:val="00BE7F9E"/>
    <w:rsid w:val="00BF0037"/>
    <w:rsid w:val="00BF022C"/>
    <w:rsid w:val="00BF1202"/>
    <w:rsid w:val="00BF2A80"/>
    <w:rsid w:val="00BF2F34"/>
    <w:rsid w:val="00BF31E2"/>
    <w:rsid w:val="00BF3E04"/>
    <w:rsid w:val="00BF467C"/>
    <w:rsid w:val="00BF4914"/>
    <w:rsid w:val="00BF4A07"/>
    <w:rsid w:val="00BF4D96"/>
    <w:rsid w:val="00BF4F9C"/>
    <w:rsid w:val="00BF5DD9"/>
    <w:rsid w:val="00BF5E74"/>
    <w:rsid w:val="00BF65E2"/>
    <w:rsid w:val="00BF74FC"/>
    <w:rsid w:val="00BF7BC3"/>
    <w:rsid w:val="00C00979"/>
    <w:rsid w:val="00C01169"/>
    <w:rsid w:val="00C0121A"/>
    <w:rsid w:val="00C013C3"/>
    <w:rsid w:val="00C0166D"/>
    <w:rsid w:val="00C0186A"/>
    <w:rsid w:val="00C01A00"/>
    <w:rsid w:val="00C0219D"/>
    <w:rsid w:val="00C0270D"/>
    <w:rsid w:val="00C029D3"/>
    <w:rsid w:val="00C02EA7"/>
    <w:rsid w:val="00C03A04"/>
    <w:rsid w:val="00C0424A"/>
    <w:rsid w:val="00C04277"/>
    <w:rsid w:val="00C053B9"/>
    <w:rsid w:val="00C05981"/>
    <w:rsid w:val="00C0603A"/>
    <w:rsid w:val="00C07A56"/>
    <w:rsid w:val="00C10954"/>
    <w:rsid w:val="00C10973"/>
    <w:rsid w:val="00C10FDC"/>
    <w:rsid w:val="00C11615"/>
    <w:rsid w:val="00C11FC0"/>
    <w:rsid w:val="00C1207D"/>
    <w:rsid w:val="00C12512"/>
    <w:rsid w:val="00C12597"/>
    <w:rsid w:val="00C1271F"/>
    <w:rsid w:val="00C13526"/>
    <w:rsid w:val="00C150EE"/>
    <w:rsid w:val="00C15246"/>
    <w:rsid w:val="00C153F9"/>
    <w:rsid w:val="00C15DEA"/>
    <w:rsid w:val="00C16149"/>
    <w:rsid w:val="00C1638C"/>
    <w:rsid w:val="00C16753"/>
    <w:rsid w:val="00C169BE"/>
    <w:rsid w:val="00C1761A"/>
    <w:rsid w:val="00C17BFE"/>
    <w:rsid w:val="00C17D56"/>
    <w:rsid w:val="00C20682"/>
    <w:rsid w:val="00C206E2"/>
    <w:rsid w:val="00C2093B"/>
    <w:rsid w:val="00C20E06"/>
    <w:rsid w:val="00C21030"/>
    <w:rsid w:val="00C214B6"/>
    <w:rsid w:val="00C224F8"/>
    <w:rsid w:val="00C226E3"/>
    <w:rsid w:val="00C22AC5"/>
    <w:rsid w:val="00C22DCB"/>
    <w:rsid w:val="00C23025"/>
    <w:rsid w:val="00C23AAF"/>
    <w:rsid w:val="00C23D8B"/>
    <w:rsid w:val="00C23F32"/>
    <w:rsid w:val="00C24A85"/>
    <w:rsid w:val="00C250F0"/>
    <w:rsid w:val="00C25141"/>
    <w:rsid w:val="00C2530A"/>
    <w:rsid w:val="00C25756"/>
    <w:rsid w:val="00C261F6"/>
    <w:rsid w:val="00C26B35"/>
    <w:rsid w:val="00C3051A"/>
    <w:rsid w:val="00C30D14"/>
    <w:rsid w:val="00C31FE8"/>
    <w:rsid w:val="00C32225"/>
    <w:rsid w:val="00C32DB6"/>
    <w:rsid w:val="00C3670C"/>
    <w:rsid w:val="00C373A6"/>
    <w:rsid w:val="00C406FA"/>
    <w:rsid w:val="00C4107A"/>
    <w:rsid w:val="00C41506"/>
    <w:rsid w:val="00C4187A"/>
    <w:rsid w:val="00C41EC8"/>
    <w:rsid w:val="00C42007"/>
    <w:rsid w:val="00C423BE"/>
    <w:rsid w:val="00C428F3"/>
    <w:rsid w:val="00C43094"/>
    <w:rsid w:val="00C4321B"/>
    <w:rsid w:val="00C4376C"/>
    <w:rsid w:val="00C443B9"/>
    <w:rsid w:val="00C453A7"/>
    <w:rsid w:val="00C45A6A"/>
    <w:rsid w:val="00C46DAA"/>
    <w:rsid w:val="00C4702B"/>
    <w:rsid w:val="00C47D79"/>
    <w:rsid w:val="00C50565"/>
    <w:rsid w:val="00C505FE"/>
    <w:rsid w:val="00C514FA"/>
    <w:rsid w:val="00C515DA"/>
    <w:rsid w:val="00C52769"/>
    <w:rsid w:val="00C5323B"/>
    <w:rsid w:val="00C537AF"/>
    <w:rsid w:val="00C53B39"/>
    <w:rsid w:val="00C55700"/>
    <w:rsid w:val="00C55C1E"/>
    <w:rsid w:val="00C5608C"/>
    <w:rsid w:val="00C56523"/>
    <w:rsid w:val="00C568BB"/>
    <w:rsid w:val="00C602E8"/>
    <w:rsid w:val="00C60B43"/>
    <w:rsid w:val="00C61CCA"/>
    <w:rsid w:val="00C61D19"/>
    <w:rsid w:val="00C61F92"/>
    <w:rsid w:val="00C62356"/>
    <w:rsid w:val="00C62663"/>
    <w:rsid w:val="00C63574"/>
    <w:rsid w:val="00C652E6"/>
    <w:rsid w:val="00C65874"/>
    <w:rsid w:val="00C65A9D"/>
    <w:rsid w:val="00C6671A"/>
    <w:rsid w:val="00C6758B"/>
    <w:rsid w:val="00C70443"/>
    <w:rsid w:val="00C71048"/>
    <w:rsid w:val="00C71461"/>
    <w:rsid w:val="00C71D7C"/>
    <w:rsid w:val="00C71F73"/>
    <w:rsid w:val="00C727C4"/>
    <w:rsid w:val="00C727DF"/>
    <w:rsid w:val="00C72D02"/>
    <w:rsid w:val="00C7387F"/>
    <w:rsid w:val="00C73FD4"/>
    <w:rsid w:val="00C7412C"/>
    <w:rsid w:val="00C743E6"/>
    <w:rsid w:val="00C745D2"/>
    <w:rsid w:val="00C74993"/>
    <w:rsid w:val="00C752C1"/>
    <w:rsid w:val="00C7656D"/>
    <w:rsid w:val="00C7690F"/>
    <w:rsid w:val="00C76AAF"/>
    <w:rsid w:val="00C7755A"/>
    <w:rsid w:val="00C77D74"/>
    <w:rsid w:val="00C8020A"/>
    <w:rsid w:val="00C80FD9"/>
    <w:rsid w:val="00C81184"/>
    <w:rsid w:val="00C81383"/>
    <w:rsid w:val="00C81C54"/>
    <w:rsid w:val="00C83062"/>
    <w:rsid w:val="00C83497"/>
    <w:rsid w:val="00C836BC"/>
    <w:rsid w:val="00C83EAA"/>
    <w:rsid w:val="00C84333"/>
    <w:rsid w:val="00C8476C"/>
    <w:rsid w:val="00C84AED"/>
    <w:rsid w:val="00C84BAD"/>
    <w:rsid w:val="00C84F1D"/>
    <w:rsid w:val="00C84FBB"/>
    <w:rsid w:val="00C85C13"/>
    <w:rsid w:val="00C86114"/>
    <w:rsid w:val="00C86187"/>
    <w:rsid w:val="00C861C5"/>
    <w:rsid w:val="00C86EA0"/>
    <w:rsid w:val="00C87B01"/>
    <w:rsid w:val="00C9095A"/>
    <w:rsid w:val="00C90B20"/>
    <w:rsid w:val="00C9163D"/>
    <w:rsid w:val="00C92247"/>
    <w:rsid w:val="00C922A6"/>
    <w:rsid w:val="00C9396D"/>
    <w:rsid w:val="00C93F40"/>
    <w:rsid w:val="00C9405C"/>
    <w:rsid w:val="00C9473A"/>
    <w:rsid w:val="00C94CC9"/>
    <w:rsid w:val="00C94E1F"/>
    <w:rsid w:val="00C95529"/>
    <w:rsid w:val="00C960C9"/>
    <w:rsid w:val="00C96314"/>
    <w:rsid w:val="00C9686F"/>
    <w:rsid w:val="00C973B2"/>
    <w:rsid w:val="00C97488"/>
    <w:rsid w:val="00C97571"/>
    <w:rsid w:val="00C97A47"/>
    <w:rsid w:val="00C97E0C"/>
    <w:rsid w:val="00CA01C0"/>
    <w:rsid w:val="00CA1D55"/>
    <w:rsid w:val="00CA229C"/>
    <w:rsid w:val="00CA3083"/>
    <w:rsid w:val="00CA41B5"/>
    <w:rsid w:val="00CA46A3"/>
    <w:rsid w:val="00CA47C1"/>
    <w:rsid w:val="00CA5418"/>
    <w:rsid w:val="00CA5E28"/>
    <w:rsid w:val="00CA5E8B"/>
    <w:rsid w:val="00CA6092"/>
    <w:rsid w:val="00CA6110"/>
    <w:rsid w:val="00CA620F"/>
    <w:rsid w:val="00CA66A8"/>
    <w:rsid w:val="00CA69FF"/>
    <w:rsid w:val="00CA719A"/>
    <w:rsid w:val="00CA7210"/>
    <w:rsid w:val="00CA735C"/>
    <w:rsid w:val="00CA7690"/>
    <w:rsid w:val="00CA76C1"/>
    <w:rsid w:val="00CB0999"/>
    <w:rsid w:val="00CB196D"/>
    <w:rsid w:val="00CB2322"/>
    <w:rsid w:val="00CB2A67"/>
    <w:rsid w:val="00CB2DBB"/>
    <w:rsid w:val="00CB3098"/>
    <w:rsid w:val="00CB3A3E"/>
    <w:rsid w:val="00CB4D8D"/>
    <w:rsid w:val="00CB4E41"/>
    <w:rsid w:val="00CB5358"/>
    <w:rsid w:val="00CB6108"/>
    <w:rsid w:val="00CB691A"/>
    <w:rsid w:val="00CB722A"/>
    <w:rsid w:val="00CB743C"/>
    <w:rsid w:val="00CC086C"/>
    <w:rsid w:val="00CC0FD4"/>
    <w:rsid w:val="00CC10BE"/>
    <w:rsid w:val="00CC144B"/>
    <w:rsid w:val="00CC230D"/>
    <w:rsid w:val="00CC26E1"/>
    <w:rsid w:val="00CC298B"/>
    <w:rsid w:val="00CC4D58"/>
    <w:rsid w:val="00CC4EDD"/>
    <w:rsid w:val="00CC4F5E"/>
    <w:rsid w:val="00CC549E"/>
    <w:rsid w:val="00CC596B"/>
    <w:rsid w:val="00CC5C24"/>
    <w:rsid w:val="00CC5DE6"/>
    <w:rsid w:val="00CC61D1"/>
    <w:rsid w:val="00CC7049"/>
    <w:rsid w:val="00CC7636"/>
    <w:rsid w:val="00CC7D2C"/>
    <w:rsid w:val="00CD1532"/>
    <w:rsid w:val="00CD182A"/>
    <w:rsid w:val="00CD30D0"/>
    <w:rsid w:val="00CD386E"/>
    <w:rsid w:val="00CD4543"/>
    <w:rsid w:val="00CD4857"/>
    <w:rsid w:val="00CD4A36"/>
    <w:rsid w:val="00CD50B2"/>
    <w:rsid w:val="00CD561C"/>
    <w:rsid w:val="00CD66D9"/>
    <w:rsid w:val="00CD67F4"/>
    <w:rsid w:val="00CD7114"/>
    <w:rsid w:val="00CE0214"/>
    <w:rsid w:val="00CE0DDD"/>
    <w:rsid w:val="00CE0FC8"/>
    <w:rsid w:val="00CE1330"/>
    <w:rsid w:val="00CE268D"/>
    <w:rsid w:val="00CE2AA3"/>
    <w:rsid w:val="00CE2B99"/>
    <w:rsid w:val="00CE2CD0"/>
    <w:rsid w:val="00CE31EA"/>
    <w:rsid w:val="00CE3995"/>
    <w:rsid w:val="00CE3CD2"/>
    <w:rsid w:val="00CE449E"/>
    <w:rsid w:val="00CE46AD"/>
    <w:rsid w:val="00CE4857"/>
    <w:rsid w:val="00CE57F1"/>
    <w:rsid w:val="00CE6FE7"/>
    <w:rsid w:val="00CE711C"/>
    <w:rsid w:val="00CE74ED"/>
    <w:rsid w:val="00CE7BF8"/>
    <w:rsid w:val="00CF0BB2"/>
    <w:rsid w:val="00CF0EA7"/>
    <w:rsid w:val="00CF140C"/>
    <w:rsid w:val="00CF1748"/>
    <w:rsid w:val="00CF205A"/>
    <w:rsid w:val="00CF20C3"/>
    <w:rsid w:val="00CF27E0"/>
    <w:rsid w:val="00CF2D7B"/>
    <w:rsid w:val="00CF2E71"/>
    <w:rsid w:val="00CF2F50"/>
    <w:rsid w:val="00CF3DD1"/>
    <w:rsid w:val="00CF4487"/>
    <w:rsid w:val="00CF44A5"/>
    <w:rsid w:val="00CF4DC4"/>
    <w:rsid w:val="00CF57FC"/>
    <w:rsid w:val="00CF59BA"/>
    <w:rsid w:val="00CF697C"/>
    <w:rsid w:val="00CF7C25"/>
    <w:rsid w:val="00CF7F96"/>
    <w:rsid w:val="00D00515"/>
    <w:rsid w:val="00D00909"/>
    <w:rsid w:val="00D0222E"/>
    <w:rsid w:val="00D027F4"/>
    <w:rsid w:val="00D0322C"/>
    <w:rsid w:val="00D03F68"/>
    <w:rsid w:val="00D04AAE"/>
    <w:rsid w:val="00D05398"/>
    <w:rsid w:val="00D05C73"/>
    <w:rsid w:val="00D067FD"/>
    <w:rsid w:val="00D0747C"/>
    <w:rsid w:val="00D07756"/>
    <w:rsid w:val="00D10912"/>
    <w:rsid w:val="00D11214"/>
    <w:rsid w:val="00D1205F"/>
    <w:rsid w:val="00D127BD"/>
    <w:rsid w:val="00D13D35"/>
    <w:rsid w:val="00D13E5C"/>
    <w:rsid w:val="00D140C6"/>
    <w:rsid w:val="00D142D4"/>
    <w:rsid w:val="00D1465A"/>
    <w:rsid w:val="00D154DA"/>
    <w:rsid w:val="00D15C72"/>
    <w:rsid w:val="00D15CB2"/>
    <w:rsid w:val="00D164E4"/>
    <w:rsid w:val="00D16683"/>
    <w:rsid w:val="00D16F49"/>
    <w:rsid w:val="00D17686"/>
    <w:rsid w:val="00D17792"/>
    <w:rsid w:val="00D2028E"/>
    <w:rsid w:val="00D20457"/>
    <w:rsid w:val="00D20506"/>
    <w:rsid w:val="00D2232C"/>
    <w:rsid w:val="00D2281B"/>
    <w:rsid w:val="00D22BB4"/>
    <w:rsid w:val="00D24862"/>
    <w:rsid w:val="00D2513C"/>
    <w:rsid w:val="00D2577D"/>
    <w:rsid w:val="00D25865"/>
    <w:rsid w:val="00D25A8B"/>
    <w:rsid w:val="00D26542"/>
    <w:rsid w:val="00D26D6B"/>
    <w:rsid w:val="00D27D7B"/>
    <w:rsid w:val="00D30039"/>
    <w:rsid w:val="00D30850"/>
    <w:rsid w:val="00D30CA3"/>
    <w:rsid w:val="00D30DC6"/>
    <w:rsid w:val="00D31212"/>
    <w:rsid w:val="00D31B9A"/>
    <w:rsid w:val="00D31C97"/>
    <w:rsid w:val="00D31E61"/>
    <w:rsid w:val="00D31E6E"/>
    <w:rsid w:val="00D31F96"/>
    <w:rsid w:val="00D33FAC"/>
    <w:rsid w:val="00D3442B"/>
    <w:rsid w:val="00D3529C"/>
    <w:rsid w:val="00D35E82"/>
    <w:rsid w:val="00D3613A"/>
    <w:rsid w:val="00D36FC7"/>
    <w:rsid w:val="00D40986"/>
    <w:rsid w:val="00D4148C"/>
    <w:rsid w:val="00D41A52"/>
    <w:rsid w:val="00D42C0D"/>
    <w:rsid w:val="00D42DDA"/>
    <w:rsid w:val="00D43AD4"/>
    <w:rsid w:val="00D43EA7"/>
    <w:rsid w:val="00D441E3"/>
    <w:rsid w:val="00D461EA"/>
    <w:rsid w:val="00D46487"/>
    <w:rsid w:val="00D464BF"/>
    <w:rsid w:val="00D46966"/>
    <w:rsid w:val="00D46D75"/>
    <w:rsid w:val="00D47F61"/>
    <w:rsid w:val="00D5026C"/>
    <w:rsid w:val="00D508F3"/>
    <w:rsid w:val="00D5167F"/>
    <w:rsid w:val="00D516B8"/>
    <w:rsid w:val="00D51C0F"/>
    <w:rsid w:val="00D522B2"/>
    <w:rsid w:val="00D5257E"/>
    <w:rsid w:val="00D52892"/>
    <w:rsid w:val="00D53711"/>
    <w:rsid w:val="00D549AC"/>
    <w:rsid w:val="00D557D9"/>
    <w:rsid w:val="00D55CAB"/>
    <w:rsid w:val="00D55FEA"/>
    <w:rsid w:val="00D575F7"/>
    <w:rsid w:val="00D60288"/>
    <w:rsid w:val="00D60772"/>
    <w:rsid w:val="00D60876"/>
    <w:rsid w:val="00D6213F"/>
    <w:rsid w:val="00D63063"/>
    <w:rsid w:val="00D63109"/>
    <w:rsid w:val="00D63727"/>
    <w:rsid w:val="00D642C3"/>
    <w:rsid w:val="00D6474A"/>
    <w:rsid w:val="00D64E2F"/>
    <w:rsid w:val="00D650B7"/>
    <w:rsid w:val="00D66280"/>
    <w:rsid w:val="00D663DE"/>
    <w:rsid w:val="00D66C72"/>
    <w:rsid w:val="00D66F33"/>
    <w:rsid w:val="00D67374"/>
    <w:rsid w:val="00D67B05"/>
    <w:rsid w:val="00D70484"/>
    <w:rsid w:val="00D70B9B"/>
    <w:rsid w:val="00D71AD3"/>
    <w:rsid w:val="00D71DDA"/>
    <w:rsid w:val="00D722EA"/>
    <w:rsid w:val="00D7273F"/>
    <w:rsid w:val="00D72958"/>
    <w:rsid w:val="00D72C61"/>
    <w:rsid w:val="00D72E96"/>
    <w:rsid w:val="00D73027"/>
    <w:rsid w:val="00D732C9"/>
    <w:rsid w:val="00D7331B"/>
    <w:rsid w:val="00D73ECD"/>
    <w:rsid w:val="00D752C6"/>
    <w:rsid w:val="00D755C1"/>
    <w:rsid w:val="00D75719"/>
    <w:rsid w:val="00D75AF7"/>
    <w:rsid w:val="00D75DCB"/>
    <w:rsid w:val="00D75E0B"/>
    <w:rsid w:val="00D762EE"/>
    <w:rsid w:val="00D76399"/>
    <w:rsid w:val="00D76576"/>
    <w:rsid w:val="00D76E4F"/>
    <w:rsid w:val="00D76EF2"/>
    <w:rsid w:val="00D770B7"/>
    <w:rsid w:val="00D77757"/>
    <w:rsid w:val="00D77DD4"/>
    <w:rsid w:val="00D77E77"/>
    <w:rsid w:val="00D80EA8"/>
    <w:rsid w:val="00D81A3E"/>
    <w:rsid w:val="00D81AA5"/>
    <w:rsid w:val="00D82CA0"/>
    <w:rsid w:val="00D83287"/>
    <w:rsid w:val="00D84202"/>
    <w:rsid w:val="00D8515A"/>
    <w:rsid w:val="00D85468"/>
    <w:rsid w:val="00D85C93"/>
    <w:rsid w:val="00D86233"/>
    <w:rsid w:val="00D863FC"/>
    <w:rsid w:val="00D878AA"/>
    <w:rsid w:val="00D87A73"/>
    <w:rsid w:val="00D87F89"/>
    <w:rsid w:val="00D87FFE"/>
    <w:rsid w:val="00D9003E"/>
    <w:rsid w:val="00D9007A"/>
    <w:rsid w:val="00D900E7"/>
    <w:rsid w:val="00D90223"/>
    <w:rsid w:val="00D91581"/>
    <w:rsid w:val="00D918C0"/>
    <w:rsid w:val="00D91CDC"/>
    <w:rsid w:val="00D91D38"/>
    <w:rsid w:val="00D92601"/>
    <w:rsid w:val="00D92AD3"/>
    <w:rsid w:val="00D94090"/>
    <w:rsid w:val="00D94AFF"/>
    <w:rsid w:val="00D957BC"/>
    <w:rsid w:val="00D95FB6"/>
    <w:rsid w:val="00D96D3F"/>
    <w:rsid w:val="00D975BD"/>
    <w:rsid w:val="00D97BC5"/>
    <w:rsid w:val="00D97D1A"/>
    <w:rsid w:val="00D97D8A"/>
    <w:rsid w:val="00D97DB2"/>
    <w:rsid w:val="00DA0032"/>
    <w:rsid w:val="00DA04EE"/>
    <w:rsid w:val="00DA0B28"/>
    <w:rsid w:val="00DA0BF5"/>
    <w:rsid w:val="00DA1E2F"/>
    <w:rsid w:val="00DA2C1E"/>
    <w:rsid w:val="00DA3A54"/>
    <w:rsid w:val="00DA3F78"/>
    <w:rsid w:val="00DA411A"/>
    <w:rsid w:val="00DA47B6"/>
    <w:rsid w:val="00DA48C8"/>
    <w:rsid w:val="00DA4B04"/>
    <w:rsid w:val="00DA66A0"/>
    <w:rsid w:val="00DA74EB"/>
    <w:rsid w:val="00DA7864"/>
    <w:rsid w:val="00DB1FF6"/>
    <w:rsid w:val="00DB2065"/>
    <w:rsid w:val="00DB31FA"/>
    <w:rsid w:val="00DB5368"/>
    <w:rsid w:val="00DB5405"/>
    <w:rsid w:val="00DB54B2"/>
    <w:rsid w:val="00DB5FA7"/>
    <w:rsid w:val="00DB634C"/>
    <w:rsid w:val="00DB77A7"/>
    <w:rsid w:val="00DB7800"/>
    <w:rsid w:val="00DB7879"/>
    <w:rsid w:val="00DB7BBD"/>
    <w:rsid w:val="00DC071F"/>
    <w:rsid w:val="00DC074E"/>
    <w:rsid w:val="00DC13B6"/>
    <w:rsid w:val="00DC1BC3"/>
    <w:rsid w:val="00DC2844"/>
    <w:rsid w:val="00DC4025"/>
    <w:rsid w:val="00DC5AAC"/>
    <w:rsid w:val="00DC6170"/>
    <w:rsid w:val="00DC6288"/>
    <w:rsid w:val="00DC6783"/>
    <w:rsid w:val="00DC6A1E"/>
    <w:rsid w:val="00DC6B0D"/>
    <w:rsid w:val="00DC776D"/>
    <w:rsid w:val="00DC7864"/>
    <w:rsid w:val="00DC786E"/>
    <w:rsid w:val="00DD042F"/>
    <w:rsid w:val="00DD04DC"/>
    <w:rsid w:val="00DD11C9"/>
    <w:rsid w:val="00DD1CCD"/>
    <w:rsid w:val="00DD2099"/>
    <w:rsid w:val="00DD2195"/>
    <w:rsid w:val="00DD5953"/>
    <w:rsid w:val="00DD5983"/>
    <w:rsid w:val="00DD5B44"/>
    <w:rsid w:val="00DD61B7"/>
    <w:rsid w:val="00DD6B96"/>
    <w:rsid w:val="00DD6D7B"/>
    <w:rsid w:val="00DD712F"/>
    <w:rsid w:val="00DD7DDD"/>
    <w:rsid w:val="00DE054E"/>
    <w:rsid w:val="00DE1181"/>
    <w:rsid w:val="00DE131D"/>
    <w:rsid w:val="00DE14C5"/>
    <w:rsid w:val="00DE1BC5"/>
    <w:rsid w:val="00DE1C49"/>
    <w:rsid w:val="00DE1F9C"/>
    <w:rsid w:val="00DE2119"/>
    <w:rsid w:val="00DE21BD"/>
    <w:rsid w:val="00DE266B"/>
    <w:rsid w:val="00DE2759"/>
    <w:rsid w:val="00DE2C81"/>
    <w:rsid w:val="00DE351A"/>
    <w:rsid w:val="00DE4381"/>
    <w:rsid w:val="00DE449C"/>
    <w:rsid w:val="00DE4C3A"/>
    <w:rsid w:val="00DE5CF6"/>
    <w:rsid w:val="00DE67B0"/>
    <w:rsid w:val="00DE67ED"/>
    <w:rsid w:val="00DE74A8"/>
    <w:rsid w:val="00DE7576"/>
    <w:rsid w:val="00DE79C1"/>
    <w:rsid w:val="00DF01F0"/>
    <w:rsid w:val="00DF04D8"/>
    <w:rsid w:val="00DF0630"/>
    <w:rsid w:val="00DF0A5D"/>
    <w:rsid w:val="00DF1306"/>
    <w:rsid w:val="00DF1409"/>
    <w:rsid w:val="00DF1832"/>
    <w:rsid w:val="00DF24DB"/>
    <w:rsid w:val="00DF2A94"/>
    <w:rsid w:val="00DF2B3B"/>
    <w:rsid w:val="00DF3C46"/>
    <w:rsid w:val="00DF3D43"/>
    <w:rsid w:val="00DF44D5"/>
    <w:rsid w:val="00DF4972"/>
    <w:rsid w:val="00DF57FC"/>
    <w:rsid w:val="00DF6109"/>
    <w:rsid w:val="00DF6128"/>
    <w:rsid w:val="00DF6634"/>
    <w:rsid w:val="00DF6EF2"/>
    <w:rsid w:val="00DF71E2"/>
    <w:rsid w:val="00DF7488"/>
    <w:rsid w:val="00DF7669"/>
    <w:rsid w:val="00E00020"/>
    <w:rsid w:val="00E00511"/>
    <w:rsid w:val="00E00EA3"/>
    <w:rsid w:val="00E0197A"/>
    <w:rsid w:val="00E01B1E"/>
    <w:rsid w:val="00E01C18"/>
    <w:rsid w:val="00E01D52"/>
    <w:rsid w:val="00E02CB8"/>
    <w:rsid w:val="00E03D13"/>
    <w:rsid w:val="00E04606"/>
    <w:rsid w:val="00E04804"/>
    <w:rsid w:val="00E04C44"/>
    <w:rsid w:val="00E057D6"/>
    <w:rsid w:val="00E05E80"/>
    <w:rsid w:val="00E0685B"/>
    <w:rsid w:val="00E07265"/>
    <w:rsid w:val="00E07BCC"/>
    <w:rsid w:val="00E1066B"/>
    <w:rsid w:val="00E11251"/>
    <w:rsid w:val="00E1152A"/>
    <w:rsid w:val="00E11872"/>
    <w:rsid w:val="00E11FC2"/>
    <w:rsid w:val="00E127EA"/>
    <w:rsid w:val="00E12BD8"/>
    <w:rsid w:val="00E13D91"/>
    <w:rsid w:val="00E156ED"/>
    <w:rsid w:val="00E15BA5"/>
    <w:rsid w:val="00E16794"/>
    <w:rsid w:val="00E16969"/>
    <w:rsid w:val="00E17768"/>
    <w:rsid w:val="00E1794F"/>
    <w:rsid w:val="00E17F48"/>
    <w:rsid w:val="00E20DC5"/>
    <w:rsid w:val="00E21286"/>
    <w:rsid w:val="00E2223F"/>
    <w:rsid w:val="00E22DED"/>
    <w:rsid w:val="00E22F0C"/>
    <w:rsid w:val="00E23B6B"/>
    <w:rsid w:val="00E249EA"/>
    <w:rsid w:val="00E24ACF"/>
    <w:rsid w:val="00E258C0"/>
    <w:rsid w:val="00E262A1"/>
    <w:rsid w:val="00E27053"/>
    <w:rsid w:val="00E2716A"/>
    <w:rsid w:val="00E27C86"/>
    <w:rsid w:val="00E308E0"/>
    <w:rsid w:val="00E31682"/>
    <w:rsid w:val="00E31D6D"/>
    <w:rsid w:val="00E32498"/>
    <w:rsid w:val="00E3269F"/>
    <w:rsid w:val="00E32727"/>
    <w:rsid w:val="00E3287F"/>
    <w:rsid w:val="00E32EA8"/>
    <w:rsid w:val="00E33E3E"/>
    <w:rsid w:val="00E34019"/>
    <w:rsid w:val="00E34B7D"/>
    <w:rsid w:val="00E3538B"/>
    <w:rsid w:val="00E35D71"/>
    <w:rsid w:val="00E36163"/>
    <w:rsid w:val="00E3657E"/>
    <w:rsid w:val="00E36802"/>
    <w:rsid w:val="00E37090"/>
    <w:rsid w:val="00E376E1"/>
    <w:rsid w:val="00E376FC"/>
    <w:rsid w:val="00E37B5F"/>
    <w:rsid w:val="00E40740"/>
    <w:rsid w:val="00E4139A"/>
    <w:rsid w:val="00E417A3"/>
    <w:rsid w:val="00E41984"/>
    <w:rsid w:val="00E433EB"/>
    <w:rsid w:val="00E4344A"/>
    <w:rsid w:val="00E437BB"/>
    <w:rsid w:val="00E443AE"/>
    <w:rsid w:val="00E44EE9"/>
    <w:rsid w:val="00E44F5B"/>
    <w:rsid w:val="00E450CB"/>
    <w:rsid w:val="00E45769"/>
    <w:rsid w:val="00E45CD8"/>
    <w:rsid w:val="00E51E65"/>
    <w:rsid w:val="00E51EF1"/>
    <w:rsid w:val="00E52A3F"/>
    <w:rsid w:val="00E52BCE"/>
    <w:rsid w:val="00E54605"/>
    <w:rsid w:val="00E56C48"/>
    <w:rsid w:val="00E56F15"/>
    <w:rsid w:val="00E5778B"/>
    <w:rsid w:val="00E57A3F"/>
    <w:rsid w:val="00E57D15"/>
    <w:rsid w:val="00E601A2"/>
    <w:rsid w:val="00E60499"/>
    <w:rsid w:val="00E60995"/>
    <w:rsid w:val="00E60ED3"/>
    <w:rsid w:val="00E61FCF"/>
    <w:rsid w:val="00E627DE"/>
    <w:rsid w:val="00E63DF8"/>
    <w:rsid w:val="00E63EF1"/>
    <w:rsid w:val="00E63FEC"/>
    <w:rsid w:val="00E65011"/>
    <w:rsid w:val="00E659A7"/>
    <w:rsid w:val="00E66C9E"/>
    <w:rsid w:val="00E6741C"/>
    <w:rsid w:val="00E6752F"/>
    <w:rsid w:val="00E67B21"/>
    <w:rsid w:val="00E70C36"/>
    <w:rsid w:val="00E7140D"/>
    <w:rsid w:val="00E717F0"/>
    <w:rsid w:val="00E71862"/>
    <w:rsid w:val="00E71C0C"/>
    <w:rsid w:val="00E738AF"/>
    <w:rsid w:val="00E73C6D"/>
    <w:rsid w:val="00E7473C"/>
    <w:rsid w:val="00E74B81"/>
    <w:rsid w:val="00E7598F"/>
    <w:rsid w:val="00E76073"/>
    <w:rsid w:val="00E76275"/>
    <w:rsid w:val="00E76710"/>
    <w:rsid w:val="00E76846"/>
    <w:rsid w:val="00E77AD8"/>
    <w:rsid w:val="00E80334"/>
    <w:rsid w:val="00E80440"/>
    <w:rsid w:val="00E8064B"/>
    <w:rsid w:val="00E809E6"/>
    <w:rsid w:val="00E80B93"/>
    <w:rsid w:val="00E81FA8"/>
    <w:rsid w:val="00E8224E"/>
    <w:rsid w:val="00E82EC9"/>
    <w:rsid w:val="00E83E9B"/>
    <w:rsid w:val="00E851EE"/>
    <w:rsid w:val="00E86A64"/>
    <w:rsid w:val="00E86E48"/>
    <w:rsid w:val="00E8795E"/>
    <w:rsid w:val="00E87B82"/>
    <w:rsid w:val="00E9010B"/>
    <w:rsid w:val="00E905D8"/>
    <w:rsid w:val="00E9069C"/>
    <w:rsid w:val="00E906F5"/>
    <w:rsid w:val="00E9106C"/>
    <w:rsid w:val="00E913D2"/>
    <w:rsid w:val="00E9175A"/>
    <w:rsid w:val="00E918D6"/>
    <w:rsid w:val="00E91B00"/>
    <w:rsid w:val="00E91B14"/>
    <w:rsid w:val="00E92A02"/>
    <w:rsid w:val="00E936C0"/>
    <w:rsid w:val="00E93C85"/>
    <w:rsid w:val="00E94507"/>
    <w:rsid w:val="00E94607"/>
    <w:rsid w:val="00E94EB4"/>
    <w:rsid w:val="00E958E2"/>
    <w:rsid w:val="00E967B6"/>
    <w:rsid w:val="00E973C2"/>
    <w:rsid w:val="00E97C18"/>
    <w:rsid w:val="00E97DA2"/>
    <w:rsid w:val="00EA07E2"/>
    <w:rsid w:val="00EA175B"/>
    <w:rsid w:val="00EA1F3B"/>
    <w:rsid w:val="00EA2B33"/>
    <w:rsid w:val="00EA33D8"/>
    <w:rsid w:val="00EA3A6F"/>
    <w:rsid w:val="00EA410D"/>
    <w:rsid w:val="00EA447A"/>
    <w:rsid w:val="00EA5273"/>
    <w:rsid w:val="00EA5316"/>
    <w:rsid w:val="00EA63E8"/>
    <w:rsid w:val="00EA648A"/>
    <w:rsid w:val="00EA64FB"/>
    <w:rsid w:val="00EA676F"/>
    <w:rsid w:val="00EA6E62"/>
    <w:rsid w:val="00EB0074"/>
    <w:rsid w:val="00EB1194"/>
    <w:rsid w:val="00EB1A83"/>
    <w:rsid w:val="00EB2020"/>
    <w:rsid w:val="00EB30F3"/>
    <w:rsid w:val="00EB49C7"/>
    <w:rsid w:val="00EB4D85"/>
    <w:rsid w:val="00EB5B1A"/>
    <w:rsid w:val="00EB5F9E"/>
    <w:rsid w:val="00EB6DAE"/>
    <w:rsid w:val="00EB78E6"/>
    <w:rsid w:val="00EB7C3B"/>
    <w:rsid w:val="00EC06A1"/>
    <w:rsid w:val="00EC08DF"/>
    <w:rsid w:val="00EC0E3E"/>
    <w:rsid w:val="00EC1BC4"/>
    <w:rsid w:val="00EC1C3C"/>
    <w:rsid w:val="00EC238E"/>
    <w:rsid w:val="00EC2585"/>
    <w:rsid w:val="00EC2C24"/>
    <w:rsid w:val="00EC3ACA"/>
    <w:rsid w:val="00EC3D4D"/>
    <w:rsid w:val="00EC3FBC"/>
    <w:rsid w:val="00EC47FC"/>
    <w:rsid w:val="00EC4DD4"/>
    <w:rsid w:val="00EC4FF6"/>
    <w:rsid w:val="00EC5C51"/>
    <w:rsid w:val="00EC63B8"/>
    <w:rsid w:val="00EC6BC4"/>
    <w:rsid w:val="00EC6F46"/>
    <w:rsid w:val="00EC6FD9"/>
    <w:rsid w:val="00EC70D6"/>
    <w:rsid w:val="00EC745A"/>
    <w:rsid w:val="00EC78E1"/>
    <w:rsid w:val="00EC79AA"/>
    <w:rsid w:val="00ED04D6"/>
    <w:rsid w:val="00ED1956"/>
    <w:rsid w:val="00ED1B9A"/>
    <w:rsid w:val="00ED2136"/>
    <w:rsid w:val="00ED2865"/>
    <w:rsid w:val="00ED2DBB"/>
    <w:rsid w:val="00ED2E68"/>
    <w:rsid w:val="00ED2EB9"/>
    <w:rsid w:val="00ED30DF"/>
    <w:rsid w:val="00ED37EA"/>
    <w:rsid w:val="00ED46DB"/>
    <w:rsid w:val="00ED54F3"/>
    <w:rsid w:val="00ED5FC8"/>
    <w:rsid w:val="00ED6424"/>
    <w:rsid w:val="00ED64FB"/>
    <w:rsid w:val="00ED67C5"/>
    <w:rsid w:val="00ED73A2"/>
    <w:rsid w:val="00ED77F5"/>
    <w:rsid w:val="00ED7966"/>
    <w:rsid w:val="00ED7E12"/>
    <w:rsid w:val="00EE027E"/>
    <w:rsid w:val="00EE0618"/>
    <w:rsid w:val="00EE0B52"/>
    <w:rsid w:val="00EE2D1A"/>
    <w:rsid w:val="00EE334E"/>
    <w:rsid w:val="00EE36C7"/>
    <w:rsid w:val="00EE36FC"/>
    <w:rsid w:val="00EE3C6C"/>
    <w:rsid w:val="00EE3F0F"/>
    <w:rsid w:val="00EE4307"/>
    <w:rsid w:val="00EE44F4"/>
    <w:rsid w:val="00EE58AB"/>
    <w:rsid w:val="00EE785F"/>
    <w:rsid w:val="00EF0D13"/>
    <w:rsid w:val="00EF140D"/>
    <w:rsid w:val="00EF172B"/>
    <w:rsid w:val="00EF1C50"/>
    <w:rsid w:val="00EF2238"/>
    <w:rsid w:val="00EF2863"/>
    <w:rsid w:val="00EF2C92"/>
    <w:rsid w:val="00EF3904"/>
    <w:rsid w:val="00EF421E"/>
    <w:rsid w:val="00EF492F"/>
    <w:rsid w:val="00EF5690"/>
    <w:rsid w:val="00EF57ED"/>
    <w:rsid w:val="00EF596E"/>
    <w:rsid w:val="00EF6626"/>
    <w:rsid w:val="00EF6AA7"/>
    <w:rsid w:val="00F0064D"/>
    <w:rsid w:val="00F01CBA"/>
    <w:rsid w:val="00F02B9C"/>
    <w:rsid w:val="00F030C9"/>
    <w:rsid w:val="00F0372A"/>
    <w:rsid w:val="00F046CD"/>
    <w:rsid w:val="00F048B7"/>
    <w:rsid w:val="00F04E00"/>
    <w:rsid w:val="00F05975"/>
    <w:rsid w:val="00F05CA9"/>
    <w:rsid w:val="00F06306"/>
    <w:rsid w:val="00F070F7"/>
    <w:rsid w:val="00F07DF1"/>
    <w:rsid w:val="00F10A8E"/>
    <w:rsid w:val="00F13C27"/>
    <w:rsid w:val="00F15157"/>
    <w:rsid w:val="00F15BDA"/>
    <w:rsid w:val="00F16F05"/>
    <w:rsid w:val="00F16F09"/>
    <w:rsid w:val="00F1738A"/>
    <w:rsid w:val="00F1743C"/>
    <w:rsid w:val="00F1751D"/>
    <w:rsid w:val="00F20086"/>
    <w:rsid w:val="00F20FE7"/>
    <w:rsid w:val="00F216E4"/>
    <w:rsid w:val="00F2189B"/>
    <w:rsid w:val="00F22216"/>
    <w:rsid w:val="00F222F8"/>
    <w:rsid w:val="00F23939"/>
    <w:rsid w:val="00F23AFB"/>
    <w:rsid w:val="00F2496B"/>
    <w:rsid w:val="00F24F2D"/>
    <w:rsid w:val="00F24F95"/>
    <w:rsid w:val="00F25833"/>
    <w:rsid w:val="00F2617B"/>
    <w:rsid w:val="00F261C0"/>
    <w:rsid w:val="00F26C7D"/>
    <w:rsid w:val="00F26D8D"/>
    <w:rsid w:val="00F26E33"/>
    <w:rsid w:val="00F26F51"/>
    <w:rsid w:val="00F2759D"/>
    <w:rsid w:val="00F277A6"/>
    <w:rsid w:val="00F27BD4"/>
    <w:rsid w:val="00F27D10"/>
    <w:rsid w:val="00F317F8"/>
    <w:rsid w:val="00F31DFF"/>
    <w:rsid w:val="00F32B40"/>
    <w:rsid w:val="00F334D8"/>
    <w:rsid w:val="00F335AF"/>
    <w:rsid w:val="00F33804"/>
    <w:rsid w:val="00F34F3A"/>
    <w:rsid w:val="00F3520A"/>
    <w:rsid w:val="00F35527"/>
    <w:rsid w:val="00F36048"/>
    <w:rsid w:val="00F3635A"/>
    <w:rsid w:val="00F36604"/>
    <w:rsid w:val="00F36C75"/>
    <w:rsid w:val="00F37888"/>
    <w:rsid w:val="00F37CED"/>
    <w:rsid w:val="00F37D77"/>
    <w:rsid w:val="00F410B7"/>
    <w:rsid w:val="00F417AA"/>
    <w:rsid w:val="00F4266B"/>
    <w:rsid w:val="00F42AA3"/>
    <w:rsid w:val="00F43067"/>
    <w:rsid w:val="00F4318A"/>
    <w:rsid w:val="00F43500"/>
    <w:rsid w:val="00F43552"/>
    <w:rsid w:val="00F447D9"/>
    <w:rsid w:val="00F44A43"/>
    <w:rsid w:val="00F453C5"/>
    <w:rsid w:val="00F46574"/>
    <w:rsid w:val="00F46911"/>
    <w:rsid w:val="00F475B6"/>
    <w:rsid w:val="00F47813"/>
    <w:rsid w:val="00F5032D"/>
    <w:rsid w:val="00F50451"/>
    <w:rsid w:val="00F50622"/>
    <w:rsid w:val="00F50B43"/>
    <w:rsid w:val="00F50C01"/>
    <w:rsid w:val="00F50FD0"/>
    <w:rsid w:val="00F52AD7"/>
    <w:rsid w:val="00F52C81"/>
    <w:rsid w:val="00F531D6"/>
    <w:rsid w:val="00F556CA"/>
    <w:rsid w:val="00F5611F"/>
    <w:rsid w:val="00F56708"/>
    <w:rsid w:val="00F5685E"/>
    <w:rsid w:val="00F56E16"/>
    <w:rsid w:val="00F6076C"/>
    <w:rsid w:val="00F61527"/>
    <w:rsid w:val="00F61A8A"/>
    <w:rsid w:val="00F61EE5"/>
    <w:rsid w:val="00F61F4C"/>
    <w:rsid w:val="00F634BA"/>
    <w:rsid w:val="00F63AD2"/>
    <w:rsid w:val="00F63E46"/>
    <w:rsid w:val="00F651AF"/>
    <w:rsid w:val="00F65617"/>
    <w:rsid w:val="00F65CAA"/>
    <w:rsid w:val="00F67DF0"/>
    <w:rsid w:val="00F7083B"/>
    <w:rsid w:val="00F7095D"/>
    <w:rsid w:val="00F70D72"/>
    <w:rsid w:val="00F711DA"/>
    <w:rsid w:val="00F711E9"/>
    <w:rsid w:val="00F713CD"/>
    <w:rsid w:val="00F7140A"/>
    <w:rsid w:val="00F724AA"/>
    <w:rsid w:val="00F73DA8"/>
    <w:rsid w:val="00F7483F"/>
    <w:rsid w:val="00F748AD"/>
    <w:rsid w:val="00F75440"/>
    <w:rsid w:val="00F75D05"/>
    <w:rsid w:val="00F75F89"/>
    <w:rsid w:val="00F75FF8"/>
    <w:rsid w:val="00F76989"/>
    <w:rsid w:val="00F76A67"/>
    <w:rsid w:val="00F80300"/>
    <w:rsid w:val="00F806ED"/>
    <w:rsid w:val="00F80714"/>
    <w:rsid w:val="00F81300"/>
    <w:rsid w:val="00F8161B"/>
    <w:rsid w:val="00F822EB"/>
    <w:rsid w:val="00F826D4"/>
    <w:rsid w:val="00F833C9"/>
    <w:rsid w:val="00F836BB"/>
    <w:rsid w:val="00F83F3C"/>
    <w:rsid w:val="00F86B3F"/>
    <w:rsid w:val="00F86B7C"/>
    <w:rsid w:val="00F86CFA"/>
    <w:rsid w:val="00F906B0"/>
    <w:rsid w:val="00F91DC2"/>
    <w:rsid w:val="00F929D7"/>
    <w:rsid w:val="00F92ABD"/>
    <w:rsid w:val="00F9399C"/>
    <w:rsid w:val="00F940D3"/>
    <w:rsid w:val="00F950E3"/>
    <w:rsid w:val="00F95182"/>
    <w:rsid w:val="00F957E5"/>
    <w:rsid w:val="00F95A7B"/>
    <w:rsid w:val="00F96E4E"/>
    <w:rsid w:val="00F96FFB"/>
    <w:rsid w:val="00F975CB"/>
    <w:rsid w:val="00F97BCE"/>
    <w:rsid w:val="00FA1A48"/>
    <w:rsid w:val="00FA36D0"/>
    <w:rsid w:val="00FA3F86"/>
    <w:rsid w:val="00FA4A58"/>
    <w:rsid w:val="00FA4B0B"/>
    <w:rsid w:val="00FA4DC4"/>
    <w:rsid w:val="00FA5213"/>
    <w:rsid w:val="00FA5C8C"/>
    <w:rsid w:val="00FA5EB0"/>
    <w:rsid w:val="00FA61BB"/>
    <w:rsid w:val="00FA67DA"/>
    <w:rsid w:val="00FA6C2B"/>
    <w:rsid w:val="00FA707A"/>
    <w:rsid w:val="00FA7351"/>
    <w:rsid w:val="00FA7C00"/>
    <w:rsid w:val="00FB0082"/>
    <w:rsid w:val="00FB0447"/>
    <w:rsid w:val="00FB086D"/>
    <w:rsid w:val="00FB0DCF"/>
    <w:rsid w:val="00FB18D8"/>
    <w:rsid w:val="00FB1C19"/>
    <w:rsid w:val="00FB1EFB"/>
    <w:rsid w:val="00FB2A3D"/>
    <w:rsid w:val="00FB2D02"/>
    <w:rsid w:val="00FB3350"/>
    <w:rsid w:val="00FB35D2"/>
    <w:rsid w:val="00FB3602"/>
    <w:rsid w:val="00FB45DA"/>
    <w:rsid w:val="00FB4D23"/>
    <w:rsid w:val="00FB5FDE"/>
    <w:rsid w:val="00FB657B"/>
    <w:rsid w:val="00FB6A57"/>
    <w:rsid w:val="00FC0DE6"/>
    <w:rsid w:val="00FC1378"/>
    <w:rsid w:val="00FC17A9"/>
    <w:rsid w:val="00FC1F4D"/>
    <w:rsid w:val="00FC2797"/>
    <w:rsid w:val="00FC2AB9"/>
    <w:rsid w:val="00FC3530"/>
    <w:rsid w:val="00FC3587"/>
    <w:rsid w:val="00FC3B9B"/>
    <w:rsid w:val="00FC3BE1"/>
    <w:rsid w:val="00FC3C75"/>
    <w:rsid w:val="00FC407E"/>
    <w:rsid w:val="00FC4236"/>
    <w:rsid w:val="00FC45B4"/>
    <w:rsid w:val="00FC49A7"/>
    <w:rsid w:val="00FC5182"/>
    <w:rsid w:val="00FC5FA4"/>
    <w:rsid w:val="00FC6388"/>
    <w:rsid w:val="00FC6900"/>
    <w:rsid w:val="00FC6BC4"/>
    <w:rsid w:val="00FC7095"/>
    <w:rsid w:val="00FC7E55"/>
    <w:rsid w:val="00FD088B"/>
    <w:rsid w:val="00FD0B2C"/>
    <w:rsid w:val="00FD0E5B"/>
    <w:rsid w:val="00FD1477"/>
    <w:rsid w:val="00FD190B"/>
    <w:rsid w:val="00FD1B00"/>
    <w:rsid w:val="00FD20CF"/>
    <w:rsid w:val="00FD2961"/>
    <w:rsid w:val="00FD329A"/>
    <w:rsid w:val="00FD3C03"/>
    <w:rsid w:val="00FD508B"/>
    <w:rsid w:val="00FD5A70"/>
    <w:rsid w:val="00FD5D45"/>
    <w:rsid w:val="00FD6086"/>
    <w:rsid w:val="00FE0308"/>
    <w:rsid w:val="00FE0C43"/>
    <w:rsid w:val="00FE0C6A"/>
    <w:rsid w:val="00FE1905"/>
    <w:rsid w:val="00FE1DE0"/>
    <w:rsid w:val="00FE1FF9"/>
    <w:rsid w:val="00FE215A"/>
    <w:rsid w:val="00FE3077"/>
    <w:rsid w:val="00FE43D5"/>
    <w:rsid w:val="00FE4B13"/>
    <w:rsid w:val="00FE5AA8"/>
    <w:rsid w:val="00FE5ACC"/>
    <w:rsid w:val="00FE68CA"/>
    <w:rsid w:val="00FE6C6F"/>
    <w:rsid w:val="00FE79F9"/>
    <w:rsid w:val="00FE7E71"/>
    <w:rsid w:val="00FE7F65"/>
    <w:rsid w:val="00FF1EFA"/>
    <w:rsid w:val="00FF3346"/>
    <w:rsid w:val="00FF37D9"/>
    <w:rsid w:val="00FF3A77"/>
    <w:rsid w:val="00FF458E"/>
    <w:rsid w:val="00FF45DC"/>
    <w:rsid w:val="00FF5D84"/>
    <w:rsid w:val="00FF6EB6"/>
    <w:rsid w:val="02D2AD0F"/>
    <w:rsid w:val="0895773A"/>
    <w:rsid w:val="0D46DB9F"/>
    <w:rsid w:val="0F2A2CF9"/>
    <w:rsid w:val="147EDFE5"/>
    <w:rsid w:val="21340C6D"/>
    <w:rsid w:val="2234E582"/>
    <w:rsid w:val="2351D9A5"/>
    <w:rsid w:val="2415CCC6"/>
    <w:rsid w:val="266AAB8C"/>
    <w:rsid w:val="2996C640"/>
    <w:rsid w:val="33C559A3"/>
    <w:rsid w:val="3E48F2D6"/>
    <w:rsid w:val="3FB3C9A6"/>
    <w:rsid w:val="465F1E6C"/>
    <w:rsid w:val="494B20F6"/>
    <w:rsid w:val="4D7D0158"/>
    <w:rsid w:val="503EB8B9"/>
    <w:rsid w:val="53757CE3"/>
    <w:rsid w:val="5447E90C"/>
    <w:rsid w:val="571C780B"/>
    <w:rsid w:val="593AB1A4"/>
    <w:rsid w:val="593D2199"/>
    <w:rsid w:val="5B562BF3"/>
    <w:rsid w:val="63ECC099"/>
    <w:rsid w:val="78C2D60B"/>
    <w:rsid w:val="7D2A4A8D"/>
    <w:rsid w:val="7D7E6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B3ECFEF"/>
  <w15:chartTrackingRefBased/>
  <w15:docId w15:val="{57665DEE-4CEE-4A41-9920-4E44047BC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3BC"/>
    <w:rPr>
      <w:rFonts w:ascii="Calibri" w:hAnsi="Calibri"/>
      <w:color w:val="0D0D0D" w:themeColor="text1" w:themeTint="F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0D0D0D" w:themeColor="text1" w:themeTint="F2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1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116B7"/>
    <w:rPr>
      <w:rFonts w:ascii="Calibri" w:hAnsi="Calibri"/>
      <w:color w:val="333E48"/>
    </w:rPr>
  </w:style>
  <w:style w:type="character" w:styleId="SubtleReference">
    <w:name w:val="Subtle Reference"/>
    <w:uiPriority w:val="31"/>
    <w:qFormat/>
    <w:rsid w:val="007116B7"/>
    <w:rPr>
      <w:b/>
      <w:bCs/>
      <w:color w:val="4472C4" w:themeColor="accent1"/>
    </w:rPr>
  </w:style>
  <w:style w:type="paragraph" w:customStyle="1" w:styleId="MyCode">
    <w:name w:val="MyCode"/>
    <w:basedOn w:val="ListParagraph"/>
    <w:link w:val="MyCodeChar"/>
    <w:qFormat/>
    <w:rsid w:val="006D332A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</w:pPr>
    <w:rPr>
      <w:rFonts w:ascii="Lucida Console" w:hAnsi="Lucida Console" w:cs="Courier New"/>
      <w:spacing w:val="-8"/>
      <w:sz w:val="20"/>
      <w:szCs w:val="20"/>
      <w:lang w:eastAsia="en-US"/>
    </w:rPr>
  </w:style>
  <w:style w:type="character" w:customStyle="1" w:styleId="MyCodeChar">
    <w:name w:val="MyCode Char"/>
    <w:basedOn w:val="ListParagraphChar"/>
    <w:link w:val="MyCode"/>
    <w:rsid w:val="006D332A"/>
    <w:rPr>
      <w:rFonts w:ascii="Lucida Console" w:hAnsi="Lucida Console" w:cs="Courier New"/>
      <w:color w:val="0D0D0D" w:themeColor="text1" w:themeTint="F2"/>
      <w:spacing w:val="-8"/>
      <w:sz w:val="20"/>
      <w:szCs w:val="20"/>
      <w:lang w:eastAsia="en-US"/>
    </w:rPr>
  </w:style>
  <w:style w:type="paragraph" w:customStyle="1" w:styleId="Sources">
    <w:name w:val="Sources"/>
    <w:basedOn w:val="Normal"/>
    <w:qFormat/>
    <w:rsid w:val="007116B7"/>
    <w:pPr>
      <w:pBdr>
        <w:top w:val="threeDEmboss" w:sz="12" w:space="1" w:color="auto"/>
        <w:left w:val="threeDEmboss" w:sz="12" w:space="4" w:color="auto"/>
        <w:bottom w:val="threeDEngrave" w:sz="12" w:space="1" w:color="auto"/>
        <w:right w:val="threeDEngrave" w:sz="12" w:space="4" w:color="auto"/>
      </w:pBdr>
      <w:adjustRightInd w:val="0"/>
      <w:snapToGrid w:val="0"/>
      <w:spacing w:before="200" w:after="200" w:line="240" w:lineRule="auto"/>
      <w:ind w:left="720" w:right="720"/>
      <w:contextualSpacing/>
    </w:pPr>
    <w:rPr>
      <w:rFonts w:ascii="Consolas" w:hAnsi="Consolas" w:cs="Consolas"/>
      <w:sz w:val="18"/>
      <w:szCs w:val="18"/>
      <w:lang w:eastAsia="en-US"/>
    </w:rPr>
  </w:style>
  <w:style w:type="character" w:customStyle="1" w:styleId="sc71">
    <w:name w:val="sc71"/>
    <w:basedOn w:val="DefaultParagraphFont"/>
    <w:rsid w:val="00BA6648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61">
    <w:name w:val="sc61"/>
    <w:basedOn w:val="DefaultParagraphFont"/>
    <w:rsid w:val="00BA6648"/>
    <w:rPr>
      <w:rFonts w:ascii="Courier New" w:hAnsi="Courier New" w:cs="Courier New" w:hint="default"/>
      <w:color w:val="808080"/>
      <w:sz w:val="20"/>
      <w:szCs w:val="20"/>
    </w:rPr>
  </w:style>
  <w:style w:type="paragraph" w:customStyle="1" w:styleId="Stepx-x-x">
    <w:name w:val="Step x-x-x"/>
    <w:basedOn w:val="Normal"/>
    <w:qFormat/>
    <w:rsid w:val="009F64C7"/>
    <w:pPr>
      <w:spacing w:before="200" w:after="200" w:line="276" w:lineRule="auto"/>
    </w:pPr>
    <w:rPr>
      <w:rFonts w:asciiTheme="minorHAnsi" w:hAnsiTheme="minorHAnsi"/>
      <w:sz w:val="20"/>
      <w:szCs w:val="20"/>
      <w:lang w:eastAsia="en-US"/>
    </w:rPr>
  </w:style>
  <w:style w:type="character" w:customStyle="1" w:styleId="sc5">
    <w:name w:val="sc5"/>
    <w:basedOn w:val="DefaultParagraphFont"/>
    <w:rsid w:val="005A10B7"/>
    <w:rPr>
      <w:rFonts w:ascii="Courier New" w:hAnsi="Courier New" w:cs="Courier New" w:hint="default"/>
      <w:color w:val="000000"/>
      <w:sz w:val="20"/>
      <w:szCs w:val="20"/>
    </w:rPr>
  </w:style>
  <w:style w:type="paragraph" w:customStyle="1" w:styleId="MyCode-NoIndent">
    <w:name w:val="MyCode-NoIndent"/>
    <w:basedOn w:val="MyCode"/>
    <w:link w:val="MyCode-NoIndentChar"/>
    <w:qFormat/>
    <w:rsid w:val="002479C8"/>
    <w:pPr>
      <w:tabs>
        <w:tab w:val="left" w:pos="360"/>
      </w:tabs>
      <w:ind w:left="0"/>
    </w:pPr>
  </w:style>
  <w:style w:type="character" w:customStyle="1" w:styleId="MyCode-NoIndentChar">
    <w:name w:val="MyCode-NoIndent Char"/>
    <w:basedOn w:val="MyCodeChar"/>
    <w:link w:val="MyCode-NoIndent"/>
    <w:rsid w:val="002479C8"/>
    <w:rPr>
      <w:rFonts w:ascii="Lucida Console" w:hAnsi="Lucida Console" w:cs="Courier New"/>
      <w:color w:val="333E48"/>
      <w:spacing w:val="-8"/>
      <w:sz w:val="18"/>
      <w:szCs w:val="20"/>
      <w:lang w:eastAsia="en-US"/>
    </w:rPr>
  </w:style>
  <w:style w:type="table" w:customStyle="1" w:styleId="TableGrid1">
    <w:name w:val="Table Grid1"/>
    <w:basedOn w:val="TableNormal"/>
    <w:next w:val="TableGrid"/>
    <w:uiPriority w:val="39"/>
    <w:rsid w:val="004D0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703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8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13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03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1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8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2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7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9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02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6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4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1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78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2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07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3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52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78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25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46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82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8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5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33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B93AB9173E194CB20DB06DAD82D9E9" ma:contentTypeVersion="4" ma:contentTypeDescription="Create a new document." ma:contentTypeScope="" ma:versionID="3b04d128f8b39215ed28c628fc6cec46">
  <xsd:schema xmlns:xsd="http://www.w3.org/2001/XMLSchema" xmlns:xs="http://www.w3.org/2001/XMLSchema" xmlns:p="http://schemas.microsoft.com/office/2006/metadata/properties" xmlns:ns2="ec8cac91-f48a-49ed-8beb-7d1ffe72e99a" targetNamespace="http://schemas.microsoft.com/office/2006/metadata/properties" ma:root="true" ma:fieldsID="3045fbb96a7cca188f518ccef1a691ea" ns2:_="">
    <xsd:import namespace="ec8cac91-f48a-49ed-8beb-7d1ffe72e9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8cac91-f48a-49ed-8beb-7d1ffe72e9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7DB1D5-41FA-4DD8-B941-EF186948CC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6EAF567-9CEF-4E2E-9634-764D4514B7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5FFB33-2E7D-4781-93B5-3FC4F9625E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8cac91-f48a-49ed-8beb-7d1ffe72e9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66811F0-F818-4721-A235-DA391AB226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7</Pages>
  <Words>2103</Words>
  <Characters>11991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6</CharactersWithSpaces>
  <SharedDoc>false</SharedDoc>
  <HLinks>
    <vt:vector size="54" baseType="variant">
      <vt:variant>
        <vt:i4>176953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2529549</vt:lpwstr>
      </vt:variant>
      <vt:variant>
        <vt:i4>170399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2529548</vt:lpwstr>
      </vt:variant>
      <vt:variant>
        <vt:i4>137631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2529547</vt:lpwstr>
      </vt:variant>
      <vt:variant>
        <vt:i4>131078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2529546</vt:lpwstr>
      </vt:variant>
      <vt:variant>
        <vt:i4>150738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2529545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2529544</vt:lpwstr>
      </vt:variant>
      <vt:variant>
        <vt:i4>111417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2529543</vt:lpwstr>
      </vt:variant>
      <vt:variant>
        <vt:i4>104863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2529542</vt:lpwstr>
      </vt:variant>
      <vt:variant>
        <vt:i4>124524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252954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3856</cp:revision>
  <cp:lastPrinted>2019-04-05T21:21:00Z</cp:lastPrinted>
  <dcterms:created xsi:type="dcterms:W3CDTF">2019-04-08T18:40:00Z</dcterms:created>
  <dcterms:modified xsi:type="dcterms:W3CDTF">2020-06-29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93AB9173E194CB20DB06DAD82D9E9</vt:lpwstr>
  </property>
</Properties>
</file>